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403DB" w14:textId="3735A3C7" w:rsidR="00C71CE1" w:rsidRPr="0024054C" w:rsidRDefault="001E2AC5" w:rsidP="0024054C">
      <w:pPr>
        <w:wordWrap/>
        <w:adjustRightInd w:val="0"/>
        <w:spacing w:after="0" w:line="276" w:lineRule="auto"/>
        <w:jc w:val="center"/>
        <w:rPr>
          <w:rFonts w:ascii="함초롬바탕" w:eastAsia="함초롬바탕" w:hAnsi="함초롬바탕" w:cs="함초롬바탕"/>
          <w:b/>
          <w:kern w:val="0"/>
          <w:sz w:val="28"/>
          <w:szCs w:val="26"/>
        </w:rPr>
      </w:pPr>
      <w:r w:rsidRPr="005E4277">
        <w:rPr>
          <w:rFonts w:ascii="함초롬바탕" w:eastAsia="함초롬바탕" w:hAnsi="함초롬바탕" w:cs="함초롬바탕"/>
          <w:b/>
          <w:color w:val="FF0000"/>
          <w:kern w:val="0"/>
          <w:sz w:val="28"/>
          <w:szCs w:val="26"/>
        </w:rPr>
        <w:t>202</w:t>
      </w:r>
      <w:r w:rsidR="00CD2D6A">
        <w:rPr>
          <w:rFonts w:ascii="함초롬바탕" w:eastAsia="함초롬바탕" w:hAnsi="함초롬바탕" w:cs="함초롬바탕"/>
          <w:b/>
          <w:color w:val="FF0000"/>
          <w:kern w:val="0"/>
          <w:sz w:val="28"/>
          <w:szCs w:val="26"/>
        </w:rPr>
        <w:t>6</w:t>
      </w:r>
      <w:r w:rsidR="00C71CE1" w:rsidRPr="0024054C">
        <w:rPr>
          <w:rFonts w:ascii="함초롬바탕" w:eastAsia="함초롬바탕" w:hAnsi="함초롬바탕" w:cs="함초롬바탕"/>
          <w:b/>
          <w:kern w:val="0"/>
          <w:sz w:val="28"/>
          <w:szCs w:val="26"/>
        </w:rPr>
        <w:t>학년도</w:t>
      </w:r>
      <w:r w:rsidR="000915D5" w:rsidRPr="0024054C">
        <w:rPr>
          <w:rFonts w:ascii="함초롬바탕" w:eastAsia="함초롬바탕" w:hAnsi="함초롬바탕" w:cs="함초롬바탕"/>
          <w:b/>
          <w:kern w:val="0"/>
          <w:sz w:val="28"/>
          <w:szCs w:val="26"/>
        </w:rPr>
        <w:t xml:space="preserve"> </w:t>
      </w:r>
      <w:r w:rsidR="00CD2D6A">
        <w:rPr>
          <w:rFonts w:ascii="함초롬바탕" w:eastAsia="함초롬바탕" w:hAnsi="함초롬바탕" w:cs="함초롬바탕"/>
          <w:b/>
          <w:color w:val="FF0000"/>
          <w:kern w:val="0"/>
          <w:sz w:val="28"/>
          <w:szCs w:val="26"/>
        </w:rPr>
        <w:t>1</w:t>
      </w:r>
      <w:r w:rsidR="00C71CE1" w:rsidRPr="005E4277">
        <w:rPr>
          <w:rFonts w:ascii="함초롬바탕" w:eastAsia="함초롬바탕" w:hAnsi="함초롬바탕" w:cs="함초롬바탕"/>
          <w:b/>
          <w:color w:val="FF0000"/>
          <w:kern w:val="0"/>
          <w:sz w:val="28"/>
          <w:szCs w:val="26"/>
        </w:rPr>
        <w:t xml:space="preserve">학기 </w:t>
      </w:r>
      <w:r w:rsidR="00C71CE1" w:rsidRPr="0024054C">
        <w:rPr>
          <w:rFonts w:ascii="함초롬바탕" w:eastAsia="함초롬바탕" w:hAnsi="함초롬바탕" w:cs="함초롬바탕"/>
          <w:b/>
          <w:kern w:val="0"/>
          <w:sz w:val="28"/>
          <w:szCs w:val="26"/>
        </w:rPr>
        <w:t>국제학과 교과목 수강신청 및 이수 안내</w:t>
      </w:r>
    </w:p>
    <w:p w14:paraId="2E729A84" w14:textId="77777777" w:rsidR="000F202E" w:rsidRPr="0024054C" w:rsidRDefault="000F202E" w:rsidP="0024054C">
      <w:pPr>
        <w:wordWrap/>
        <w:adjustRightInd w:val="0"/>
        <w:spacing w:after="0" w:line="276" w:lineRule="auto"/>
        <w:jc w:val="center"/>
        <w:rPr>
          <w:rFonts w:ascii="함초롬바탕" w:eastAsia="함초롬바탕" w:hAnsi="함초롬바탕" w:cs="함초롬바탕"/>
          <w:kern w:val="0"/>
          <w:szCs w:val="20"/>
        </w:rPr>
      </w:pPr>
    </w:p>
    <w:p w14:paraId="649298BA" w14:textId="75384769" w:rsidR="00E60319" w:rsidRPr="0024054C" w:rsidRDefault="00B63970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&lt;</w:t>
      </w:r>
      <w:r w:rsidR="00CA3D81" w:rsidRPr="005E4277">
        <w:rPr>
          <w:rFonts w:ascii="함초롬바탕" w:eastAsia="함초롬바탕" w:hAnsi="함초롬바탕" w:cs="함초롬바탕"/>
          <w:color w:val="FF0000"/>
          <w:kern w:val="0"/>
          <w:szCs w:val="20"/>
        </w:rPr>
        <w:t>202</w:t>
      </w:r>
      <w:r w:rsidR="00CD2D6A">
        <w:rPr>
          <w:rFonts w:ascii="함초롬바탕" w:eastAsia="함초롬바탕" w:hAnsi="함초롬바탕" w:cs="함초롬바탕"/>
          <w:color w:val="FF0000"/>
          <w:kern w:val="0"/>
          <w:szCs w:val="20"/>
        </w:rPr>
        <w:t>6</w:t>
      </w:r>
      <w:r w:rsidR="00CA2B84" w:rsidRPr="005E4277">
        <w:rPr>
          <w:rFonts w:ascii="함초롬바탕" w:eastAsia="함초롬바탕" w:hAnsi="함초롬바탕" w:cs="함초롬바탕"/>
          <w:color w:val="FF0000"/>
          <w:kern w:val="0"/>
          <w:szCs w:val="20"/>
        </w:rPr>
        <w:t>-</w:t>
      </w:r>
      <w:r w:rsidR="00CD2D6A">
        <w:rPr>
          <w:rFonts w:ascii="함초롬바탕" w:eastAsia="함초롬바탕" w:hAnsi="함초롬바탕" w:cs="함초롬바탕"/>
          <w:color w:val="FF0000"/>
          <w:kern w:val="0"/>
          <w:szCs w:val="20"/>
        </w:rPr>
        <w:t>1</w:t>
      </w:r>
      <w:r w:rsidR="00E60319" w:rsidRPr="005E4277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주요 학사 일정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&gt;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803"/>
        <w:gridCol w:w="4804"/>
      </w:tblGrid>
      <w:tr w:rsidR="00234CEA" w:rsidRPr="0024054C" w14:paraId="0DC7D09A" w14:textId="77777777" w:rsidTr="00234CEA">
        <w:tc>
          <w:tcPr>
            <w:tcW w:w="4803" w:type="dxa"/>
            <w:shd w:val="clear" w:color="auto" w:fill="E7E6E6" w:themeFill="background2"/>
            <w:vAlign w:val="center"/>
          </w:tcPr>
          <w:p w14:paraId="73FBD3D5" w14:textId="74E808BC" w:rsidR="00234CEA" w:rsidRPr="0024054C" w:rsidRDefault="00234CEA" w:rsidP="0024054C">
            <w:pPr>
              <w:widowControl/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  <w:b/>
                <w:color w:val="000000"/>
              </w:rPr>
            </w:pPr>
            <w:r w:rsidRPr="0024054C">
              <w:rPr>
                <w:rFonts w:ascii="함초롬바탕" w:eastAsia="함초롬바탕" w:hAnsi="함초롬바탕" w:cs="함초롬바탕" w:hint="eastAsia"/>
                <w:b/>
                <w:color w:val="000000"/>
              </w:rPr>
              <w:t>구분</w:t>
            </w:r>
          </w:p>
        </w:tc>
        <w:tc>
          <w:tcPr>
            <w:tcW w:w="4804" w:type="dxa"/>
            <w:shd w:val="clear" w:color="auto" w:fill="E7E6E6" w:themeFill="background2"/>
            <w:vAlign w:val="center"/>
          </w:tcPr>
          <w:p w14:paraId="1EFA9235" w14:textId="1025718C" w:rsidR="00234CEA" w:rsidRPr="0024054C" w:rsidRDefault="00234CEA" w:rsidP="0024054C">
            <w:pPr>
              <w:widowControl/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  <w:b/>
                <w:color w:val="000000"/>
              </w:rPr>
            </w:pPr>
            <w:r w:rsidRPr="0024054C">
              <w:rPr>
                <w:rFonts w:ascii="함초롬바탕" w:eastAsia="함초롬바탕" w:hAnsi="함초롬바탕" w:cs="함초롬바탕" w:hint="eastAsia"/>
                <w:b/>
                <w:color w:val="000000"/>
              </w:rPr>
              <w:t>일정</w:t>
            </w:r>
          </w:p>
        </w:tc>
      </w:tr>
      <w:tr w:rsidR="00234CEA" w:rsidRPr="0024054C" w14:paraId="367458E7" w14:textId="77777777" w:rsidTr="008567B8">
        <w:tc>
          <w:tcPr>
            <w:tcW w:w="4803" w:type="dxa"/>
            <w:vAlign w:val="center"/>
          </w:tcPr>
          <w:p w14:paraId="459A5326" w14:textId="59A0B4F1" w:rsidR="00234CEA" w:rsidRPr="0024054C" w:rsidRDefault="00234CEA" w:rsidP="0024054C">
            <w:pPr>
              <w:widowControl/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  <w:color w:val="000000"/>
              </w:rPr>
            </w:pPr>
            <w:r w:rsidRPr="0024054C">
              <w:rPr>
                <w:rFonts w:ascii="함초롬바탕" w:eastAsia="함초롬바탕" w:hAnsi="함초롬바탕" w:cs="함초롬바탕"/>
              </w:rPr>
              <w:t>수강신청</w:t>
            </w:r>
          </w:p>
        </w:tc>
        <w:tc>
          <w:tcPr>
            <w:tcW w:w="4804" w:type="dxa"/>
            <w:vAlign w:val="center"/>
          </w:tcPr>
          <w:p w14:paraId="4C74C347" w14:textId="46F91D2F" w:rsidR="00234CEA" w:rsidRPr="0024054C" w:rsidRDefault="00234CEA" w:rsidP="00172A33">
            <w:pPr>
              <w:wordWrap/>
              <w:adjustRightInd w:val="0"/>
              <w:spacing w:line="276" w:lineRule="auto"/>
              <w:ind w:left="97" w:hangingChars="50" w:hanging="97"/>
              <w:jc w:val="center"/>
              <w:rPr>
                <w:rFonts w:ascii="함초롬바탕" w:eastAsia="함초롬바탕" w:hAnsi="함초롬바탕" w:cs="함초롬바탕"/>
              </w:rPr>
            </w:pP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202</w:t>
            </w:r>
            <w:r w:rsidR="00CD2D6A">
              <w:rPr>
                <w:rFonts w:ascii="함초롬바탕" w:eastAsia="함초롬바탕" w:hAnsi="함초롬바탕" w:cs="함초롬바탕"/>
                <w:color w:val="FF0000"/>
              </w:rPr>
              <w:t>6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.</w:t>
            </w:r>
            <w:r w:rsidR="00CD2D6A">
              <w:rPr>
                <w:rFonts w:ascii="함초롬바탕" w:eastAsia="함초롬바탕" w:hAnsi="함초롬바탕" w:cs="함초롬바탕"/>
                <w:color w:val="FF0000"/>
              </w:rPr>
              <w:t>2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.1</w:t>
            </w:r>
            <w:r w:rsidR="00172A33">
              <w:rPr>
                <w:rFonts w:ascii="함초롬바탕" w:eastAsia="함초롬바탕" w:hAnsi="함초롬바탕" w:cs="함초롬바탕" w:hint="eastAsia"/>
                <w:color w:val="FF0000"/>
              </w:rPr>
              <w:t>1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(</w:t>
            </w:r>
            <w:r w:rsidR="00CD2D6A">
              <w:rPr>
                <w:rFonts w:ascii="함초롬바탕" w:eastAsia="함초롬바탕" w:hAnsi="함초롬바탕" w:cs="함초롬바탕" w:hint="eastAsia"/>
                <w:color w:val="FF0000"/>
              </w:rPr>
              <w:t>수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) 09:00 -</w:t>
            </w:r>
            <w:r w:rsidR="00CD2D6A">
              <w:rPr>
                <w:rFonts w:ascii="함초롬바탕" w:eastAsia="함초롬바탕" w:hAnsi="함초롬바탕" w:cs="함초롬바탕"/>
                <w:color w:val="FF0000"/>
              </w:rPr>
              <w:t>2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.1</w:t>
            </w:r>
            <w:r w:rsidR="00172A33">
              <w:rPr>
                <w:rFonts w:ascii="함초롬바탕" w:eastAsia="함초롬바탕" w:hAnsi="함초롬바탕" w:cs="함초롬바탕" w:hint="eastAsia"/>
                <w:color w:val="FF0000"/>
              </w:rPr>
              <w:t>3</w:t>
            </w:r>
            <w:r w:rsidR="005E4277" w:rsidRPr="005E4277">
              <w:rPr>
                <w:rFonts w:ascii="함초롬바탕" w:eastAsia="함초롬바탕" w:hAnsi="함초롬바탕" w:cs="함초롬바탕"/>
                <w:color w:val="FF0000"/>
              </w:rPr>
              <w:t xml:space="preserve"> 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(</w:t>
            </w:r>
            <w:r w:rsidR="00CD2D6A">
              <w:rPr>
                <w:rFonts w:ascii="함초롬바탕" w:eastAsia="함초롬바탕" w:hAnsi="함초롬바탕" w:cs="함초롬바탕" w:hint="eastAsia"/>
                <w:color w:val="FF0000"/>
              </w:rPr>
              <w:t>금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) 17:00</w:t>
            </w:r>
          </w:p>
        </w:tc>
      </w:tr>
      <w:tr w:rsidR="00234CEA" w:rsidRPr="0024054C" w14:paraId="5E154E52" w14:textId="77777777" w:rsidTr="008567B8">
        <w:tc>
          <w:tcPr>
            <w:tcW w:w="4803" w:type="dxa"/>
            <w:vAlign w:val="center"/>
          </w:tcPr>
          <w:p w14:paraId="28837527" w14:textId="5AF8B012" w:rsidR="00234CEA" w:rsidRPr="0024054C" w:rsidRDefault="0024054C" w:rsidP="0024054C">
            <w:pPr>
              <w:widowControl/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  <w:color w:val="000000"/>
              </w:rPr>
            </w:pPr>
            <w:r w:rsidRPr="0024054C">
              <w:rPr>
                <w:rFonts w:ascii="함초롬바탕" w:eastAsia="함초롬바탕" w:hAnsi="함초롬바탕" w:cs="함초롬바탕"/>
                <w:color w:val="000000" w:themeColor="text1"/>
              </w:rPr>
              <w:t>수</w:t>
            </w:r>
            <w:r w:rsidRPr="0024054C">
              <w:rPr>
                <w:rFonts w:ascii="함초롬바탕" w:eastAsia="함초롬바탕" w:hAnsi="함초롬바탕" w:cs="함초롬바탕"/>
              </w:rPr>
              <w:t>강신청 관련 서식 제출</w:t>
            </w:r>
          </w:p>
        </w:tc>
        <w:tc>
          <w:tcPr>
            <w:tcW w:w="4804" w:type="dxa"/>
            <w:vAlign w:val="center"/>
          </w:tcPr>
          <w:p w14:paraId="56322DD6" w14:textId="0B93A102" w:rsidR="00234CEA" w:rsidRPr="0024054C" w:rsidRDefault="00234CEA" w:rsidP="0024054C">
            <w:pPr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</w:rPr>
            </w:pP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202</w:t>
            </w:r>
            <w:r w:rsidR="00CD2D6A">
              <w:rPr>
                <w:rFonts w:ascii="함초롬바탕" w:eastAsia="함초롬바탕" w:hAnsi="함초롬바탕" w:cs="함초롬바탕"/>
                <w:color w:val="FF0000"/>
              </w:rPr>
              <w:t>6</w:t>
            </w:r>
            <w:r w:rsidR="00A76670">
              <w:rPr>
                <w:rFonts w:ascii="함초롬바탕" w:eastAsia="함초롬바탕" w:hAnsi="함초롬바탕" w:cs="함초롬바탕"/>
                <w:color w:val="FF0000"/>
              </w:rPr>
              <w:t>.</w:t>
            </w:r>
            <w:r w:rsidR="00CD2D6A">
              <w:rPr>
                <w:rFonts w:ascii="함초롬바탕" w:eastAsia="함초롬바탕" w:hAnsi="함초롬바탕" w:cs="함초롬바탕"/>
                <w:color w:val="FF0000"/>
              </w:rPr>
              <w:t>2</w:t>
            </w:r>
            <w:r w:rsidR="005E4277" w:rsidRPr="005E4277">
              <w:rPr>
                <w:rFonts w:ascii="함초롬바탕" w:eastAsia="함초롬바탕" w:hAnsi="함초롬바탕" w:cs="함초롬바탕"/>
                <w:color w:val="FF0000"/>
              </w:rPr>
              <w:t>.1</w:t>
            </w:r>
            <w:r w:rsidR="00D40A32">
              <w:rPr>
                <w:rFonts w:ascii="함초롬바탕" w:eastAsia="함초롬바탕" w:hAnsi="함초롬바탕" w:cs="함초롬바탕"/>
                <w:color w:val="FF0000"/>
              </w:rPr>
              <w:t>1</w:t>
            </w:r>
            <w:r w:rsidR="005E4277" w:rsidRPr="005E4277">
              <w:rPr>
                <w:rFonts w:ascii="함초롬바탕" w:eastAsia="함초롬바탕" w:hAnsi="함초롬바탕" w:cs="함초롬바탕"/>
                <w:color w:val="FF0000"/>
              </w:rPr>
              <w:t xml:space="preserve"> 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(</w:t>
            </w:r>
            <w:r w:rsidR="00CD2D6A">
              <w:rPr>
                <w:rFonts w:ascii="함초롬바탕" w:eastAsia="함초롬바탕" w:hAnsi="함초롬바탕" w:cs="함초롬바탕" w:hint="eastAsia"/>
                <w:color w:val="FF0000"/>
              </w:rPr>
              <w:t>수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 xml:space="preserve">) – </w:t>
            </w:r>
            <w:r w:rsidR="00CD2D6A">
              <w:rPr>
                <w:rFonts w:ascii="함초롬바탕" w:eastAsia="함초롬바탕" w:hAnsi="함초롬바탕" w:cs="함초롬바탕"/>
                <w:color w:val="FF0000"/>
              </w:rPr>
              <w:t>3</w:t>
            </w:r>
            <w:r w:rsidR="00A76670">
              <w:rPr>
                <w:rFonts w:ascii="함초롬바탕" w:eastAsia="함초롬바탕" w:hAnsi="함초롬바탕" w:cs="함초롬바탕"/>
                <w:color w:val="FF0000"/>
              </w:rPr>
              <w:t>.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3</w:t>
            </w:r>
            <w:r w:rsidR="005E4277" w:rsidRPr="005E4277">
              <w:rPr>
                <w:rFonts w:ascii="함초롬바탕" w:eastAsia="함초롬바탕" w:hAnsi="함초롬바탕" w:cs="함초롬바탕"/>
                <w:color w:val="FF0000"/>
              </w:rPr>
              <w:t xml:space="preserve"> 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(</w:t>
            </w:r>
            <w:r w:rsidR="005E176D">
              <w:rPr>
                <w:rFonts w:ascii="함초롬바탕" w:eastAsia="함초롬바탕" w:hAnsi="함초롬바탕" w:cs="함초롬바탕" w:hint="eastAsia"/>
                <w:color w:val="FF0000"/>
              </w:rPr>
              <w:t>화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) 17:00</w:t>
            </w:r>
          </w:p>
        </w:tc>
      </w:tr>
      <w:tr w:rsidR="00234CEA" w:rsidRPr="0024054C" w14:paraId="79BBB4F1" w14:textId="77777777" w:rsidTr="008567B8">
        <w:tc>
          <w:tcPr>
            <w:tcW w:w="4803" w:type="dxa"/>
            <w:vAlign w:val="center"/>
          </w:tcPr>
          <w:p w14:paraId="726A88FC" w14:textId="43E99FDE" w:rsidR="00234CEA" w:rsidRPr="0024054C" w:rsidRDefault="0024054C" w:rsidP="0024054C">
            <w:pPr>
              <w:widowControl/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  <w:color w:val="000000"/>
              </w:rPr>
            </w:pPr>
            <w:r w:rsidRPr="0024054C">
              <w:rPr>
                <w:rFonts w:ascii="함초롬바탕" w:eastAsia="함초롬바탕" w:hAnsi="함초롬바탕" w:cs="함초롬바탕"/>
              </w:rPr>
              <w:t>수강신청 확인 및 변경</w:t>
            </w:r>
            <w:r w:rsidR="002C5583">
              <w:rPr>
                <w:rFonts w:ascii="함초롬바탕" w:eastAsia="함초롬바탕" w:hAnsi="함초롬바탕" w:cs="함초롬바탕" w:hint="eastAsia"/>
              </w:rPr>
              <w:t xml:space="preserve"> </w:t>
            </w:r>
            <w:r w:rsidRPr="0024054C">
              <w:rPr>
                <w:rFonts w:ascii="함초롬바탕" w:eastAsia="함초롬바탕" w:hAnsi="함초롬바탕" w:cs="함초롬바탕"/>
              </w:rPr>
              <w:t>기간</w:t>
            </w:r>
          </w:p>
        </w:tc>
        <w:tc>
          <w:tcPr>
            <w:tcW w:w="4804" w:type="dxa"/>
            <w:vAlign w:val="center"/>
          </w:tcPr>
          <w:p w14:paraId="7C162CA5" w14:textId="72E5C64D" w:rsidR="00234CEA" w:rsidRPr="005E4277" w:rsidRDefault="00234CEA" w:rsidP="00A76670">
            <w:pPr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  <w:color w:val="FF0000"/>
              </w:rPr>
            </w:pP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202</w:t>
            </w:r>
            <w:r w:rsidR="00CD2D6A">
              <w:rPr>
                <w:rFonts w:ascii="함초롬바탕" w:eastAsia="함초롬바탕" w:hAnsi="함초롬바탕" w:cs="함초롬바탕"/>
                <w:color w:val="FF0000"/>
              </w:rPr>
              <w:t>6</w:t>
            </w:r>
            <w:r w:rsidR="005E4277" w:rsidRPr="005E4277">
              <w:rPr>
                <w:rFonts w:ascii="함초롬바탕" w:eastAsia="함초롬바탕" w:hAnsi="함초롬바탕" w:cs="함초롬바탕"/>
                <w:color w:val="FF0000"/>
              </w:rPr>
              <w:t>.</w:t>
            </w:r>
            <w:r w:rsidR="00CD2D6A">
              <w:rPr>
                <w:rFonts w:ascii="함초롬바탕" w:eastAsia="함초롬바탕" w:hAnsi="함초롬바탕" w:cs="함초롬바탕"/>
                <w:color w:val="FF0000"/>
              </w:rPr>
              <w:t>3</w:t>
            </w:r>
            <w:r w:rsidR="00A76670">
              <w:rPr>
                <w:rFonts w:ascii="함초롬바탕" w:eastAsia="함초롬바탕" w:hAnsi="함초롬바탕" w:cs="함초롬바탕"/>
                <w:color w:val="FF0000"/>
              </w:rPr>
              <w:t>.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4</w:t>
            </w:r>
            <w:r w:rsidR="005E4277" w:rsidRPr="005E4277">
              <w:rPr>
                <w:rFonts w:ascii="함초롬바탕" w:eastAsia="함초롬바탕" w:hAnsi="함초롬바탕" w:cs="함초롬바탕"/>
                <w:color w:val="FF0000"/>
              </w:rPr>
              <w:t xml:space="preserve"> 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(</w:t>
            </w:r>
            <w:r w:rsidR="005E176D">
              <w:rPr>
                <w:rFonts w:ascii="함초롬바탕" w:eastAsia="함초롬바탕" w:hAnsi="함초롬바탕" w:cs="함초롬바탕" w:hint="eastAsia"/>
                <w:color w:val="FF0000"/>
              </w:rPr>
              <w:t>수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 xml:space="preserve">) 09:00 - 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3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.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10(</w:t>
            </w:r>
            <w:r w:rsidR="005E176D">
              <w:rPr>
                <w:rFonts w:ascii="함초롬바탕" w:eastAsia="함초롬바탕" w:hAnsi="함초롬바탕" w:cs="함초롬바탕" w:hint="eastAsia"/>
                <w:color w:val="FF0000"/>
              </w:rPr>
              <w:t>화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) 15:00</w:t>
            </w:r>
          </w:p>
        </w:tc>
      </w:tr>
      <w:tr w:rsidR="00234CEA" w:rsidRPr="0024054C" w14:paraId="7327F8D6" w14:textId="77777777" w:rsidTr="008567B8">
        <w:tc>
          <w:tcPr>
            <w:tcW w:w="4803" w:type="dxa"/>
            <w:vAlign w:val="center"/>
          </w:tcPr>
          <w:p w14:paraId="31197D42" w14:textId="6B14CEA1" w:rsidR="00234CEA" w:rsidRPr="0024054C" w:rsidRDefault="00234CEA" w:rsidP="0024054C">
            <w:pPr>
              <w:widowControl/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  <w:color w:val="000000"/>
                <w:lang w:eastAsia="zh-CN"/>
              </w:rPr>
            </w:pPr>
            <w:r w:rsidRPr="0024054C">
              <w:rPr>
                <w:rFonts w:ascii="함초롬바탕" w:eastAsia="함초롬바탕" w:hAnsi="함초롬바탕" w:cs="함초롬바탕"/>
              </w:rPr>
              <w:t>수강철회기간</w:t>
            </w:r>
          </w:p>
        </w:tc>
        <w:tc>
          <w:tcPr>
            <w:tcW w:w="4804" w:type="dxa"/>
            <w:vAlign w:val="center"/>
          </w:tcPr>
          <w:p w14:paraId="39E7229F" w14:textId="18067C5E" w:rsidR="00234CEA" w:rsidRPr="005E4277" w:rsidRDefault="00234CEA" w:rsidP="0024054C">
            <w:pPr>
              <w:widowControl/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  <w:color w:val="FF0000"/>
                <w:lang w:eastAsia="zh-CN"/>
              </w:rPr>
            </w:pP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202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6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.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3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.2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3</w:t>
            </w:r>
            <w:r w:rsidR="00A76670">
              <w:rPr>
                <w:rFonts w:ascii="함초롬바탕" w:eastAsia="함초롬바탕" w:hAnsi="함초롬바탕" w:cs="함초롬바탕"/>
                <w:color w:val="FF0000"/>
              </w:rPr>
              <w:t xml:space="preserve"> 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 xml:space="preserve">(월) 9:00 – 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3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.2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7</w:t>
            </w:r>
            <w:r w:rsidR="00A76670">
              <w:rPr>
                <w:rFonts w:ascii="함초롬바탕" w:eastAsia="함초롬바탕" w:hAnsi="함초롬바탕" w:cs="함초롬바탕"/>
                <w:color w:val="FF0000"/>
              </w:rPr>
              <w:t xml:space="preserve"> 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(금) 17:00</w:t>
            </w:r>
          </w:p>
        </w:tc>
      </w:tr>
    </w:tbl>
    <w:p w14:paraId="2BC1303E" w14:textId="5879800E" w:rsidR="00234CEA" w:rsidRPr="0024054C" w:rsidRDefault="00234CEA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3E4BCDA5" w14:textId="06736DA2" w:rsidR="00003B4B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 w:val="24"/>
          <w:szCs w:val="24"/>
        </w:rPr>
      </w:pPr>
      <w:r w:rsidRPr="0024054C">
        <w:rPr>
          <w:rFonts w:ascii="함초롬바탕" w:eastAsia="함초롬바탕" w:hAnsi="함초롬바탕" w:cs="함초롬바탕"/>
          <w:b/>
          <w:kern w:val="0"/>
          <w:sz w:val="24"/>
          <w:szCs w:val="24"/>
        </w:rPr>
        <w:t>Ⅰ. 교과목 수강신청</w:t>
      </w:r>
    </w:p>
    <w:p w14:paraId="1794650A" w14:textId="5B97A7D2" w:rsidR="00E60319" w:rsidRPr="0024054C" w:rsidRDefault="00003B4B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 xml:space="preserve"> </w:t>
      </w:r>
      <w:r w:rsidR="00E60319" w:rsidRPr="0024054C">
        <w:rPr>
          <w:rFonts w:ascii="함초롬바탕" w:eastAsia="함초롬바탕" w:hAnsi="함초롬바탕" w:cs="함초롬바탕"/>
          <w:b/>
          <w:kern w:val="0"/>
          <w:szCs w:val="20"/>
        </w:rPr>
        <w:t>1. 교과목 수강신청 일정</w:t>
      </w:r>
    </w:p>
    <w:p w14:paraId="32F4E768" w14:textId="7FA977F8" w:rsidR="00E60319" w:rsidRPr="0024054C" w:rsidRDefault="00E60319" w:rsidP="0024054C">
      <w:pPr>
        <w:pStyle w:val="a3"/>
        <w:numPr>
          <w:ilvl w:val="0"/>
          <w:numId w:val="2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 xml:space="preserve">수강신청기간: 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202</w:t>
      </w:r>
      <w:r w:rsidR="002A557B">
        <w:rPr>
          <w:rFonts w:ascii="함초롬바탕" w:eastAsia="함초롬바탕" w:hAnsi="함초롬바탕" w:cs="함초롬바탕"/>
          <w:color w:val="FF0000"/>
        </w:rPr>
        <w:t>6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</w:t>
      </w:r>
      <w:r w:rsidR="002A557B">
        <w:rPr>
          <w:rFonts w:ascii="함초롬바탕" w:eastAsia="함초롬바탕" w:hAnsi="함초롬바탕" w:cs="함초롬바탕"/>
          <w:color w:val="FF0000"/>
        </w:rPr>
        <w:t>2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1</w:t>
      </w:r>
      <w:r w:rsidR="00A76670">
        <w:rPr>
          <w:rFonts w:ascii="함초롬바탕" w:eastAsia="함초롬바탕" w:hAnsi="함초롬바탕" w:cs="함초롬바탕" w:hint="eastAsia"/>
          <w:color w:val="FF0000"/>
        </w:rPr>
        <w:t>1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(</w:t>
      </w:r>
      <w:r w:rsidR="002A557B">
        <w:rPr>
          <w:rFonts w:ascii="함초롬바탕" w:eastAsia="함초롬바탕" w:hAnsi="함초롬바탕" w:cs="함초롬바탕" w:hint="eastAsia"/>
          <w:color w:val="FF0000"/>
        </w:rPr>
        <w:t>수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) 09:00 -</w:t>
      </w:r>
      <w:r w:rsidR="002A557B">
        <w:rPr>
          <w:rFonts w:ascii="함초롬바탕" w:eastAsia="함초롬바탕" w:hAnsi="함초롬바탕" w:cs="함초롬바탕"/>
          <w:color w:val="FF0000"/>
        </w:rPr>
        <w:t>2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1</w:t>
      </w:r>
      <w:r w:rsidR="00A76670">
        <w:rPr>
          <w:rFonts w:ascii="함초롬바탕" w:eastAsia="함초롬바탕" w:hAnsi="함초롬바탕" w:cs="함초롬바탕" w:hint="eastAsia"/>
          <w:color w:val="FF0000"/>
        </w:rPr>
        <w:t>3</w:t>
      </w:r>
      <w:r w:rsidR="00A76670" w:rsidRPr="005E4277">
        <w:rPr>
          <w:rFonts w:ascii="함초롬바탕" w:eastAsia="함초롬바탕" w:hAnsi="함초롬바탕" w:cs="함초롬바탕"/>
          <w:color w:val="FF0000"/>
        </w:rPr>
        <w:t xml:space="preserve"> (</w:t>
      </w:r>
      <w:r w:rsidR="002A557B">
        <w:rPr>
          <w:rFonts w:ascii="함초롬바탕" w:eastAsia="함초롬바탕" w:hAnsi="함초롬바탕" w:cs="함초롬바탕" w:hint="eastAsia"/>
          <w:color w:val="FF0000"/>
        </w:rPr>
        <w:t>금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) 17:00</w:t>
      </w:r>
      <w:r w:rsidR="00A76670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(</w:t>
      </w:r>
      <w:hyperlink r:id="rId8" w:history="1">
        <w:r w:rsidRPr="0024054C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http://sugang.ewha.ac.kr</w:t>
        </w:r>
      </w:hyperlink>
      <w:r w:rsidRPr="0024054C">
        <w:rPr>
          <w:rFonts w:ascii="함초롬바탕" w:eastAsia="함초롬바탕" w:hAnsi="함초롬바탕" w:cs="함초롬바탕"/>
          <w:kern w:val="0"/>
          <w:szCs w:val="20"/>
        </w:rPr>
        <w:t>)</w:t>
      </w:r>
    </w:p>
    <w:p w14:paraId="785E5226" w14:textId="45418189" w:rsidR="00E60319" w:rsidRPr="0024054C" w:rsidRDefault="00E60319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강의계획서 확인: 포털 유레카 – 학사 – 교과 – </w:t>
      </w:r>
      <w:proofErr w:type="gramStart"/>
      <w:r w:rsidRPr="0024054C">
        <w:rPr>
          <w:rFonts w:ascii="함초롬바탕" w:eastAsia="함초롬바탕" w:hAnsi="함초롬바탕" w:cs="함초롬바탕"/>
          <w:kern w:val="0"/>
          <w:szCs w:val="20"/>
        </w:rPr>
        <w:t>강의시간표/ 계획서</w:t>
      </w:r>
      <w:proofErr w:type="gram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조회 </w:t>
      </w:r>
    </w:p>
    <w:p w14:paraId="00EAD5E3" w14:textId="353C031C" w:rsidR="0024054C" w:rsidRPr="0024054C" w:rsidRDefault="00356E7C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Style w:val="a6"/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 xml:space="preserve">- 모든 강좌: </w:t>
      </w:r>
      <w:hyperlink r:id="rId9" w:history="1">
        <w:r w:rsidRPr="0024054C">
          <w:rPr>
            <w:rStyle w:val="a6"/>
            <w:rFonts w:ascii="함초롬바탕" w:eastAsia="함초롬바탕" w:hAnsi="함초롬바탕" w:cs="함초롬바탕"/>
            <w:szCs w:val="20"/>
          </w:rPr>
          <w:t>https://eureka.ewha.ac.kr/eureka/my/public.do?pgId=P531005521</w:t>
        </w:r>
      </w:hyperlink>
    </w:p>
    <w:p w14:paraId="5A501719" w14:textId="2622B9B1" w:rsidR="0024054C" w:rsidRPr="0024054C" w:rsidRDefault="0024054C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color w:val="0563C1"/>
          <w:szCs w:val="20"/>
          <w:u w:val="single"/>
        </w:rPr>
      </w:pPr>
      <w:r w:rsidRPr="0024054C">
        <w:rPr>
          <w:rStyle w:val="a6"/>
          <w:rFonts w:ascii="함초롬바탕" w:eastAsia="함초롬바탕" w:hAnsi="함초롬바탕" w:cs="함초롬바탕"/>
          <w:color w:val="auto"/>
          <w:szCs w:val="20"/>
          <w:u w:val="none"/>
        </w:rPr>
        <w:t xml:space="preserve">- </w:t>
      </w:r>
      <w:r w:rsidRPr="0024054C">
        <w:rPr>
          <w:rStyle w:val="a6"/>
          <w:rFonts w:ascii="함초롬바탕" w:eastAsia="함초롬바탕" w:hAnsi="함초롬바탕" w:cs="함초롬바탕" w:hint="eastAsia"/>
          <w:color w:val="auto"/>
          <w:szCs w:val="20"/>
          <w:u w:val="none"/>
        </w:rPr>
        <w:t>영어 강좌:</w:t>
      </w:r>
      <w:r w:rsidRPr="0024054C">
        <w:rPr>
          <w:rStyle w:val="a6"/>
          <w:rFonts w:ascii="함초롬바탕" w:eastAsia="함초롬바탕" w:hAnsi="함초롬바탕" w:cs="함초롬바탕"/>
          <w:color w:val="auto"/>
          <w:szCs w:val="20"/>
        </w:rPr>
        <w:t xml:space="preserve"> </w:t>
      </w:r>
      <w:r w:rsidRPr="0024054C">
        <w:rPr>
          <w:rStyle w:val="a6"/>
          <w:rFonts w:ascii="함초롬바탕" w:eastAsia="함초롬바탕" w:hAnsi="함초롬바탕" w:cs="함초롬바탕"/>
          <w:szCs w:val="20"/>
        </w:rPr>
        <w:t>https://eureka.ewha.ac.kr/eureka/my/public.do?pgId=P531005522</w:t>
      </w:r>
    </w:p>
    <w:p w14:paraId="0BDA4DF3" w14:textId="6D53EC18" w:rsidR="002E7D69" w:rsidRPr="00335177" w:rsidRDefault="00FC3069" w:rsidP="00E768C9">
      <w:pPr>
        <w:pStyle w:val="a3"/>
        <w:numPr>
          <w:ilvl w:val="0"/>
          <w:numId w:val="2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335177">
        <w:rPr>
          <w:rFonts w:ascii="함초롬바탕" w:eastAsia="함초롬바탕" w:hAnsi="함초롬바탕" w:cs="함초롬바탕"/>
          <w:kern w:val="0"/>
          <w:szCs w:val="20"/>
        </w:rPr>
        <w:t xml:space="preserve">수강신청 관련 서식 제출 기간: 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202</w:t>
      </w:r>
      <w:r w:rsidR="002A557B">
        <w:rPr>
          <w:rFonts w:ascii="함초롬바탕" w:eastAsia="함초롬바탕" w:hAnsi="함초롬바탕" w:cs="함초롬바탕"/>
          <w:color w:val="FF0000"/>
        </w:rPr>
        <w:t>6</w:t>
      </w:r>
      <w:r w:rsidR="00A76670">
        <w:rPr>
          <w:rFonts w:ascii="함초롬바탕" w:eastAsia="함초롬바탕" w:hAnsi="함초롬바탕" w:cs="함초롬바탕"/>
          <w:color w:val="FF0000"/>
        </w:rPr>
        <w:t>.</w:t>
      </w:r>
      <w:r w:rsidR="002A557B">
        <w:rPr>
          <w:rFonts w:ascii="함초롬바탕" w:eastAsia="함초롬바탕" w:hAnsi="함초롬바탕" w:cs="함초롬바탕"/>
          <w:color w:val="FF0000"/>
        </w:rPr>
        <w:t>2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1</w:t>
      </w:r>
      <w:r w:rsidR="00D40A32">
        <w:rPr>
          <w:rFonts w:ascii="함초롬바탕" w:eastAsia="함초롬바탕" w:hAnsi="함초롬바탕" w:cs="함초롬바탕"/>
          <w:color w:val="FF0000"/>
        </w:rPr>
        <w:t>1</w:t>
      </w:r>
      <w:r w:rsidR="00A76670" w:rsidRPr="005E4277">
        <w:rPr>
          <w:rFonts w:ascii="함초롬바탕" w:eastAsia="함초롬바탕" w:hAnsi="함초롬바탕" w:cs="함초롬바탕"/>
          <w:color w:val="FF0000"/>
        </w:rPr>
        <w:t xml:space="preserve"> (</w:t>
      </w:r>
      <w:r w:rsidR="002A557B">
        <w:rPr>
          <w:rFonts w:ascii="함초롬바탕" w:eastAsia="함초롬바탕" w:hAnsi="함초롬바탕" w:cs="함초롬바탕" w:hint="eastAsia"/>
          <w:color w:val="FF0000"/>
        </w:rPr>
        <w:t>수</w:t>
      </w:r>
      <w:r w:rsidR="00A76670" w:rsidRPr="005E4277">
        <w:rPr>
          <w:rFonts w:ascii="함초롬바탕" w:eastAsia="함초롬바탕" w:hAnsi="함초롬바탕" w:cs="함초롬바탕"/>
          <w:color w:val="FF0000"/>
        </w:rPr>
        <w:t xml:space="preserve">) – </w:t>
      </w:r>
      <w:r w:rsidR="002A557B">
        <w:rPr>
          <w:rFonts w:ascii="함초롬바탕" w:eastAsia="함초롬바탕" w:hAnsi="함초롬바탕" w:cs="함초롬바탕"/>
          <w:color w:val="FF0000"/>
        </w:rPr>
        <w:t>3</w:t>
      </w:r>
      <w:r w:rsidR="00A76670">
        <w:rPr>
          <w:rFonts w:ascii="함초롬바탕" w:eastAsia="함초롬바탕" w:hAnsi="함초롬바탕" w:cs="함초롬바탕"/>
          <w:color w:val="FF0000"/>
        </w:rPr>
        <w:t>.</w:t>
      </w:r>
      <w:r w:rsidR="002A557B">
        <w:rPr>
          <w:rFonts w:ascii="함초롬바탕" w:eastAsia="함초롬바탕" w:hAnsi="함초롬바탕" w:cs="함초롬바탕"/>
          <w:color w:val="FF0000"/>
        </w:rPr>
        <w:t>3</w:t>
      </w:r>
      <w:r w:rsidR="00A76670" w:rsidRPr="005E4277">
        <w:rPr>
          <w:rFonts w:ascii="함초롬바탕" w:eastAsia="함초롬바탕" w:hAnsi="함초롬바탕" w:cs="함초롬바탕"/>
          <w:color w:val="FF0000"/>
        </w:rPr>
        <w:t xml:space="preserve"> (</w:t>
      </w:r>
      <w:r w:rsidR="002A557B">
        <w:rPr>
          <w:rFonts w:ascii="함초롬바탕" w:eastAsia="함초롬바탕" w:hAnsi="함초롬바탕" w:cs="함초롬바탕" w:hint="eastAsia"/>
          <w:color w:val="FF0000"/>
        </w:rPr>
        <w:t>화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) 17:00</w:t>
      </w:r>
      <w:r w:rsidRPr="00335177">
        <w:rPr>
          <w:rFonts w:ascii="함초롬바탕" w:eastAsia="함초롬바탕" w:hAnsi="함초롬바탕" w:cs="함초롬바탕"/>
          <w:kern w:val="0"/>
          <w:szCs w:val="20"/>
        </w:rPr>
        <w:t xml:space="preserve">, 해당 신청서 작성 후 </w:t>
      </w:r>
      <w:r w:rsidRPr="00F04AD2">
        <w:rPr>
          <w:rFonts w:ascii="함초롬바탕" w:eastAsia="함초롬바탕" w:hAnsi="함초롬바탕" w:cs="함초롬바탕"/>
          <w:kern w:val="0"/>
          <w:szCs w:val="20"/>
          <w:highlight w:val="yellow"/>
        </w:rPr>
        <w:t xml:space="preserve">국제학과 </w:t>
      </w:r>
      <w:r w:rsidR="00F04AD2" w:rsidRPr="00F04AD2">
        <w:rPr>
          <w:rFonts w:ascii="함초롬바탕" w:eastAsia="함초롬바탕" w:hAnsi="함초롬바탕" w:cs="함초롬바탕" w:hint="eastAsia"/>
          <w:color w:val="FF0000"/>
          <w:kern w:val="0"/>
          <w:szCs w:val="20"/>
          <w:highlight w:val="yellow"/>
        </w:rPr>
        <w:t>수강신청 서식 제출</w:t>
      </w:r>
      <w:r w:rsidR="005E4277" w:rsidRPr="00F04AD2">
        <w:rPr>
          <w:rFonts w:ascii="함초롬바탕" w:eastAsia="함초롬바탕" w:hAnsi="함초롬바탕" w:cs="함초롬바탕" w:hint="eastAsia"/>
          <w:color w:val="FF0000"/>
          <w:kern w:val="0"/>
          <w:szCs w:val="20"/>
          <w:highlight w:val="yellow"/>
        </w:rPr>
        <w:t xml:space="preserve"> </w:t>
      </w:r>
      <w:r w:rsidR="00F04AD2">
        <w:rPr>
          <w:rFonts w:ascii="함초롬바탕" w:eastAsia="함초롬바탕" w:hAnsi="함초롬바탕" w:cs="함초롬바탕" w:hint="eastAsia"/>
          <w:color w:val="FF0000"/>
          <w:kern w:val="0"/>
          <w:szCs w:val="20"/>
          <w:highlight w:val="yellow"/>
        </w:rPr>
        <w:t>폼에 업로드하여 제출</w:t>
      </w:r>
      <w:r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</w:rPr>
        <w:t xml:space="preserve"> </w:t>
      </w:r>
      <w:r w:rsidR="00E50E3C"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</w:rPr>
        <w:t xml:space="preserve">LINK: </w:t>
      </w:r>
    </w:p>
    <w:p w14:paraId="21281511" w14:textId="7A2939CF" w:rsidR="00E768C9" w:rsidRPr="00335177" w:rsidRDefault="002E7D69" w:rsidP="002E7D69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335177">
        <w:rPr>
          <w:rFonts w:ascii="함초롬바탕" w:eastAsia="함초롬바탕" w:hAnsi="함초롬바탕" w:cs="함초롬바탕"/>
          <w:kern w:val="0"/>
          <w:szCs w:val="20"/>
        </w:rPr>
        <w:t xml:space="preserve">- </w:t>
      </w:r>
      <w:r w:rsidRPr="00335177">
        <w:rPr>
          <w:rFonts w:ascii="함초롬바탕" w:eastAsia="함초롬바탕" w:hAnsi="함초롬바탕" w:cs="함초롬바탕" w:hint="eastAsia"/>
          <w:kern w:val="0"/>
          <w:szCs w:val="20"/>
        </w:rPr>
        <w:t>서식 종류:</w:t>
      </w:r>
      <w:r w:rsidRPr="00335177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E768C9" w:rsidRPr="00335177">
        <w:rPr>
          <w:rFonts w:ascii="함초롬바탕" w:eastAsia="함초롬바탕" w:hAnsi="함초롬바탕" w:cs="함초롬바탕"/>
          <w:kern w:val="0"/>
          <w:szCs w:val="20"/>
        </w:rPr>
        <w:t xml:space="preserve">[GSIS 4-2] 외부 대학교 대학원 개설 교과목 학점교환 수강 신청서, [GSIS 4-3] 학점인정신청서 (교내 타 대학원, 대학교 등), [GSIS 4-5] 학점이전 신청서, [GSIS 4-8] 개별과제연구계획 확인서, [GSIS 4-9] 박사과목수강인정 신청서 </w:t>
      </w:r>
    </w:p>
    <w:p w14:paraId="25173F00" w14:textId="22D359C8" w:rsidR="0024054C" w:rsidRPr="00335177" w:rsidRDefault="0024054C" w:rsidP="00E768C9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335177">
        <w:rPr>
          <w:rFonts w:ascii="함초롬바탕" w:eastAsia="함초롬바탕" w:hAnsi="함초롬바탕" w:cs="함초롬바탕"/>
          <w:kern w:val="0"/>
          <w:szCs w:val="20"/>
        </w:rPr>
        <w:t xml:space="preserve">- 자세한 정보는 </w:t>
      </w:r>
      <w:r w:rsidR="00E768C9" w:rsidRPr="00335177">
        <w:rPr>
          <w:rFonts w:ascii="함초롬바탕" w:eastAsia="함초롬바탕" w:hAnsi="함초롬바탕" w:cs="함초롬바탕" w:hint="eastAsia"/>
          <w:kern w:val="0"/>
          <w:szCs w:val="20"/>
        </w:rPr>
        <w:t>4-</w:t>
      </w:r>
      <w:r w:rsidRPr="00335177">
        <w:rPr>
          <w:rFonts w:ascii="함초롬바탕" w:eastAsia="함초롬바탕" w:hAnsi="함초롬바탕" w:cs="함초롬바탕"/>
          <w:kern w:val="0"/>
          <w:szCs w:val="20"/>
        </w:rPr>
        <w:t>6페이지를 참조.</w:t>
      </w:r>
    </w:p>
    <w:p w14:paraId="6B4F1800" w14:textId="721891FB" w:rsidR="005A0AC3" w:rsidRPr="0024054C" w:rsidRDefault="00FC3069" w:rsidP="0024054C">
      <w:pPr>
        <w:pStyle w:val="a3"/>
        <w:numPr>
          <w:ilvl w:val="0"/>
          <w:numId w:val="2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color w:val="FF0000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수강신청 확인 및 변경</w:t>
      </w:r>
      <w:r w:rsidR="002C5583">
        <w:rPr>
          <w:rFonts w:ascii="함초롬바탕" w:eastAsia="함초롬바탕" w:hAnsi="함초롬바탕" w:cs="함초롬바탕" w:hint="eastAsia"/>
          <w:b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 xml:space="preserve">기간: 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202</w:t>
      </w:r>
      <w:r w:rsidR="00650FDC">
        <w:rPr>
          <w:rFonts w:ascii="함초롬바탕" w:eastAsia="함초롬바탕" w:hAnsi="함초롬바탕" w:cs="함초롬바탕"/>
          <w:color w:val="FF0000"/>
        </w:rPr>
        <w:t>6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</w:t>
      </w:r>
      <w:r w:rsidR="00650FDC">
        <w:rPr>
          <w:rFonts w:ascii="함초롬바탕" w:eastAsia="함초롬바탕" w:hAnsi="함초롬바탕" w:cs="함초롬바탕"/>
          <w:color w:val="FF0000"/>
        </w:rPr>
        <w:t>3</w:t>
      </w:r>
      <w:r w:rsidR="00A76670">
        <w:rPr>
          <w:rFonts w:ascii="함초롬바탕" w:eastAsia="함초롬바탕" w:hAnsi="함초롬바탕" w:cs="함초롬바탕"/>
          <w:color w:val="FF0000"/>
        </w:rPr>
        <w:t>.</w:t>
      </w:r>
      <w:r w:rsidR="00650FDC">
        <w:rPr>
          <w:rFonts w:ascii="함초롬바탕" w:eastAsia="함초롬바탕" w:hAnsi="함초롬바탕" w:cs="함초롬바탕"/>
          <w:color w:val="FF0000"/>
        </w:rPr>
        <w:t>4</w:t>
      </w:r>
      <w:r w:rsidR="00A76670" w:rsidRPr="005E4277">
        <w:rPr>
          <w:rFonts w:ascii="함초롬바탕" w:eastAsia="함초롬바탕" w:hAnsi="함초롬바탕" w:cs="함초롬바탕"/>
          <w:color w:val="FF0000"/>
        </w:rPr>
        <w:t xml:space="preserve"> (</w:t>
      </w:r>
      <w:r w:rsidR="00650FDC">
        <w:rPr>
          <w:rFonts w:ascii="함초롬바탕" w:eastAsia="함초롬바탕" w:hAnsi="함초롬바탕" w:cs="함초롬바탕" w:hint="eastAsia"/>
          <w:color w:val="FF0000"/>
        </w:rPr>
        <w:t>수</w:t>
      </w:r>
      <w:r w:rsidR="00A76670" w:rsidRPr="005E4277">
        <w:rPr>
          <w:rFonts w:ascii="함초롬바탕" w:eastAsia="함초롬바탕" w:hAnsi="함초롬바탕" w:cs="함초롬바탕"/>
          <w:color w:val="FF0000"/>
        </w:rPr>
        <w:t xml:space="preserve">) 09:00 - </w:t>
      </w:r>
      <w:r w:rsidR="00650FDC">
        <w:rPr>
          <w:rFonts w:ascii="함초롬바탕" w:eastAsia="함초롬바탕" w:hAnsi="함초롬바탕" w:cs="함초롬바탕"/>
          <w:color w:val="FF0000"/>
        </w:rPr>
        <w:t>3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</w:t>
      </w:r>
      <w:r w:rsidR="00650FDC">
        <w:rPr>
          <w:rFonts w:ascii="함초롬바탕" w:eastAsia="함초롬바탕" w:hAnsi="함초롬바탕" w:cs="함초롬바탕"/>
          <w:color w:val="FF0000"/>
        </w:rPr>
        <w:t>10(</w:t>
      </w:r>
      <w:r w:rsidR="00650FDC">
        <w:rPr>
          <w:rFonts w:ascii="함초롬바탕" w:eastAsia="함초롬바탕" w:hAnsi="함초롬바탕" w:cs="함초롬바탕" w:hint="eastAsia"/>
          <w:color w:val="FF0000"/>
        </w:rPr>
        <w:t>화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) 15:00</w:t>
      </w:r>
      <w:r w:rsidR="00A76670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836986" w:rsidRPr="0024054C">
        <w:rPr>
          <w:rFonts w:ascii="함초롬바탕" w:eastAsia="함초롬바탕" w:hAnsi="함초롬바탕" w:cs="함초롬바탕"/>
          <w:kern w:val="0"/>
          <w:szCs w:val="20"/>
        </w:rPr>
        <w:t>(</w:t>
      </w:r>
      <w:hyperlink r:id="rId10" w:history="1">
        <w:r w:rsidR="00836986" w:rsidRPr="0024054C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http://sugang.ewha.ac.kr</w:t>
        </w:r>
      </w:hyperlink>
      <w:r w:rsidR="00836986" w:rsidRPr="0024054C">
        <w:rPr>
          <w:rFonts w:ascii="함초롬바탕" w:eastAsia="함초롬바탕" w:hAnsi="함초롬바탕" w:cs="함초롬바탕"/>
          <w:kern w:val="0"/>
          <w:szCs w:val="20"/>
        </w:rPr>
        <w:t>)</w:t>
      </w:r>
    </w:p>
    <w:p w14:paraId="68799CB3" w14:textId="48BAB89E" w:rsidR="00E60319" w:rsidRPr="0024054C" w:rsidRDefault="00E60319" w:rsidP="0024054C">
      <w:pPr>
        <w:pStyle w:val="a3"/>
        <w:numPr>
          <w:ilvl w:val="0"/>
          <w:numId w:val="2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 xml:space="preserve">수강철회기간: 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202</w:t>
      </w:r>
      <w:r w:rsidR="00650FDC">
        <w:rPr>
          <w:rFonts w:ascii="함초롬바탕" w:eastAsia="함초롬바탕" w:hAnsi="함초롬바탕" w:cs="함초롬바탕"/>
          <w:color w:val="FF0000"/>
        </w:rPr>
        <w:t>6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</w:t>
      </w:r>
      <w:r w:rsidR="00650FDC">
        <w:rPr>
          <w:rFonts w:ascii="함초롬바탕" w:eastAsia="함초롬바탕" w:hAnsi="함초롬바탕" w:cs="함초롬바탕"/>
          <w:color w:val="FF0000"/>
        </w:rPr>
        <w:t>3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2</w:t>
      </w:r>
      <w:r w:rsidR="00650FDC">
        <w:rPr>
          <w:rFonts w:ascii="함초롬바탕" w:eastAsia="함초롬바탕" w:hAnsi="함초롬바탕" w:cs="함초롬바탕"/>
          <w:color w:val="FF0000"/>
        </w:rPr>
        <w:t>3</w:t>
      </w:r>
      <w:r w:rsidR="00A76670" w:rsidRPr="005E4277">
        <w:rPr>
          <w:rFonts w:ascii="함초롬바탕" w:eastAsia="함초롬바탕" w:hAnsi="함초롬바탕" w:cs="함초롬바탕"/>
          <w:color w:val="FF0000"/>
        </w:rPr>
        <w:t xml:space="preserve">(월) 9:00 – </w:t>
      </w:r>
      <w:r w:rsidR="00650FDC">
        <w:rPr>
          <w:rFonts w:ascii="함초롬바탕" w:eastAsia="함초롬바탕" w:hAnsi="함초롬바탕" w:cs="함초롬바탕"/>
          <w:color w:val="FF0000"/>
        </w:rPr>
        <w:t>3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2</w:t>
      </w:r>
      <w:r w:rsidR="00650FDC">
        <w:rPr>
          <w:rFonts w:ascii="함초롬바탕" w:eastAsia="함초롬바탕" w:hAnsi="함초롬바탕" w:cs="함초롬바탕"/>
          <w:color w:val="FF0000"/>
        </w:rPr>
        <w:t>7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(금) 17:00</w:t>
      </w:r>
      <w:r w:rsidR="005E4277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836986" w:rsidRPr="0024054C">
        <w:rPr>
          <w:rFonts w:ascii="함초롬바탕" w:eastAsia="함초롬바탕" w:hAnsi="함초롬바탕" w:cs="함초롬바탕"/>
          <w:kern w:val="0"/>
          <w:szCs w:val="20"/>
        </w:rPr>
        <w:t>(</w:t>
      </w:r>
      <w:hyperlink r:id="rId11" w:history="1">
        <w:r w:rsidR="00836986" w:rsidRPr="0024054C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http://sugang.ewha.ac.kr</w:t>
        </w:r>
      </w:hyperlink>
      <w:r w:rsidR="00836986" w:rsidRPr="0024054C">
        <w:rPr>
          <w:rFonts w:ascii="함초롬바탕" w:eastAsia="함초롬바탕" w:hAnsi="함초롬바탕" w:cs="함초롬바탕"/>
          <w:kern w:val="0"/>
          <w:szCs w:val="20"/>
        </w:rPr>
        <w:t>)</w:t>
      </w:r>
    </w:p>
    <w:p w14:paraId="6B4305AA" w14:textId="77777777" w:rsidR="00C71E93" w:rsidRPr="0024054C" w:rsidRDefault="00C71E93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0A8A0EAB" w14:textId="13958CB0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2. 교과목 수강신청 절차</w:t>
      </w:r>
    </w:p>
    <w:p w14:paraId="4CC3C843" w14:textId="32F98EB9" w:rsidR="00E60319" w:rsidRPr="0024054C" w:rsidRDefault="00E60319" w:rsidP="0024054C">
      <w:pPr>
        <w:pStyle w:val="a3"/>
        <w:numPr>
          <w:ilvl w:val="0"/>
          <w:numId w:val="4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수료에 필요한 교과목의 이수 및 타</w:t>
      </w:r>
      <w:r w:rsidR="001A788F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학과 교과목, 학점교환 교과목, 학부연계 교과목, 보충과목을 수강</w:t>
      </w:r>
      <w:r w:rsidR="001A788F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신청하는 경우에는 지도교수의 지도를 받아야 함.</w:t>
      </w:r>
      <w:r w:rsidR="00D1153B" w:rsidRPr="0024054C">
        <w:rPr>
          <w:rFonts w:ascii="함초롬바탕" w:eastAsia="함초롬바탕" w:hAnsi="함초롬바탕" w:cs="함초롬바탕"/>
          <w:kern w:val="0"/>
          <w:szCs w:val="20"/>
        </w:rPr>
        <w:t xml:space="preserve"> (신입생 지도교수 선정은 </w:t>
      </w:r>
      <w:r w:rsidR="00163D95" w:rsidRPr="0024054C">
        <w:rPr>
          <w:rFonts w:ascii="함초롬바탕" w:eastAsia="함초롬바탕" w:hAnsi="함초롬바탕" w:cs="함초롬바탕"/>
          <w:kern w:val="0"/>
          <w:szCs w:val="20"/>
        </w:rPr>
        <w:t>8</w:t>
      </w:r>
      <w:r w:rsidR="00D1153B" w:rsidRPr="0024054C">
        <w:rPr>
          <w:rFonts w:ascii="함초롬바탕" w:eastAsia="함초롬바탕" w:hAnsi="함초롬바탕" w:cs="함초롬바탕"/>
          <w:kern w:val="0"/>
          <w:szCs w:val="20"/>
        </w:rPr>
        <w:t xml:space="preserve">월 중에 </w:t>
      </w:r>
      <w:r w:rsidR="00D73AE0" w:rsidRPr="0024054C">
        <w:rPr>
          <w:rFonts w:ascii="함초롬바탕" w:eastAsia="함초롬바탕" w:hAnsi="함초롬바탕" w:cs="함초롬바탕"/>
          <w:kern w:val="0"/>
          <w:szCs w:val="20"/>
        </w:rPr>
        <w:t>진행됨</w:t>
      </w:r>
      <w:r w:rsidR="00D1153B" w:rsidRPr="0024054C">
        <w:rPr>
          <w:rFonts w:ascii="함초롬바탕" w:eastAsia="함초롬바탕" w:hAnsi="함초롬바탕" w:cs="함초롬바탕"/>
          <w:kern w:val="0"/>
          <w:szCs w:val="20"/>
        </w:rPr>
        <w:t>.)</w:t>
      </w:r>
    </w:p>
    <w:p w14:paraId="67BD3AC4" w14:textId="3C34B5E7" w:rsidR="00E60319" w:rsidRPr="0024054C" w:rsidRDefault="002E7D69" w:rsidP="0024054C">
      <w:pPr>
        <w:pStyle w:val="a3"/>
        <w:numPr>
          <w:ilvl w:val="0"/>
          <w:numId w:val="4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/>
          <w:kern w:val="0"/>
          <w:szCs w:val="20"/>
        </w:rPr>
        <w:t xml:space="preserve">수강신청 </w:t>
      </w:r>
      <w:r>
        <w:rPr>
          <w:rFonts w:ascii="함초롬바탕" w:eastAsia="함초롬바탕" w:hAnsi="함초롬바탕" w:cs="함초롬바탕" w:hint="eastAsia"/>
          <w:kern w:val="0"/>
          <w:szCs w:val="20"/>
        </w:rPr>
        <w:t>방법:</w:t>
      </w:r>
      <w:r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>
        <w:rPr>
          <w:rFonts w:ascii="함초롬바탕" w:eastAsia="함초롬바탕" w:hAnsi="함초롬바탕" w:cs="함초롬바탕" w:hint="eastAsia"/>
          <w:kern w:val="0"/>
          <w:szCs w:val="20"/>
        </w:rPr>
        <w:t>온라인 수강신청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447F75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(1)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인터넷 수강신청</w:t>
      </w:r>
      <w:r w:rsidR="00447F75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URL: </w:t>
      </w:r>
      <w:hyperlink r:id="rId12" w:history="1">
        <w:r w:rsidR="00E60319" w:rsidRPr="0024054C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http://sugang.ewha.ac.kr</w:t>
        </w:r>
      </w:hyperlink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447F75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로그인: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학번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과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패스워드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 입력 후 로그인 버튼 클릭</w:t>
      </w:r>
      <w:r w:rsidR="00447F75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="00E60319" w:rsidRPr="002E7D69">
        <w:rPr>
          <w:rFonts w:ascii="함초롬바탕" w:eastAsia="함초롬바탕" w:hAnsi="함초롬바탕" w:cs="함초롬바탕"/>
          <w:kern w:val="0"/>
          <w:szCs w:val="20"/>
        </w:rPr>
        <w:t>신입생의 최초 패스워드는 생년월일 6자리이며, 추후 본인이 변경</w:t>
      </w:r>
    </w:p>
    <w:p w14:paraId="2589250E" w14:textId="0E3895FB" w:rsidR="00447F75" w:rsidRPr="0024054C" w:rsidRDefault="002E7D69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/>
          <w:kern w:val="0"/>
          <w:szCs w:val="20"/>
        </w:rPr>
        <w:t xml:space="preserve">  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(변경: 이화홈페이지→유레카→개인정보변경→비밀번호변경)</w:t>
      </w:r>
    </w:p>
    <w:p w14:paraId="217778B7" w14:textId="4E74FFC9" w:rsidR="00E60319" w:rsidRPr="0024054C" w:rsidRDefault="00447F75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(2)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수강신청 메뉴안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내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br/>
      </w:r>
      <w:r w:rsidRPr="0024054C">
        <w:rPr>
          <w:rFonts w:ascii="함초롬바탕" w:eastAsia="함초롬바탕" w:hAnsi="함초롬바탕" w:cs="함초롬바탕"/>
          <w:kern w:val="0"/>
          <w:szCs w:val="20"/>
        </w:rPr>
        <w:lastRenderedPageBreak/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수강신청입력: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학수번호</w:t>
      </w:r>
      <w:r w:rsidR="001A788F" w:rsidRPr="0024054C">
        <w:rPr>
          <w:rFonts w:ascii="함초롬바탕" w:eastAsia="함초롬바탕" w:hAnsi="함초롬바탕" w:cs="함초롬바탕"/>
          <w:kern w:val="0"/>
          <w:szCs w:val="20"/>
        </w:rPr>
        <w:t xml:space="preserve"> 혹은 </w:t>
      </w:r>
      <w:r w:rsidR="001A788F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교과목 명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을 입력한 후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입력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 버튼을 누르면 수강신청이 됨. 잘못 입력한 경우에는 </w:t>
      </w:r>
      <w:r w:rsidR="001A788F" w:rsidRPr="0024054C">
        <w:rPr>
          <w:rFonts w:ascii="함초롬바탕" w:eastAsia="함초롬바탕" w:hAnsi="함초롬바탕" w:cs="함초롬바탕"/>
          <w:kern w:val="0"/>
          <w:szCs w:val="20"/>
        </w:rPr>
        <w:t>해당교과목의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삭제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 버튼을 누르면 수강신청이 취소됨</w:t>
      </w:r>
      <w:r w:rsidR="001A788F" w:rsidRPr="0024054C">
        <w:rPr>
          <w:rFonts w:ascii="함초롬바탕" w:eastAsia="함초롬바탕" w:hAnsi="함초롬바탕" w:cs="함초롬바탕"/>
          <w:kern w:val="0"/>
          <w:szCs w:val="20"/>
        </w:rPr>
        <w:t>.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교과목조회: 조회할 대학원과 학과/전공 혹은 과목명을 선택하면 강의시간, 요일, 담당교수명 등을 검색할 수 있음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종료: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수강신청 후에는 반드시 창의 왼쪽에 있는 종료 버튼을 클릭하여야 함</w:t>
      </w:r>
    </w:p>
    <w:p w14:paraId="7F5EB807" w14:textId="77777777" w:rsidR="00E60319" w:rsidRPr="0024054C" w:rsidRDefault="00E60319" w:rsidP="0024054C">
      <w:pPr>
        <w:pStyle w:val="a3"/>
        <w:numPr>
          <w:ilvl w:val="0"/>
          <w:numId w:val="4"/>
        </w:numPr>
        <w:wordWrap/>
        <w:adjustRightInd w:val="0"/>
        <w:spacing w:after="0" w:line="276" w:lineRule="auto"/>
        <w:ind w:leftChars="0" w:hanging="359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수강신청 결과 확인: 수강신청기간 이후 수강신청 결과는 이화홈페이지→유레카→ </w:t>
      </w:r>
      <w:proofErr w:type="spellStart"/>
      <w:r w:rsidRPr="0024054C">
        <w:rPr>
          <w:rFonts w:ascii="함초롬바탕" w:eastAsia="함초롬바탕" w:hAnsi="함초롬바탕" w:cs="함초롬바탕"/>
          <w:kern w:val="0"/>
          <w:szCs w:val="20"/>
        </w:rPr>
        <w:t>유레카통합행정</w:t>
      </w:r>
      <w:proofErr w:type="spellEnd"/>
      <w:r w:rsidRPr="0024054C">
        <w:rPr>
          <w:rFonts w:ascii="함초롬바탕" w:eastAsia="함초롬바탕" w:hAnsi="함초롬바탕" w:cs="함초롬바탕"/>
          <w:kern w:val="0"/>
          <w:szCs w:val="20"/>
        </w:rPr>
        <w:t>→</w:t>
      </w:r>
      <w:proofErr w:type="spellStart"/>
      <w:r w:rsidRPr="0024054C">
        <w:rPr>
          <w:rFonts w:ascii="함초롬바탕" w:eastAsia="함초롬바탕" w:hAnsi="함초롬바탕" w:cs="함초롬바탕"/>
          <w:kern w:val="0"/>
          <w:szCs w:val="20"/>
        </w:rPr>
        <w:t>마이유레카</w:t>
      </w:r>
      <w:proofErr w:type="spellEnd"/>
      <w:r w:rsidRPr="0024054C">
        <w:rPr>
          <w:rFonts w:ascii="함초롬바탕" w:eastAsia="함초롬바탕" w:hAnsi="함초롬바탕" w:cs="함초롬바탕"/>
          <w:kern w:val="0"/>
          <w:szCs w:val="20"/>
        </w:rPr>
        <w:t>→학사→수강→“수강신청내역조회”에서 가능함</w:t>
      </w:r>
    </w:p>
    <w:p w14:paraId="6FC6E38B" w14:textId="77777777" w:rsidR="00E60319" w:rsidRPr="0024054C" w:rsidRDefault="00E60319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3C144734" w14:textId="7777777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3. 교과목 수강신청 유의사항</w:t>
      </w:r>
    </w:p>
    <w:p w14:paraId="70FC6B88" w14:textId="13434A26" w:rsidR="00E60319" w:rsidRPr="0024054C" w:rsidRDefault="00E60319" w:rsidP="0024054C">
      <w:pPr>
        <w:pStyle w:val="a3"/>
        <w:numPr>
          <w:ilvl w:val="0"/>
          <w:numId w:val="5"/>
        </w:numPr>
        <w:pBdr>
          <w:bottom w:val="single" w:sz="6" w:space="1" w:color="auto"/>
        </w:pBd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학기당 수강신청 가능 학점</w:t>
      </w:r>
      <w:r w:rsidR="001A788F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수: 정규등록생으로서 각 학위과정(석사, 박사 및 통합과정)의 학생은 12학점(보충과목 수강</w:t>
      </w:r>
      <w:r w:rsidR="002E7D69">
        <w:rPr>
          <w:rFonts w:ascii="함초롬바탕" w:eastAsia="함초롬바탕" w:hAnsi="함초롬바탕" w:cs="함초롬바탕" w:hint="eastAsia"/>
          <w:kern w:val="0"/>
          <w:szCs w:val="20"/>
        </w:rPr>
        <w:t>*)</w:t>
      </w:r>
      <w:r w:rsidR="001A788F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시에는 15학점)까지 가능함. </w:t>
      </w:r>
      <w:r w:rsidR="002E7D69">
        <w:rPr>
          <w:rFonts w:ascii="함초롬바탕" w:eastAsia="함초롬바탕" w:hAnsi="함초롬바탕" w:cs="함초롬바탕"/>
          <w:kern w:val="0"/>
          <w:szCs w:val="20"/>
        </w:rPr>
        <w:br/>
        <w:t xml:space="preserve">* </w:t>
      </w:r>
      <w:r w:rsidR="002E7D69">
        <w:rPr>
          <w:rFonts w:ascii="함초롬바탕" w:eastAsia="함초롬바탕" w:hAnsi="함초롬바탕" w:cs="함초롬바탕" w:hint="eastAsia"/>
          <w:kern w:val="0"/>
          <w:szCs w:val="20"/>
        </w:rPr>
        <w:t>보충과목 수강(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국제학과</w:t>
      </w:r>
      <w:r w:rsidR="002E7D69">
        <w:rPr>
          <w:rFonts w:ascii="함초롬바탕" w:eastAsia="함초롬바탕" w:hAnsi="함초롬바탕" w:cs="함초롬바탕"/>
          <w:kern w:val="0"/>
          <w:szCs w:val="20"/>
        </w:rPr>
        <w:t xml:space="preserve">): </w:t>
      </w:r>
      <w:r w:rsidR="00334C1D" w:rsidRPr="0024054C">
        <w:rPr>
          <w:rFonts w:ascii="함초롬바탕" w:eastAsia="함초롬바탕" w:hAnsi="함초롬바탕" w:cs="함초롬바탕"/>
          <w:kern w:val="0"/>
          <w:szCs w:val="20"/>
        </w:rPr>
        <w:t>전문분야실습 (</w:t>
      </w:r>
      <w:r w:rsidR="00957D5B" w:rsidRPr="0024054C">
        <w:rPr>
          <w:rFonts w:ascii="함초롬바탕" w:eastAsia="함초롬바탕" w:hAnsi="함초롬바탕" w:cs="함초롬바탕"/>
          <w:kern w:val="0"/>
          <w:szCs w:val="20"/>
        </w:rPr>
        <w:t>Professional Training C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ourses</w:t>
      </w:r>
      <w:r w:rsidR="00334C1D" w:rsidRPr="0024054C">
        <w:rPr>
          <w:rFonts w:ascii="함초롬바탕" w:eastAsia="함초롬바탕" w:hAnsi="함초롬바탕" w:cs="함초롬바탕"/>
          <w:kern w:val="0"/>
          <w:szCs w:val="20"/>
        </w:rPr>
        <w:t>)을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수강하는 경우 정규 12학점 이외에 최대 3학점까지 추가 수강 가능함 </w:t>
      </w:r>
    </w:p>
    <w:p w14:paraId="182812C9" w14:textId="77777777" w:rsidR="00C71E93" w:rsidRPr="002E7D69" w:rsidRDefault="00C71E93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E7D69">
        <w:rPr>
          <w:rFonts w:ascii="함초롬바탕" w:eastAsia="함초롬바탕" w:hAnsi="함초롬바탕" w:cs="함초롬바탕" w:hint="eastAsia"/>
          <w:b/>
          <w:kern w:val="0"/>
          <w:szCs w:val="20"/>
        </w:rPr>
        <w:t>&lt;</w:t>
      </w:r>
      <w:r w:rsidRPr="002E7D69">
        <w:rPr>
          <w:rFonts w:ascii="함초롬바탕" w:eastAsia="함초롬바탕" w:hAnsi="함초롬바탕" w:cs="함초롬바탕"/>
          <w:b/>
          <w:kern w:val="0"/>
          <w:szCs w:val="20"/>
        </w:rPr>
        <w:t>전문분야실습 (Professional Training Courses)&gt; 관련 안내사항</w:t>
      </w:r>
    </w:p>
    <w:p w14:paraId="69AD5A68" w14:textId="51F5CBE2" w:rsidR="00255FED" w:rsidRPr="0024054C" w:rsidRDefault="00C71E93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</w:pPr>
      <w:r w:rsidRPr="0024054C">
        <w:rPr>
          <w:rStyle w:val="a6"/>
          <w:rFonts w:ascii="함초롬바탕" w:eastAsia="함초롬바탕" w:hAnsi="함초롬바탕" w:cs="함초롬바탕"/>
          <w:b/>
          <w:color w:val="000000" w:themeColor="text1"/>
          <w:szCs w:val="20"/>
          <w:u w:val="none"/>
        </w:rPr>
        <w:t>*</w:t>
      </w:r>
      <w:r w:rsidR="0003542E" w:rsidRPr="0024054C">
        <w:rPr>
          <w:rStyle w:val="a6"/>
          <w:rFonts w:ascii="함초롬바탕" w:eastAsia="함초롬바탕" w:hAnsi="함초롬바탕" w:cs="함초롬바탕" w:hint="eastAsia"/>
          <w:b/>
          <w:color w:val="000000" w:themeColor="text1"/>
          <w:szCs w:val="20"/>
          <w:u w:val="none"/>
        </w:rPr>
        <w:t>수강방법</w:t>
      </w:r>
      <w:r w:rsidR="0003542E"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br/>
        <w:t xml:space="preserve">- 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</w:rPr>
        <w:t>12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</w:rPr>
        <w:t>학점 내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 xml:space="preserve"> </w:t>
      </w:r>
      <w:r w:rsidR="00255FED" w:rsidRPr="0024054C">
        <w:rPr>
          <w:rStyle w:val="a6"/>
          <w:rFonts w:ascii="함초롬바탕" w:eastAsia="함초롬바탕" w:hAnsi="함초롬바탕" w:cs="함초롬바탕"/>
          <w:color w:val="0070C0"/>
          <w:szCs w:val="20"/>
          <w:u w:val="none"/>
        </w:rPr>
        <w:t>IS301 DGLS, IS302 Short-term internship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 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>과목 수강할 경우,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 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 xml:space="preserve">수강신청 </w:t>
      </w:r>
      <w:r w:rsidR="0003542E"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>홈페이지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 xml:space="preserve"> (sugang.ewha.ac.kr</w:t>
      </w:r>
      <w:proofErr w:type="gramStart"/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>) 에서</w:t>
      </w:r>
      <w:proofErr w:type="gramEnd"/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 xml:space="preserve"> 신청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br/>
      </w:r>
      <w:r w:rsidR="0003542E"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- 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</w:rPr>
        <w:t>12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</w:rPr>
        <w:t>학점 초과하여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 xml:space="preserve"> </w:t>
      </w:r>
      <w:r w:rsidR="00255FED" w:rsidRPr="0024054C">
        <w:rPr>
          <w:rStyle w:val="a6"/>
          <w:rFonts w:ascii="함초롬바탕" w:eastAsia="함초롬바탕" w:hAnsi="함초롬바탕" w:cs="함초롬바탕"/>
          <w:color w:val="0070C0"/>
          <w:szCs w:val="20"/>
          <w:u w:val="none"/>
        </w:rPr>
        <w:t>IS301 DGLS, IS302 Short-term internship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 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>과목 수강할 경우: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 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>수강신청 기간 내</w:t>
      </w:r>
      <w:r w:rsidR="00F04AD2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 xml:space="preserve"> </w:t>
      </w:r>
      <w:r w:rsidR="00F04AD2" w:rsidRPr="00F04AD2">
        <w:rPr>
          <w:rStyle w:val="a6"/>
          <w:rFonts w:ascii="함초롬바탕" w:eastAsia="함초롬바탕" w:hAnsi="함초롬바탕" w:cs="함초롬바탕"/>
          <w:color w:val="000000" w:themeColor="text1"/>
          <w:szCs w:val="20"/>
          <w:highlight w:val="yellow"/>
          <w:u w:val="none"/>
        </w:rPr>
        <w:t xml:space="preserve">[Form 4-1] Application Form for IS300/301, IS302 </w:t>
      </w:r>
      <w:proofErr w:type="spellStart"/>
      <w:r w:rsidR="00F04AD2" w:rsidRPr="00F04AD2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highlight w:val="yellow"/>
          <w:u w:val="none"/>
        </w:rPr>
        <w:t>서베이</w:t>
      </w:r>
      <w:proofErr w:type="spellEnd"/>
      <w:r w:rsidR="00F04AD2" w:rsidRPr="00F04AD2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highlight w:val="yellow"/>
          <w:u w:val="none"/>
        </w:rPr>
        <w:t xml:space="preserve"> 폼</w:t>
      </w:r>
      <w:hyperlink r:id="rId13" w:history="1">
        <w:r w:rsidR="00F04AD2" w:rsidRPr="00C922E6">
          <w:rPr>
            <w:rStyle w:val="a6"/>
            <w:rFonts w:ascii="함초롬바탕" w:eastAsia="함초롬바탕" w:hAnsi="함초롬바탕" w:cs="함초롬바탕"/>
            <w:szCs w:val="20"/>
            <w:highlight w:val="yellow"/>
          </w:rPr>
          <w:t>(</w:t>
        </w:r>
      </w:hyperlink>
      <w:hyperlink r:id="rId14" w:history="1">
        <w:r w:rsidR="00335104" w:rsidRPr="00335104">
          <w:rPr>
            <w:rStyle w:val="a6"/>
            <w:highlight w:val="yellow"/>
          </w:rPr>
          <w:t>https://forms.gle/s7fm1xoWf6H1kgZz8</w:t>
        </w:r>
      </w:hyperlink>
      <w:r w:rsidR="00F04AD2" w:rsidRPr="00335104">
        <w:rPr>
          <w:rStyle w:val="a6"/>
          <w:rFonts w:ascii="함초롬바탕" w:eastAsia="함초롬바탕" w:hAnsi="함초롬바탕" w:cs="함초롬바탕"/>
          <w:color w:val="000000" w:themeColor="text1"/>
          <w:szCs w:val="20"/>
          <w:highlight w:val="yellow"/>
          <w:u w:val="none"/>
        </w:rPr>
        <w:t>)</w:t>
      </w:r>
      <w:r w:rsidR="00F04AD2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 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 xml:space="preserve">에서 </w:t>
      </w:r>
      <w:r w:rsidR="00255FED"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>IS301, IS302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 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>과목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 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>신청 Form 작성 후 제출 (3학점까지 추가 가능)</w:t>
      </w:r>
      <w:r w:rsidR="00335177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 </w:t>
      </w:r>
    </w:p>
    <w:p w14:paraId="6F1019A5" w14:textId="77777777" w:rsidR="00650FDC" w:rsidRDefault="00255FED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FB75A1">
        <w:rPr>
          <w:rFonts w:ascii="함초롬바탕" w:eastAsia="함초롬바탕" w:hAnsi="함초롬바탕" w:cs="함초롬바탕"/>
          <w:kern w:val="0"/>
          <w:szCs w:val="20"/>
        </w:rPr>
        <w:t xml:space="preserve">- </w:t>
      </w:r>
      <w:r w:rsidR="00823FC1" w:rsidRPr="00FB75A1">
        <w:rPr>
          <w:rFonts w:ascii="함초롬바탕" w:eastAsia="함초롬바탕" w:hAnsi="함초롬바탕" w:cs="함초롬바탕"/>
          <w:kern w:val="0"/>
          <w:szCs w:val="20"/>
        </w:rPr>
        <w:t>2023</w:t>
      </w:r>
      <w:r w:rsidRPr="00FB75A1">
        <w:rPr>
          <w:rFonts w:ascii="함초롬바탕" w:eastAsia="함초롬바탕" w:hAnsi="함초롬바탕" w:cs="함초롬바탕"/>
          <w:kern w:val="0"/>
          <w:szCs w:val="20"/>
        </w:rPr>
        <w:t>-</w:t>
      </w:r>
      <w:r w:rsidR="00B80394" w:rsidRPr="00FB75A1">
        <w:rPr>
          <w:rFonts w:ascii="함초롬바탕" w:eastAsia="함초롬바탕" w:hAnsi="함초롬바탕" w:cs="함초롬바탕"/>
          <w:kern w:val="0"/>
          <w:szCs w:val="20"/>
        </w:rPr>
        <w:t>2</w:t>
      </w:r>
      <w:r w:rsidR="001E2AC5" w:rsidRPr="00FB75A1">
        <w:rPr>
          <w:rFonts w:ascii="함초롬바탕" w:eastAsia="함초롬바탕" w:hAnsi="함초롬바탕" w:cs="함초롬바탕"/>
          <w:kern w:val="0"/>
          <w:szCs w:val="20"/>
        </w:rPr>
        <w:t>학기</w:t>
      </w:r>
      <w:r w:rsidRPr="00FB75A1">
        <w:rPr>
          <w:rFonts w:ascii="함초롬바탕" w:eastAsia="함초롬바탕" w:hAnsi="함초롬바탕" w:cs="함초롬바탕"/>
          <w:kern w:val="0"/>
          <w:szCs w:val="20"/>
        </w:rPr>
        <w:t>부터 IS319 Academic Skills는 일반 교과목과 동일하게 수강신청 페이지</w:t>
      </w:r>
      <w:r w:rsidRPr="00FB75A1">
        <w:rPr>
          <w:rFonts w:ascii="함초롬바탕" w:eastAsia="함초롬바탕" w:hAnsi="함초롬바탕" w:cs="함초롬바탕" w:hint="eastAsia"/>
          <w:kern w:val="0"/>
          <w:szCs w:val="20"/>
        </w:rPr>
        <w:t>(</w:t>
      </w:r>
      <w:r w:rsidRPr="00FB75A1">
        <w:rPr>
          <w:rFonts w:ascii="함초롬바탕" w:eastAsia="함초롬바탕" w:hAnsi="함초롬바탕" w:cs="함초롬바탕"/>
          <w:kern w:val="0"/>
          <w:szCs w:val="20"/>
        </w:rPr>
        <w:t>sugang.ewha.ac.kr)에서 직접 신청</w:t>
      </w:r>
      <w:r w:rsidR="006D0F14" w:rsidRPr="00FB75A1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FB75A1">
        <w:rPr>
          <w:rFonts w:ascii="함초롬바탕" w:eastAsia="함초롬바탕" w:hAnsi="함초롬바탕" w:cs="함초롬바탕"/>
          <w:kern w:val="0"/>
          <w:szCs w:val="20"/>
        </w:rPr>
        <w:t xml:space="preserve">(IS319 수강으로 인한 일반 교과목 신청 불가능 시, </w:t>
      </w:r>
      <w:r w:rsidRPr="00EB4791">
        <w:rPr>
          <w:rFonts w:ascii="함초롬바탕" w:eastAsia="함초롬바탕" w:hAnsi="함초롬바탕" w:cs="함초롬바탕"/>
          <w:kern w:val="0"/>
          <w:szCs w:val="20"/>
          <w:highlight w:val="yellow"/>
        </w:rPr>
        <w:t>국</w:t>
      </w:r>
      <w:r w:rsidR="00EB4791" w:rsidRPr="00EB4791">
        <w:rPr>
          <w:rFonts w:ascii="함초롬바탕" w:eastAsia="함초롬바탕" w:hAnsi="함초롬바탕" w:cs="함초롬바탕" w:hint="eastAsia"/>
          <w:kern w:val="0"/>
          <w:szCs w:val="20"/>
          <w:highlight w:val="yellow"/>
        </w:rPr>
        <w:t>제학과 사무실</w:t>
      </w:r>
      <w:r w:rsidR="00EB4791" w:rsidRPr="00EB4791">
        <w:rPr>
          <w:rFonts w:ascii="함초롬바탕" w:eastAsia="함초롬바탕" w:hAnsi="함초롬바탕" w:cs="함초롬바탕"/>
          <w:kern w:val="0"/>
          <w:szCs w:val="20"/>
          <w:highlight w:val="yellow"/>
        </w:rPr>
        <w:t>(gdis</w:t>
      </w:r>
      <w:r w:rsidRPr="00EB4791">
        <w:rPr>
          <w:rFonts w:ascii="함초롬바탕" w:eastAsia="함초롬바탕" w:hAnsi="함초롬바탕" w:cs="함초롬바탕"/>
          <w:kern w:val="0"/>
          <w:szCs w:val="20"/>
          <w:highlight w:val="yellow"/>
        </w:rPr>
        <w:t>@ewha.ac.kr)</w:t>
      </w:r>
      <w:r w:rsidRPr="00FB75A1">
        <w:rPr>
          <w:rFonts w:ascii="함초롬바탕" w:eastAsia="함초롬바탕" w:hAnsi="함초롬바탕" w:cs="함초롬바탕"/>
          <w:kern w:val="0"/>
          <w:szCs w:val="20"/>
        </w:rPr>
        <w:t xml:space="preserve">로 </w:t>
      </w:r>
      <w:proofErr w:type="spellStart"/>
      <w:r w:rsidRPr="00FB75A1">
        <w:rPr>
          <w:rFonts w:ascii="함초롬바탕" w:eastAsia="함초롬바탕" w:hAnsi="함초롬바탕" w:cs="함초롬바탕"/>
          <w:kern w:val="0"/>
          <w:szCs w:val="20"/>
        </w:rPr>
        <w:t>메일</w:t>
      </w:r>
      <w:r w:rsidR="006E1E9D" w:rsidRPr="00FB75A1">
        <w:rPr>
          <w:rFonts w:ascii="함초롬바탕" w:eastAsia="함초롬바탕" w:hAnsi="함초롬바탕" w:cs="함초롬바탕"/>
          <w:kern w:val="0"/>
          <w:szCs w:val="20"/>
        </w:rPr>
        <w:t>하여</w:t>
      </w:r>
      <w:proofErr w:type="spellEnd"/>
      <w:r w:rsidR="006E1E9D" w:rsidRPr="00FB75A1">
        <w:rPr>
          <w:rFonts w:ascii="함초롬바탕" w:eastAsia="함초롬바탕" w:hAnsi="함초롬바탕" w:cs="함초롬바탕"/>
          <w:kern w:val="0"/>
          <w:szCs w:val="20"/>
        </w:rPr>
        <w:t xml:space="preserve"> 일반 교과목의 과목 번호 및 제목을 포함해 주시기 바랍니다. </w:t>
      </w:r>
      <w:r w:rsidR="00EB4791">
        <w:rPr>
          <w:rFonts w:ascii="함초롬바탕" w:eastAsia="함초롬바탕" w:hAnsi="함초롬바탕" w:cs="함초롬바탕" w:hint="eastAsia"/>
          <w:kern w:val="0"/>
          <w:szCs w:val="20"/>
        </w:rPr>
        <w:t>사무실에서 확인 후</w:t>
      </w:r>
      <w:r w:rsidR="006E1E9D" w:rsidRPr="00FB75A1">
        <w:rPr>
          <w:rFonts w:ascii="함초롬바탕" w:eastAsia="함초롬바탕" w:hAnsi="함초롬바탕" w:cs="함초롬바탕"/>
          <w:kern w:val="0"/>
          <w:szCs w:val="20"/>
        </w:rPr>
        <w:t xml:space="preserve"> 빈자리가 </w:t>
      </w:r>
      <w:r w:rsidR="006E1E9D" w:rsidRPr="00FB75A1">
        <w:rPr>
          <w:rFonts w:ascii="함초롬바탕" w:eastAsia="함초롬바탕" w:hAnsi="함초롬바탕" w:cs="함초롬바탕" w:hint="eastAsia"/>
          <w:kern w:val="0"/>
          <w:szCs w:val="20"/>
        </w:rPr>
        <w:t xml:space="preserve">있는 </w:t>
      </w:r>
      <w:r w:rsidR="006E1E9D" w:rsidRPr="00FB75A1">
        <w:rPr>
          <w:rFonts w:ascii="함초롬바탕" w:eastAsia="함초롬바탕" w:hAnsi="함초롬바탕" w:cs="함초롬바탕"/>
          <w:kern w:val="0"/>
          <w:szCs w:val="20"/>
        </w:rPr>
        <w:t>경우 해당 일반 교과목을 등록해 드립니다.)</w:t>
      </w:r>
    </w:p>
    <w:p w14:paraId="42EDFB98" w14:textId="0367F946" w:rsidR="0026051C" w:rsidRDefault="00650FDC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/>
          <w:kern w:val="0"/>
          <w:szCs w:val="20"/>
        </w:rPr>
        <w:t xml:space="preserve">- </w:t>
      </w:r>
      <w:r w:rsidRPr="00665C3C">
        <w:rPr>
          <w:rFonts w:ascii="함초롬바탕" w:eastAsia="함초롬바탕" w:hAnsi="함초롬바탕" w:cs="함초롬바탕"/>
          <w:b/>
          <w:bCs/>
          <w:kern w:val="0"/>
          <w:szCs w:val="20"/>
          <w:u w:val="single"/>
        </w:rPr>
        <w:t>2026-1</w:t>
      </w:r>
      <w:r w:rsidRPr="00665C3C">
        <w:rPr>
          <w:rFonts w:ascii="함초롬바탕" w:eastAsia="함초롬바탕" w:hAnsi="함초롬바탕" w:cs="함초롬바탕" w:hint="eastAsia"/>
          <w:b/>
          <w:bCs/>
          <w:kern w:val="0"/>
          <w:szCs w:val="20"/>
          <w:u w:val="single"/>
        </w:rPr>
        <w:t xml:space="preserve">학기 </w:t>
      </w:r>
      <w:r w:rsidRPr="00665C3C">
        <w:rPr>
          <w:rFonts w:ascii="함초롬바탕" w:eastAsia="함초롬바탕" w:hAnsi="함초롬바탕" w:cs="함초롬바탕"/>
          <w:b/>
          <w:bCs/>
          <w:kern w:val="0"/>
          <w:szCs w:val="20"/>
          <w:u w:val="single"/>
        </w:rPr>
        <w:t xml:space="preserve">IS319 Academic Skills </w:t>
      </w:r>
      <w:proofErr w:type="spellStart"/>
      <w:r w:rsidRPr="00665C3C">
        <w:rPr>
          <w:rFonts w:ascii="함초롬바탕" w:eastAsia="함초롬바탕" w:hAnsi="함초롬바탕" w:cs="함초롬바탕" w:hint="eastAsia"/>
          <w:b/>
          <w:bCs/>
          <w:kern w:val="0"/>
          <w:szCs w:val="20"/>
          <w:u w:val="single"/>
        </w:rPr>
        <w:t>미개설</w:t>
      </w:r>
      <w:proofErr w:type="spellEnd"/>
      <w:r w:rsidRPr="00665C3C">
        <w:rPr>
          <w:rFonts w:ascii="함초롬바탕" w:eastAsia="함초롬바탕" w:hAnsi="함초롬바탕" w:cs="함초롬바탕" w:hint="eastAsia"/>
          <w:b/>
          <w:bCs/>
          <w:kern w:val="0"/>
          <w:szCs w:val="20"/>
          <w:u w:val="single"/>
        </w:rPr>
        <w:t xml:space="preserve"> 예정</w:t>
      </w:r>
    </w:p>
    <w:p w14:paraId="46D2B797" w14:textId="77777777" w:rsidR="00650FDC" w:rsidRPr="00594287" w:rsidRDefault="00650FDC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 w:hint="eastAsia"/>
          <w:color w:val="FF0000"/>
          <w:kern w:val="0"/>
          <w:szCs w:val="20"/>
        </w:rPr>
      </w:pPr>
    </w:p>
    <w:p w14:paraId="380BDCAA" w14:textId="2D12BD1E" w:rsidR="0003542E" w:rsidRPr="0024054C" w:rsidRDefault="0003542E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*</w:t>
      </w:r>
      <w:r w:rsidRPr="0024054C">
        <w:rPr>
          <w:rFonts w:ascii="함초롬바탕" w:eastAsia="함초롬바탕" w:hAnsi="함초롬바탕" w:cs="함초롬바탕" w:hint="eastAsia"/>
          <w:b/>
          <w:kern w:val="0"/>
          <w:szCs w:val="20"/>
        </w:rPr>
        <w:t>전문분야실습 교과목 종류</w:t>
      </w:r>
    </w:p>
    <w:p w14:paraId="22710A56" w14:textId="345AB628" w:rsidR="00C71E93" w:rsidRPr="002E7D69" w:rsidRDefault="00E74882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/>
          <w:kern w:val="0"/>
          <w:szCs w:val="20"/>
        </w:rPr>
        <w:t>-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C71E93" w:rsidRPr="002C5583">
        <w:rPr>
          <w:rFonts w:ascii="함초롬바탕" w:eastAsia="함초롬바탕" w:hAnsi="함초롬바탕" w:cs="함초롬바탕"/>
          <w:b/>
          <w:color w:val="5B9BD5" w:themeColor="accent1"/>
          <w:kern w:val="0"/>
          <w:szCs w:val="20"/>
        </w:rPr>
        <w:t>IS300/301 Distinguished Global Lecture Series I/II</w:t>
      </w:r>
      <w:r w:rsidR="00C71E93" w:rsidRPr="002C5583">
        <w:rPr>
          <w:rFonts w:ascii="함초롬바탕" w:eastAsia="함초롬바탕" w:hAnsi="함초롬바탕" w:cs="함초롬바탕"/>
          <w:color w:val="5B9BD5" w:themeColor="accent1"/>
          <w:kern w:val="0"/>
          <w:szCs w:val="20"/>
        </w:rPr>
        <w:t xml:space="preserve"> 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>학기당 1학점 총 2과목 필수 이수</w:t>
      </w:r>
      <w:r>
        <w:rPr>
          <w:rFonts w:ascii="함초롬바탕" w:eastAsia="함초롬바탕" w:hAnsi="함초롬바탕" w:cs="함초롬바탕"/>
          <w:kern w:val="0"/>
          <w:szCs w:val="20"/>
        </w:rPr>
        <w:br/>
        <w:t>-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C71E93" w:rsidRPr="002C5583">
        <w:rPr>
          <w:rFonts w:ascii="함초롬바탕" w:eastAsia="함초롬바탕" w:hAnsi="함초롬바탕" w:cs="함초롬바탕"/>
          <w:b/>
          <w:color w:val="5B9BD5" w:themeColor="accent1"/>
          <w:kern w:val="0"/>
          <w:szCs w:val="20"/>
        </w:rPr>
        <w:t>IS302 Short-term Internship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 (1학점, </w:t>
      </w:r>
      <w:r w:rsidR="00C71E93" w:rsidRPr="0024054C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>2022년 3월</w:t>
      </w:r>
      <w:r w:rsidR="00C71E93" w:rsidRPr="0024054C">
        <w:rPr>
          <w:rFonts w:ascii="함초롬바탕" w:eastAsia="함초롬바탕" w:hAnsi="함초롬바탕" w:cs="함초롬바탕"/>
          <w:b/>
          <w:color w:val="000000" w:themeColor="text1"/>
          <w:kern w:val="0"/>
          <w:szCs w:val="20"/>
          <w:u w:val="single"/>
        </w:rPr>
        <w:t xml:space="preserve"> 이전 </w:t>
      </w:r>
      <w:r w:rsidR="00C71E93" w:rsidRPr="0024054C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 xml:space="preserve">입학생 </w:t>
      </w:r>
      <w:r w:rsidR="00C71E93" w:rsidRPr="002E7D69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>필수 수</w:t>
      </w:r>
      <w:r w:rsidR="00C71E93" w:rsidRPr="0024054C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>강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, 2022년 3월 입학생부터 선택 수강) 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: 인턴십 학점 이수를 원하는 학생은 </w:t>
      </w:r>
      <w:r w:rsidR="001E2AC5" w:rsidRPr="00EB4791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  <w:shd w:val="clear" w:color="auto" w:fill="FFE599" w:themeFill="accent4" w:themeFillTint="66"/>
        </w:rPr>
        <w:t>202</w:t>
      </w:r>
      <w:r w:rsidR="00D8220F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  <w:shd w:val="clear" w:color="auto" w:fill="FFE599" w:themeFill="accent4" w:themeFillTint="66"/>
        </w:rPr>
        <w:t>6</w:t>
      </w:r>
      <w:r w:rsidR="00AC2AA9" w:rsidRPr="00EB4791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  <w:shd w:val="clear" w:color="auto" w:fill="FFE599" w:themeFill="accent4" w:themeFillTint="66"/>
        </w:rPr>
        <w:t>.</w:t>
      </w:r>
      <w:r w:rsidR="00D8220F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  <w:shd w:val="clear" w:color="auto" w:fill="FFE599" w:themeFill="accent4" w:themeFillTint="66"/>
        </w:rPr>
        <w:t>2</w:t>
      </w:r>
      <w:r w:rsidR="00AC2AA9" w:rsidRPr="00EB4791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  <w:shd w:val="clear" w:color="auto" w:fill="FFE599" w:themeFill="accent4" w:themeFillTint="66"/>
        </w:rPr>
        <w:t>.2</w:t>
      </w:r>
      <w:r w:rsidR="00D8220F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  <w:shd w:val="clear" w:color="auto" w:fill="FFE599" w:themeFill="accent4" w:themeFillTint="66"/>
        </w:rPr>
        <w:t>7</w:t>
      </w:r>
      <w:r w:rsidR="00C71E93" w:rsidRPr="00EB4791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  <w:shd w:val="clear" w:color="auto" w:fill="FFE599" w:themeFill="accent4" w:themeFillTint="66"/>
        </w:rPr>
        <w:t>(</w:t>
      </w:r>
      <w:r w:rsidR="00C71E93" w:rsidRPr="00EB4791">
        <w:rPr>
          <w:rFonts w:ascii="함초롬바탕" w:eastAsia="함초롬바탕" w:hAnsi="함초롬바탕" w:cs="함초롬바탕" w:hint="eastAsia"/>
          <w:color w:val="FF0000"/>
          <w:kern w:val="0"/>
          <w:szCs w:val="20"/>
          <w:highlight w:val="yellow"/>
          <w:shd w:val="clear" w:color="auto" w:fill="FFE599" w:themeFill="accent4" w:themeFillTint="66"/>
        </w:rPr>
        <w:t>금</w:t>
      </w:r>
      <w:r w:rsidR="00C71E93" w:rsidRPr="00EB4791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  <w:shd w:val="clear" w:color="auto" w:fill="FFE599" w:themeFill="accent4" w:themeFillTint="66"/>
        </w:rPr>
        <w:t>) 17:00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까지 제안서(Internship proposal)를 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br/>
      </w:r>
      <w:r w:rsidR="006677F6">
        <w:rPr>
          <w:rFonts w:ascii="함초롬바탕" w:eastAsia="함초롬바탕" w:hAnsi="함초롬바탕" w:cs="함초롬바탕" w:hint="eastAsia"/>
          <w:kern w:val="0"/>
          <w:szCs w:val="20"/>
        </w:rPr>
        <w:t>GDIS</w:t>
      </w:r>
      <w:r w:rsidR="006677F6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proofErr w:type="spellStart"/>
      <w:r w:rsidR="00816193">
        <w:rPr>
          <w:rFonts w:ascii="함초롬바탕" w:eastAsia="함초롬바탕" w:hAnsi="함초롬바탕" w:cs="함초롬바탕" w:hint="eastAsia"/>
          <w:kern w:val="0"/>
          <w:szCs w:val="20"/>
        </w:rPr>
        <w:t>이메일주소</w:t>
      </w:r>
      <w:proofErr w:type="spellEnd"/>
      <w:r w:rsidR="00816193">
        <w:rPr>
          <w:rFonts w:ascii="함초롬바탕" w:eastAsia="함초롬바탕" w:hAnsi="함초롬바탕" w:cs="함초롬바탕" w:hint="eastAsia"/>
          <w:kern w:val="0"/>
          <w:szCs w:val="20"/>
        </w:rPr>
        <w:t>(</w:t>
      </w:r>
      <w:r w:rsidR="006677F6">
        <w:rPr>
          <w:rFonts w:ascii="함초롬바탕" w:eastAsia="함초롬바탕" w:hAnsi="함초롬바탕" w:cs="함초롬바탕" w:hint="eastAsia"/>
          <w:kern w:val="0"/>
          <w:szCs w:val="20"/>
        </w:rPr>
        <w:t>gdis</w:t>
      </w:r>
      <w:r w:rsidR="00816193">
        <w:rPr>
          <w:rFonts w:ascii="함초롬바탕" w:eastAsia="함초롬바탕" w:hAnsi="함초롬바탕" w:cs="함초롬바탕"/>
          <w:kern w:val="0"/>
          <w:szCs w:val="20"/>
        </w:rPr>
        <w:t>@ewha.ac.kr)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>로 접수하여야 함. 제안서의 승인을 받은 학생만 해당 교과목 학점인정을 위한 수강신청 가능함.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br/>
        <w:t>- 2020-</w:t>
      </w:r>
      <w:r w:rsidR="001E2AC5" w:rsidRPr="0024054C">
        <w:rPr>
          <w:rFonts w:ascii="함초롬바탕" w:eastAsia="함초롬바탕" w:hAnsi="함초롬바탕" w:cs="함초롬바탕"/>
          <w:kern w:val="0"/>
          <w:szCs w:val="20"/>
        </w:rPr>
        <w:t>1학기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부터 인턴십 규정이 개정되어, </w:t>
      </w:r>
      <w:r w:rsidR="00C71E93" w:rsidRPr="0024054C">
        <w:rPr>
          <w:rFonts w:ascii="함초롬바탕" w:eastAsia="함초롬바탕" w:hAnsi="함초롬바탕" w:cs="함초롬바탕"/>
          <w:b/>
          <w:color w:val="000000" w:themeColor="text1"/>
          <w:kern w:val="0"/>
          <w:szCs w:val="20"/>
          <w:u w:val="single"/>
        </w:rPr>
        <w:t>인턴십 시작 전 제안서 제출이 필수임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.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br/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lastRenderedPageBreak/>
        <w:t xml:space="preserve">기타 인턴십 관련 문의는 </w:t>
      </w:r>
      <w:r w:rsidR="00256814">
        <w:rPr>
          <w:rFonts w:ascii="함초롬바탕" w:eastAsia="함초롬바탕" w:hAnsi="함초롬바탕" w:cs="함초롬바탕" w:hint="eastAsia"/>
          <w:kern w:val="0"/>
          <w:szCs w:val="20"/>
        </w:rPr>
        <w:t>국제학과 사무실</w:t>
      </w:r>
      <w:r w:rsidR="00C71E93" w:rsidRPr="00F04AD2">
        <w:rPr>
          <w:rFonts w:ascii="함초롬바탕" w:eastAsia="함초롬바탕" w:hAnsi="함초롬바탕" w:cs="함초롬바탕"/>
          <w:kern w:val="0"/>
          <w:szCs w:val="20"/>
        </w:rPr>
        <w:t>(</w:t>
      </w:r>
      <w:r w:rsidR="006677F6">
        <w:rPr>
          <w:rFonts w:ascii="함초롬바탕" w:eastAsia="함초롬바탕" w:hAnsi="함초롬바탕" w:cs="함초롬바탕" w:hint="eastAsia"/>
          <w:kern w:val="0"/>
          <w:szCs w:val="20"/>
        </w:rPr>
        <w:t>gdis</w:t>
      </w:r>
      <w:r w:rsidR="00C71E93" w:rsidRPr="00F04AD2">
        <w:rPr>
          <w:rFonts w:ascii="함초롬바탕" w:eastAsia="함초롬바탕" w:hAnsi="함초롬바탕" w:cs="함초롬바탕"/>
          <w:kern w:val="0"/>
          <w:szCs w:val="20"/>
        </w:rPr>
        <w:t>@ewha.ac.kr)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>로 문의</w:t>
      </w:r>
      <w:r>
        <w:rPr>
          <w:rFonts w:ascii="함초롬바탕" w:eastAsia="함초롬바탕" w:hAnsi="함초롬바탕" w:cs="함초롬바탕"/>
          <w:kern w:val="0"/>
          <w:szCs w:val="20"/>
        </w:rPr>
        <w:t>.</w:t>
      </w:r>
      <w:r>
        <w:rPr>
          <w:rFonts w:ascii="함초롬바탕" w:eastAsia="함초롬바탕" w:hAnsi="함초롬바탕" w:cs="함초롬바탕"/>
          <w:kern w:val="0"/>
          <w:szCs w:val="20"/>
        </w:rPr>
        <w:br/>
        <w:t>-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C71E93" w:rsidRPr="00037250">
        <w:rPr>
          <w:rFonts w:ascii="함초롬바탕" w:eastAsia="함초롬바탕" w:hAnsi="함초롬바탕" w:cs="함초롬바탕"/>
          <w:b/>
          <w:color w:val="5B9BD5" w:themeColor="accent1"/>
          <w:kern w:val="0"/>
          <w:szCs w:val="20"/>
        </w:rPr>
        <w:t>IS318 Academic Writing and Professional Skills</w:t>
      </w:r>
      <w:r w:rsidR="00C71E93" w:rsidRPr="00037250">
        <w:rPr>
          <w:rFonts w:ascii="함초롬바탕" w:eastAsia="함초롬바탕" w:hAnsi="함초롬바탕" w:cs="함초롬바탕"/>
          <w:color w:val="5B9BD5" w:themeColor="accent1"/>
          <w:kern w:val="0"/>
          <w:szCs w:val="20"/>
        </w:rPr>
        <w:t xml:space="preserve"> 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(2학점, </w:t>
      </w:r>
      <w:r w:rsidR="00C71E93" w:rsidRPr="0024054C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>2022년 3</w:t>
      </w:r>
      <w:r w:rsidR="00C71E93" w:rsidRPr="0024054C">
        <w:rPr>
          <w:rFonts w:ascii="함초롬바탕" w:eastAsia="함초롬바탕" w:hAnsi="함초롬바탕" w:cs="함초롬바탕"/>
          <w:b/>
          <w:color w:val="000000" w:themeColor="text1"/>
          <w:kern w:val="0"/>
          <w:szCs w:val="20"/>
          <w:u w:val="single"/>
        </w:rPr>
        <w:t xml:space="preserve">월 이전 </w:t>
      </w:r>
      <w:r w:rsidR="00C71E93" w:rsidRPr="00ED5CED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>입학생 필수 수강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) 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br/>
        <w:t>*단, IS318 2학점 대신 IS319 Academic Skills 3학점 수업으로 선택적 대체 수강 가능</w:t>
      </w:r>
      <w:r>
        <w:rPr>
          <w:rFonts w:ascii="함초롬바탕" w:eastAsia="함초롬바탕" w:hAnsi="함초롬바탕" w:cs="함초롬바탕"/>
          <w:kern w:val="0"/>
          <w:szCs w:val="20"/>
        </w:rPr>
        <w:br/>
        <w:t>-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C71E93" w:rsidRPr="00037250">
        <w:rPr>
          <w:rFonts w:ascii="함초롬바탕" w:eastAsia="함초롬바탕" w:hAnsi="함초롬바탕" w:cs="함초롬바탕"/>
          <w:b/>
          <w:color w:val="5B9BD5" w:themeColor="accent1"/>
          <w:kern w:val="0"/>
          <w:szCs w:val="20"/>
        </w:rPr>
        <w:t>IS319 Academic Skills</w:t>
      </w:r>
      <w:r w:rsidR="00C71E93" w:rsidRPr="00037250">
        <w:rPr>
          <w:rFonts w:ascii="함초롬바탕" w:eastAsia="함초롬바탕" w:hAnsi="함초롬바탕" w:cs="함초롬바탕"/>
          <w:color w:val="5B9BD5" w:themeColor="accent1"/>
          <w:kern w:val="0"/>
          <w:szCs w:val="20"/>
        </w:rPr>
        <w:t xml:space="preserve"> 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(3학점, </w:t>
      </w:r>
      <w:r w:rsidR="00C71E93" w:rsidRPr="0024054C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 xml:space="preserve">2022년 3월 </w:t>
      </w:r>
      <w:r w:rsidR="00C71E93" w:rsidRPr="0024054C">
        <w:rPr>
          <w:rFonts w:ascii="함초롬바탕" w:eastAsia="함초롬바탕" w:hAnsi="함초롬바탕" w:cs="함초롬바탕"/>
          <w:b/>
          <w:color w:val="000000" w:themeColor="text1"/>
          <w:kern w:val="0"/>
          <w:szCs w:val="20"/>
          <w:u w:val="single"/>
        </w:rPr>
        <w:t xml:space="preserve">입학생부터 </w:t>
      </w:r>
      <w:r w:rsidR="00C71E93" w:rsidRPr="00ED5CED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 xml:space="preserve">필수 </w:t>
      </w:r>
      <w:r w:rsidR="00C71E93" w:rsidRPr="0024054C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>수강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) 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      ex. </w:t>
      </w:r>
      <w:r w:rsidR="00C71E93" w:rsidRPr="00ED5CED">
        <w:rPr>
          <w:rFonts w:ascii="함초롬바탕" w:eastAsia="함초롬바탕" w:hAnsi="함초롬바탕" w:cs="함초롬바탕"/>
          <w:kern w:val="0"/>
          <w:szCs w:val="20"/>
          <w:u w:val="single"/>
        </w:rPr>
        <w:t>2022년 3월 이전 입학생</w:t>
      </w:r>
      <w:r w:rsidR="00C71E93" w:rsidRPr="002E7D69">
        <w:rPr>
          <w:rFonts w:ascii="함초롬바탕" w:eastAsia="함초롬바탕" w:hAnsi="함초롬바탕" w:cs="함초롬바탕"/>
          <w:kern w:val="0"/>
          <w:szCs w:val="20"/>
        </w:rPr>
        <w:t xml:space="preserve"> 수강 예시 </w:t>
      </w:r>
    </w:p>
    <w:p w14:paraId="37BA9B69" w14:textId="502C4993" w:rsidR="00C71E93" w:rsidRPr="002E7D69" w:rsidRDefault="00C71E93" w:rsidP="0024054C">
      <w:pPr>
        <w:wordWrap/>
        <w:adjustRightInd w:val="0"/>
        <w:spacing w:after="0" w:line="276" w:lineRule="auto"/>
        <w:ind w:left="1352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E7D69">
        <w:rPr>
          <w:rFonts w:ascii="함초롬바탕" w:eastAsia="함초롬바탕" w:hAnsi="함초롬바탕" w:cs="함초롬바탕"/>
          <w:kern w:val="0"/>
          <w:szCs w:val="20"/>
        </w:rPr>
        <w:t xml:space="preserve">: IS300(1학점), IS301(1학점), IS302(1학점), IS318(2학점) </w:t>
      </w:r>
      <w:r w:rsidR="0026051C" w:rsidRPr="002E7D69">
        <w:rPr>
          <w:rFonts w:ascii="함초롬바탕" w:eastAsia="함초롬바탕" w:hAnsi="함초롬바탕" w:cs="함초롬바탕" w:hint="eastAsia"/>
          <w:kern w:val="0"/>
          <w:szCs w:val="20"/>
        </w:rPr>
        <w:t xml:space="preserve">또는 </w:t>
      </w:r>
      <w:r w:rsidRPr="002E7D69">
        <w:rPr>
          <w:rFonts w:ascii="함초롬바탕" w:eastAsia="함초롬바탕" w:hAnsi="함초롬바탕" w:cs="함초롬바탕"/>
          <w:kern w:val="0"/>
          <w:szCs w:val="20"/>
        </w:rPr>
        <w:t>IS319(3학점)</w:t>
      </w:r>
    </w:p>
    <w:p w14:paraId="0CE8D15B" w14:textId="1752F88E" w:rsidR="00C71E93" w:rsidRPr="002E7D69" w:rsidRDefault="00C71E93" w:rsidP="0024054C">
      <w:pPr>
        <w:wordWrap/>
        <w:adjustRightInd w:val="0"/>
        <w:spacing w:after="0" w:line="276" w:lineRule="auto"/>
        <w:ind w:left="1352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E7D69">
        <w:rPr>
          <w:rFonts w:ascii="함초롬바탕" w:eastAsia="함초롬바탕" w:hAnsi="함초롬바탕" w:cs="함초롬바탕"/>
          <w:kern w:val="0"/>
          <w:szCs w:val="20"/>
        </w:rPr>
        <w:t>ex. 2022년 3월 입학생부터 수강 예시</w:t>
      </w:r>
    </w:p>
    <w:p w14:paraId="5AB44B1A" w14:textId="77777777" w:rsidR="00C71E93" w:rsidRPr="002E7D69" w:rsidRDefault="00C71E93" w:rsidP="0024054C">
      <w:pPr>
        <w:wordWrap/>
        <w:adjustRightInd w:val="0"/>
        <w:spacing w:after="0" w:line="276" w:lineRule="auto"/>
        <w:ind w:left="1352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E7D69">
        <w:rPr>
          <w:rFonts w:ascii="함초롬바탕" w:eastAsia="함초롬바탕" w:hAnsi="함초롬바탕" w:cs="함초롬바탕"/>
          <w:kern w:val="0"/>
          <w:szCs w:val="20"/>
        </w:rPr>
        <w:t xml:space="preserve">: IS300(1학점), IS301(1학점), IS319(3학점) </w:t>
      </w:r>
    </w:p>
    <w:p w14:paraId="537C39C1" w14:textId="40EE3A15" w:rsidR="00C71E93" w:rsidRPr="0024054C" w:rsidRDefault="00C71E93" w:rsidP="0024054C">
      <w:pPr>
        <w:pStyle w:val="ac"/>
        <w:numPr>
          <w:ilvl w:val="0"/>
          <w:numId w:val="27"/>
        </w:numPr>
        <w:wordWrap/>
        <w:adjustRightInd w:val="0"/>
        <w:spacing w:after="0" w:line="276" w:lineRule="auto"/>
        <w:rPr>
          <w:rFonts w:ascii="함초롬바탕" w:eastAsia="함초롬바탕" w:hAnsi="함초롬바탕" w:cs="함초롬바탕"/>
          <w:kern w:val="0"/>
          <w:szCs w:val="20"/>
        </w:rPr>
      </w:pPr>
      <w:r w:rsidRPr="00ED5CED">
        <w:rPr>
          <w:rFonts w:ascii="함초롬바탕" w:eastAsia="함초롬바탕" w:hAnsi="함초롬바탕" w:cs="함초롬바탕"/>
          <w:kern w:val="0"/>
          <w:szCs w:val="20"/>
          <w:u w:val="single"/>
        </w:rPr>
        <w:t>2022년 3월 이전</w:t>
      </w:r>
      <w:r w:rsidRPr="002E7D69">
        <w:rPr>
          <w:rFonts w:ascii="함초롬바탕" w:eastAsia="함초롬바탕" w:hAnsi="함초롬바탕" w:cs="함초롬바탕"/>
          <w:kern w:val="0"/>
          <w:szCs w:val="20"/>
        </w:rPr>
        <w:t xml:space="preserve"> 입학생</w:t>
      </w:r>
      <w:r w:rsidRPr="002E7D69">
        <w:rPr>
          <w:rFonts w:ascii="함초롬바탕" w:eastAsia="함초롬바탕" w:hAnsi="함초롬바탕" w:cs="함초롬바탕"/>
          <w:szCs w:val="20"/>
        </w:rPr>
        <w:t xml:space="preserve"> 대상 IS318은 IS311 Academic Writing Practicum IS312 Global Career Management/IS317</w:t>
      </w:r>
      <w:r w:rsidRPr="0024054C">
        <w:rPr>
          <w:rFonts w:ascii="함초롬바탕" w:eastAsia="함초롬바탕" w:hAnsi="함초롬바탕" w:cs="함초롬바탕"/>
          <w:szCs w:val="20"/>
        </w:rPr>
        <w:t xml:space="preserve"> Effective Presentation Practicum을 통합한 신규 과목임. IS311, IS312/IS317을 이수하지 않았거나 둘 중 하나만 이수한 경우, IS318</w:t>
      </w:r>
      <w:r w:rsidR="00037250">
        <w:rPr>
          <w:rFonts w:ascii="함초롬바탕" w:eastAsia="함초롬바탕" w:hAnsi="함초롬바탕" w:cs="함초롬바탕" w:hint="eastAsia"/>
          <w:szCs w:val="20"/>
        </w:rPr>
        <w:t>/IS319</w:t>
      </w:r>
      <w:r w:rsidRPr="0024054C">
        <w:rPr>
          <w:rFonts w:ascii="함초롬바탕" w:eastAsia="함초롬바탕" w:hAnsi="함초롬바탕" w:cs="함초롬바탕"/>
          <w:szCs w:val="20"/>
        </w:rPr>
        <w:t>을 수강신청 하면 됨.</w:t>
      </w:r>
    </w:p>
    <w:p w14:paraId="5FC088D0" w14:textId="77777777" w:rsidR="00C71E93" w:rsidRPr="0024054C" w:rsidRDefault="00C71E93" w:rsidP="0024054C">
      <w:pPr>
        <w:numPr>
          <w:ilvl w:val="2"/>
          <w:numId w:val="27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전문분야실습 교과목은 졸업 필수 요건이므로, 가급적 이른 시일 내에 이수할 것을 권장함. </w:t>
      </w:r>
    </w:p>
    <w:p w14:paraId="784D7C62" w14:textId="22D6C493" w:rsidR="00C71E93" w:rsidRPr="0024054C" w:rsidRDefault="00C71E93" w:rsidP="0024054C">
      <w:pPr>
        <w:wordWrap/>
        <w:adjustRightInd w:val="0"/>
        <w:spacing w:after="0" w:line="276" w:lineRule="auto"/>
        <w:ind w:left="1352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(모든 교과목이 매 학기 개설되지 않을 수 있음)</w:t>
      </w:r>
    </w:p>
    <w:p w14:paraId="4FA9C039" w14:textId="77777777" w:rsidR="00C71E93" w:rsidRPr="0024054C" w:rsidRDefault="00C71E93" w:rsidP="0024054C">
      <w:pPr>
        <w:pBdr>
          <w:bottom w:val="single" w:sz="6" w:space="1" w:color="auto"/>
        </w:pBd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6F7B7B55" w14:textId="77777777" w:rsidR="00C71E93" w:rsidRPr="0024054C" w:rsidRDefault="00C71E93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1EB631DA" w14:textId="2F4D2CBB" w:rsidR="00E60319" w:rsidRPr="0024054C" w:rsidRDefault="00E60319" w:rsidP="0024054C">
      <w:pPr>
        <w:pStyle w:val="a3"/>
        <w:numPr>
          <w:ilvl w:val="0"/>
          <w:numId w:val="5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졸업에 필요한 총 학점의 1/2이상을 </w:t>
      </w:r>
      <w:r w:rsidR="00037250">
        <w:rPr>
          <w:rFonts w:ascii="함초롬바탕" w:eastAsia="함초롬바탕" w:hAnsi="함초롬바탕" w:cs="함초롬바탕" w:hint="eastAsia"/>
          <w:kern w:val="0"/>
          <w:szCs w:val="20"/>
        </w:rPr>
        <w:t>국제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학과에서 개설한 교과목 중에서 이수하여야 함</w:t>
      </w:r>
    </w:p>
    <w:p w14:paraId="4EA32BF8" w14:textId="2880618E" w:rsidR="00E60319" w:rsidRDefault="00E60319" w:rsidP="0024054C">
      <w:pPr>
        <w:pStyle w:val="a3"/>
        <w:numPr>
          <w:ilvl w:val="0"/>
          <w:numId w:val="5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2014학년도 대학원 신입생부터 연구윤리 교과목 이수가 필수임(논문제출자 필수)</w:t>
      </w:r>
    </w:p>
    <w:p w14:paraId="2B08D8A2" w14:textId="5AED5F9B" w:rsidR="00037250" w:rsidRDefault="00037250" w:rsidP="00E50E3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037250">
        <w:rPr>
          <w:rFonts w:ascii="함초롬바탕" w:eastAsia="함초롬바탕" w:hAnsi="함초롬바탕" w:cs="함초롬바탕"/>
          <w:kern w:val="0"/>
          <w:szCs w:val="20"/>
        </w:rPr>
        <w:t>자세한 내용은 “II. 교과목 이수</w:t>
      </w:r>
      <w:r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proofErr w:type="gramStart"/>
      <w:r>
        <w:rPr>
          <w:rFonts w:ascii="함초롬바탕" w:eastAsia="함초롬바탕" w:hAnsi="함초롬바탕" w:cs="함초롬바탕" w:hint="eastAsia"/>
          <w:kern w:val="0"/>
          <w:szCs w:val="20"/>
        </w:rPr>
        <w:t>&lt;</w:t>
      </w:r>
      <w:r w:rsidRPr="00037250">
        <w:rPr>
          <w:rFonts w:ascii="함초롬바탕" w:eastAsia="함초롬바탕" w:hAnsi="함초롬바탕" w:cs="함초롬바탕"/>
          <w:kern w:val="0"/>
          <w:szCs w:val="20"/>
        </w:rPr>
        <w:t xml:space="preserve"> 9</w:t>
      </w:r>
      <w:proofErr w:type="gramEnd"/>
      <w:r w:rsidRPr="00037250">
        <w:rPr>
          <w:rFonts w:ascii="함초롬바탕" w:eastAsia="함초롬바탕" w:hAnsi="함초롬바탕" w:cs="함초롬바탕"/>
          <w:kern w:val="0"/>
          <w:szCs w:val="20"/>
        </w:rPr>
        <w:t xml:space="preserve">. 연구윤리 </w:t>
      </w:r>
      <w:r>
        <w:rPr>
          <w:rFonts w:ascii="함초롬바탕" w:eastAsia="함초롬바탕" w:hAnsi="함초롬바탕" w:cs="함초롬바탕" w:hint="eastAsia"/>
          <w:kern w:val="0"/>
          <w:szCs w:val="20"/>
        </w:rPr>
        <w:t>이수</w:t>
      </w:r>
      <w:r w:rsidRPr="00037250">
        <w:rPr>
          <w:rFonts w:ascii="함초롬바탕" w:eastAsia="함초롬바탕" w:hAnsi="함초롬바탕" w:cs="함초롬바탕"/>
          <w:kern w:val="0"/>
          <w:szCs w:val="20"/>
        </w:rPr>
        <w:t>' 또는 GSIS 홈페이지 공지</w:t>
      </w:r>
      <w:r>
        <w:rPr>
          <w:rFonts w:ascii="함초롬바탕" w:eastAsia="함초롬바탕" w:hAnsi="함초롬바탕" w:cs="함초롬바탕" w:hint="eastAsia"/>
          <w:kern w:val="0"/>
          <w:szCs w:val="20"/>
        </w:rPr>
        <w:t>에 확인할 수 있음</w:t>
      </w:r>
    </w:p>
    <w:p w14:paraId="5B70E762" w14:textId="3869F9BF" w:rsidR="00843DDF" w:rsidRDefault="00843DDF" w:rsidP="00843DDF">
      <w:pPr>
        <w:wordWrap/>
        <w:adjustRightInd w:val="0"/>
        <w:spacing w:after="0" w:line="276" w:lineRule="auto"/>
        <w:ind w:leftChars="71" w:left="142" w:firstLineChars="300" w:firstLine="582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/>
          <w:kern w:val="0"/>
          <w:szCs w:val="20"/>
        </w:rPr>
        <w:t>(</w:t>
      </w:r>
      <w:hyperlink r:id="rId15" w:history="1">
        <w:r w:rsidR="000238AA" w:rsidRPr="000238AA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https://gsis.ewha.ac.kr/gsis/news/news01.do?mode=view&amp;articleNo=753510</w:t>
        </w:r>
      </w:hyperlink>
      <w:r>
        <w:rPr>
          <w:rFonts w:ascii="함초롬바탕" w:eastAsia="함초롬바탕" w:hAnsi="함초롬바탕" w:cs="함초롬바탕" w:hint="eastAsia"/>
          <w:kern w:val="0"/>
          <w:szCs w:val="20"/>
        </w:rPr>
        <w:t>)</w:t>
      </w:r>
    </w:p>
    <w:p w14:paraId="64DAB6A3" w14:textId="77777777" w:rsidR="00E60319" w:rsidRPr="0024054C" w:rsidRDefault="00E60319" w:rsidP="0024054C">
      <w:pPr>
        <w:pStyle w:val="a3"/>
        <w:numPr>
          <w:ilvl w:val="0"/>
          <w:numId w:val="5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개설되는 교과목의 교과목 소개 및 강의계획안은 이화홈페이지→학사안내→강의시간표/강의계획안에서 확인할 수 있음</w:t>
      </w:r>
    </w:p>
    <w:p w14:paraId="359D7A7C" w14:textId="319A7C57" w:rsidR="00E60319" w:rsidRDefault="00E60319" w:rsidP="0024054C">
      <w:pPr>
        <w:pStyle w:val="a3"/>
        <w:numPr>
          <w:ilvl w:val="0"/>
          <w:numId w:val="5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석사·박사·통합과정에서 이수한 모든 교과목 중에 동일교과목이 있는 경우에는 수료사정</w:t>
      </w:r>
      <w:r w:rsidR="000403D0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시 한번만 이수한 것으로 인정함. 즉, 박사학위과정의 경우 석사학위과정에서 이수한 교과목과 동일한 교과목을 이수할 시에는 해당 교과목의 학점은 수료에 필요한 학점이수로 인정되지 않음(동일교과목: ①학수번호가 같은 교과목, ② 동일한 이름의 교과목, ③ 교과목</w:t>
      </w:r>
      <w:r w:rsidR="000403D0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명이 유사한 과목 중 교과목 설명이 같은 교과목)</w:t>
      </w:r>
    </w:p>
    <w:p w14:paraId="25D899CE" w14:textId="77777777" w:rsidR="000B1E55" w:rsidRDefault="000B1E55" w:rsidP="000B1E55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 w:hint="eastAsia"/>
          <w:kern w:val="0"/>
          <w:szCs w:val="20"/>
        </w:rPr>
        <w:t>*</w:t>
      </w:r>
      <w:r w:rsidRPr="000B1E55">
        <w:t xml:space="preserve"> </w:t>
      </w:r>
      <w:r w:rsidRPr="000B1E55">
        <w:rPr>
          <w:rFonts w:ascii="함초롬바탕" w:eastAsia="함초롬바탕" w:hAnsi="함초롬바탕" w:cs="함초롬바탕"/>
          <w:kern w:val="0"/>
          <w:szCs w:val="20"/>
        </w:rPr>
        <w:t xml:space="preserve">-학수번호가 </w:t>
      </w:r>
      <w:proofErr w:type="spellStart"/>
      <w:r w:rsidRPr="000B1E55">
        <w:rPr>
          <w:rFonts w:ascii="함초롬바탕" w:eastAsia="함초롬바탕" w:hAnsi="함초롬바탕" w:cs="함초롬바탕"/>
          <w:kern w:val="0"/>
          <w:szCs w:val="20"/>
        </w:rPr>
        <w:t>바뀌었어도</w:t>
      </w:r>
      <w:proofErr w:type="spellEnd"/>
      <w:r w:rsidRPr="000B1E55">
        <w:rPr>
          <w:rFonts w:ascii="함초롬바탕" w:eastAsia="함초롬바탕" w:hAnsi="함초롬바탕" w:cs="함초롬바탕"/>
          <w:kern w:val="0"/>
          <w:szCs w:val="20"/>
        </w:rPr>
        <w:t xml:space="preserve"> 과목명이 같으면 동일 과목으로, 두 과목 모두 들을 경우 한번 수강한 </w:t>
      </w:r>
    </w:p>
    <w:p w14:paraId="683C7179" w14:textId="63BB5C81" w:rsidR="000B1E55" w:rsidRDefault="000B1E55" w:rsidP="000B1E55">
      <w:pPr>
        <w:pStyle w:val="a3"/>
        <w:wordWrap/>
        <w:adjustRightInd w:val="0"/>
        <w:spacing w:after="0" w:line="276" w:lineRule="auto"/>
        <w:ind w:leftChars="71" w:left="142" w:firstLineChars="500" w:firstLine="97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0B1E55">
        <w:rPr>
          <w:rFonts w:ascii="함초롬바탕" w:eastAsia="함초롬바탕" w:hAnsi="함초롬바탕" w:cs="함초롬바탕"/>
          <w:kern w:val="0"/>
          <w:szCs w:val="20"/>
        </w:rPr>
        <w:t xml:space="preserve">것으로 졸업사정 시 처리 </w:t>
      </w:r>
    </w:p>
    <w:p w14:paraId="1595AB1E" w14:textId="6A91E722" w:rsidR="000B1E55" w:rsidRDefault="000B1E55" w:rsidP="000B1E55">
      <w:pPr>
        <w:pStyle w:val="a3"/>
        <w:wordWrap/>
        <w:adjustRightInd w:val="0"/>
        <w:spacing w:after="0" w:line="276" w:lineRule="auto"/>
        <w:ind w:leftChars="0" w:firstLineChars="100" w:firstLine="194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0B1E55">
        <w:rPr>
          <w:rFonts w:ascii="함초롬바탕" w:eastAsia="함초롬바탕" w:hAnsi="함초롬바탕" w:cs="함초롬바탕"/>
          <w:kern w:val="0"/>
          <w:szCs w:val="20"/>
        </w:rPr>
        <w:t xml:space="preserve">-과목명이 </w:t>
      </w:r>
      <w:proofErr w:type="spellStart"/>
      <w:r w:rsidRPr="000B1E55">
        <w:rPr>
          <w:rFonts w:ascii="함초롬바탕" w:eastAsia="함초롬바탕" w:hAnsi="함초롬바탕" w:cs="함초롬바탕"/>
          <w:kern w:val="0"/>
          <w:szCs w:val="20"/>
        </w:rPr>
        <w:t>변경되었어도</w:t>
      </w:r>
      <w:proofErr w:type="spellEnd"/>
      <w:r w:rsidRPr="000B1E55">
        <w:rPr>
          <w:rFonts w:ascii="함초롬바탕" w:eastAsia="함초롬바탕" w:hAnsi="함초롬바탕" w:cs="함초롬바탕"/>
          <w:kern w:val="0"/>
          <w:szCs w:val="20"/>
        </w:rPr>
        <w:t xml:space="preserve"> 학수번호가 같을 경우 동일 과목으로, 두</w:t>
      </w:r>
      <w:r w:rsidR="00E621EE"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 w:rsidRPr="000B1E55">
        <w:rPr>
          <w:rFonts w:ascii="함초롬바탕" w:eastAsia="함초롬바탕" w:hAnsi="함초롬바탕" w:cs="함초롬바탕"/>
          <w:kern w:val="0"/>
          <w:szCs w:val="20"/>
        </w:rPr>
        <w:t xml:space="preserve">과목 모두 들어도 한번 수강한 </w:t>
      </w:r>
    </w:p>
    <w:p w14:paraId="0EA0EC27" w14:textId="2C280006" w:rsidR="000B1E55" w:rsidRPr="0024054C" w:rsidRDefault="000B1E55" w:rsidP="000B1E55">
      <w:pPr>
        <w:pStyle w:val="a3"/>
        <w:wordWrap/>
        <w:adjustRightInd w:val="0"/>
        <w:spacing w:after="0" w:line="276" w:lineRule="auto"/>
        <w:ind w:leftChars="0" w:left="851" w:firstLineChars="100" w:firstLine="194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0B1E55">
        <w:rPr>
          <w:rFonts w:ascii="함초롬바탕" w:eastAsia="함초롬바탕" w:hAnsi="함초롬바탕" w:cs="함초롬바탕"/>
          <w:kern w:val="0"/>
          <w:szCs w:val="20"/>
        </w:rPr>
        <w:t>것으로 졸업사정 시 처리</w:t>
      </w:r>
    </w:p>
    <w:p w14:paraId="056F7659" w14:textId="238CE830" w:rsidR="006F6CE8" w:rsidRPr="0024054C" w:rsidRDefault="00E60319" w:rsidP="0024054C">
      <w:pPr>
        <w:pStyle w:val="a3"/>
        <w:numPr>
          <w:ilvl w:val="0"/>
          <w:numId w:val="5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교과목의 폐강여부, 담당교수, 강의시간 및 교실은 각 학과 홈페이지 혹은 이화홈페이지→학사안내→강의시간표/강의계획안이나 학과사무실에서 확인할 수 있음</w:t>
      </w:r>
    </w:p>
    <w:p w14:paraId="6FB4481C" w14:textId="77777777" w:rsidR="00AC2AA9" w:rsidRPr="0024054C" w:rsidRDefault="00AC2AA9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2123C252" w14:textId="77777777" w:rsidR="00816193" w:rsidRDefault="00816193">
      <w:pPr>
        <w:widowControl/>
        <w:wordWrap/>
        <w:autoSpaceDE/>
        <w:autoSpaceDN/>
        <w:rPr>
          <w:rFonts w:ascii="함초롬바탕" w:eastAsia="함초롬바탕" w:hAnsi="함초롬바탕" w:cs="함초롬바탕"/>
          <w:b/>
          <w:kern w:val="0"/>
          <w:sz w:val="24"/>
          <w:szCs w:val="20"/>
        </w:rPr>
      </w:pPr>
      <w:r>
        <w:rPr>
          <w:rFonts w:ascii="함초롬바탕" w:eastAsia="함초롬바탕" w:hAnsi="함초롬바탕" w:cs="함초롬바탕"/>
          <w:b/>
          <w:kern w:val="0"/>
          <w:sz w:val="24"/>
          <w:szCs w:val="20"/>
        </w:rPr>
        <w:br w:type="page"/>
      </w:r>
    </w:p>
    <w:p w14:paraId="19EFEC89" w14:textId="3AA9DA2D" w:rsidR="00E60319" w:rsidRPr="003D2E4D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 w:val="24"/>
          <w:szCs w:val="20"/>
        </w:rPr>
      </w:pPr>
      <w:r w:rsidRPr="003D2E4D">
        <w:rPr>
          <w:rFonts w:ascii="함초롬바탕" w:eastAsia="함초롬바탕" w:hAnsi="함초롬바탕" w:cs="함초롬바탕"/>
          <w:b/>
          <w:kern w:val="0"/>
          <w:sz w:val="24"/>
          <w:szCs w:val="20"/>
        </w:rPr>
        <w:lastRenderedPageBreak/>
        <w:t>Ⅱ. 교과목 이수</w:t>
      </w:r>
    </w:p>
    <w:p w14:paraId="79362A28" w14:textId="7777777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1. 졸업에 필요한 총 이수학점</w:t>
      </w:r>
    </w:p>
    <w:p w14:paraId="025F1ACB" w14:textId="5FC4109C" w:rsidR="00153935" w:rsidRPr="0024054C" w:rsidRDefault="00E60319" w:rsidP="0024054C">
      <w:pPr>
        <w:numPr>
          <w:ilvl w:val="0"/>
          <w:numId w:val="7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석사학위과정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국제학과</w:t>
      </w:r>
      <w:r w:rsidR="003D2E4D">
        <w:rPr>
          <w:rFonts w:ascii="함초롬바탕" w:eastAsia="함초롬바탕" w:hAnsi="함초롬바탕" w:cs="함초롬바탕" w:hint="eastAsia"/>
          <w:kern w:val="0"/>
          <w:szCs w:val="20"/>
        </w:rPr>
        <w:t xml:space="preserve"> (GDIS)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(41학점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t>)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br/>
      </w:r>
      <w:r w:rsidR="00CC52DA">
        <w:rPr>
          <w:rFonts w:ascii="함초롬바탕" w:eastAsia="함초롬바탕" w:hAnsi="함초롬바탕" w:cs="함초롬바탕" w:hint="eastAsia"/>
          <w:kern w:val="0"/>
          <w:szCs w:val="20"/>
        </w:rPr>
        <w:t xml:space="preserve">-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수료에 필요한 학점(필수과목 포함 38학점)+논문세미나(Z0001, 3학점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t>) or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추가3학점 취득</w:t>
      </w:r>
    </w:p>
    <w:p w14:paraId="12F053A1" w14:textId="2907F93D" w:rsidR="00E60319" w:rsidRPr="0024054C" w:rsidRDefault="00E60319" w:rsidP="0024054C">
      <w:pPr>
        <w:numPr>
          <w:ilvl w:val="0"/>
          <w:numId w:val="7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박사학위과정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2015학년도까지의 입학생: 수료에 필요한 학점(전공 60학점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t>-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석사과정에서 인정된 전공학점 포함) + 논문세미나(Z0002, Z0003)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2016학년도 이후 입학생: 수료에 필요한 학점(전공 36학점)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+ 논문세미나(Z0002, Z0003)</w:t>
      </w:r>
    </w:p>
    <w:p w14:paraId="29805486" w14:textId="5A2517FF" w:rsidR="00E60319" w:rsidRPr="0024054C" w:rsidRDefault="00E60319" w:rsidP="0024054C">
      <w:pPr>
        <w:numPr>
          <w:ilvl w:val="0"/>
          <w:numId w:val="7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통합과정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수료에 필요한 학점(전공 60학점 + 보충학점(해당자)) + 논문세미나(Z0002, Z0003)</w:t>
      </w:r>
    </w:p>
    <w:p w14:paraId="3B3757D8" w14:textId="7777777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5109B4A2" w14:textId="77777777" w:rsidR="00E148CA" w:rsidRPr="0024054C" w:rsidRDefault="00E60319" w:rsidP="0024054C">
      <w:pPr>
        <w:wordWrap/>
        <w:adjustRightInd w:val="0"/>
        <w:spacing w:after="0" w:line="276" w:lineRule="auto"/>
        <w:ind w:left="191" w:hangingChars="100" w:hanging="191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2. 논문세미나 이수</w:t>
      </w:r>
    </w:p>
    <w:p w14:paraId="3799BD69" w14:textId="35389ABF" w:rsidR="001A5B1D" w:rsidRPr="00FC20DE" w:rsidRDefault="00E60319" w:rsidP="001A5B1D">
      <w:pPr>
        <w:numPr>
          <w:ilvl w:val="0"/>
          <w:numId w:val="10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1A5B1D">
        <w:rPr>
          <w:rFonts w:ascii="함초롬바탕" w:eastAsia="함초롬바탕" w:hAnsi="함초롬바탕" w:cs="함초롬바탕"/>
          <w:b/>
          <w:kern w:val="0"/>
          <w:szCs w:val="20"/>
        </w:rPr>
        <w:t>석사학위과정(Z0001), 통합과정</w:t>
      </w:r>
      <w:r w:rsidR="00AC2AA9" w:rsidRPr="001A5B1D">
        <w:rPr>
          <w:rFonts w:ascii="함초롬바탕" w:eastAsia="함초롬바탕" w:hAnsi="함초롬바탕" w:cs="함초롬바탕"/>
          <w:b/>
          <w:kern w:val="0"/>
          <w:szCs w:val="20"/>
        </w:rPr>
        <w:t>(Z0002, Z0003)</w:t>
      </w:r>
      <w:r w:rsidRPr="001A5B1D">
        <w:rPr>
          <w:rFonts w:ascii="함초롬바탕" w:eastAsia="함초롬바탕" w:hAnsi="함초롬바탕" w:cs="함초롬바탕"/>
          <w:b/>
          <w:kern w:val="0"/>
          <w:szCs w:val="20"/>
        </w:rPr>
        <w:t>의 논문세미나는 종합시험에 합격한 다음 학기부터 수강할 수 있음</w:t>
      </w:r>
    </w:p>
    <w:p w14:paraId="77DD6066" w14:textId="43AFF2FA" w:rsidR="001A5B1D" w:rsidRPr="00FC20DE" w:rsidRDefault="00E60319" w:rsidP="00FC20DE">
      <w:pPr>
        <w:numPr>
          <w:ilvl w:val="0"/>
          <w:numId w:val="10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박사학위과정의 논문세미나I (Z0002): 박사학위 수료에 필요한 학점을 취득했거나, 취득하는 학기부터 수강</w:t>
      </w:r>
      <w:r w:rsidR="00594010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신청할 수 있음. 단 수료에 필요한 학점을 취득하지 못한 경우에는 </w:t>
      </w:r>
      <w:r w:rsidRPr="00D32538">
        <w:rPr>
          <w:rFonts w:ascii="함초롬바탕" w:eastAsia="함초롬바탕" w:hAnsi="함초롬바탕" w:cs="함초롬바탕"/>
          <w:kern w:val="0"/>
          <w:szCs w:val="20"/>
        </w:rPr>
        <w:t>논문세미나I(Z0002) 이수를 인정하지 않음</w:t>
      </w:r>
    </w:p>
    <w:p w14:paraId="1BD63CD3" w14:textId="52158ACE" w:rsidR="001A5B1D" w:rsidRPr="00FC20DE" w:rsidRDefault="00E60319" w:rsidP="00FC20DE">
      <w:pPr>
        <w:numPr>
          <w:ilvl w:val="0"/>
          <w:numId w:val="10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1A5B1D">
        <w:rPr>
          <w:rFonts w:ascii="함초롬바탕" w:eastAsia="함초롬바탕" w:hAnsi="함초롬바탕" w:cs="함초롬바탕"/>
          <w:b/>
          <w:kern w:val="0"/>
          <w:szCs w:val="20"/>
        </w:rPr>
        <w:t>박사학위과정의 논문세미나II (Z0003): 논문세미나1(Z0002)를 이수하고, 종합시험에 합격한 다음 학기부터 수강할 수 있음.</w:t>
      </w:r>
    </w:p>
    <w:p w14:paraId="670CD856" w14:textId="0800EAB5" w:rsidR="001A5B1D" w:rsidRPr="00F04AD2" w:rsidRDefault="00E60319" w:rsidP="00FC20DE">
      <w:pPr>
        <w:numPr>
          <w:ilvl w:val="0"/>
          <w:numId w:val="10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color w:val="FF0000"/>
          <w:kern w:val="0"/>
          <w:szCs w:val="20"/>
          <w:highlight w:val="green"/>
          <w:u w:val="single"/>
        </w:rPr>
      </w:pPr>
      <w:r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green"/>
          <w:u w:val="single"/>
        </w:rPr>
        <w:t>수료하지 않은 석사학위과정의 4학기 이상(박사학위과정은 3학기 이상) 학생은 반드시 본인이</w:t>
      </w:r>
      <w:r w:rsidR="00594010"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green"/>
          <w:u w:val="single"/>
        </w:rPr>
        <w:t xml:space="preserve"> 웹사이트(</w:t>
      </w:r>
      <w:hyperlink r:id="rId16" w:history="1">
        <w:r w:rsidR="00594010" w:rsidRPr="00F04AD2">
          <w:rPr>
            <w:rStyle w:val="a6"/>
            <w:rFonts w:ascii="함초롬바탕" w:eastAsia="함초롬바탕" w:hAnsi="함초롬바탕" w:cs="함초롬바탕"/>
            <w:color w:val="FF0000"/>
            <w:kern w:val="0"/>
            <w:szCs w:val="20"/>
            <w:highlight w:val="green"/>
          </w:rPr>
          <w:t>http://sugang.ewha.ac.kr</w:t>
        </w:r>
      </w:hyperlink>
      <w:r w:rsidR="00594010"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green"/>
          <w:u w:val="single"/>
        </w:rPr>
        <w:t>)</w:t>
      </w:r>
      <w:r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green"/>
          <w:u w:val="single"/>
        </w:rPr>
        <w:t xml:space="preserve">에서 직접 논문세미나를 수강신청 </w:t>
      </w:r>
      <w:r w:rsidR="00594010"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green"/>
          <w:u w:val="single"/>
        </w:rPr>
        <w:t>해야 함</w:t>
      </w:r>
      <w:r w:rsidR="001A5B1D"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green"/>
          <w:u w:val="single"/>
        </w:rPr>
        <w:t>.</w:t>
      </w:r>
    </w:p>
    <w:p w14:paraId="625075F9" w14:textId="2C2E5AAF" w:rsidR="004D7C79" w:rsidRPr="004D7C79" w:rsidRDefault="004D7C79" w:rsidP="004D7C79">
      <w:pPr>
        <w:numPr>
          <w:ilvl w:val="0"/>
          <w:numId w:val="10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4D7C79">
        <w:rPr>
          <w:rFonts w:ascii="함초롬바탕" w:eastAsia="함초롬바탕" w:hAnsi="함초롬바탕" w:cs="함초롬바탕" w:hint="eastAsia"/>
          <w:b/>
          <w:kern w:val="0"/>
          <w:szCs w:val="20"/>
        </w:rPr>
        <w:t>논문등록금을</w:t>
      </w:r>
      <w:r w:rsidRPr="004D7C79">
        <w:rPr>
          <w:rFonts w:ascii="함초롬바탕" w:eastAsia="함초롬바탕" w:hAnsi="함초롬바탕" w:cs="함초롬바탕"/>
          <w:b/>
          <w:kern w:val="0"/>
          <w:szCs w:val="20"/>
        </w:rPr>
        <w:t xml:space="preserve"> 납부한 수료생의 경우, 논문세미나는 일괄적으로 자동 수강 신청됨.</w:t>
      </w:r>
    </w:p>
    <w:p w14:paraId="7F8724B0" w14:textId="7C7CFF06" w:rsidR="00E60319" w:rsidRPr="0024054C" w:rsidRDefault="00E60319" w:rsidP="0024054C">
      <w:pPr>
        <w:numPr>
          <w:ilvl w:val="0"/>
          <w:numId w:val="10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논문세미나 학수번호</w:t>
      </w:r>
    </w:p>
    <w:p w14:paraId="7E97720A" w14:textId="51AFB5E7" w:rsidR="00E60319" w:rsidRPr="0024054C" w:rsidRDefault="001A5B1D" w:rsidP="0024054C">
      <w:pPr>
        <w:wordWrap/>
        <w:adjustRightInd w:val="0"/>
        <w:spacing w:after="0" w:line="276" w:lineRule="auto"/>
        <w:ind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 w:hint="eastAsia"/>
          <w:kern w:val="0"/>
          <w:szCs w:val="20"/>
        </w:rPr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석사학위과정: Z0001</w:t>
      </w:r>
    </w:p>
    <w:p w14:paraId="12FEDE73" w14:textId="71AA3671" w:rsidR="00E60319" w:rsidRPr="0024054C" w:rsidRDefault="001A5B1D" w:rsidP="0024054C">
      <w:pPr>
        <w:wordWrap/>
        <w:adjustRightInd w:val="0"/>
        <w:spacing w:after="0" w:line="276" w:lineRule="auto"/>
        <w:ind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 w:hint="eastAsia"/>
          <w:kern w:val="0"/>
          <w:szCs w:val="20"/>
        </w:rPr>
        <w:t>-</w:t>
      </w:r>
      <w:r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박사학위과정 논문계획서 심사: Z0002</w:t>
      </w:r>
    </w:p>
    <w:p w14:paraId="56A89C25" w14:textId="255293D0" w:rsidR="00E60319" w:rsidRPr="0024054C" w:rsidRDefault="001A5B1D" w:rsidP="0024054C">
      <w:pPr>
        <w:wordWrap/>
        <w:adjustRightInd w:val="0"/>
        <w:spacing w:after="0" w:line="276" w:lineRule="auto"/>
        <w:ind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/>
          <w:kern w:val="0"/>
          <w:szCs w:val="20"/>
        </w:rPr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박사학위과정 논문 중간심사, 최종심사: Z0003</w:t>
      </w:r>
    </w:p>
    <w:p w14:paraId="1D7B2464" w14:textId="77777777" w:rsidR="00E60319" w:rsidRPr="0024054C" w:rsidRDefault="00E60319" w:rsidP="001A5B1D">
      <w:pPr>
        <w:numPr>
          <w:ilvl w:val="1"/>
          <w:numId w:val="7"/>
        </w:numPr>
        <w:wordWrap/>
        <w:adjustRightInd w:val="0"/>
        <w:spacing w:after="0" w:line="276" w:lineRule="auto"/>
        <w:ind w:left="1418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박사 및 통합과정의 경우 논문 1차(Z0002)를 이수(S: 합격)하여야만 논문 2차(Z0003)를 신청하고 논문심사를 받을 수 있음</w:t>
      </w:r>
    </w:p>
    <w:p w14:paraId="7C12C085" w14:textId="26CA9A37" w:rsidR="00E60319" w:rsidRPr="0024054C" w:rsidRDefault="00E60319" w:rsidP="001A5B1D">
      <w:pPr>
        <w:numPr>
          <w:ilvl w:val="1"/>
          <w:numId w:val="7"/>
        </w:numPr>
        <w:wordWrap/>
        <w:adjustRightInd w:val="0"/>
        <w:spacing w:after="0" w:line="276" w:lineRule="auto"/>
        <w:ind w:left="1418"/>
        <w:jc w:val="left"/>
        <w:rPr>
          <w:rFonts w:ascii="함초롬바탕" w:eastAsia="함초롬바탕" w:hAnsi="함초롬바탕" w:cs="함초롬바탕"/>
          <w:kern w:val="0"/>
          <w:szCs w:val="20"/>
          <w:u w:val="single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 xml:space="preserve">수료 </w:t>
      </w:r>
      <w:r w:rsidR="00DD58FB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 xml:space="preserve">후 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 xml:space="preserve">논문등록을 하지 않은 학생은 논문세미나 </w:t>
      </w:r>
      <w:r w:rsidR="00DD58FB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수강</w:t>
      </w:r>
      <w:r w:rsidR="00960A87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,</w:t>
      </w:r>
      <w:r w:rsidR="000C7DFF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 xml:space="preserve"> </w:t>
      </w:r>
      <w:r w:rsidR="00DD58FB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논문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지도</w:t>
      </w:r>
      <w:r w:rsidR="00DD58FB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, 심사 불가.</w:t>
      </w:r>
    </w:p>
    <w:p w14:paraId="7985A17A" w14:textId="77777777" w:rsidR="00B63970" w:rsidRPr="0024054C" w:rsidRDefault="00B63970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7670B5B5" w14:textId="7777777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3. 학점교환 교과목 이수</w:t>
      </w:r>
    </w:p>
    <w:p w14:paraId="2DCB59C0" w14:textId="70C67AFB" w:rsidR="00E60319" w:rsidRPr="00D8220F" w:rsidRDefault="00E60319" w:rsidP="00D8220F">
      <w:pPr>
        <w:numPr>
          <w:ilvl w:val="0"/>
          <w:numId w:val="16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수강신청: 학점교환 교과목을 수강하고자 하는 학생은 교류대학의 국제대학원 사이트에서 개설 교과목을 확인하고, 수업 첫 시간에 참여하여 국제대학원 양식 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 xml:space="preserve">[GSIS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4-2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에 강의 담당 교수의 승인 및 서명을 받음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sym w:font="Wingdings" w:char="F0E0"/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양식 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 xml:space="preserve">[GSIS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4-2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와 해당 과목의 강의계획안을 지도교수님에게 보여드리고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lastRenderedPageBreak/>
        <w:t xml:space="preserve">승인서명을 받음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sym w:font="Wingdings" w:char="F0E0"/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1E2AC5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202</w:t>
      </w:r>
      <w:r w:rsidR="00D8220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6</w:t>
      </w:r>
      <w:r w:rsidR="00A76670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D8220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.3.(</w:t>
      </w:r>
      <w:r w:rsidR="00D8220F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화</w:t>
      </w:r>
      <w:r w:rsidR="009E0670" w:rsidRPr="00D8220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) 17:00</w:t>
      </w:r>
      <w:r w:rsidR="009E0670" w:rsidRPr="00D8220F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까지</w:t>
      </w:r>
      <w:r w:rsidR="009E0670" w:rsidRPr="00D8220F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 </w:t>
      </w:r>
      <w:r w:rsidR="007C5FDC" w:rsidRPr="00D8220F">
        <w:rPr>
          <w:rFonts w:ascii="함초롬바탕" w:eastAsia="함초롬바탕" w:hAnsi="함초롬바탕" w:cs="함초롬바탕" w:hint="eastAsia"/>
          <w:kern w:val="0"/>
          <w:szCs w:val="20"/>
        </w:rPr>
        <w:t xml:space="preserve">국제학과 </w:t>
      </w:r>
      <w:r w:rsidR="009313B7" w:rsidRPr="00D8220F">
        <w:rPr>
          <w:rFonts w:ascii="함초롬바탕" w:eastAsia="함초롬바탕" w:hAnsi="함초롬바탕" w:cs="함초롬바탕" w:hint="eastAsia"/>
          <w:kern w:val="0"/>
          <w:szCs w:val="20"/>
        </w:rPr>
        <w:t>서식 제출 폼</w:t>
      </w:r>
      <w:r w:rsidR="009313B7" w:rsidRPr="00D8220F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hyperlink r:id="rId17" w:history="1">
        <w:r w:rsidR="009313B7" w:rsidRPr="00C922E6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LINK</w:t>
        </w:r>
      </w:hyperlink>
      <w:r w:rsidR="009313B7" w:rsidRPr="00D8220F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 </w:t>
      </w:r>
      <w:r w:rsidR="009E0670" w:rsidRPr="00D8220F">
        <w:rPr>
          <w:rFonts w:ascii="함초롬바탕" w:eastAsia="함초롬바탕" w:hAnsi="함초롬바탕" w:cs="함초롬바탕"/>
          <w:kern w:val="0"/>
          <w:szCs w:val="20"/>
        </w:rPr>
        <w:t xml:space="preserve">에 제출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sym w:font="Wingdings" w:char="F0E0"/>
      </w:r>
      <w:r w:rsidRPr="00D8220F">
        <w:rPr>
          <w:rFonts w:ascii="함초롬바탕" w:eastAsia="함초롬바탕" w:hAnsi="함초롬바탕" w:cs="함초롬바탕"/>
          <w:kern w:val="0"/>
          <w:szCs w:val="20"/>
        </w:rPr>
        <w:t xml:space="preserve"> 승인된 명단은 행정실에서 각 교류 국제대학원으로 송부</w:t>
      </w:r>
    </w:p>
    <w:p w14:paraId="5FC309A7" w14:textId="15B35EDE" w:rsidR="00E60319" w:rsidRPr="001A5B1D" w:rsidRDefault="00E60319" w:rsidP="00C57F38">
      <w:pPr>
        <w:numPr>
          <w:ilvl w:val="0"/>
          <w:numId w:val="16"/>
        </w:numPr>
        <w:wordWrap/>
        <w:adjustRightInd w:val="0"/>
        <w:spacing w:after="0" w:line="276" w:lineRule="auto"/>
        <w:ind w:leftChars="213" w:left="851" w:hanging="425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1A5B1D">
        <w:rPr>
          <w:rFonts w:ascii="함초롬바탕" w:eastAsia="함초롬바탕" w:hAnsi="함초롬바탕" w:cs="함초롬바탕"/>
          <w:kern w:val="0"/>
          <w:szCs w:val="20"/>
        </w:rPr>
        <w:t>국제대학원 교환대학 명단</w:t>
      </w:r>
      <w:r w:rsidR="001A5B1D" w:rsidRPr="001A5B1D">
        <w:rPr>
          <w:rFonts w:ascii="함초롬바탕" w:eastAsia="함초롬바탕" w:hAnsi="함초롬바탕" w:cs="함초롬바탕"/>
          <w:kern w:val="0"/>
          <w:szCs w:val="20"/>
        </w:rPr>
        <w:t xml:space="preserve">: Kyung </w:t>
      </w:r>
      <w:proofErr w:type="spellStart"/>
      <w:r w:rsidR="001A5B1D" w:rsidRPr="001A5B1D">
        <w:rPr>
          <w:rFonts w:ascii="함초롬바탕" w:eastAsia="함초롬바탕" w:hAnsi="함초롬바탕" w:cs="함초롬바탕"/>
          <w:kern w:val="0"/>
          <w:szCs w:val="20"/>
        </w:rPr>
        <w:t>Hee</w:t>
      </w:r>
      <w:proofErr w:type="spellEnd"/>
      <w:r w:rsidR="001A5B1D" w:rsidRPr="001A5B1D">
        <w:rPr>
          <w:rFonts w:ascii="함초롬바탕" w:eastAsia="함초롬바탕" w:hAnsi="함초롬바탕" w:cs="함초롬바탕"/>
          <w:kern w:val="0"/>
          <w:szCs w:val="20"/>
        </w:rPr>
        <w:t xml:space="preserve"> University GSP, Korea University GSIS, </w:t>
      </w:r>
      <w:proofErr w:type="spellStart"/>
      <w:r w:rsidRPr="001A5B1D">
        <w:rPr>
          <w:rFonts w:ascii="함초롬바탕" w:eastAsia="함초롬바탕" w:hAnsi="함초롬바탕" w:cs="함초롬바탕"/>
          <w:kern w:val="0"/>
          <w:szCs w:val="20"/>
        </w:rPr>
        <w:t>Sogang</w:t>
      </w:r>
      <w:proofErr w:type="spellEnd"/>
      <w:r w:rsidRPr="001A5B1D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1A5B1D" w:rsidRPr="001A5B1D">
        <w:rPr>
          <w:rFonts w:ascii="함초롬바탕" w:eastAsia="함초롬바탕" w:hAnsi="함초롬바탕" w:cs="함초롬바탕"/>
          <w:kern w:val="0"/>
          <w:szCs w:val="20"/>
        </w:rPr>
        <w:t xml:space="preserve">University GSIS, </w:t>
      </w:r>
      <w:r w:rsidRPr="001A5B1D">
        <w:rPr>
          <w:rFonts w:ascii="함초롬바탕" w:eastAsia="함초롬바탕" w:hAnsi="함초롬바탕" w:cs="함초롬바탕"/>
          <w:kern w:val="0"/>
          <w:szCs w:val="20"/>
        </w:rPr>
        <w:t xml:space="preserve">Seoul </w:t>
      </w:r>
      <w:r w:rsidR="003F1131" w:rsidRPr="001A5B1D">
        <w:rPr>
          <w:rFonts w:ascii="함초롬바탕" w:eastAsia="함초롬바탕" w:hAnsi="함초롬바탕" w:cs="함초롬바탕"/>
          <w:kern w:val="0"/>
          <w:szCs w:val="20"/>
        </w:rPr>
        <w:t xml:space="preserve">National </w:t>
      </w:r>
      <w:r w:rsidR="001A5B1D" w:rsidRPr="001A5B1D">
        <w:rPr>
          <w:rFonts w:ascii="함초롬바탕" w:eastAsia="함초롬바탕" w:hAnsi="함초롬바탕" w:cs="함초롬바탕"/>
          <w:kern w:val="0"/>
          <w:szCs w:val="20"/>
        </w:rPr>
        <w:t xml:space="preserve">University GSIS, Yonsei University GSIS, Chung Ang University GSIS, </w:t>
      </w:r>
      <w:proofErr w:type="spellStart"/>
      <w:r w:rsidRPr="001A5B1D">
        <w:rPr>
          <w:rFonts w:ascii="함초롬바탕" w:eastAsia="함초롬바탕" w:hAnsi="함초롬바탕" w:cs="함초롬바탕"/>
          <w:kern w:val="0"/>
          <w:szCs w:val="20"/>
        </w:rPr>
        <w:t>Hankuk</w:t>
      </w:r>
      <w:proofErr w:type="spellEnd"/>
      <w:r w:rsidRPr="001A5B1D">
        <w:rPr>
          <w:rFonts w:ascii="함초롬바탕" w:eastAsia="함초롬바탕" w:hAnsi="함초롬바탕" w:cs="함초롬바탕"/>
          <w:kern w:val="0"/>
          <w:szCs w:val="20"/>
        </w:rPr>
        <w:t xml:space="preserve"> Un</w:t>
      </w:r>
      <w:r w:rsidR="00B562D2" w:rsidRPr="001A5B1D">
        <w:rPr>
          <w:rFonts w:ascii="함초롬바탕" w:eastAsia="함초롬바탕" w:hAnsi="함초롬바탕" w:cs="함초롬바탕"/>
          <w:kern w:val="0"/>
          <w:szCs w:val="20"/>
        </w:rPr>
        <w:t>iversity of Foreign Studies GSIA</w:t>
      </w:r>
      <w:r w:rsidR="001A5B1D" w:rsidRPr="001A5B1D">
        <w:rPr>
          <w:rFonts w:ascii="함초롬바탕" w:eastAsia="함초롬바탕" w:hAnsi="함초롬바탕" w:cs="함초롬바탕"/>
          <w:kern w:val="0"/>
          <w:szCs w:val="20"/>
        </w:rPr>
        <w:t xml:space="preserve">S, </w:t>
      </w:r>
      <w:proofErr w:type="spellStart"/>
      <w:r w:rsidR="001A5B1D" w:rsidRPr="001A5B1D">
        <w:rPr>
          <w:rFonts w:ascii="함초롬바탕" w:eastAsia="함초롬바탕" w:hAnsi="함초롬바탕" w:cs="함초롬바탕"/>
          <w:kern w:val="0"/>
          <w:szCs w:val="20"/>
        </w:rPr>
        <w:t>Hanyang</w:t>
      </w:r>
      <w:proofErr w:type="spellEnd"/>
      <w:r w:rsidR="001A5B1D" w:rsidRPr="001A5B1D">
        <w:rPr>
          <w:rFonts w:ascii="함초롬바탕" w:eastAsia="함초롬바탕" w:hAnsi="함초롬바탕" w:cs="함초롬바탕"/>
          <w:kern w:val="0"/>
          <w:szCs w:val="20"/>
        </w:rPr>
        <w:t xml:space="preserve"> University GSIS, </w:t>
      </w:r>
      <w:r w:rsidRPr="001A5B1D">
        <w:rPr>
          <w:rFonts w:ascii="함초롬바탕" w:eastAsia="함초롬바탕" w:hAnsi="함초롬바탕" w:cs="함초롬바탕"/>
          <w:kern w:val="0"/>
          <w:szCs w:val="20"/>
        </w:rPr>
        <w:t>KDI School of Public Policy and Management</w:t>
      </w:r>
      <w:r w:rsidR="007A3A3D">
        <w:rPr>
          <w:rFonts w:ascii="함초롬바탕" w:eastAsia="함초롬바탕" w:hAnsi="함초롬바탕" w:cs="함초롬바탕"/>
          <w:kern w:val="0"/>
          <w:szCs w:val="20"/>
        </w:rPr>
        <w:t xml:space="preserve">. </w:t>
      </w:r>
    </w:p>
    <w:p w14:paraId="71458176" w14:textId="77777777" w:rsidR="00C40344" w:rsidRPr="0024054C" w:rsidRDefault="00C40344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58562A60" w14:textId="37EFFFDD" w:rsidR="00E60319" w:rsidRPr="00ED5CED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 xml:space="preserve">4. </w:t>
      </w:r>
      <w:r w:rsidRPr="00ED5CED">
        <w:rPr>
          <w:rFonts w:ascii="함초롬바탕" w:eastAsia="함초롬바탕" w:hAnsi="함초롬바탕" w:cs="함초롬바탕"/>
          <w:b/>
          <w:kern w:val="0"/>
          <w:szCs w:val="20"/>
        </w:rPr>
        <w:t xml:space="preserve">본교 </w:t>
      </w:r>
      <w:r w:rsidR="00B562D2" w:rsidRPr="00ED5CED">
        <w:rPr>
          <w:rFonts w:ascii="함초롬바탕" w:eastAsia="함초롬바탕" w:hAnsi="함초롬바탕" w:cs="함초롬바탕"/>
          <w:b/>
          <w:kern w:val="0"/>
          <w:szCs w:val="20"/>
        </w:rPr>
        <w:t>타 대학원</w:t>
      </w:r>
      <w:r w:rsidRPr="00ED5CED">
        <w:rPr>
          <w:rFonts w:ascii="함초롬바탕" w:eastAsia="함초롬바탕" w:hAnsi="함초롬바탕" w:cs="함초롬바탕"/>
          <w:b/>
          <w:kern w:val="0"/>
          <w:szCs w:val="20"/>
        </w:rPr>
        <w:t xml:space="preserve"> 교과목 수강</w:t>
      </w:r>
    </w:p>
    <w:p w14:paraId="7CA4957D" w14:textId="1BD8F2F6" w:rsidR="00E60319" w:rsidRPr="00ED5CED" w:rsidRDefault="00E60319" w:rsidP="002F0CAA">
      <w:pPr>
        <w:numPr>
          <w:ilvl w:val="0"/>
          <w:numId w:val="17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ED5CED">
        <w:rPr>
          <w:rFonts w:ascii="함초롬바탕" w:eastAsia="함초롬바탕" w:hAnsi="함초롬바탕" w:cs="함초롬바탕"/>
          <w:kern w:val="0"/>
          <w:szCs w:val="20"/>
        </w:rPr>
        <w:t xml:space="preserve">본교 </w:t>
      </w:r>
      <w:r w:rsidR="00B562D2" w:rsidRPr="00ED5CED">
        <w:rPr>
          <w:rFonts w:ascii="함초롬바탕" w:eastAsia="함초롬바탕" w:hAnsi="함초롬바탕" w:cs="함초롬바탕"/>
          <w:kern w:val="0"/>
          <w:szCs w:val="20"/>
        </w:rPr>
        <w:t xml:space="preserve">타 </w:t>
      </w:r>
      <w:r w:rsidRPr="00ED5CED">
        <w:rPr>
          <w:rFonts w:ascii="함초롬바탕" w:eastAsia="함초롬바탕" w:hAnsi="함초롬바탕" w:cs="함초롬바탕"/>
          <w:kern w:val="0"/>
          <w:szCs w:val="20"/>
        </w:rPr>
        <w:t xml:space="preserve">대학원에서 개설한 교과목은 지도교수의 지도를 받아 </w:t>
      </w:r>
      <w:r w:rsidR="00B53BD5" w:rsidRPr="00ED5CED">
        <w:rPr>
          <w:rFonts w:ascii="함초롬바탕" w:eastAsia="함초롬바탕" w:hAnsi="함초롬바탕" w:cs="함초롬바탕"/>
          <w:kern w:val="0"/>
          <w:szCs w:val="20"/>
        </w:rPr>
        <w:t>학점인정</w:t>
      </w:r>
      <w:r w:rsidRPr="00ED5CED">
        <w:rPr>
          <w:rFonts w:ascii="함초롬바탕" w:eastAsia="함초롬바탕" w:hAnsi="함초롬바탕" w:cs="함초롬바탕"/>
          <w:kern w:val="0"/>
          <w:szCs w:val="20"/>
        </w:rPr>
        <w:t xml:space="preserve"> 교과목을 수강 가능함</w:t>
      </w:r>
      <w:r w:rsidR="003F4C09" w:rsidRPr="00ED5CED">
        <w:rPr>
          <w:rFonts w:ascii="함초롬바탕" w:eastAsia="함초롬바탕" w:hAnsi="함초롬바탕" w:cs="함초롬바탕"/>
          <w:kern w:val="0"/>
          <w:szCs w:val="20"/>
        </w:rPr>
        <w:t>.</w:t>
      </w:r>
      <w:r w:rsidR="002F0CAA" w:rsidRPr="00ED5CED">
        <w:rPr>
          <w:rFonts w:ascii="함초롬바탕" w:eastAsia="함초롬바탕" w:hAnsi="함초롬바탕" w:cs="함초롬바탕"/>
          <w:kern w:val="0"/>
          <w:szCs w:val="20"/>
        </w:rPr>
        <w:t xml:space="preserve"> (</w:t>
      </w:r>
      <w:r w:rsidR="004D7C79" w:rsidRPr="00ED5CED">
        <w:rPr>
          <w:rFonts w:ascii="함초롬바탕" w:eastAsia="함초롬바탕" w:hAnsi="함초롬바탕" w:cs="함초롬바탕" w:hint="eastAsia"/>
          <w:kern w:val="0"/>
          <w:szCs w:val="20"/>
        </w:rPr>
        <w:t>본원(국제대학원) 내 타 학과(</w:t>
      </w:r>
      <w:r w:rsidR="002F0CAA" w:rsidRPr="00ED5CED">
        <w:rPr>
          <w:rFonts w:ascii="함초롬바탕" w:eastAsia="함초롬바탕" w:hAnsi="함초롬바탕" w:cs="함초롬바탕"/>
          <w:kern w:val="0"/>
          <w:szCs w:val="20"/>
        </w:rPr>
        <w:t>한국학과</w:t>
      </w:r>
      <w:r w:rsidR="004D7C79" w:rsidRPr="00ED5CED">
        <w:rPr>
          <w:rFonts w:ascii="함초롬바탕" w:eastAsia="함초롬바탕" w:hAnsi="함초롬바탕" w:cs="함초롬바탕"/>
          <w:kern w:val="0"/>
          <w:szCs w:val="20"/>
        </w:rPr>
        <w:t>)</w:t>
      </w:r>
      <w:r w:rsidR="002F0CAA" w:rsidRPr="00ED5CED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4D7C79" w:rsidRPr="00ED5CED">
        <w:rPr>
          <w:rFonts w:ascii="함초롬바탕" w:eastAsia="함초롬바탕" w:hAnsi="함초롬바탕" w:cs="함초롬바탕" w:hint="eastAsia"/>
          <w:kern w:val="0"/>
          <w:szCs w:val="20"/>
        </w:rPr>
        <w:t>교과목 수강의 경우도</w:t>
      </w:r>
      <w:r w:rsidR="002F0CAA" w:rsidRPr="00ED5CED">
        <w:rPr>
          <w:rFonts w:ascii="함초롬바탕" w:eastAsia="함초롬바탕" w:hAnsi="함초롬바탕" w:cs="함초롬바탕"/>
          <w:kern w:val="0"/>
          <w:szCs w:val="20"/>
        </w:rPr>
        <w:t xml:space="preserve"> 포함</w:t>
      </w:r>
      <w:r w:rsidR="002F0CAA" w:rsidRPr="00ED5CED">
        <w:rPr>
          <w:rFonts w:ascii="함초롬바탕" w:eastAsia="함초롬바탕" w:hAnsi="함초롬바탕" w:cs="함초롬바탕" w:hint="eastAsia"/>
          <w:kern w:val="0"/>
          <w:szCs w:val="20"/>
        </w:rPr>
        <w:t>됨</w:t>
      </w:r>
      <w:r w:rsidR="002F0CAA" w:rsidRPr="00ED5CED">
        <w:rPr>
          <w:rFonts w:ascii="함초롬바탕" w:eastAsia="함초롬바탕" w:hAnsi="함초롬바탕" w:cs="함초롬바탕"/>
          <w:kern w:val="0"/>
          <w:szCs w:val="20"/>
        </w:rPr>
        <w:t>.)</w:t>
      </w:r>
    </w:p>
    <w:p w14:paraId="35AFE478" w14:textId="2AFA04BF" w:rsidR="00E60319" w:rsidRPr="0024054C" w:rsidRDefault="00E60319" w:rsidP="0024054C">
      <w:pPr>
        <w:numPr>
          <w:ilvl w:val="0"/>
          <w:numId w:val="17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절차: 본교 수강신청 페이지를 통해 교과목을 </w:t>
      </w:r>
      <w:proofErr w:type="spellStart"/>
      <w:r w:rsidRPr="0024054C">
        <w:rPr>
          <w:rFonts w:ascii="함초롬바탕" w:eastAsia="함초롬바탕" w:hAnsi="함초롬바탕" w:cs="함초롬바탕"/>
          <w:kern w:val="0"/>
          <w:szCs w:val="20"/>
        </w:rPr>
        <w:t>수강신청하고</w:t>
      </w:r>
      <w:proofErr w:type="spell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국제학과 양식 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 xml:space="preserve">[GSIS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4-3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, 한국학과 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 xml:space="preserve">[GSIS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4-4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양식을 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202</w:t>
      </w:r>
      <w:r w:rsidR="007F53E7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6</w:t>
      </w:r>
      <w:r w:rsidR="00A76670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7F53E7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7F53E7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(</w:t>
      </w:r>
      <w:r w:rsidR="007F53E7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화)</w:t>
      </w:r>
      <w:r w:rsidR="007F53E7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 xml:space="preserve"> 17: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0</w:t>
      </w:r>
      <w:r w:rsidR="007F53E7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0</w:t>
      </w:r>
      <w:r w:rsidR="00A76670" w:rsidRPr="0096642A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까지</w:t>
      </w:r>
      <w:r w:rsidR="00A76670">
        <w:rPr>
          <w:rFonts w:ascii="함초롬바탕" w:eastAsia="함초롬바탕" w:hAnsi="함초롬바탕" w:cs="함초롬바탕" w:hint="eastAsia"/>
          <w:kern w:val="0"/>
          <w:szCs w:val="20"/>
        </w:rPr>
        <w:t xml:space="preserve"> 학</w:t>
      </w:r>
      <w:r w:rsidR="009313B7">
        <w:rPr>
          <w:rFonts w:ascii="함초롬바탕" w:eastAsia="함초롬바탕" w:hAnsi="함초롬바탕" w:cs="함초롬바탕"/>
          <w:kern w:val="0"/>
          <w:szCs w:val="20"/>
        </w:rPr>
        <w:t xml:space="preserve">과 </w:t>
      </w:r>
      <w:hyperlink r:id="rId18" w:history="1">
        <w:r w:rsidR="009313B7" w:rsidRPr="00C922E6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LINK</w:t>
        </w:r>
      </w:hyperlink>
      <w:r w:rsidR="009313B7" w:rsidRPr="007F53E7">
        <w:rPr>
          <w:rFonts w:ascii="함초롬바탕" w:eastAsia="함초롬바탕" w:hAnsi="함초롬바탕" w:cs="함초롬바탕" w:hint="eastAsia"/>
          <w:kern w:val="0"/>
          <w:szCs w:val="20"/>
        </w:rPr>
        <w:t>로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제출하여 졸업학점 인정여부를 </w:t>
      </w:r>
      <w:proofErr w:type="gramStart"/>
      <w:r w:rsidRPr="0024054C">
        <w:rPr>
          <w:rFonts w:ascii="함초롬바탕" w:eastAsia="함초롬바탕" w:hAnsi="함초롬바탕" w:cs="함초롬바탕"/>
          <w:kern w:val="0"/>
          <w:szCs w:val="20"/>
        </w:rPr>
        <w:t>승인 받아야</w:t>
      </w:r>
      <w:proofErr w:type="gram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581A8A" w:rsidRPr="0024054C">
        <w:rPr>
          <w:rFonts w:ascii="함초롬바탕" w:eastAsia="함초롬바탕" w:hAnsi="함초롬바탕" w:cs="함초롬바탕"/>
          <w:kern w:val="0"/>
          <w:szCs w:val="20"/>
        </w:rPr>
        <w:t>함.</w:t>
      </w:r>
    </w:p>
    <w:p w14:paraId="61D81405" w14:textId="77777777" w:rsidR="003F4C09" w:rsidRPr="0024054C" w:rsidRDefault="003F4C0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39850152" w14:textId="2D08234C" w:rsidR="003F4C09" w:rsidRPr="0024054C" w:rsidRDefault="003F4C0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5. 학점 이전</w:t>
      </w:r>
    </w:p>
    <w:p w14:paraId="65001744" w14:textId="6F7E1C41" w:rsidR="003F4C09" w:rsidRPr="0024054C" w:rsidRDefault="003F4C09" w:rsidP="0024054C">
      <w:pPr>
        <w:numPr>
          <w:ilvl w:val="0"/>
          <w:numId w:val="38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입학 전 본교 또는 국내외 다른 학교의 대학원에서</w:t>
      </w:r>
      <w:r w:rsidR="00560406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560406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입학 학위 과정과 동일한 학위과정에서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취득한 학점 이전 신청은 첫 학기 말 이내에 하여야 하며, 총 9학점 이내에서 이전 가능함. 교과목은 해당 학과에서 설정한 교과목과 동일한 내용의 것으로서 그 성적이 B-이상인 것에 한함.</w:t>
      </w:r>
    </w:p>
    <w:p w14:paraId="75D40531" w14:textId="61AAB750" w:rsidR="003F4C09" w:rsidRPr="0024054C" w:rsidRDefault="003F4C09" w:rsidP="0024054C">
      <w:pPr>
        <w:numPr>
          <w:ilvl w:val="0"/>
          <w:numId w:val="38"/>
        </w:numPr>
        <w:wordWrap/>
        <w:adjustRightInd w:val="0"/>
        <w:spacing w:after="0" w:line="276" w:lineRule="auto"/>
        <w:ind w:left="851" w:hanging="425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절차: 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 xml:space="preserve">[GSIS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4-5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양식을 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202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6</w:t>
      </w:r>
      <w:r w:rsidR="00A76670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(</w:t>
      </w:r>
      <w:r w:rsidR="004859DF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화)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 xml:space="preserve"> 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17:00</w:t>
      </w:r>
      <w:r w:rsidR="00A76670" w:rsidRPr="0096642A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까지</w:t>
      </w:r>
      <w:r w:rsidRPr="0096642A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 </w:t>
      </w:r>
      <w:hyperlink r:id="rId19" w:history="1">
        <w:r w:rsidR="002E420D" w:rsidRPr="00C922E6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LINK</w:t>
        </w:r>
      </w:hyperlink>
      <w:r w:rsidR="002E420D" w:rsidRPr="004859DF">
        <w:rPr>
          <w:rFonts w:ascii="함초롬바탕" w:eastAsia="함초롬바탕" w:hAnsi="함초롬바탕" w:cs="함초롬바탕" w:hint="eastAsia"/>
          <w:kern w:val="0"/>
          <w:szCs w:val="20"/>
        </w:rPr>
        <w:t>로</w:t>
      </w:r>
      <w:r w:rsidR="002E420D"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 w:rsidR="007C5FDC">
        <w:rPr>
          <w:rFonts w:ascii="함초롬바탕" w:eastAsia="함초롬바탕" w:hAnsi="함초롬바탕" w:cs="함초롬바탕" w:hint="eastAsia"/>
          <w:kern w:val="0"/>
          <w:szCs w:val="20"/>
        </w:rPr>
        <w:t xml:space="preserve">국제학과 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(GDIS)</w:t>
      </w:r>
      <w:r w:rsidR="007C5FDC">
        <w:rPr>
          <w:rFonts w:ascii="함초롬바탕" w:eastAsia="함초롬바탕" w:hAnsi="함초롬바탕" w:cs="함초롬바탕" w:hint="eastAsia"/>
          <w:kern w:val="0"/>
          <w:szCs w:val="20"/>
        </w:rPr>
        <w:t xml:space="preserve">에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제출, 성적 반영은 총 평점에선 제외되고 이수 학점 수에만 포함됨. 학기 말 성적 확정 후 확인 가능함.</w:t>
      </w:r>
    </w:p>
    <w:p w14:paraId="542D7E3C" w14:textId="77777777" w:rsidR="003F4C09" w:rsidRPr="0024054C" w:rsidRDefault="003F4C0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2787F70F" w14:textId="72286EA5" w:rsidR="00E60319" w:rsidRPr="0024054C" w:rsidRDefault="003F4C0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6</w:t>
      </w:r>
      <w:r w:rsidR="00E60319" w:rsidRPr="0024054C">
        <w:rPr>
          <w:rFonts w:ascii="함초롬바탕" w:eastAsia="함초롬바탕" w:hAnsi="함초롬바탕" w:cs="함초롬바탕"/>
          <w:b/>
          <w:kern w:val="0"/>
          <w:szCs w:val="20"/>
        </w:rPr>
        <w:t>. 학사학위과정 4학년 전공교과목 이수</w:t>
      </w:r>
    </w:p>
    <w:p w14:paraId="261DBC63" w14:textId="1B3B06D0" w:rsidR="00E60319" w:rsidRPr="0024054C" w:rsidRDefault="00E60319" w:rsidP="0024054C">
      <w:pPr>
        <w:numPr>
          <w:ilvl w:val="0"/>
          <w:numId w:val="19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수강신청 페이지를 통해 교과목을 </w:t>
      </w:r>
      <w:proofErr w:type="spellStart"/>
      <w:r w:rsidRPr="0024054C">
        <w:rPr>
          <w:rFonts w:ascii="함초롬바탕" w:eastAsia="함초롬바탕" w:hAnsi="함초롬바탕" w:cs="함초롬바탕"/>
          <w:kern w:val="0"/>
          <w:szCs w:val="20"/>
        </w:rPr>
        <w:t>수강신청하고</w:t>
      </w:r>
      <w:proofErr w:type="spell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석사학위과정 및 통합과정(3학기까지 이수가능)의 학생은 지도교수의 수강지도를 통해 승인 받은 후 양식을 작성하여 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202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6</w:t>
      </w:r>
      <w:r w:rsidR="00A76670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(</w:t>
      </w:r>
      <w:r w:rsidR="004859DF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화)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 xml:space="preserve"> 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17:00</w:t>
      </w:r>
      <w:r w:rsidR="00A76670" w:rsidRPr="0096642A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까지</w:t>
      </w:r>
      <w:r w:rsidR="009E0670" w:rsidRPr="0096642A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 </w:t>
      </w:r>
      <w:hyperlink r:id="rId20" w:history="1">
        <w:r w:rsidR="002E420D" w:rsidRPr="00C922E6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LINK</w:t>
        </w:r>
      </w:hyperlink>
      <w:r w:rsidR="002E420D" w:rsidRPr="004859DF">
        <w:rPr>
          <w:rFonts w:ascii="함초롬바탕" w:eastAsia="함초롬바탕" w:hAnsi="함초롬바탕" w:cs="함초롬바탕" w:hint="eastAsia"/>
          <w:kern w:val="0"/>
          <w:szCs w:val="20"/>
        </w:rPr>
        <w:t>로</w:t>
      </w:r>
      <w:r w:rsidR="002E420D"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 w:rsidR="007C5FDC">
        <w:rPr>
          <w:rFonts w:ascii="함초롬바탕" w:eastAsia="함초롬바탕" w:hAnsi="함초롬바탕" w:cs="함초롬바탕" w:hint="eastAsia"/>
          <w:kern w:val="0"/>
          <w:szCs w:val="20"/>
        </w:rPr>
        <w:t>국제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학과</w:t>
      </w:r>
      <w:r w:rsidR="007C5FDC">
        <w:rPr>
          <w:rFonts w:ascii="함초롬바탕" w:eastAsia="함초롬바탕" w:hAnsi="함초롬바탕" w:cs="함초롬바탕" w:hint="eastAsia"/>
          <w:kern w:val="0"/>
          <w:szCs w:val="20"/>
        </w:rPr>
        <w:t xml:space="preserve"> (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GDIS)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에 제출하여</w:t>
      </w:r>
      <w:r w:rsidR="00560406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졸업학점 인정여부를 승인</w:t>
      </w:r>
      <w:r w:rsidR="00581A8A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받아야 </w:t>
      </w:r>
      <w:proofErr w:type="gramStart"/>
      <w:r w:rsidR="00581A8A" w:rsidRPr="0024054C">
        <w:rPr>
          <w:rFonts w:ascii="함초롬바탕" w:eastAsia="함초롬바탕" w:hAnsi="함초롬바탕" w:cs="함초롬바탕"/>
          <w:kern w:val="0"/>
          <w:szCs w:val="20"/>
        </w:rPr>
        <w:t>함.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(</w:t>
      </w:r>
      <w:proofErr w:type="gram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국제학과 양식 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[</w:t>
      </w:r>
      <w:r w:rsidR="007C5FDC">
        <w:rPr>
          <w:rFonts w:ascii="함초롬바탕" w:eastAsia="함초롬바탕" w:hAnsi="함초롬바탕" w:cs="함초롬바탕" w:hint="eastAsia"/>
          <w:kern w:val="0"/>
          <w:szCs w:val="20"/>
        </w:rPr>
        <w:t>G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 xml:space="preserve">SIS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4-3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, 한국학과 양식 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 xml:space="preserve">[GSIS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4-4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)</w:t>
      </w:r>
    </w:p>
    <w:p w14:paraId="5DD0F5CF" w14:textId="6B8A385C" w:rsidR="00E60319" w:rsidRPr="0024054C" w:rsidRDefault="00E60319" w:rsidP="0024054C">
      <w:pPr>
        <w:numPr>
          <w:ilvl w:val="0"/>
          <w:numId w:val="19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수강</w:t>
      </w:r>
      <w:r w:rsidR="00581A8A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신청</w:t>
      </w:r>
      <w:r w:rsidR="00581A8A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시 학부 강의시간표를 참조하여 학수번호 </w:t>
      </w:r>
      <w:r w:rsidR="00581A8A" w:rsidRPr="0024054C">
        <w:rPr>
          <w:rFonts w:ascii="함초롬바탕" w:eastAsia="함초롬바탕" w:hAnsi="함초롬바탕" w:cs="함초롬바탕"/>
          <w:kern w:val="0"/>
          <w:szCs w:val="20"/>
        </w:rPr>
        <w:t>혹은 교과목 명을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581A8A" w:rsidRPr="0024054C">
        <w:rPr>
          <w:rFonts w:ascii="함초롬바탕" w:eastAsia="함초롬바탕" w:hAnsi="함초롬바탕" w:cs="함초롬바탕"/>
          <w:kern w:val="0"/>
          <w:szCs w:val="20"/>
        </w:rPr>
        <w:t>입력하여 신청.</w:t>
      </w:r>
    </w:p>
    <w:p w14:paraId="3A6BA6A6" w14:textId="77777777" w:rsidR="004D7C79" w:rsidRDefault="004D7C7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4038D9E0" w14:textId="03C868DD" w:rsidR="00354406" w:rsidRPr="0024054C" w:rsidRDefault="00354406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  <w:bdr w:val="single" w:sz="4" w:space="0" w:color="auto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 xml:space="preserve">7. </w:t>
      </w:r>
      <w:r w:rsidR="00CC5B71" w:rsidRPr="0024054C">
        <w:rPr>
          <w:rFonts w:ascii="함초롬바탕" w:eastAsia="함초롬바탕" w:hAnsi="함초롬바탕" w:cs="함초롬바탕"/>
          <w:b/>
          <w:kern w:val="0"/>
          <w:szCs w:val="20"/>
        </w:rPr>
        <w:t>석사과정생의 박사과정 교과목</w:t>
      </w: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 xml:space="preserve"> 이수</w:t>
      </w:r>
    </w:p>
    <w:p w14:paraId="5B7399F8" w14:textId="0D8DD07C" w:rsidR="004F4996" w:rsidRPr="00C57F38" w:rsidRDefault="004F4996" w:rsidP="002F0CAA">
      <w:pPr>
        <w:numPr>
          <w:ilvl w:val="0"/>
          <w:numId w:val="39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C57F38">
        <w:rPr>
          <w:rFonts w:ascii="함초롬바탕" w:eastAsia="함초롬바탕" w:hAnsi="함초롬바탕" w:cs="함초롬바탕"/>
          <w:kern w:val="0"/>
          <w:szCs w:val="20"/>
        </w:rPr>
        <w:t>국제학과에서 개설한 박사과정 교과목은 지도교수의 지도를 받아 수강 가능함.</w:t>
      </w:r>
      <w:r w:rsidR="002F0CAA" w:rsidRPr="00C57F38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4D7C79" w:rsidRPr="00C57F38">
        <w:rPr>
          <w:rFonts w:ascii="함초롬바탕" w:eastAsia="함초롬바탕" w:hAnsi="함초롬바탕" w:cs="함초롬바탕"/>
          <w:kern w:val="0"/>
          <w:szCs w:val="20"/>
        </w:rPr>
        <w:t>(</w:t>
      </w:r>
      <w:r w:rsidR="004D7C79" w:rsidRPr="00C57F38">
        <w:rPr>
          <w:rFonts w:ascii="함초롬바탕" w:eastAsia="함초롬바탕" w:hAnsi="함초롬바탕" w:cs="함초롬바탕" w:hint="eastAsia"/>
          <w:kern w:val="0"/>
          <w:szCs w:val="20"/>
        </w:rPr>
        <w:t>교과과정</w:t>
      </w:r>
      <w:r w:rsidR="004D7C79" w:rsidRPr="00C57F38">
        <w:rPr>
          <w:rFonts w:ascii="함초롬바탕" w:eastAsia="함초롬바탕" w:hAnsi="함초롬바탕" w:cs="함초롬바탕"/>
          <w:kern w:val="0"/>
          <w:szCs w:val="20"/>
        </w:rPr>
        <w:t xml:space="preserve">표 </w:t>
      </w:r>
      <w:r w:rsidR="004D7C79" w:rsidRPr="00C57F38">
        <w:rPr>
          <w:rFonts w:ascii="함초롬바탕" w:eastAsia="함초롬바탕" w:hAnsi="함초롬바탕" w:cs="함초롬바탕" w:hint="eastAsia"/>
          <w:kern w:val="0"/>
          <w:szCs w:val="20"/>
        </w:rPr>
        <w:t xml:space="preserve">내 </w:t>
      </w:r>
      <w:r w:rsidR="002F0CAA" w:rsidRPr="00C57F38">
        <w:rPr>
          <w:rFonts w:ascii="함초롬바탕" w:eastAsia="함초롬바탕" w:hAnsi="함초롬바탕" w:cs="함초롬바탕"/>
          <w:kern w:val="0"/>
          <w:szCs w:val="20"/>
        </w:rPr>
        <w:t>‘CP’로</w:t>
      </w:r>
      <w:r w:rsidR="004D7C79" w:rsidRPr="00C57F38">
        <w:rPr>
          <w:rFonts w:ascii="함초롬바탕" w:eastAsia="함초롬바탕" w:hAnsi="함초롬바탕" w:cs="함초롬바탕" w:hint="eastAsia"/>
          <w:kern w:val="0"/>
          <w:szCs w:val="20"/>
        </w:rPr>
        <w:t>만</w:t>
      </w:r>
      <w:r w:rsidR="002F0CAA" w:rsidRPr="00C57F38">
        <w:rPr>
          <w:rFonts w:ascii="함초롬바탕" w:eastAsia="함초롬바탕" w:hAnsi="함초롬바탕" w:cs="함초롬바탕"/>
          <w:kern w:val="0"/>
          <w:szCs w:val="20"/>
        </w:rPr>
        <w:t xml:space="preserve"> 표시된 강좌는 박사 과정 및</w:t>
      </w:r>
      <w:r w:rsidR="004D7C79" w:rsidRPr="00C57F38">
        <w:rPr>
          <w:rFonts w:ascii="함초롬바탕" w:eastAsia="함초롬바탕" w:hAnsi="함초롬바탕" w:cs="함초롬바탕"/>
          <w:kern w:val="0"/>
          <w:szCs w:val="20"/>
        </w:rPr>
        <w:t>/</w:t>
      </w:r>
      <w:r w:rsidR="002F0CAA" w:rsidRPr="00C57F38">
        <w:rPr>
          <w:rFonts w:ascii="함초롬바탕" w:eastAsia="함초롬바탕" w:hAnsi="함초롬바탕" w:cs="함초롬바탕"/>
          <w:kern w:val="0"/>
          <w:szCs w:val="20"/>
        </w:rPr>
        <w:t>또는 통합 프로그램 학생 전용이며, 석사</w:t>
      </w:r>
      <w:r w:rsidR="004D7C79" w:rsidRPr="00C57F38">
        <w:rPr>
          <w:rFonts w:ascii="함초롬바탕" w:eastAsia="함초롬바탕" w:hAnsi="함초롬바탕" w:cs="함초롬바탕"/>
          <w:kern w:val="0"/>
          <w:szCs w:val="20"/>
        </w:rPr>
        <w:t>과</w:t>
      </w:r>
      <w:r w:rsidR="004D7C79" w:rsidRPr="00C57F38">
        <w:rPr>
          <w:rFonts w:ascii="함초롬바탕" w:eastAsia="함초롬바탕" w:hAnsi="함초롬바탕" w:cs="함초롬바탕" w:hint="eastAsia"/>
          <w:kern w:val="0"/>
          <w:szCs w:val="20"/>
        </w:rPr>
        <w:t xml:space="preserve">정생은 </w:t>
      </w:r>
      <w:r w:rsidR="008E7AE3" w:rsidRPr="00C57F38">
        <w:rPr>
          <w:rFonts w:ascii="함초롬바탕" w:eastAsia="함초롬바탕" w:hAnsi="함초롬바탕" w:cs="함초롬바탕" w:hint="eastAsia"/>
          <w:kern w:val="0"/>
          <w:szCs w:val="20"/>
        </w:rPr>
        <w:t>학점인정 받기 위해서는 아래 기한 내 서식 제출 필수</w:t>
      </w:r>
      <w:r w:rsidR="008E7AE3" w:rsidRPr="00C57F38">
        <w:rPr>
          <w:rFonts w:ascii="함초롬바탕" w:eastAsia="함초롬바탕" w:hAnsi="함초롬바탕" w:cs="함초롬바탕"/>
          <w:kern w:val="0"/>
          <w:szCs w:val="20"/>
        </w:rPr>
        <w:t>)</w:t>
      </w:r>
    </w:p>
    <w:p w14:paraId="7605DAFA" w14:textId="27CDC90F" w:rsidR="00CC5B71" w:rsidRPr="0024054C" w:rsidRDefault="004F4996" w:rsidP="0024054C">
      <w:pPr>
        <w:numPr>
          <w:ilvl w:val="0"/>
          <w:numId w:val="39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절차: 본교 수강신청 페이지를 통해 교과목을 </w:t>
      </w:r>
      <w:proofErr w:type="spellStart"/>
      <w:r w:rsidRPr="0024054C">
        <w:rPr>
          <w:rFonts w:ascii="함초롬바탕" w:eastAsia="함초롬바탕" w:hAnsi="함초롬바탕" w:cs="함초롬바탕"/>
          <w:kern w:val="0"/>
          <w:szCs w:val="20"/>
        </w:rPr>
        <w:t>수강신청하고</w:t>
      </w:r>
      <w:proofErr w:type="spell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8367BF">
        <w:rPr>
          <w:rFonts w:ascii="함초롬바탕" w:eastAsia="함초롬바탕" w:hAnsi="함초롬바탕" w:cs="함초롬바탕"/>
          <w:kern w:val="0"/>
          <w:szCs w:val="20"/>
        </w:rPr>
        <w:t xml:space="preserve">[GSIS </w:t>
      </w:r>
      <w:r w:rsidR="00C31F92" w:rsidRPr="0024054C">
        <w:rPr>
          <w:rFonts w:ascii="함초롬바탕" w:eastAsia="함초롬바탕" w:hAnsi="함초롬바탕" w:cs="함초롬바탕"/>
          <w:kern w:val="0"/>
          <w:szCs w:val="20"/>
        </w:rPr>
        <w:t>4-9</w:t>
      </w:r>
      <w:r w:rsidR="008367BF">
        <w:rPr>
          <w:rFonts w:ascii="함초롬바탕" w:eastAsia="함초롬바탕" w:hAnsi="함초롬바탕" w:cs="함초롬바탕"/>
          <w:kern w:val="0"/>
          <w:szCs w:val="20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양식을 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202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6</w:t>
      </w:r>
      <w:r w:rsidR="00A76670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(</w:t>
      </w:r>
      <w:r w:rsidR="004859DF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화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) 17:00</w:t>
      </w:r>
      <w:r w:rsidR="00A76670" w:rsidRPr="0096642A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까지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09258D">
        <w:rPr>
          <w:rFonts w:ascii="함초롬바탕" w:eastAsia="함초롬바탕" w:hAnsi="함초롬바탕" w:cs="함초롬바탕" w:hint="eastAsia"/>
          <w:kern w:val="0"/>
          <w:szCs w:val="20"/>
        </w:rPr>
        <w:t>국제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학과</w:t>
      </w:r>
      <w:r w:rsidR="0009258D">
        <w:rPr>
          <w:rFonts w:ascii="함초롬바탕" w:eastAsia="함초롬바탕" w:hAnsi="함초롬바탕" w:cs="함초롬바탕" w:hint="eastAsia"/>
          <w:kern w:val="0"/>
          <w:szCs w:val="20"/>
        </w:rPr>
        <w:t xml:space="preserve"> (</w:t>
      </w:r>
      <w:r w:rsidR="0009258D">
        <w:rPr>
          <w:rFonts w:ascii="함초롬바탕" w:eastAsia="함초롬바탕" w:hAnsi="함초롬바탕" w:cs="함초롬바탕"/>
          <w:kern w:val="0"/>
          <w:szCs w:val="20"/>
        </w:rPr>
        <w:t>GDIS)</w:t>
      </w:r>
      <w:r w:rsidR="0009258D">
        <w:rPr>
          <w:rFonts w:ascii="함초롬바탕" w:eastAsia="함초롬바탕" w:hAnsi="함초롬바탕" w:cs="함초롬바탕" w:hint="eastAsia"/>
          <w:kern w:val="0"/>
          <w:szCs w:val="20"/>
        </w:rPr>
        <w:t>으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로 제출하여 졸업학점 인정여부를 </w:t>
      </w:r>
      <w:proofErr w:type="gramStart"/>
      <w:r w:rsidRPr="0024054C">
        <w:rPr>
          <w:rFonts w:ascii="함초롬바탕" w:eastAsia="함초롬바탕" w:hAnsi="함초롬바탕" w:cs="함초롬바탕"/>
          <w:kern w:val="0"/>
          <w:szCs w:val="20"/>
        </w:rPr>
        <w:t>승인 받아야</w:t>
      </w:r>
      <w:proofErr w:type="gram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함.</w:t>
      </w:r>
    </w:p>
    <w:p w14:paraId="3D7EEADA" w14:textId="697DB02F" w:rsidR="00B63970" w:rsidRPr="004859DF" w:rsidRDefault="00B63970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15DCDE48" w14:textId="77777777" w:rsidR="002F0CAA" w:rsidRPr="0024054C" w:rsidRDefault="002F0CAA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689E7570" w14:textId="1C691F00" w:rsidR="00CC5B71" w:rsidRPr="0024054C" w:rsidRDefault="00CC5B71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8. ‘개별과제연구’ 교과목 이수</w:t>
      </w:r>
    </w:p>
    <w:p w14:paraId="220C3A15" w14:textId="77777777" w:rsidR="00CC5B71" w:rsidRPr="0024054C" w:rsidRDefault="00CC5B71" w:rsidP="0024054C">
      <w:pPr>
        <w:numPr>
          <w:ilvl w:val="0"/>
          <w:numId w:val="12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개별과제연구 교과목은 석사학위과정은 6학점 이내, 박사학위과정 및 통합과정은 12학점 이내에서 각 과정의 수료에 필요한 학점으로 인정하며 학기당 3학점까지 신청 가능함</w:t>
      </w:r>
    </w:p>
    <w:p w14:paraId="4A1CFCCA" w14:textId="4F3597F3" w:rsidR="00CC5B71" w:rsidRPr="0024054C" w:rsidRDefault="00CC5B71" w:rsidP="0024054C">
      <w:pPr>
        <w:numPr>
          <w:ilvl w:val="0"/>
          <w:numId w:val="12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개별과제연구를 수강하고자 하는 학생은 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 xml:space="preserve">본교 </w:t>
      </w:r>
      <w:proofErr w:type="spellStart"/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연구처</w:t>
      </w:r>
      <w:proofErr w:type="spellEnd"/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/산학협력단에 등록되어 있는 연구과제에 참여하는 자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로서 [양식 4-8]을 연구과제 책임교수 및 학과주임교수의 확인을 받아 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202</w:t>
      </w:r>
      <w:r w:rsidR="00542E9B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6</w:t>
      </w:r>
      <w:r w:rsidR="00A76670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542E9B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542E9B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(</w:t>
      </w:r>
      <w:r w:rsidR="00542E9B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화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) 17:00</w:t>
      </w:r>
      <w:r w:rsidR="00A76670" w:rsidRPr="0096642A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까지</w:t>
      </w:r>
      <w:r w:rsidRPr="0096642A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 </w:t>
      </w:r>
      <w:hyperlink r:id="rId21" w:history="1">
        <w:r w:rsidR="002E420D" w:rsidRPr="00C922E6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LINK</w:t>
        </w:r>
      </w:hyperlink>
      <w:r w:rsidR="002E420D" w:rsidRPr="00542E9B">
        <w:rPr>
          <w:rFonts w:ascii="함초롬바탕" w:eastAsia="함초롬바탕" w:hAnsi="함초롬바탕" w:cs="함초롬바탕" w:hint="eastAsia"/>
          <w:kern w:val="0"/>
          <w:szCs w:val="20"/>
        </w:rPr>
        <w:t>로</w:t>
      </w:r>
      <w:r w:rsidR="002E420D"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 w:rsidR="0009258D">
        <w:rPr>
          <w:rFonts w:ascii="함초롬바탕" w:eastAsia="함초롬바탕" w:hAnsi="함초롬바탕" w:cs="함초롬바탕" w:hint="eastAsia"/>
          <w:kern w:val="0"/>
          <w:szCs w:val="20"/>
        </w:rPr>
        <w:t>국제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학과</w:t>
      </w:r>
      <w:r w:rsidR="0009258D">
        <w:rPr>
          <w:rFonts w:ascii="함초롬바탕" w:eastAsia="함초롬바탕" w:hAnsi="함초롬바탕" w:cs="함초롬바탕" w:hint="eastAsia"/>
          <w:kern w:val="0"/>
          <w:szCs w:val="20"/>
        </w:rPr>
        <w:t xml:space="preserve"> (</w:t>
      </w:r>
      <w:r w:rsidR="0009258D">
        <w:rPr>
          <w:rFonts w:ascii="함초롬바탕" w:eastAsia="함초롬바탕" w:hAnsi="함초롬바탕" w:cs="함초롬바탕"/>
          <w:kern w:val="0"/>
          <w:szCs w:val="20"/>
        </w:rPr>
        <w:t>GDIS)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에 제출하여야 함(단, 학기 중 등록과제가 취소될 경우 학점 인정이 불가함)</w:t>
      </w:r>
    </w:p>
    <w:p w14:paraId="551A9DF5" w14:textId="77777777" w:rsidR="00CC5B71" w:rsidRPr="0024054C" w:rsidRDefault="00CC5B71" w:rsidP="0024054C">
      <w:pPr>
        <w:numPr>
          <w:ilvl w:val="0"/>
          <w:numId w:val="12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개별과제연구에 참여하는 학생은 연구과제 책임교수의 지도 하에 개별연구를 진행하고 학기말에 Research Paper를 제출하여 연구과제 책임교수의 평가를 받아 성적을 취득함</w:t>
      </w:r>
    </w:p>
    <w:p w14:paraId="61FAFD18" w14:textId="51484937" w:rsidR="00B562D2" w:rsidRPr="0024054C" w:rsidRDefault="00CC5B71" w:rsidP="0024054C">
      <w:pPr>
        <w:numPr>
          <w:ilvl w:val="0"/>
          <w:numId w:val="12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“</w:t>
      </w:r>
      <w:proofErr w:type="spellStart"/>
      <w:r w:rsidRPr="0024054C">
        <w:rPr>
          <w:rFonts w:ascii="함초롬바탕" w:eastAsia="함초롬바탕" w:hAnsi="함초롬바탕" w:cs="함초롬바탕"/>
          <w:kern w:val="0"/>
          <w:szCs w:val="20"/>
        </w:rPr>
        <w:t>개별과제연구계획확인서</w:t>
      </w:r>
      <w:proofErr w:type="spellEnd"/>
      <w:r w:rsidRPr="0024054C">
        <w:rPr>
          <w:rFonts w:ascii="함초롬바탕" w:eastAsia="함초롬바탕" w:hAnsi="함초롬바탕" w:cs="함초롬바탕"/>
          <w:kern w:val="0"/>
          <w:szCs w:val="20"/>
        </w:rPr>
        <w:t>”의 연구과제 책임교수는 교과목 담당교수에 해당하므로 학생이 연구과제 책임교수로 되어 있는 연구과제는 불가함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E60319" w:rsidRPr="0024054C" w14:paraId="04491583" w14:textId="77777777" w:rsidTr="008A3547">
        <w:tc>
          <w:tcPr>
            <w:tcW w:w="9725" w:type="dxa"/>
            <w:shd w:val="clear" w:color="auto" w:fill="auto"/>
          </w:tcPr>
          <w:p w14:paraId="3782405D" w14:textId="6ED37A08" w:rsidR="00E60319" w:rsidRPr="0024054C" w:rsidRDefault="00E60319" w:rsidP="0024054C">
            <w:pPr>
              <w:wordWrap/>
              <w:adjustRightInd w:val="0"/>
              <w:spacing w:after="0" w:line="276" w:lineRule="auto"/>
              <w:ind w:left="194" w:hangingChars="100" w:hanging="194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* </w:t>
            </w:r>
            <w:r w:rsidR="00CC5B71"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위 3. ~ 8. 의 이수 내용을 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모두 포함하여 학기당 6학점, </w:t>
            </w:r>
            <w:r w:rsidR="00957D5B"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최대 석사 12학점, 박사 18학점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이내에서 졸업학점으로 인정</w:t>
            </w:r>
            <w:r w:rsidR="00581A8A"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가능함.</w:t>
            </w:r>
          </w:p>
          <w:p w14:paraId="1AEC0668" w14:textId="7C2A32C1" w:rsidR="00E60319" w:rsidRPr="00D06737" w:rsidRDefault="00E60319" w:rsidP="0024054C">
            <w:pPr>
              <w:wordWrap/>
              <w:adjustRightInd w:val="0"/>
              <w:spacing w:after="0" w:line="276" w:lineRule="auto"/>
              <w:ind w:left="1" w:hanging="1"/>
              <w:jc w:val="left"/>
              <w:rPr>
                <w:rFonts w:ascii="함초롬바탕" w:eastAsia="함초롬바탕" w:hAnsi="함초롬바탕" w:cs="함초롬바탕"/>
                <w:b/>
                <w:kern w:val="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* 제출기한: </w:t>
            </w:r>
            <w:r w:rsidR="00A76670" w:rsidRPr="0096642A">
              <w:rPr>
                <w:rFonts w:ascii="함초롬바탕" w:eastAsia="함초롬바탕" w:hAnsi="함초롬바탕" w:cs="함초롬바탕"/>
                <w:color w:val="FF0000"/>
                <w:kern w:val="0"/>
                <w:szCs w:val="20"/>
                <w:shd w:val="clear" w:color="auto" w:fill="FFE599" w:themeFill="accent4" w:themeFillTint="66"/>
              </w:rPr>
              <w:t>202</w:t>
            </w:r>
            <w:r w:rsidR="00542E9B">
              <w:rPr>
                <w:rFonts w:ascii="함초롬바탕" w:eastAsia="함초롬바탕" w:hAnsi="함초롬바탕" w:cs="함초롬바탕"/>
                <w:color w:val="FF0000"/>
                <w:kern w:val="0"/>
                <w:szCs w:val="20"/>
                <w:shd w:val="clear" w:color="auto" w:fill="FFE599" w:themeFill="accent4" w:themeFillTint="66"/>
              </w:rPr>
              <w:t>6</w:t>
            </w:r>
            <w:r w:rsidR="00A76670">
              <w:rPr>
                <w:rFonts w:ascii="함초롬바탕" w:eastAsia="함초롬바탕" w:hAnsi="함초롬바탕" w:cs="함초롬바탕"/>
                <w:color w:val="FF0000"/>
                <w:kern w:val="0"/>
                <w:szCs w:val="20"/>
                <w:shd w:val="clear" w:color="auto" w:fill="FFE599" w:themeFill="accent4" w:themeFillTint="66"/>
              </w:rPr>
              <w:t>.</w:t>
            </w:r>
            <w:r w:rsidR="00542E9B">
              <w:rPr>
                <w:rFonts w:ascii="함초롬바탕" w:eastAsia="함초롬바탕" w:hAnsi="함초롬바탕" w:cs="함초롬바탕"/>
                <w:color w:val="FF0000"/>
                <w:kern w:val="0"/>
                <w:szCs w:val="20"/>
                <w:shd w:val="clear" w:color="auto" w:fill="FFE599" w:themeFill="accent4" w:themeFillTint="66"/>
              </w:rPr>
              <w:t>3</w:t>
            </w:r>
            <w:r w:rsidR="00A76670" w:rsidRPr="0096642A">
              <w:rPr>
                <w:rFonts w:ascii="함초롬바탕" w:eastAsia="함초롬바탕" w:hAnsi="함초롬바탕" w:cs="함초롬바탕"/>
                <w:color w:val="FF0000"/>
                <w:kern w:val="0"/>
                <w:szCs w:val="20"/>
                <w:shd w:val="clear" w:color="auto" w:fill="FFE599" w:themeFill="accent4" w:themeFillTint="66"/>
              </w:rPr>
              <w:t>.</w:t>
            </w:r>
            <w:r w:rsidR="00542E9B">
              <w:rPr>
                <w:rFonts w:ascii="함초롬바탕" w:eastAsia="함초롬바탕" w:hAnsi="함초롬바탕" w:cs="함초롬바탕"/>
                <w:color w:val="FF0000"/>
                <w:kern w:val="0"/>
                <w:szCs w:val="20"/>
                <w:shd w:val="clear" w:color="auto" w:fill="FFE599" w:themeFill="accent4" w:themeFillTint="66"/>
              </w:rPr>
              <w:t>3</w:t>
            </w:r>
            <w:r w:rsidR="00A76670" w:rsidRPr="0096642A">
              <w:rPr>
                <w:rFonts w:ascii="함초롬바탕" w:eastAsia="함초롬바탕" w:hAnsi="함초롬바탕" w:cs="함초롬바탕"/>
                <w:color w:val="FF0000"/>
                <w:kern w:val="0"/>
                <w:szCs w:val="20"/>
                <w:shd w:val="clear" w:color="auto" w:fill="FFE599" w:themeFill="accent4" w:themeFillTint="66"/>
              </w:rPr>
              <w:t>.(</w:t>
            </w:r>
            <w:r w:rsidR="00542E9B">
              <w:rPr>
                <w:rFonts w:ascii="함초롬바탕" w:eastAsia="함초롬바탕" w:hAnsi="함초롬바탕" w:cs="함초롬바탕" w:hint="eastAsia"/>
                <w:color w:val="FF0000"/>
                <w:kern w:val="0"/>
                <w:szCs w:val="20"/>
                <w:shd w:val="clear" w:color="auto" w:fill="FFE599" w:themeFill="accent4" w:themeFillTint="66"/>
              </w:rPr>
              <w:t>화</w:t>
            </w:r>
            <w:r w:rsidR="00A76670" w:rsidRPr="0096642A">
              <w:rPr>
                <w:rFonts w:ascii="함초롬바탕" w:eastAsia="함초롬바탕" w:hAnsi="함초롬바탕" w:cs="함초롬바탕"/>
                <w:color w:val="FF0000"/>
                <w:kern w:val="0"/>
                <w:szCs w:val="20"/>
                <w:shd w:val="clear" w:color="auto" w:fill="FFE599" w:themeFill="accent4" w:themeFillTint="66"/>
              </w:rPr>
              <w:t>) 17:00</w:t>
            </w:r>
            <w:r w:rsidR="00A76670" w:rsidRPr="0096642A">
              <w:rPr>
                <w:rFonts w:ascii="함초롬바탕" w:eastAsia="함초롬바탕" w:hAnsi="함초롬바탕" w:cs="함초롬바탕" w:hint="eastAsia"/>
                <w:color w:val="FF0000"/>
                <w:kern w:val="0"/>
                <w:szCs w:val="20"/>
                <w:shd w:val="clear" w:color="auto" w:fill="FFE599" w:themeFill="accent4" w:themeFillTint="66"/>
              </w:rPr>
              <w:t>까지</w:t>
            </w:r>
          </w:p>
          <w:p w14:paraId="6BBE765B" w14:textId="65863DA6" w:rsidR="00E60319" w:rsidRPr="0024054C" w:rsidRDefault="00E60319" w:rsidP="0024054C">
            <w:pPr>
              <w:wordWrap/>
              <w:adjustRightInd w:val="0"/>
              <w:spacing w:after="0" w:line="276" w:lineRule="auto"/>
              <w:ind w:left="1" w:hanging="1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* 졸업학점 인정여부 승인: 승인여부는 수강신청 정정 마감일에 공지됨</w:t>
            </w:r>
          </w:p>
          <w:p w14:paraId="04CF7234" w14:textId="61C8D83D" w:rsidR="00E60319" w:rsidRDefault="00E60319" w:rsidP="0024054C">
            <w:pPr>
              <w:wordWrap/>
              <w:adjustRightInd w:val="0"/>
              <w:spacing w:after="0" w:line="276" w:lineRule="auto"/>
              <w:ind w:left="1" w:hanging="1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* 국제학과</w:t>
            </w:r>
            <w:r w:rsidR="00D06737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 xml:space="preserve"> (GDIS)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학과장: </w:t>
            </w:r>
            <w:r w:rsidR="00163D95" w:rsidRPr="0024054C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 xml:space="preserve">오진환 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교수 </w:t>
            </w:r>
          </w:p>
          <w:p w14:paraId="45F383A6" w14:textId="72AD8EA7" w:rsidR="00D06737" w:rsidRPr="0024054C" w:rsidRDefault="00D06737" w:rsidP="0024054C">
            <w:pPr>
              <w:wordWrap/>
              <w:adjustRightInd w:val="0"/>
              <w:spacing w:after="0" w:line="276" w:lineRule="auto"/>
              <w:ind w:left="1" w:hanging="1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 xml:space="preserve"> </w:t>
            </w:r>
            <w:r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(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한국학과</w:t>
            </w:r>
            <w:r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 xml:space="preserve"> (GDKS)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학과장</w:t>
            </w:r>
            <w:r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: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</w:t>
            </w:r>
            <w:proofErr w:type="spellStart"/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노상호</w:t>
            </w:r>
            <w:proofErr w:type="spellEnd"/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교수</w:t>
            </w:r>
            <w:r w:rsidR="004A28AD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)</w:t>
            </w:r>
          </w:p>
          <w:p w14:paraId="5767187A" w14:textId="35DC42DA" w:rsidR="00D06737" w:rsidRPr="0024054C" w:rsidRDefault="00E60319" w:rsidP="00D06737">
            <w:pPr>
              <w:wordWrap/>
              <w:adjustRightInd w:val="0"/>
              <w:spacing w:after="0" w:line="276" w:lineRule="auto"/>
              <w:ind w:left="1" w:hanging="1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* 전공주임교수(Major Directors) (</w:t>
            </w:r>
            <w:r w:rsidR="009313B7">
              <w:rPr>
                <w:rFonts w:ascii="함초롬바탕" w:eastAsia="함초롬바탕" w:hAnsi="함초롬바탕" w:cs="함초롬바탕"/>
                <w:kern w:val="0"/>
                <w:szCs w:val="20"/>
              </w:rPr>
              <w:t>2025</w:t>
            </w:r>
            <w:r w:rsidR="004A5128"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년 </w:t>
            </w:r>
            <w:r w:rsidR="0032677A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8</w:t>
            </w:r>
            <w:r w:rsidR="009E0670" w:rsidRPr="0024054C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월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기준)</w:t>
            </w:r>
          </w:p>
          <w:p w14:paraId="79E91D32" w14:textId="3E835DF4" w:rsidR="00E60319" w:rsidRPr="0024054C" w:rsidRDefault="00E60319" w:rsidP="0024054C">
            <w:pPr>
              <w:wordWrap/>
              <w:adjustRightInd w:val="0"/>
              <w:spacing w:after="0" w:line="276" w:lineRule="auto"/>
              <w:ind w:left="760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국제통상:</w:t>
            </w:r>
            <w:r w:rsidR="00DE0B29"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</w:t>
            </w:r>
            <w:r w:rsidR="00C24EDF" w:rsidRPr="0024054C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조영진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교수</w:t>
            </w:r>
          </w:p>
          <w:p w14:paraId="7F11F4EE" w14:textId="2FF917FF" w:rsidR="00E60319" w:rsidRPr="0024054C" w:rsidRDefault="00E60319" w:rsidP="0024054C">
            <w:pPr>
              <w:wordWrap/>
              <w:adjustRightInd w:val="0"/>
              <w:spacing w:after="0" w:line="276" w:lineRule="auto"/>
              <w:ind w:left="760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32677A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국제경영: </w:t>
            </w:r>
            <w:r w:rsidR="00F04AD2" w:rsidRPr="0032677A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H</w:t>
            </w:r>
            <w:r w:rsidR="00F04AD2" w:rsidRPr="0032677A">
              <w:rPr>
                <w:rFonts w:ascii="함초롬바탕" w:eastAsia="함초롬바탕" w:hAnsi="함초롬바탕" w:cs="함초롬바탕"/>
                <w:kern w:val="0"/>
                <w:szCs w:val="20"/>
              </w:rPr>
              <w:t>annah Jun</w:t>
            </w:r>
            <w:r w:rsidRPr="0032677A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교수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</w:t>
            </w:r>
          </w:p>
          <w:p w14:paraId="6EEE52B5" w14:textId="334EA9A8" w:rsidR="00E60319" w:rsidRPr="0024054C" w:rsidRDefault="00E60319" w:rsidP="0024054C">
            <w:pPr>
              <w:wordWrap/>
              <w:adjustRightInd w:val="0"/>
              <w:spacing w:after="0" w:line="276" w:lineRule="auto"/>
              <w:ind w:left="760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개발협력: </w:t>
            </w:r>
            <w:r w:rsidR="005E3208" w:rsidRPr="0024054C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남영숙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교수</w:t>
            </w:r>
          </w:p>
          <w:p w14:paraId="362516AA" w14:textId="1373CA50" w:rsidR="00FA2987" w:rsidRPr="0024054C" w:rsidRDefault="00E60319" w:rsidP="0024054C">
            <w:pPr>
              <w:wordWrap/>
              <w:adjustRightInd w:val="0"/>
              <w:spacing w:after="0" w:line="276" w:lineRule="auto"/>
              <w:ind w:left="760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국제관계: Jennifer </w:t>
            </w:r>
            <w:proofErr w:type="spellStart"/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Sejin</w:t>
            </w:r>
            <w:proofErr w:type="spellEnd"/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Oh 교수</w:t>
            </w:r>
          </w:p>
          <w:p w14:paraId="1CC9C9A2" w14:textId="3E4124E4" w:rsidR="00E60319" w:rsidRPr="0024054C" w:rsidRDefault="00FA2987" w:rsidP="00D06737">
            <w:pPr>
              <w:wordWrap/>
              <w:adjustRightInd w:val="0"/>
              <w:spacing w:after="0" w:line="276" w:lineRule="auto"/>
              <w:ind w:left="760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32677A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박사교과: </w:t>
            </w:r>
            <w:r w:rsidR="009313B7" w:rsidRPr="0032677A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Thomas Kalinowski 교수</w:t>
            </w:r>
          </w:p>
        </w:tc>
      </w:tr>
    </w:tbl>
    <w:p w14:paraId="5ECDF8EC" w14:textId="77777777" w:rsidR="008C264B" w:rsidRPr="0024054C" w:rsidRDefault="008C264B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45E232B1" w14:textId="08D31535" w:rsidR="00E60319" w:rsidRPr="0024054C" w:rsidRDefault="00B018EE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9</w:t>
      </w:r>
      <w:r w:rsidR="00E60319" w:rsidRPr="0024054C">
        <w:rPr>
          <w:rFonts w:ascii="함초롬바탕" w:eastAsia="함초롬바탕" w:hAnsi="함초롬바탕" w:cs="함초롬바탕"/>
          <w:b/>
          <w:kern w:val="0"/>
          <w:szCs w:val="20"/>
        </w:rPr>
        <w:t>. 연구윤리 이수</w:t>
      </w:r>
    </w:p>
    <w:p w14:paraId="11BF89B2" w14:textId="70A03345" w:rsidR="00E60319" w:rsidRPr="0024054C" w:rsidRDefault="00E60319" w:rsidP="0024054C">
      <w:pPr>
        <w:wordWrap/>
        <w:adjustRightInd w:val="0"/>
        <w:spacing w:after="0" w:line="276" w:lineRule="auto"/>
        <w:ind w:left="400"/>
        <w:jc w:val="left"/>
        <w:rPr>
          <w:rFonts w:ascii="함초롬바탕" w:eastAsia="함초롬바탕" w:hAnsi="함초롬바탕" w:cs="함초롬바탕"/>
          <w:kern w:val="0"/>
          <w:szCs w:val="20"/>
          <w:u w:val="single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  가. 2014학년도 신입생부터 종합시험 응시 이전에 연구윤리 교과목 이수 완료를 원칙으로</w:t>
      </w:r>
      <w:r w:rsidR="00AF7182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하며</w:t>
      </w:r>
      <w:r w:rsidR="00AF7182" w:rsidRPr="0024054C">
        <w:rPr>
          <w:rFonts w:ascii="함초롬바탕" w:eastAsia="함초롬바탕" w:hAnsi="함초롬바탕" w:cs="함초롬바탕"/>
          <w:kern w:val="0"/>
          <w:szCs w:val="20"/>
        </w:rPr>
        <w:t>,</w:t>
      </w:r>
      <w:r w:rsidR="00AF7182" w:rsidRPr="0024054C"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 w:rsidR="00AF7182" w:rsidRPr="0024054C">
        <w:rPr>
          <w:rFonts w:ascii="함초롬바탕" w:eastAsia="함초롬바탕" w:hAnsi="함초롬바탕" w:cs="함초롬바탕"/>
          <w:kern w:val="0"/>
          <w:szCs w:val="20"/>
        </w:rPr>
        <w:tab/>
      </w:r>
      <w:r w:rsidR="00AF7182" w:rsidRPr="0024054C">
        <w:rPr>
          <w:rFonts w:ascii="함초롬바탕" w:eastAsia="함초롬바탕" w:hAnsi="함초롬바탕" w:cs="함초롬바탕"/>
          <w:kern w:val="0"/>
          <w:szCs w:val="20"/>
        </w:rPr>
        <w:tab/>
      </w:r>
      <w:r w:rsidR="001E2AC5" w:rsidRPr="0024054C">
        <w:rPr>
          <w:rFonts w:ascii="함초롬바탕" w:eastAsia="함초롬바탕" w:hAnsi="함초롬바탕" w:cs="함초롬바탕"/>
          <w:kern w:val="0"/>
          <w:szCs w:val="20"/>
        </w:rPr>
        <w:t>1학기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이내에 이수 완료하는 것을 권장함.</w:t>
      </w:r>
      <w:r w:rsidR="00DF2852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논문제출예정자의 경우 필수임.</w:t>
      </w:r>
    </w:p>
    <w:p w14:paraId="44FC4852" w14:textId="24A11533" w:rsidR="005E3208" w:rsidRPr="00EF4E26" w:rsidRDefault="00EF4E26" w:rsidP="0024054C">
      <w:pPr>
        <w:wordWrap/>
        <w:adjustRightInd w:val="0"/>
        <w:spacing w:after="0" w:line="276" w:lineRule="auto"/>
        <w:ind w:left="400" w:firstLineChars="200" w:firstLine="388"/>
        <w:jc w:val="left"/>
        <w:rPr>
          <w:rFonts w:ascii="함초롬바탕" w:eastAsia="함초롬바탕" w:hAnsi="함초롬바탕" w:cs="함초롬바탕"/>
          <w:color w:val="FF0000"/>
          <w:kern w:val="0"/>
          <w:szCs w:val="20"/>
        </w:rPr>
      </w:pPr>
      <w:r w:rsidRPr="00EF4E26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 xml:space="preserve">금 학기 논문 제출할 경우, </w:t>
      </w:r>
      <w:r w:rsidR="0092281C">
        <w:rPr>
          <w:rFonts w:ascii="함초롬바탕" w:eastAsia="함초롬바탕" w:hAnsi="함초롬바탕" w:cs="함초롬바탕"/>
          <w:color w:val="FF0000"/>
          <w:kern w:val="0"/>
          <w:szCs w:val="20"/>
          <w:u w:val="single"/>
          <w:shd w:val="clear" w:color="auto" w:fill="FFE599" w:themeFill="accent4" w:themeFillTint="66"/>
        </w:rPr>
        <w:t>3</w:t>
      </w:r>
      <w:r w:rsidRPr="00EF4E26">
        <w:rPr>
          <w:rFonts w:ascii="함초롬바탕" w:eastAsia="함초롬바탕" w:hAnsi="함초롬바탕" w:cs="함초롬바탕" w:hint="eastAsia"/>
          <w:color w:val="FF0000"/>
          <w:kern w:val="0"/>
          <w:szCs w:val="20"/>
          <w:u w:val="single"/>
          <w:shd w:val="clear" w:color="auto" w:fill="FFE599" w:themeFill="accent4" w:themeFillTint="66"/>
        </w:rPr>
        <w:t>월 중 논문 서류 제출 기간 전까지 이수</w:t>
      </w:r>
    </w:p>
    <w:p w14:paraId="7C121986" w14:textId="4FEDD09E" w:rsidR="00E60319" w:rsidRPr="0024054C" w:rsidRDefault="00E60319" w:rsidP="0024054C">
      <w:pPr>
        <w:wordWrap/>
        <w:adjustRightInd w:val="0"/>
        <w:spacing w:after="0" w:line="276" w:lineRule="auto"/>
        <w:ind w:left="40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  </w:t>
      </w:r>
      <w:r w:rsidRPr="0024054C">
        <w:rPr>
          <w:rFonts w:ascii="함초롬바탕" w:eastAsia="함초롬바탕" w:hAnsi="함초롬바탕" w:cs="함초롬바탕"/>
          <w:color w:val="000000" w:themeColor="text1"/>
          <w:kern w:val="0"/>
          <w:szCs w:val="20"/>
        </w:rPr>
        <w:t>나. 이수 방법</w:t>
      </w:r>
      <w:r w:rsidR="00DE67F3" w:rsidRPr="0024054C">
        <w:rPr>
          <w:rFonts w:ascii="함초롬바탕" w:eastAsia="함초롬바탕" w:hAnsi="함초롬바탕" w:cs="함초롬바탕"/>
          <w:color w:val="000000" w:themeColor="text1"/>
          <w:kern w:val="0"/>
          <w:szCs w:val="20"/>
        </w:rPr>
        <w:t xml:space="preserve">: </w:t>
      </w:r>
    </w:p>
    <w:p w14:paraId="5D6A1BCB" w14:textId="31159A2C" w:rsidR="00E60319" w:rsidRPr="0024054C" w:rsidRDefault="00E60319" w:rsidP="0024054C">
      <w:pPr>
        <w:wordWrap/>
        <w:adjustRightInd w:val="0"/>
        <w:spacing w:after="0" w:line="276" w:lineRule="auto"/>
        <w:ind w:leftChars="213" w:left="1008" w:hangingChars="300" w:hanging="582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  (1) </w:t>
      </w:r>
      <w:r w:rsidR="005E3208" w:rsidRPr="0024054C">
        <w:rPr>
          <w:rFonts w:ascii="함초롬바탕" w:eastAsia="함초롬바탕" w:hAnsi="함초롬바탕" w:cs="함초롬바탕" w:hint="eastAsia"/>
          <w:kern w:val="0"/>
          <w:szCs w:val="20"/>
        </w:rPr>
        <w:t>이화사이버캠퍼스</w:t>
      </w:r>
      <w:r w:rsidR="005E3208" w:rsidRPr="0024054C">
        <w:rPr>
          <w:rFonts w:ascii="함초롬바탕" w:eastAsia="함초롬바탕" w:hAnsi="함초롬바탕" w:cs="함초롬바탕"/>
          <w:kern w:val="0"/>
          <w:szCs w:val="20"/>
        </w:rPr>
        <w:t>(</w:t>
      </w:r>
      <w:hyperlink r:id="rId22" w:history="1">
        <w:r w:rsidR="005E3208" w:rsidRPr="0024054C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https://cyber.ewha.ac.kr/</w:t>
        </w:r>
      </w:hyperlink>
      <w:r w:rsidR="005E3208" w:rsidRPr="0024054C">
        <w:rPr>
          <w:rFonts w:ascii="함초롬바탕" w:eastAsia="함초롬바탕" w:hAnsi="함초롬바탕" w:cs="함초롬바탕" w:hint="eastAsia"/>
          <w:kern w:val="0"/>
          <w:szCs w:val="20"/>
        </w:rPr>
        <w:t>)</w:t>
      </w:r>
      <w:r w:rsidR="005E3208" w:rsidRPr="0024054C">
        <w:rPr>
          <w:rFonts w:ascii="함초롬바탕" w:eastAsia="함초롬바탕" w:hAnsi="함초롬바탕" w:cs="함초롬바탕"/>
          <w:kern w:val="0"/>
          <w:szCs w:val="20"/>
        </w:rPr>
        <w:t>에서 유레카 로그인→비교과과정→수강신청 탭에서 수강하고자 하는 과목을 선택하여 수강신청 클릭 → 수강대기→ 대학원생연구지원센터에서 수강 승인(1-2일 소요) 이후 수강</w:t>
      </w:r>
    </w:p>
    <w:p w14:paraId="4AB92D29" w14:textId="77777777" w:rsidR="00E60319" w:rsidRPr="0024054C" w:rsidRDefault="00E60319" w:rsidP="0024054C">
      <w:pPr>
        <w:wordWrap/>
        <w:adjustRightInd w:val="0"/>
        <w:spacing w:after="0" w:line="276" w:lineRule="auto"/>
        <w:ind w:left="40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  (2) 수강완료 후 수료증 개별 출력 가능</w:t>
      </w:r>
    </w:p>
    <w:p w14:paraId="3D0665BF" w14:textId="77777777" w:rsidR="00E60319" w:rsidRPr="0024054C" w:rsidRDefault="00E60319" w:rsidP="0024054C">
      <w:pPr>
        <w:wordWrap/>
        <w:adjustRightInd w:val="0"/>
        <w:spacing w:after="0" w:line="276" w:lineRule="auto"/>
        <w:ind w:left="40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  (3) 대학원 성적 확정기간 이후 학적부에 반영</w:t>
      </w:r>
    </w:p>
    <w:p w14:paraId="397A20C9" w14:textId="77777777" w:rsidR="00E60319" w:rsidRPr="0024054C" w:rsidRDefault="00E60319" w:rsidP="0024054C">
      <w:pPr>
        <w:wordWrap/>
        <w:adjustRightInd w:val="0"/>
        <w:spacing w:after="0" w:line="276" w:lineRule="auto"/>
        <w:ind w:left="40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lastRenderedPageBreak/>
        <w:t xml:space="preserve">       * 신입생의 경우 학번 부여 이후 수강신청 가능</w:t>
      </w:r>
    </w:p>
    <w:p w14:paraId="5CEECD5C" w14:textId="6F6084C5" w:rsidR="00AF7182" w:rsidRPr="0024054C" w:rsidRDefault="002B1E59" w:rsidP="0024054C">
      <w:pPr>
        <w:wordWrap/>
        <w:adjustRightInd w:val="0"/>
        <w:spacing w:after="0" w:line="276" w:lineRule="auto"/>
        <w:ind w:leftChars="399" w:left="1186" w:hangingChars="200" w:hanging="388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 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* 정규학기(1학기: 3월-5월, </w:t>
      </w:r>
      <w:r w:rsidR="007B0F54" w:rsidRPr="0024054C">
        <w:rPr>
          <w:rFonts w:ascii="함초롬바탕" w:eastAsia="함초롬바탕" w:hAnsi="함초롬바탕" w:cs="함초롬바탕"/>
          <w:kern w:val="0"/>
          <w:szCs w:val="20"/>
        </w:rPr>
        <w:t>2</w:t>
      </w:r>
      <w:r w:rsidR="001E2AC5" w:rsidRPr="0024054C">
        <w:rPr>
          <w:rFonts w:ascii="함초롬바탕" w:eastAsia="함초롬바탕" w:hAnsi="함초롬바탕" w:cs="함초롬바탕"/>
          <w:kern w:val="0"/>
          <w:szCs w:val="20"/>
        </w:rPr>
        <w:t>학기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: 9-11월) 중 수강을 원칙으로 함</w:t>
      </w:r>
      <w:r w:rsidR="00DE0B29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</w:p>
    <w:p w14:paraId="4CCBE52F" w14:textId="504939C8" w:rsidR="00E60319" w:rsidRPr="0024054C" w:rsidRDefault="00E60319" w:rsidP="0024054C">
      <w:pPr>
        <w:wordWrap/>
        <w:adjustRightInd w:val="0"/>
        <w:spacing w:after="0" w:line="276" w:lineRule="auto"/>
        <w:ind w:leftChars="599" w:left="1198" w:firstLineChars="100" w:firstLine="194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(단, 방학 중</w:t>
      </w:r>
      <w:r w:rsidR="002B1E59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수강한 학생도 직후 학기에 </w:t>
      </w:r>
      <w:proofErr w:type="spellStart"/>
      <w:r w:rsidRPr="0024054C">
        <w:rPr>
          <w:rFonts w:ascii="함초롬바탕" w:eastAsia="함초롬바탕" w:hAnsi="함초롬바탕" w:cs="함초롬바탕"/>
          <w:kern w:val="0"/>
          <w:szCs w:val="20"/>
        </w:rPr>
        <w:t>정규등록하는</w:t>
      </w:r>
      <w:proofErr w:type="spell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경우에 한하여 성적 부여)</w:t>
      </w:r>
    </w:p>
    <w:p w14:paraId="45241D8E" w14:textId="07BF0BEA" w:rsidR="00E60319" w:rsidRPr="0024054C" w:rsidRDefault="00AF7182" w:rsidP="0024054C">
      <w:pPr>
        <w:wordWrap/>
        <w:adjustRightInd w:val="0"/>
        <w:spacing w:after="0" w:line="276" w:lineRule="auto"/>
        <w:ind w:left="40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 (4)</w:t>
      </w:r>
      <w:r w:rsidRPr="0024054C"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연구윤리 온라인 수업 구성</w:t>
      </w:r>
    </w:p>
    <w:p w14:paraId="0BD4EB39" w14:textId="77777777" w:rsidR="00643BFF" w:rsidRPr="0024054C" w:rsidRDefault="00E60319" w:rsidP="0024054C">
      <w:pPr>
        <w:wordWrap/>
        <w:adjustRightInd w:val="0"/>
        <w:spacing w:after="0" w:line="276" w:lineRule="auto"/>
        <w:ind w:left="194" w:hangingChars="100" w:hanging="194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      </w:t>
      </w:r>
      <w:r w:rsidR="00654666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proofErr w:type="spellStart"/>
      <w:r w:rsidRPr="0024054C">
        <w:rPr>
          <w:rFonts w:ascii="함초롬바탕" w:eastAsia="함초롬바탕" w:hAnsi="함초롬바탕" w:cs="함초롬바탕"/>
          <w:kern w:val="0"/>
          <w:szCs w:val="20"/>
        </w:rPr>
        <w:t>필수강좌인</w:t>
      </w:r>
      <w:proofErr w:type="spell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‘</w:t>
      </w:r>
      <w:r w:rsidR="003C498D" w:rsidRPr="0024054C">
        <w:rPr>
          <w:rFonts w:ascii="함초롬바탕" w:eastAsia="함초롬바탕" w:hAnsi="함초롬바탕" w:cs="함초롬바탕"/>
          <w:kern w:val="0"/>
          <w:szCs w:val="20"/>
        </w:rPr>
        <w:t xml:space="preserve">논문작성과 </w:t>
      </w:r>
      <w:proofErr w:type="gramStart"/>
      <w:r w:rsidR="003C498D" w:rsidRPr="0024054C">
        <w:rPr>
          <w:rFonts w:ascii="함초롬바탕" w:eastAsia="함초롬바탕" w:hAnsi="함초롬바탕" w:cs="함초롬바탕"/>
          <w:kern w:val="0"/>
          <w:szCs w:val="20"/>
        </w:rPr>
        <w:t>연구윤리:연구부정행위</w:t>
      </w:r>
      <w:proofErr w:type="gramEnd"/>
      <w:r w:rsidR="003C498D" w:rsidRPr="0024054C">
        <w:rPr>
          <w:rFonts w:ascii="함초롬바탕" w:eastAsia="함초롬바탕" w:hAnsi="함초롬바탕" w:cs="함초롬바탕"/>
          <w:kern w:val="0"/>
          <w:szCs w:val="20"/>
        </w:rPr>
        <w:t xml:space="preserve"> 예방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’</w:t>
      </w:r>
      <w:r w:rsidR="00643BFF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643BFF" w:rsidRPr="0024054C">
        <w:rPr>
          <w:rFonts w:ascii="함초롬바탕" w:eastAsia="함초롬바탕" w:hAnsi="함초롬바탕" w:cs="함초롬바탕" w:hint="eastAsia"/>
          <w:kern w:val="0"/>
          <w:szCs w:val="20"/>
        </w:rPr>
        <w:t xml:space="preserve">및 </w:t>
      </w:r>
      <w:r w:rsidR="00643BFF" w:rsidRPr="0024054C">
        <w:rPr>
          <w:rFonts w:ascii="함초롬바탕" w:eastAsia="함초롬바탕" w:hAnsi="함초롬바탕" w:cs="함초롬바탕"/>
          <w:kern w:val="0"/>
          <w:szCs w:val="20"/>
        </w:rPr>
        <w:t>‘</w:t>
      </w:r>
      <w:r w:rsidR="00643BFF" w:rsidRPr="0024054C">
        <w:rPr>
          <w:rFonts w:ascii="함초롬바탕" w:eastAsia="함초롬바탕" w:hAnsi="함초롬바탕" w:cs="함초롬바탕" w:hint="eastAsia"/>
          <w:kern w:val="0"/>
          <w:szCs w:val="20"/>
        </w:rPr>
        <w:t>연구윤리핵심가이드</w:t>
      </w:r>
      <w:r w:rsidR="00643BFF" w:rsidRPr="0024054C">
        <w:rPr>
          <w:rFonts w:ascii="함초롬바탕" w:eastAsia="함초롬바탕" w:hAnsi="함초롬바탕" w:cs="함초롬바탕"/>
          <w:kern w:val="0"/>
          <w:szCs w:val="20"/>
        </w:rPr>
        <w:t>’</w:t>
      </w:r>
      <w:proofErr w:type="spellStart"/>
      <w:r w:rsidR="00643BFF" w:rsidRPr="0024054C">
        <w:rPr>
          <w:rFonts w:ascii="함초롬바탕" w:eastAsia="함초롬바탕" w:hAnsi="함초롬바탕" w:cs="함초롬바탕" w:hint="eastAsia"/>
          <w:kern w:val="0"/>
          <w:szCs w:val="20"/>
        </w:rPr>
        <w:t>를</w:t>
      </w:r>
      <w:proofErr w:type="spell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이수하여야</w:t>
      </w:r>
      <w:r w:rsidR="00643BFF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</w:p>
    <w:p w14:paraId="76FCC535" w14:textId="28FFC1BE" w:rsidR="00635EAB" w:rsidRDefault="00E60319" w:rsidP="0024054C">
      <w:pPr>
        <w:wordWrap/>
        <w:adjustRightInd w:val="0"/>
        <w:spacing w:after="0" w:line="276" w:lineRule="auto"/>
        <w:ind w:leftChars="100" w:left="200" w:firstLineChars="300" w:firstLine="582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학적부에 반영되며, 선택강좌는 본인의 논문방향에 따라 자유롭게 선택 가능함</w:t>
      </w:r>
    </w:p>
    <w:p w14:paraId="76B851BD" w14:textId="09DE629F" w:rsidR="00D06737" w:rsidRDefault="008E7AE3" w:rsidP="00116605">
      <w:pPr>
        <w:wordWrap/>
        <w:adjustRightInd w:val="0"/>
        <w:spacing w:after="0" w:line="276" w:lineRule="auto"/>
        <w:ind w:leftChars="71" w:left="142" w:firstLineChars="300" w:firstLine="582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 w:hint="eastAsia"/>
          <w:kern w:val="0"/>
          <w:szCs w:val="20"/>
        </w:rPr>
        <w:t xml:space="preserve">(5) </w:t>
      </w:r>
      <w:r w:rsidR="00D06737" w:rsidRPr="00D06737">
        <w:rPr>
          <w:rFonts w:ascii="함초롬바탕" w:eastAsia="함초롬바탕" w:hAnsi="함초롬바탕" w:cs="함초롬바탕"/>
          <w:kern w:val="0"/>
          <w:szCs w:val="20"/>
        </w:rPr>
        <w:t>추가 정보는 사이버 캠퍼스 홈페이지에서 확인 가능</w:t>
      </w:r>
      <w:r w:rsidR="00D06737">
        <w:rPr>
          <w:rFonts w:ascii="함초롬바탕" w:eastAsia="함초롬바탕" w:hAnsi="함초롬바탕" w:cs="함초롬바탕" w:hint="eastAsia"/>
          <w:kern w:val="0"/>
          <w:szCs w:val="20"/>
        </w:rPr>
        <w:t>함</w:t>
      </w:r>
      <w:r w:rsidR="00D06737" w:rsidRPr="00D06737">
        <w:rPr>
          <w:rFonts w:ascii="함초롬바탕" w:eastAsia="함초롬바탕" w:hAnsi="함초롬바탕" w:cs="함초롬바탕"/>
          <w:kern w:val="0"/>
          <w:szCs w:val="20"/>
        </w:rPr>
        <w:t>.</w:t>
      </w:r>
      <w:r w:rsidR="00D06737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</w:p>
    <w:p w14:paraId="337A1433" w14:textId="7ECF5E97" w:rsidR="00843DDF" w:rsidRDefault="00843DDF" w:rsidP="00116605">
      <w:pPr>
        <w:wordWrap/>
        <w:adjustRightInd w:val="0"/>
        <w:spacing w:after="0" w:line="276" w:lineRule="auto"/>
        <w:ind w:leftChars="71" w:left="142" w:firstLineChars="300" w:firstLine="582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>
        <w:rPr>
          <w:rFonts w:ascii="함초롬바탕" w:eastAsia="함초롬바탕" w:hAnsi="함초롬바탕" w:cs="함초롬바탕"/>
          <w:kern w:val="0"/>
          <w:szCs w:val="20"/>
        </w:rPr>
        <w:t>(</w:t>
      </w:r>
      <w:hyperlink r:id="rId23" w:history="1">
        <w:r w:rsidR="000238AA" w:rsidRPr="000238AA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https://gsis.ewha.ac.kr/gsis/news/news01.do?mode=view&amp;articleNo=753510</w:t>
        </w:r>
      </w:hyperlink>
      <w:r>
        <w:rPr>
          <w:rFonts w:ascii="함초롬바탕" w:eastAsia="함초롬바탕" w:hAnsi="함초롬바탕" w:cs="함초롬바탕" w:hint="eastAsia"/>
          <w:kern w:val="0"/>
          <w:szCs w:val="20"/>
        </w:rPr>
        <w:t>)</w:t>
      </w:r>
    </w:p>
    <w:p w14:paraId="78D66FAA" w14:textId="5B7796EF" w:rsidR="001D0410" w:rsidRDefault="001D0410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15E6400B" w14:textId="77777777" w:rsidR="00843DDF" w:rsidRPr="0024054C" w:rsidRDefault="00843DDF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486D969B" w14:textId="2451FFFE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D06737">
        <w:rPr>
          <w:rFonts w:ascii="함초롬바탕" w:eastAsia="함초롬바탕" w:hAnsi="함초롬바탕" w:cs="함초롬바탕"/>
          <w:b/>
          <w:kern w:val="0"/>
          <w:sz w:val="24"/>
          <w:szCs w:val="20"/>
        </w:rPr>
        <w:t>Ⅲ. 학위청구논문 제출 자격시험 안내</w:t>
      </w:r>
    </w:p>
    <w:p w14:paraId="4C9DC2E0" w14:textId="1DC45696" w:rsidR="00B63970" w:rsidRPr="0024054C" w:rsidRDefault="00E60319" w:rsidP="0024054C">
      <w:pPr>
        <w:wordWrap/>
        <w:adjustRightInd w:val="0"/>
        <w:spacing w:after="0" w:line="276" w:lineRule="auto"/>
        <w:ind w:firstLine="420"/>
        <w:jc w:val="left"/>
        <w:rPr>
          <w:rFonts w:ascii="함초롬바탕" w:eastAsia="함초롬바탕" w:hAnsi="함초롬바탕" w:cs="함초롬바탕"/>
          <w:kern w:val="0"/>
          <w:szCs w:val="20"/>
          <w:u w:val="single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* 논문제출예정자가 아닌 교과목만으로 졸업하고자 하는 경우에도 모두 합격하여야 함</w:t>
      </w:r>
    </w:p>
    <w:p w14:paraId="2AA1E59E" w14:textId="77777777" w:rsidR="00DE0B2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 xml:space="preserve">1. </w:t>
      </w:r>
      <w:r w:rsidRPr="0088346B">
        <w:rPr>
          <w:rFonts w:ascii="함초롬바탕" w:eastAsia="함초롬바탕" w:hAnsi="함초롬바탕" w:cs="함초롬바탕"/>
          <w:b/>
          <w:kern w:val="0"/>
          <w:szCs w:val="20"/>
          <w:highlight w:val="yellow"/>
        </w:rPr>
        <w:t>외국어시험 (졸업 필수요건</w:t>
      </w: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)</w:t>
      </w:r>
    </w:p>
    <w:p w14:paraId="2546CC7A" w14:textId="634945BC" w:rsidR="00DE0B29" w:rsidRPr="0024054C" w:rsidRDefault="00DE0B2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석·박사, 통합과정 모두 1학기부터 학위청구논문 심사 이전까지 성적제출 가능함. </w:t>
      </w:r>
    </w:p>
    <w:p w14:paraId="0AC0BA2D" w14:textId="0D0533B0" w:rsidR="00E60319" w:rsidRPr="0024054C" w:rsidRDefault="00DE0B2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등록한 학기에만 제출</w:t>
      </w:r>
      <w:r w:rsidR="000F3BED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가능함.</w:t>
      </w:r>
    </w:p>
    <w:p w14:paraId="1EB30254" w14:textId="77777777" w:rsidR="00E60319" w:rsidRPr="0024054C" w:rsidRDefault="00E60319" w:rsidP="0024054C">
      <w:pPr>
        <w:numPr>
          <w:ilvl w:val="0"/>
          <w:numId w:val="13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영어시험: ⑴, ⑵ 중 택일</w:t>
      </w:r>
    </w:p>
    <w:p w14:paraId="546D09E9" w14:textId="77777777" w:rsidR="00E60319" w:rsidRPr="0024054C" w:rsidRDefault="00E60319" w:rsidP="008E7AE3">
      <w:pPr>
        <w:wordWrap/>
        <w:adjustRightInd w:val="0"/>
        <w:spacing w:after="0" w:line="276" w:lineRule="auto"/>
        <w:ind w:left="709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⑴ 공인된 어학능력시험을 통한 합격 인정</w:t>
      </w:r>
    </w:p>
    <w:p w14:paraId="76220EBA" w14:textId="069F4749" w:rsidR="00E60319" w:rsidRPr="0024054C" w:rsidRDefault="00E60319" w:rsidP="0024054C">
      <w:pPr>
        <w:wordWrap/>
        <w:adjustRightInd w:val="0"/>
        <w:spacing w:after="0" w:line="276" w:lineRule="auto"/>
        <w:ind w:leftChars="580" w:left="11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㈎ 공인된 </w:t>
      </w:r>
      <w:proofErr w:type="spellStart"/>
      <w:r w:rsidRPr="0024054C">
        <w:rPr>
          <w:rFonts w:ascii="함초롬바탕" w:eastAsia="함초롬바탕" w:hAnsi="함초롬바탕" w:cs="함초롬바탕"/>
          <w:kern w:val="0"/>
          <w:szCs w:val="20"/>
        </w:rPr>
        <w:t>어학능력시험이란</w:t>
      </w:r>
      <w:proofErr w:type="spell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정규 TOEFL, TOEIC, TEPS, IELTS를 말함</w:t>
      </w:r>
    </w:p>
    <w:p w14:paraId="139BE2AB" w14:textId="599FF28D" w:rsidR="00E60319" w:rsidRPr="007B7010" w:rsidRDefault="00E60319" w:rsidP="0024054C">
      <w:pPr>
        <w:wordWrap/>
        <w:adjustRightInd w:val="0"/>
        <w:spacing w:after="0" w:line="276" w:lineRule="auto"/>
        <w:ind w:leftChars="580" w:left="11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㈏ 각</w:t>
      </w:r>
      <w:r w:rsidRPr="007B7010">
        <w:rPr>
          <w:rFonts w:ascii="함초롬바탕" w:eastAsia="함초롬바탕" w:hAnsi="함초롬바탕" w:cs="함초롬바탕"/>
          <w:kern w:val="0"/>
          <w:szCs w:val="20"/>
        </w:rPr>
        <w:t xml:space="preserve"> 학과(전공)에서 정한 합격선 이상의 </w:t>
      </w:r>
      <w:r w:rsidR="00727A21" w:rsidRPr="007B7010">
        <w:rPr>
          <w:rFonts w:ascii="함초롬바탕" w:eastAsia="함초롬바탕" w:hAnsi="함초롬바탕" w:cs="함초롬바탕" w:hint="eastAsia"/>
          <w:kern w:val="0"/>
          <w:szCs w:val="20"/>
          <w:u w:val="single"/>
        </w:rPr>
        <w:t xml:space="preserve">원본 </w:t>
      </w:r>
      <w:r w:rsidRPr="007B7010">
        <w:rPr>
          <w:rFonts w:ascii="함초롬바탕" w:eastAsia="함초롬바탕" w:hAnsi="함초롬바탕" w:cs="함초롬바탕"/>
          <w:kern w:val="0"/>
          <w:szCs w:val="20"/>
          <w:u w:val="single"/>
        </w:rPr>
        <w:t>성적표</w:t>
      </w:r>
      <w:r w:rsidRPr="007B7010">
        <w:rPr>
          <w:rFonts w:ascii="함초롬바탕" w:eastAsia="함초롬바탕" w:hAnsi="함초롬바탕" w:cs="함초롬바탕"/>
          <w:kern w:val="0"/>
          <w:szCs w:val="20"/>
        </w:rPr>
        <w:t>를 학과사무실에 제출함</w:t>
      </w:r>
    </w:p>
    <w:p w14:paraId="04400D3D" w14:textId="200DD2BA" w:rsidR="006F22CB" w:rsidRPr="007B7010" w:rsidRDefault="006F22CB" w:rsidP="006F22CB">
      <w:pPr>
        <w:numPr>
          <w:ilvl w:val="2"/>
          <w:numId w:val="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7B7010">
        <w:rPr>
          <w:rFonts w:ascii="함초롬바탕" w:eastAsia="함초롬바탕" w:hAnsi="함초롬바탕" w:cs="함초롬바탕"/>
          <w:kern w:val="0"/>
          <w:szCs w:val="20"/>
        </w:rPr>
        <w:t>공인시험 종류별 합격기준 점수</w:t>
      </w:r>
      <w:r w:rsidR="00116605" w:rsidRPr="007B7010">
        <w:rPr>
          <w:rFonts w:ascii="함초롬바탕" w:eastAsia="함초롬바탕" w:hAnsi="함초롬바탕" w:cs="함초롬바탕" w:hint="eastAsia"/>
          <w:kern w:val="0"/>
          <w:szCs w:val="20"/>
        </w:rPr>
        <w:t xml:space="preserve"> 변경 전</w:t>
      </w:r>
      <w:r w:rsidR="00115765" w:rsidRPr="007B7010"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 w:rsidR="009313B7" w:rsidRPr="007B7010">
        <w:rPr>
          <w:rFonts w:ascii="함초롬바탕" w:eastAsia="함초롬바탕" w:hAnsi="함초롬바탕" w:cs="함초롬바탕"/>
          <w:kern w:val="0"/>
          <w:szCs w:val="20"/>
        </w:rPr>
        <w:t>(2024</w:t>
      </w:r>
      <w:r w:rsidR="00115765" w:rsidRPr="007B7010"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 w:rsidR="007B7010">
        <w:rPr>
          <w:rFonts w:ascii="함초롬바탕" w:eastAsia="함초롬바탕" w:hAnsi="함초롬바탕" w:cs="함초롬바탕" w:hint="eastAsia"/>
          <w:kern w:val="0"/>
          <w:szCs w:val="20"/>
        </w:rPr>
        <w:t xml:space="preserve">후기 </w:t>
      </w:r>
      <w:r w:rsidR="009313B7" w:rsidRPr="007B7010">
        <w:rPr>
          <w:rFonts w:ascii="함초롬바탕" w:eastAsia="함초롬바탕" w:hAnsi="함초롬바탕" w:cs="함초롬바탕" w:hint="eastAsia"/>
          <w:kern w:val="0"/>
          <w:szCs w:val="20"/>
        </w:rPr>
        <w:t>입학생까지 적용</w:t>
      </w:r>
      <w:r w:rsidR="00115765" w:rsidRPr="007B7010">
        <w:rPr>
          <w:rFonts w:ascii="함초롬바탕" w:eastAsia="함초롬바탕" w:hAnsi="함초롬바탕" w:cs="함초롬바탕" w:hint="eastAsia"/>
          <w:kern w:val="0"/>
          <w:szCs w:val="20"/>
        </w:rPr>
        <w:t>)</w:t>
      </w:r>
      <w:r w:rsidR="00115765" w:rsidRPr="007B7010">
        <w:rPr>
          <w:rFonts w:ascii="함초롬바탕" w:eastAsia="함초롬바탕" w:hAnsi="함초롬바탕" w:cs="함초롬바탕"/>
          <w:kern w:val="0"/>
          <w:szCs w:val="20"/>
        </w:rPr>
        <w:t xml:space="preserve">  </w:t>
      </w:r>
    </w:p>
    <w:tbl>
      <w:tblPr>
        <w:tblW w:w="0" w:type="auto"/>
        <w:tblInd w:w="13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0"/>
        <w:gridCol w:w="1345"/>
        <w:gridCol w:w="1333"/>
        <w:gridCol w:w="1235"/>
      </w:tblGrid>
      <w:tr w:rsidR="007B7010" w:rsidRPr="007B7010" w14:paraId="7C643706" w14:textId="77777777" w:rsidTr="00DE0CC1">
        <w:trPr>
          <w:trHeight w:val="108"/>
        </w:trPr>
        <w:tc>
          <w:tcPr>
            <w:tcW w:w="1370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487F8E" w14:textId="77777777" w:rsidR="006F22CB" w:rsidRPr="007B7010" w:rsidRDefault="006F22CB" w:rsidP="00DE0CC1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b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b/>
                <w:szCs w:val="20"/>
              </w:rPr>
              <w:t>TOEFL(IBT)</w:t>
            </w:r>
          </w:p>
        </w:tc>
        <w:tc>
          <w:tcPr>
            <w:tcW w:w="1345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522C61" w14:textId="77777777" w:rsidR="006F22CB" w:rsidRPr="007B7010" w:rsidRDefault="006F22CB" w:rsidP="00DE0CC1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b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b/>
                <w:szCs w:val="20"/>
              </w:rPr>
              <w:t>TOEIC</w:t>
            </w:r>
          </w:p>
        </w:tc>
        <w:tc>
          <w:tcPr>
            <w:tcW w:w="1333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7D24C8" w14:textId="75845EAD" w:rsidR="006F22CB" w:rsidRPr="007B7010" w:rsidRDefault="0088346B" w:rsidP="00DE0CC1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b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b/>
                <w:szCs w:val="20"/>
              </w:rPr>
              <w:t xml:space="preserve">New </w:t>
            </w:r>
            <w:r w:rsidR="006F22CB" w:rsidRPr="007B7010">
              <w:rPr>
                <w:rFonts w:ascii="함초롬바탕" w:eastAsia="함초롬바탕" w:hAnsi="함초롬바탕" w:cs="함초롬바탕"/>
                <w:b/>
                <w:szCs w:val="20"/>
              </w:rPr>
              <w:t>TEPS</w:t>
            </w:r>
          </w:p>
        </w:tc>
        <w:tc>
          <w:tcPr>
            <w:tcW w:w="1235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F8F88E" w14:textId="77777777" w:rsidR="006F22CB" w:rsidRPr="007B7010" w:rsidRDefault="006F22CB" w:rsidP="00DE0CC1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b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b/>
                <w:szCs w:val="20"/>
              </w:rPr>
              <w:t>IELTS</w:t>
            </w:r>
          </w:p>
        </w:tc>
      </w:tr>
      <w:tr w:rsidR="007B7010" w:rsidRPr="007B7010" w14:paraId="4F376E50" w14:textId="77777777" w:rsidTr="00DE0CC1">
        <w:trPr>
          <w:trHeight w:val="334"/>
        </w:trPr>
        <w:tc>
          <w:tcPr>
            <w:tcW w:w="137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9FE069" w14:textId="77777777" w:rsidR="006F22CB" w:rsidRPr="007B7010" w:rsidRDefault="006F22CB" w:rsidP="00DE0CC1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szCs w:val="20"/>
              </w:rPr>
              <w:t>100</w:t>
            </w:r>
          </w:p>
        </w:tc>
        <w:tc>
          <w:tcPr>
            <w:tcW w:w="13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70E01B" w14:textId="63555C96" w:rsidR="006F22CB" w:rsidRPr="007B7010" w:rsidRDefault="00115765" w:rsidP="00DE0CC1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szCs w:val="20"/>
              </w:rPr>
              <w:t>900</w:t>
            </w:r>
          </w:p>
        </w:tc>
        <w:tc>
          <w:tcPr>
            <w:tcW w:w="13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523BFC" w14:textId="5F152496" w:rsidR="006F22CB" w:rsidRPr="007B7010" w:rsidRDefault="00115765" w:rsidP="00DE0CC1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szCs w:val="20"/>
              </w:rPr>
              <w:t>478</w:t>
            </w:r>
          </w:p>
        </w:tc>
        <w:tc>
          <w:tcPr>
            <w:tcW w:w="123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D3F3A9" w14:textId="77777777" w:rsidR="006F22CB" w:rsidRPr="007B7010" w:rsidRDefault="006F22CB" w:rsidP="00DE0CC1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szCs w:val="20"/>
              </w:rPr>
              <w:t>7.0</w:t>
            </w:r>
          </w:p>
        </w:tc>
      </w:tr>
    </w:tbl>
    <w:p w14:paraId="7B4A8B01" w14:textId="7E7F197D" w:rsidR="00115765" w:rsidRPr="007B7010" w:rsidRDefault="00115765" w:rsidP="00115765">
      <w:pPr>
        <w:numPr>
          <w:ilvl w:val="2"/>
          <w:numId w:val="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7B7010">
        <w:rPr>
          <w:rFonts w:ascii="함초롬바탕" w:eastAsia="함초롬바탕" w:hAnsi="함초롬바탕" w:cs="함초롬바탕"/>
          <w:kern w:val="0"/>
          <w:szCs w:val="20"/>
        </w:rPr>
        <w:t>공인시험 종류별 합격기준 점수</w:t>
      </w:r>
      <w:r w:rsidRPr="007B7010">
        <w:rPr>
          <w:rFonts w:ascii="함초롬바탕" w:eastAsia="함초롬바탕" w:hAnsi="함초롬바탕" w:cs="함초롬바탕" w:hint="eastAsia"/>
          <w:kern w:val="0"/>
          <w:szCs w:val="20"/>
        </w:rPr>
        <w:t xml:space="preserve"> 변경 후 </w:t>
      </w:r>
      <w:r w:rsidRPr="007B7010">
        <w:rPr>
          <w:rFonts w:ascii="함초롬바탕" w:eastAsia="함초롬바탕" w:hAnsi="함초롬바탕" w:cs="함초롬바탕"/>
          <w:kern w:val="0"/>
          <w:szCs w:val="20"/>
        </w:rPr>
        <w:t>(</w:t>
      </w:r>
      <w:r w:rsidRPr="007B7010">
        <w:rPr>
          <w:rFonts w:ascii="함초롬바탕" w:eastAsia="함초롬바탕" w:hAnsi="함초롬바탕" w:cs="함초롬바탕" w:hint="eastAsia"/>
          <w:kern w:val="0"/>
          <w:szCs w:val="20"/>
        </w:rPr>
        <w:t>2</w:t>
      </w:r>
      <w:r w:rsidRPr="007B7010">
        <w:rPr>
          <w:rFonts w:ascii="함초롬바탕" w:eastAsia="함초롬바탕" w:hAnsi="함초롬바탕" w:cs="함초롬바탕"/>
          <w:kern w:val="0"/>
          <w:szCs w:val="20"/>
        </w:rPr>
        <w:t xml:space="preserve">025 </w:t>
      </w:r>
      <w:r w:rsidRPr="007B7010">
        <w:rPr>
          <w:rFonts w:ascii="함초롬바탕" w:eastAsia="함초롬바탕" w:hAnsi="함초롬바탕" w:cs="함초롬바탕" w:hint="eastAsia"/>
          <w:kern w:val="0"/>
          <w:szCs w:val="20"/>
        </w:rPr>
        <w:t xml:space="preserve">전기 신입생부터 적용) </w:t>
      </w:r>
    </w:p>
    <w:tbl>
      <w:tblPr>
        <w:tblW w:w="0" w:type="auto"/>
        <w:tblInd w:w="13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0"/>
        <w:gridCol w:w="1345"/>
        <w:gridCol w:w="1333"/>
        <w:gridCol w:w="1235"/>
      </w:tblGrid>
      <w:tr w:rsidR="007B7010" w:rsidRPr="007B7010" w14:paraId="0623D8F3" w14:textId="77777777" w:rsidTr="00480D92">
        <w:trPr>
          <w:trHeight w:val="108"/>
        </w:trPr>
        <w:tc>
          <w:tcPr>
            <w:tcW w:w="1370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BB1E3D" w14:textId="77777777" w:rsidR="00115765" w:rsidRPr="007B7010" w:rsidRDefault="00115765" w:rsidP="00480D92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b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b/>
                <w:szCs w:val="20"/>
              </w:rPr>
              <w:t>TOEFL(IBT)</w:t>
            </w:r>
          </w:p>
        </w:tc>
        <w:tc>
          <w:tcPr>
            <w:tcW w:w="1345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83ED5E" w14:textId="77777777" w:rsidR="00115765" w:rsidRPr="007B7010" w:rsidRDefault="00115765" w:rsidP="00480D92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b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b/>
                <w:szCs w:val="20"/>
              </w:rPr>
              <w:t>TOEIC</w:t>
            </w:r>
          </w:p>
        </w:tc>
        <w:tc>
          <w:tcPr>
            <w:tcW w:w="1333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35F582" w14:textId="77777777" w:rsidR="00115765" w:rsidRPr="007B7010" w:rsidRDefault="00115765" w:rsidP="00480D92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b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b/>
                <w:szCs w:val="20"/>
              </w:rPr>
              <w:t>New TEPS</w:t>
            </w:r>
          </w:p>
        </w:tc>
        <w:tc>
          <w:tcPr>
            <w:tcW w:w="1235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184534" w14:textId="77777777" w:rsidR="00115765" w:rsidRPr="007B7010" w:rsidRDefault="00115765" w:rsidP="00480D92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b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b/>
                <w:szCs w:val="20"/>
              </w:rPr>
              <w:t>IELTS</w:t>
            </w:r>
          </w:p>
        </w:tc>
      </w:tr>
      <w:tr w:rsidR="007B7010" w:rsidRPr="007B7010" w14:paraId="31B95D3B" w14:textId="77777777" w:rsidTr="00480D92">
        <w:trPr>
          <w:trHeight w:val="334"/>
        </w:trPr>
        <w:tc>
          <w:tcPr>
            <w:tcW w:w="137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469BD3" w14:textId="77777777" w:rsidR="00115765" w:rsidRPr="007B7010" w:rsidRDefault="00115765" w:rsidP="00480D92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szCs w:val="20"/>
              </w:rPr>
              <w:t>100</w:t>
            </w:r>
          </w:p>
        </w:tc>
        <w:tc>
          <w:tcPr>
            <w:tcW w:w="13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D4B450" w14:textId="3084B9C0" w:rsidR="00115765" w:rsidRPr="007B7010" w:rsidRDefault="00115765" w:rsidP="00480D92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szCs w:val="20"/>
              </w:rPr>
              <w:t>865</w:t>
            </w:r>
          </w:p>
        </w:tc>
        <w:tc>
          <w:tcPr>
            <w:tcW w:w="13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161F8D" w14:textId="26CC6140" w:rsidR="00115765" w:rsidRPr="007B7010" w:rsidRDefault="00115765" w:rsidP="00480D92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szCs w:val="20"/>
              </w:rPr>
              <w:t>345</w:t>
            </w:r>
          </w:p>
        </w:tc>
        <w:tc>
          <w:tcPr>
            <w:tcW w:w="123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C550CB" w14:textId="77777777" w:rsidR="00115765" w:rsidRPr="007B7010" w:rsidRDefault="00115765" w:rsidP="00480D92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szCs w:val="20"/>
              </w:rPr>
              <w:t>7.0</w:t>
            </w:r>
          </w:p>
        </w:tc>
      </w:tr>
    </w:tbl>
    <w:p w14:paraId="44F935BF" w14:textId="77777777" w:rsidR="00115765" w:rsidRPr="00115765" w:rsidRDefault="00115765" w:rsidP="00115765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color w:val="FF0000"/>
          <w:kern w:val="0"/>
          <w:szCs w:val="20"/>
        </w:rPr>
      </w:pPr>
    </w:p>
    <w:p w14:paraId="5E537F94" w14:textId="51A1D673" w:rsidR="00E60319" w:rsidRPr="0024054C" w:rsidRDefault="00E60319" w:rsidP="0024054C">
      <w:pPr>
        <w:wordWrap/>
        <w:adjustRightInd w:val="0"/>
        <w:spacing w:after="0" w:line="276" w:lineRule="auto"/>
        <w:ind w:leftChars="580" w:left="1354" w:hangingChars="100" w:hanging="194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㈐ </w:t>
      </w:r>
      <w:r w:rsidR="001E2AC5" w:rsidRPr="00EF4E26">
        <w:rPr>
          <w:rFonts w:ascii="함초롬바탕" w:eastAsia="함초롬바탕" w:hAnsi="함초롬바탕" w:cs="함초롬바탕"/>
          <w:color w:val="FF0000"/>
          <w:kern w:val="0"/>
          <w:szCs w:val="20"/>
        </w:rPr>
        <w:t>202</w:t>
      </w:r>
      <w:r w:rsidR="0092281C">
        <w:rPr>
          <w:rFonts w:ascii="함초롬바탕" w:eastAsia="함초롬바탕" w:hAnsi="함초롬바탕" w:cs="함초롬바탕"/>
          <w:color w:val="FF0000"/>
          <w:kern w:val="0"/>
          <w:szCs w:val="20"/>
        </w:rPr>
        <w:t>6</w:t>
      </w:r>
      <w:r w:rsidRPr="00EF4E26">
        <w:rPr>
          <w:rFonts w:ascii="함초롬바탕" w:eastAsia="함초롬바탕" w:hAnsi="함초롬바탕" w:cs="함초롬바탕"/>
          <w:color w:val="FF0000"/>
          <w:kern w:val="0"/>
          <w:szCs w:val="20"/>
        </w:rPr>
        <w:t>-</w:t>
      </w:r>
      <w:r w:rsidR="0092281C">
        <w:rPr>
          <w:rFonts w:ascii="함초롬바탕" w:eastAsia="함초롬바탕" w:hAnsi="함초롬바탕" w:cs="함초롬바탕"/>
          <w:color w:val="FF0000"/>
          <w:kern w:val="0"/>
          <w:szCs w:val="20"/>
        </w:rPr>
        <w:t>1</w:t>
      </w:r>
      <w:r w:rsidR="001E2AC5" w:rsidRPr="00EF4E26">
        <w:rPr>
          <w:rFonts w:ascii="함초롬바탕" w:eastAsia="함초롬바탕" w:hAnsi="함초롬바탕" w:cs="함초롬바탕"/>
          <w:color w:val="FF0000"/>
          <w:kern w:val="0"/>
          <w:szCs w:val="20"/>
        </w:rPr>
        <w:t>학기</w:t>
      </w:r>
      <w:r w:rsidRPr="00EF4E26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공인된 어학능력시험 성적표 제출 기간</w:t>
      </w:r>
      <w:r w:rsidRPr="00EF4E26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: </w:t>
      </w:r>
      <w:r w:rsidR="001E2AC5" w:rsidRPr="006E5677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202</w:t>
      </w:r>
      <w:r w:rsidR="0092281C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6</w:t>
      </w:r>
      <w:r w:rsidR="00FC3069" w:rsidRPr="006E5677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.</w:t>
      </w:r>
      <w:r w:rsidR="0092281C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6</w:t>
      </w:r>
      <w:r w:rsidR="00642AE0" w:rsidRPr="006E5677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.</w:t>
      </w:r>
      <w:r w:rsidR="006E6EA8">
        <w:rPr>
          <w:rFonts w:ascii="함초롬바탕" w:eastAsia="함초롬바탕" w:hAnsi="함초롬바탕" w:cs="함초롬바탕" w:hint="eastAsia"/>
          <w:color w:val="FF0000"/>
          <w:szCs w:val="20"/>
          <w:highlight w:val="yellow"/>
          <w:shd w:val="clear" w:color="auto" w:fill="FFE599" w:themeFill="accent4" w:themeFillTint="66"/>
        </w:rPr>
        <w:t>12</w:t>
      </w:r>
      <w:r w:rsidR="00642AE0" w:rsidRPr="006E5677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(</w:t>
      </w:r>
      <w:r w:rsidR="006E6EA8">
        <w:rPr>
          <w:rFonts w:ascii="함초롬바탕" w:eastAsia="함초롬바탕" w:hAnsi="함초롬바탕" w:cs="함초롬바탕" w:hint="eastAsia"/>
          <w:color w:val="FF0000"/>
          <w:szCs w:val="20"/>
          <w:highlight w:val="yellow"/>
          <w:shd w:val="clear" w:color="auto" w:fill="FFE599" w:themeFill="accent4" w:themeFillTint="66"/>
        </w:rPr>
        <w:t>금</w:t>
      </w:r>
      <w:r w:rsidR="00FC3069" w:rsidRPr="006E5677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 xml:space="preserve">) – </w:t>
      </w:r>
      <w:r w:rsidR="0092281C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6</w:t>
      </w:r>
      <w:r w:rsidR="006E6EA8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.</w:t>
      </w:r>
      <w:r w:rsidR="006E6EA8">
        <w:rPr>
          <w:rFonts w:ascii="함초롬바탕" w:eastAsia="함초롬바탕" w:hAnsi="함초롬바탕" w:cs="함초롬바탕" w:hint="eastAsia"/>
          <w:color w:val="FF0000"/>
          <w:szCs w:val="20"/>
          <w:highlight w:val="yellow"/>
          <w:shd w:val="clear" w:color="auto" w:fill="FFE599" w:themeFill="accent4" w:themeFillTint="66"/>
        </w:rPr>
        <w:t>19</w:t>
      </w:r>
      <w:r w:rsidR="00642AE0" w:rsidRPr="006E5677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.(</w:t>
      </w:r>
      <w:r w:rsidR="006E6EA8">
        <w:rPr>
          <w:rFonts w:ascii="함초롬바탕" w:eastAsia="함초롬바탕" w:hAnsi="함초롬바탕" w:cs="함초롬바탕" w:hint="eastAsia"/>
          <w:color w:val="FF0000"/>
          <w:szCs w:val="20"/>
          <w:highlight w:val="yellow"/>
          <w:shd w:val="clear" w:color="auto" w:fill="FFE599" w:themeFill="accent4" w:themeFillTint="66"/>
        </w:rPr>
        <w:t>금</w:t>
      </w:r>
      <w:r w:rsidR="006252E6" w:rsidRPr="006E5677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) 17:00</w:t>
      </w:r>
      <w:r w:rsidR="006252E6" w:rsidRPr="00EF4E26">
        <w:rPr>
          <w:rFonts w:ascii="함초롬바탕" w:eastAsia="함초롬바탕" w:hAnsi="함초롬바탕" w:cs="함초롬바탕"/>
          <w:color w:val="FF0000"/>
          <w:szCs w:val="20"/>
          <w:shd w:val="clear" w:color="auto" w:fill="FFE599" w:themeFill="accent4" w:themeFillTint="66"/>
        </w:rPr>
        <w:t xml:space="preserve"> </w:t>
      </w:r>
      <w:r w:rsidR="006252E6" w:rsidRPr="0024054C">
        <w:rPr>
          <w:rFonts w:ascii="함초롬바탕" w:eastAsia="함초롬바탕" w:hAnsi="함초롬바탕" w:cs="함초롬바탕"/>
          <w:kern w:val="0"/>
          <w:szCs w:val="20"/>
        </w:rPr>
        <w:t>(</w:t>
      </w:r>
      <w:r w:rsidR="00303D51" w:rsidRPr="0024054C">
        <w:rPr>
          <w:rFonts w:ascii="함초롬바탕" w:eastAsia="함초롬바탕" w:hAnsi="함초롬바탕" w:cs="함초롬바탕" w:hint="eastAsia"/>
          <w:kern w:val="0"/>
          <w:szCs w:val="20"/>
        </w:rPr>
        <w:t xml:space="preserve">자세한 사항은 </w:t>
      </w:r>
      <w:r w:rsidR="006252E6" w:rsidRPr="0024054C">
        <w:rPr>
          <w:rFonts w:ascii="함초롬바탕" w:eastAsia="함초롬바탕" w:hAnsi="함초롬바탕" w:cs="함초롬바탕" w:hint="eastAsia"/>
          <w:kern w:val="0"/>
          <w:szCs w:val="20"/>
        </w:rPr>
        <w:t>추후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학과 홈페이지 공지 </w:t>
      </w:r>
      <w:r w:rsidR="006252E6" w:rsidRPr="0024054C">
        <w:rPr>
          <w:rFonts w:ascii="함초롬바탕" w:eastAsia="함초롬바탕" w:hAnsi="함초롬바탕" w:cs="함초롬바탕"/>
          <w:kern w:val="0"/>
          <w:szCs w:val="20"/>
        </w:rPr>
        <w:t>참</w:t>
      </w:r>
      <w:r w:rsidR="006252E6" w:rsidRPr="0024054C">
        <w:rPr>
          <w:rFonts w:ascii="함초롬바탕" w:eastAsia="함초롬바탕" w:hAnsi="함초롬바탕" w:cs="함초롬바탕" w:hint="eastAsia"/>
          <w:kern w:val="0"/>
          <w:szCs w:val="20"/>
        </w:rPr>
        <w:t>조)</w:t>
      </w:r>
    </w:p>
    <w:p w14:paraId="2169D4C4" w14:textId="6FA5901A" w:rsidR="00E60319" w:rsidRPr="0024054C" w:rsidRDefault="00E60319" w:rsidP="0024054C">
      <w:pPr>
        <w:numPr>
          <w:ilvl w:val="0"/>
          <w:numId w:val="28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proofErr w:type="spellStart"/>
      <w:r w:rsidRPr="0024054C">
        <w:rPr>
          <w:rFonts w:ascii="함초롬바탕" w:eastAsia="함초롬바탕" w:hAnsi="함초롬바탕" w:cs="함초롬바탕"/>
          <w:kern w:val="0"/>
          <w:szCs w:val="20"/>
        </w:rPr>
        <w:t>금학기</w:t>
      </w:r>
      <w:proofErr w:type="spell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논문제출예정자는 영어성적을 제출하지 않으면 논문 심사를 받을 수 없으므로 </w:t>
      </w:r>
      <w:r w:rsidR="000A3D72" w:rsidRPr="0024054C">
        <w:rPr>
          <w:rFonts w:ascii="함초롬바탕" w:eastAsia="함초롬바탕" w:hAnsi="함초롬바탕" w:cs="함초롬바탕" w:hint="eastAsia"/>
          <w:kern w:val="0"/>
          <w:szCs w:val="20"/>
        </w:rPr>
        <w:t xml:space="preserve">논문 심사 전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미리 제출할 것을 권장함.</w:t>
      </w:r>
    </w:p>
    <w:p w14:paraId="41F3402B" w14:textId="16A5D6E3" w:rsidR="00E60319" w:rsidRPr="0024054C" w:rsidRDefault="00E60319" w:rsidP="0024054C">
      <w:pPr>
        <w:wordWrap/>
        <w:adjustRightInd w:val="0"/>
        <w:spacing w:after="0" w:line="276" w:lineRule="auto"/>
        <w:ind w:leftChars="580" w:left="11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㈑ 공인된 어학능력시험의 성적표는 2년 이내에 응시한 성적표에 한하여 합격으로 인정함</w:t>
      </w:r>
    </w:p>
    <w:p w14:paraId="2BF18145" w14:textId="3E417282" w:rsidR="00E60319" w:rsidRPr="0024054C" w:rsidRDefault="001E2AC5" w:rsidP="0024054C">
      <w:pPr>
        <w:numPr>
          <w:ilvl w:val="2"/>
          <w:numId w:val="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  <w:u w:val="single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202</w:t>
      </w:r>
      <w:r w:rsidR="0092281C">
        <w:rPr>
          <w:rFonts w:ascii="함초롬바탕" w:eastAsia="함초롬바탕" w:hAnsi="함초롬바탕" w:cs="함초롬바탕"/>
          <w:kern w:val="0"/>
          <w:szCs w:val="20"/>
          <w:u w:val="single"/>
        </w:rPr>
        <w:t>6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-</w:t>
      </w:r>
      <w:r w:rsidR="0092281C">
        <w:rPr>
          <w:rFonts w:ascii="함초롬바탕" w:eastAsia="함초롬바탕" w:hAnsi="함초롬바탕" w:cs="함초롬바탕"/>
          <w:kern w:val="0"/>
          <w:szCs w:val="20"/>
          <w:u w:val="single"/>
        </w:rPr>
        <w:t>1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학기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 xml:space="preserve"> 유효성적: </w:t>
      </w:r>
      <w:r w:rsidR="00E60319" w:rsidRPr="00EF4E26">
        <w:rPr>
          <w:rFonts w:ascii="함초롬바탕" w:eastAsia="함초롬바탕" w:hAnsi="함초롬바탕" w:cs="함초롬바탕"/>
          <w:color w:val="FF0000"/>
          <w:kern w:val="0"/>
          <w:szCs w:val="20"/>
          <w:u w:val="single"/>
          <w:shd w:val="clear" w:color="auto" w:fill="FFE599" w:themeFill="accent4" w:themeFillTint="66"/>
        </w:rPr>
        <w:t>20</w:t>
      </w:r>
      <w:r w:rsidR="00247CCA">
        <w:rPr>
          <w:rFonts w:ascii="함초롬바탕" w:eastAsia="함초롬바탕" w:hAnsi="함초롬바탕" w:cs="함초롬바탕"/>
          <w:color w:val="FF0000"/>
          <w:kern w:val="0"/>
          <w:szCs w:val="20"/>
          <w:u w:val="single"/>
          <w:shd w:val="clear" w:color="auto" w:fill="FFE599" w:themeFill="accent4" w:themeFillTint="66"/>
        </w:rPr>
        <w:t>2</w:t>
      </w:r>
      <w:r w:rsidR="00247CCA">
        <w:rPr>
          <w:rFonts w:ascii="함초롬바탕" w:eastAsia="함초롬바탕" w:hAnsi="함초롬바탕" w:cs="함초롬바탕" w:hint="eastAsia"/>
          <w:color w:val="FF0000"/>
          <w:kern w:val="0"/>
          <w:szCs w:val="20"/>
          <w:u w:val="single"/>
          <w:shd w:val="clear" w:color="auto" w:fill="FFE599" w:themeFill="accent4" w:themeFillTint="66"/>
        </w:rPr>
        <w:t>4</w:t>
      </w:r>
      <w:r w:rsidR="007B0F54" w:rsidRPr="00EF4E26">
        <w:rPr>
          <w:rFonts w:ascii="함초롬바탕" w:eastAsia="함초롬바탕" w:hAnsi="함초롬바탕" w:cs="함초롬바탕"/>
          <w:color w:val="FF0000"/>
          <w:kern w:val="0"/>
          <w:szCs w:val="20"/>
          <w:u w:val="single"/>
          <w:shd w:val="clear" w:color="auto" w:fill="FFE599" w:themeFill="accent4" w:themeFillTint="66"/>
        </w:rPr>
        <w:t>.</w:t>
      </w:r>
      <w:r w:rsidR="00BE277D">
        <w:rPr>
          <w:rFonts w:ascii="함초롬바탕" w:eastAsia="함초롬바탕" w:hAnsi="함초롬바탕" w:cs="함초롬바탕"/>
          <w:color w:val="FF0000"/>
          <w:kern w:val="0"/>
          <w:szCs w:val="20"/>
          <w:u w:val="single"/>
          <w:shd w:val="clear" w:color="auto" w:fill="FFE599" w:themeFill="accent4" w:themeFillTint="66"/>
        </w:rPr>
        <w:t>7.</w:t>
      </w:r>
      <w:r w:rsidR="00247CCA">
        <w:rPr>
          <w:rFonts w:ascii="함초롬바탕" w:eastAsia="함초롬바탕" w:hAnsi="함초롬바탕" w:cs="함초롬바탕" w:hint="eastAsia"/>
          <w:color w:val="FF0000"/>
          <w:kern w:val="0"/>
          <w:szCs w:val="20"/>
          <w:u w:val="single"/>
          <w:shd w:val="clear" w:color="auto" w:fill="FFE599" w:themeFill="accent4" w:themeFillTint="66"/>
        </w:rPr>
        <w:t>1</w:t>
      </w:r>
      <w:r w:rsidR="00A85D03" w:rsidRPr="00EF4E26">
        <w:rPr>
          <w:rFonts w:ascii="함초롬바탕" w:eastAsia="함초롬바탕" w:hAnsi="함초롬바탕" w:cs="함초롬바탕"/>
          <w:color w:val="FF0000"/>
          <w:kern w:val="0"/>
          <w:szCs w:val="20"/>
          <w:u w:val="single"/>
          <w:shd w:val="clear" w:color="auto" w:fill="FFE599" w:themeFill="accent4" w:themeFillTint="66"/>
        </w:rPr>
        <w:t>.</w:t>
      </w:r>
      <w:r w:rsidR="00E60319" w:rsidRPr="00EF4E26">
        <w:rPr>
          <w:rFonts w:ascii="함초롬바탕" w:eastAsia="함초롬바탕" w:hAnsi="함초롬바탕" w:cs="함초롬바탕"/>
          <w:color w:val="FF0000"/>
          <w:kern w:val="0"/>
          <w:szCs w:val="20"/>
          <w:u w:val="single"/>
        </w:rPr>
        <w:t xml:space="preserve">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이후 응시성적</w:t>
      </w:r>
    </w:p>
    <w:p w14:paraId="6AF91120" w14:textId="77777777" w:rsidR="00E60319" w:rsidRPr="0024054C" w:rsidRDefault="00E60319" w:rsidP="0024054C">
      <w:pPr>
        <w:wordWrap/>
        <w:adjustRightInd w:val="0"/>
        <w:spacing w:after="0" w:line="276" w:lineRule="auto"/>
        <w:ind w:leftChars="580" w:left="11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㈒ 공인된 어학능력시험 성적은 해당기관에 조회하며, 불일치 시 징계대상(퇴학 등 중징계 포함)이 됨.</w:t>
      </w:r>
    </w:p>
    <w:p w14:paraId="614A0F9D" w14:textId="23F89648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7145EDCC" w14:textId="77777777" w:rsidR="00E60319" w:rsidRPr="0024054C" w:rsidRDefault="00E60319" w:rsidP="0024054C">
      <w:pPr>
        <w:numPr>
          <w:ilvl w:val="2"/>
          <w:numId w:val="3"/>
        </w:numPr>
        <w:wordWrap/>
        <w:adjustRightInd w:val="0"/>
        <w:spacing w:after="0" w:line="276" w:lineRule="auto"/>
        <w:ind w:left="993" w:hanging="284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lastRenderedPageBreak/>
        <w:t xml:space="preserve"> 모국어로 영어를 사용하는 국적의 학생은 대체 신청서로 대체 가능</w:t>
      </w:r>
    </w:p>
    <w:p w14:paraId="22C09D4D" w14:textId="7DE238D4" w:rsidR="00E60319" w:rsidRDefault="00E60319" w:rsidP="0024054C">
      <w:pPr>
        <w:wordWrap/>
        <w:adjustRightInd w:val="0"/>
        <w:spacing w:after="0" w:line="276" w:lineRule="auto"/>
        <w:ind w:left="993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㈎</w:t>
      </w:r>
      <w:r w:rsidR="006252E6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6F22CB">
        <w:rPr>
          <w:rFonts w:ascii="함초롬바탕" w:eastAsia="함초롬바탕" w:hAnsi="함초롬바탕" w:cs="함초롬바탕" w:hint="eastAsia"/>
          <w:kern w:val="0"/>
          <w:szCs w:val="20"/>
        </w:rPr>
        <w:t>[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GSIS</w:t>
      </w:r>
      <w:r w:rsidR="00654666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8-1</w:t>
      </w:r>
      <w:r w:rsidR="006F22CB">
        <w:rPr>
          <w:rFonts w:ascii="함초롬바탕" w:eastAsia="함초롬바탕" w:hAnsi="함초롬바탕" w:cs="함초롬바탕" w:hint="eastAsia"/>
          <w:kern w:val="0"/>
          <w:szCs w:val="20"/>
          <w:u w:val="single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(국제대학원 학위논문 제출자격을 위한 외국어 시험 대체 신청서(모국어))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와</w:t>
      </w:r>
      <w:r w:rsidR="006252E6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여권사본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을 영어성적 제출 마감일 이전까지 제출.</w:t>
      </w:r>
      <w:r w:rsidR="006F22CB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</w:p>
    <w:p w14:paraId="79AC54E8" w14:textId="7E48C903" w:rsidR="00FC20DE" w:rsidRPr="008E7AE3" w:rsidRDefault="006F22CB" w:rsidP="008E7AE3">
      <w:pPr>
        <w:wordWrap/>
        <w:adjustRightInd w:val="0"/>
        <w:spacing w:after="0" w:line="276" w:lineRule="auto"/>
        <w:ind w:left="993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8E7AE3">
        <w:rPr>
          <w:rFonts w:ascii="함초롬바탕" w:eastAsia="함초롬바탕" w:hAnsi="함초롬바탕" w:cs="함초롬바탕" w:hint="eastAsia"/>
          <w:kern w:val="0"/>
          <w:szCs w:val="20"/>
        </w:rPr>
        <w:t>*</w:t>
      </w:r>
      <w:r w:rsidRPr="008E7AE3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8E7AE3">
        <w:rPr>
          <w:rFonts w:ascii="함초롬바탕" w:eastAsia="함초롬바탕" w:hAnsi="함초롬바탕" w:cs="함초롬바탕"/>
          <w:kern w:val="0"/>
          <w:szCs w:val="20"/>
        </w:rPr>
        <w:t>2022</w:t>
      </w:r>
      <w:r w:rsidR="008E7AE3">
        <w:rPr>
          <w:rFonts w:ascii="함초롬바탕" w:eastAsia="함초롬바탕" w:hAnsi="함초롬바탕" w:cs="함초롬바탕" w:hint="eastAsia"/>
          <w:kern w:val="0"/>
          <w:szCs w:val="20"/>
        </w:rPr>
        <w:t xml:space="preserve">년 </w:t>
      </w:r>
      <w:r w:rsidR="008E7AE3">
        <w:rPr>
          <w:rFonts w:ascii="함초롬바탕" w:eastAsia="함초롬바탕" w:hAnsi="함초롬바탕" w:cs="함초롬바탕"/>
          <w:kern w:val="0"/>
          <w:szCs w:val="20"/>
        </w:rPr>
        <w:t xml:space="preserve">GSIS </w:t>
      </w:r>
      <w:r w:rsidR="008E7AE3" w:rsidRPr="008E7AE3">
        <w:rPr>
          <w:rFonts w:ascii="함초롬바탕" w:eastAsia="함초롬바탕" w:hAnsi="함초롬바탕" w:cs="함초롬바탕"/>
          <w:kern w:val="0"/>
          <w:szCs w:val="20"/>
        </w:rPr>
        <w:t>내부 논의에 따라, 두 개 이상의 모국어가 사용되는 국가 출신 학생들은 영어 능력 시험 성적을 제출해야 합니다. (예: 인도 등)</w:t>
      </w:r>
      <w:r w:rsidR="008E7AE3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8E7AE3">
        <w:rPr>
          <w:rFonts w:ascii="함초롬바탕" w:eastAsia="함초롬바탕" w:hAnsi="함초롬바탕" w:cs="함초롬바탕" w:hint="eastAsia"/>
          <w:kern w:val="0"/>
          <w:szCs w:val="20"/>
        </w:rPr>
        <w:t>제출 전 본인 국가의 모국어를 확인하기 위해서는 국제학과로 문의하시기 바랍니다.</w:t>
      </w:r>
    </w:p>
    <w:p w14:paraId="00376CCE" w14:textId="77777777" w:rsidR="00FC20DE" w:rsidRPr="0024054C" w:rsidRDefault="00FC20DE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13F87E40" w14:textId="7777777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2. 종합시험 (졸업 필수요건)</w:t>
      </w:r>
    </w:p>
    <w:p w14:paraId="3F100902" w14:textId="77777777" w:rsidR="00E60319" w:rsidRPr="0024054C" w:rsidRDefault="00E60319" w:rsidP="0024054C">
      <w:pPr>
        <w:numPr>
          <w:ilvl w:val="0"/>
          <w:numId w:val="1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응시자격: 석사학위과정 3학기 이상, 박사학위과정 3학기 이상, 통합과정 6학기 이상 등록하고 각 과정의 수료에 필요한 학점(석사: 35</w:t>
      </w:r>
      <w:proofErr w:type="gramStart"/>
      <w:r w:rsidRPr="0024054C">
        <w:rPr>
          <w:rFonts w:ascii="함초롬바탕" w:eastAsia="함초롬바탕" w:hAnsi="함초롬바탕" w:cs="함초롬바탕"/>
          <w:kern w:val="0"/>
          <w:szCs w:val="20"/>
        </w:rPr>
        <w:t>학점/ 박사</w:t>
      </w:r>
      <w:proofErr w:type="gramEnd"/>
      <w:r w:rsidRPr="0024054C">
        <w:rPr>
          <w:rFonts w:ascii="함초롬바탕" w:eastAsia="함초롬바탕" w:hAnsi="함초롬바탕" w:cs="함초롬바탕"/>
          <w:kern w:val="0"/>
          <w:szCs w:val="20"/>
        </w:rPr>
        <w:t>: 36학점)을 취득했거나, 취득하는 학기에 응시 가능</w:t>
      </w:r>
    </w:p>
    <w:p w14:paraId="65366E90" w14:textId="59739565" w:rsidR="00E60319" w:rsidRPr="0024054C" w:rsidRDefault="00E60319" w:rsidP="0024054C">
      <w:pPr>
        <w:numPr>
          <w:ilvl w:val="0"/>
          <w:numId w:val="1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시기: </w:t>
      </w:r>
      <w:r w:rsidR="00635EAB" w:rsidRPr="0024054C">
        <w:rPr>
          <w:rFonts w:ascii="함초롬바탕" w:eastAsia="함초롬바탕" w:hAnsi="함초롬바탕" w:cs="함초롬바탕"/>
          <w:kern w:val="0"/>
          <w:szCs w:val="20"/>
        </w:rPr>
        <w:t xml:space="preserve">석사과정은 </w:t>
      </w:r>
      <w:r w:rsidR="00544740" w:rsidRPr="0024054C">
        <w:rPr>
          <w:rFonts w:ascii="함초롬바탕" w:eastAsia="함초롬바탕" w:hAnsi="함초롬바탕" w:cs="함초롬바탕"/>
          <w:kern w:val="0"/>
          <w:szCs w:val="20"/>
        </w:rPr>
        <w:t>6</w:t>
      </w:r>
      <w:r w:rsidR="00A85D03" w:rsidRPr="0024054C">
        <w:rPr>
          <w:rFonts w:ascii="함초롬바탕" w:eastAsia="함초롬바탕" w:hAnsi="함초롬바탕" w:cs="함초롬바탕"/>
          <w:kern w:val="0"/>
          <w:szCs w:val="20"/>
        </w:rPr>
        <w:t>/12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월</w:t>
      </w:r>
      <w:r w:rsidR="00635EAB" w:rsidRPr="0024054C">
        <w:rPr>
          <w:rFonts w:ascii="함초롬바탕" w:eastAsia="함초롬바탕" w:hAnsi="함초롬바탕" w:cs="함초롬바탕"/>
          <w:kern w:val="0"/>
          <w:szCs w:val="20"/>
        </w:rPr>
        <w:t xml:space="preserve"> 홈페이지 공지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, 박사과정은 </w:t>
      </w:r>
      <w:r w:rsidR="00544740" w:rsidRPr="0024054C">
        <w:rPr>
          <w:rFonts w:ascii="함초롬바탕" w:eastAsia="함초롬바탕" w:hAnsi="함초롬바탕" w:cs="함초롬바탕"/>
          <w:kern w:val="0"/>
          <w:szCs w:val="20"/>
        </w:rPr>
        <w:t>3</w:t>
      </w:r>
      <w:r w:rsidR="00A85D03" w:rsidRPr="0024054C">
        <w:rPr>
          <w:rFonts w:ascii="함초롬바탕" w:eastAsia="함초롬바탕" w:hAnsi="함초롬바탕" w:cs="함초롬바탕"/>
          <w:kern w:val="0"/>
          <w:szCs w:val="20"/>
        </w:rPr>
        <w:t>/9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월 중 별도 안내 예정</w:t>
      </w:r>
    </w:p>
    <w:p w14:paraId="067FFE7E" w14:textId="77777777" w:rsidR="006252E6" w:rsidRPr="0024054C" w:rsidRDefault="00E60319" w:rsidP="0024054C">
      <w:pPr>
        <w:numPr>
          <w:ilvl w:val="0"/>
          <w:numId w:val="1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시험과목: </w:t>
      </w:r>
    </w:p>
    <w:p w14:paraId="51D491EF" w14:textId="77777777" w:rsidR="006252E6" w:rsidRPr="0024054C" w:rsidRDefault="006252E6" w:rsidP="0024054C">
      <w:pPr>
        <w:wordWrap/>
        <w:adjustRightInd w:val="0"/>
        <w:spacing w:after="0" w:line="276" w:lineRule="auto"/>
        <w:ind w:left="360" w:firstLine="44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*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석사 종합시험: </w:t>
      </w:r>
    </w:p>
    <w:p w14:paraId="54D2FFB6" w14:textId="240BB63C" w:rsidR="006252E6" w:rsidRPr="0024054C" w:rsidRDefault="006252E6" w:rsidP="0024054C">
      <w:pPr>
        <w:wordWrap/>
        <w:adjustRightInd w:val="0"/>
        <w:spacing w:after="0" w:line="276" w:lineRule="auto"/>
        <w:ind w:left="360" w:firstLineChars="100" w:firstLine="194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 w:hint="eastAsia"/>
          <w:kern w:val="0"/>
          <w:szCs w:val="20"/>
        </w:rPr>
        <w:t>-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전공 필수 및 전공 선택 과목</w:t>
      </w:r>
      <w:r w:rsidR="000F445D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중 B0 또는 그 이상의 학점을 취득한 과목이 3과목 이상 되어야 함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.</w:t>
      </w:r>
    </w:p>
    <w:p w14:paraId="02CDFDB6" w14:textId="603EA53B" w:rsidR="00E60319" w:rsidRDefault="006252E6" w:rsidP="0024054C">
      <w:pPr>
        <w:wordWrap/>
        <w:adjustRightInd w:val="0"/>
        <w:spacing w:after="0" w:line="276" w:lineRule="auto"/>
        <w:ind w:left="567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 w:hint="eastAsia"/>
          <w:kern w:val="0"/>
          <w:szCs w:val="20"/>
        </w:rPr>
        <w:t>-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종합시험 신청서 [GSIS 7-1-1-A] Application f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or Comprehensive Exam Screening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(</w:t>
      </w:r>
      <w:proofErr w:type="spellStart"/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GDIS_Master</w:t>
      </w:r>
      <w:proofErr w:type="spellEnd"/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)</w:t>
      </w:r>
      <w:proofErr w:type="spellStart"/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를</w:t>
      </w:r>
      <w:proofErr w:type="spellEnd"/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 지도교수 승인 하에 기한 내 제출해야 함.</w:t>
      </w:r>
    </w:p>
    <w:p w14:paraId="5E55B228" w14:textId="1D8BB22F" w:rsidR="006F22CB" w:rsidRPr="0024054C" w:rsidRDefault="006F22CB" w:rsidP="006F22CB">
      <w:pPr>
        <w:wordWrap/>
        <w:adjustRightInd w:val="0"/>
        <w:spacing w:after="0" w:line="276" w:lineRule="auto"/>
        <w:ind w:left="786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 w:hint="eastAsia"/>
          <w:kern w:val="0"/>
          <w:szCs w:val="20"/>
        </w:rPr>
        <w:t>*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박사 종합시험: 3/9월 중 별도 안내 예정</w:t>
      </w:r>
    </w:p>
    <w:p w14:paraId="352CB299" w14:textId="756ED905" w:rsidR="00E60319" w:rsidRDefault="00E60319" w:rsidP="0024054C">
      <w:pPr>
        <w:numPr>
          <w:ilvl w:val="0"/>
          <w:numId w:val="1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유의사항: 종합시험에 합격한 학생이 수료에 필요한 학점을 취득하지 못한 경우 종합시험에 응시하지 않은 것으로 봄</w:t>
      </w:r>
    </w:p>
    <w:p w14:paraId="38887AA5" w14:textId="77777777" w:rsidR="00396B0F" w:rsidRPr="0024054C" w:rsidRDefault="00396B0F" w:rsidP="00396B0F">
      <w:pPr>
        <w:wordWrap/>
        <w:adjustRightInd w:val="0"/>
        <w:spacing w:after="0" w:line="276" w:lineRule="auto"/>
        <w:ind w:left="786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0ECC65BC" w14:textId="7777777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3. 통합과정 자격시험 (통합과정에만 해당)</w:t>
      </w:r>
    </w:p>
    <w:p w14:paraId="5267A215" w14:textId="77777777" w:rsidR="00E60319" w:rsidRPr="0024054C" w:rsidRDefault="00E60319" w:rsidP="0024054C">
      <w:pPr>
        <w:numPr>
          <w:ilvl w:val="2"/>
          <w:numId w:val="9"/>
        </w:numPr>
        <w:wordWrap/>
        <w:adjustRightInd w:val="0"/>
        <w:spacing w:after="0" w:line="276" w:lineRule="auto"/>
        <w:ind w:left="567" w:hanging="283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응시자격: 통합과정 3학기 이상 등록하고 전공 38학점 이상, 보충학점(해당자)을 모두 취득하였거나 취득하는 학기부터 입학 후 4학기까지 응시 가능.</w:t>
      </w:r>
    </w:p>
    <w:p w14:paraId="624AF314" w14:textId="3456AEA7" w:rsidR="00E60319" w:rsidRPr="0024054C" w:rsidRDefault="00E60319" w:rsidP="0024054C">
      <w:pPr>
        <w:numPr>
          <w:ilvl w:val="2"/>
          <w:numId w:val="9"/>
        </w:numPr>
        <w:wordWrap/>
        <w:adjustRightInd w:val="0"/>
        <w:spacing w:after="0" w:line="276" w:lineRule="auto"/>
        <w:ind w:left="567" w:hanging="283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시기: 6</w:t>
      </w:r>
      <w:r w:rsidR="00A85D03" w:rsidRPr="0024054C">
        <w:rPr>
          <w:rFonts w:ascii="함초롬바탕" w:eastAsia="함초롬바탕" w:hAnsi="함초롬바탕" w:cs="함초롬바탕"/>
          <w:kern w:val="0"/>
          <w:szCs w:val="20"/>
        </w:rPr>
        <w:t>/12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월</w:t>
      </w:r>
    </w:p>
    <w:p w14:paraId="4709E3F8" w14:textId="77777777" w:rsidR="00A85D03" w:rsidRPr="0024054C" w:rsidRDefault="00A85D03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705C1E4E" w14:textId="7777777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szCs w:val="20"/>
        </w:rPr>
      </w:pPr>
      <w:r w:rsidRPr="0024054C">
        <w:rPr>
          <w:rFonts w:ascii="함초롬바탕" w:eastAsia="함초롬바탕" w:hAnsi="함초롬바탕" w:cs="함초롬바탕"/>
          <w:b/>
          <w:szCs w:val="20"/>
        </w:rPr>
        <w:t>4. 석사 트랙 신청 (졸업 필수요건)</w:t>
      </w:r>
    </w:p>
    <w:p w14:paraId="19038096" w14:textId="77777777" w:rsidR="00E60319" w:rsidRPr="0024054C" w:rsidRDefault="00E60319" w:rsidP="0024054C">
      <w:pPr>
        <w:numPr>
          <w:ilvl w:val="0"/>
          <w:numId w:val="33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응시자격: </w:t>
      </w:r>
      <w:proofErr w:type="spellStart"/>
      <w:r w:rsidRPr="0024054C">
        <w:rPr>
          <w:rFonts w:ascii="함초롬바탕" w:eastAsia="함초롬바탕" w:hAnsi="함초롬바탕" w:cs="함초롬바탕"/>
          <w:kern w:val="0"/>
          <w:szCs w:val="20"/>
        </w:rPr>
        <w:t>금학기</w:t>
      </w:r>
      <w:proofErr w:type="spell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석사학위과정 3학기 이수 예정자</w:t>
      </w:r>
    </w:p>
    <w:p w14:paraId="3668C3D9" w14:textId="2CCDFF33" w:rsidR="00E60319" w:rsidRPr="0024054C" w:rsidRDefault="00E60319" w:rsidP="0024054C">
      <w:pPr>
        <w:numPr>
          <w:ilvl w:val="0"/>
          <w:numId w:val="33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>시기: 6</w:t>
      </w:r>
      <w:r w:rsidR="00A85D03" w:rsidRPr="0024054C">
        <w:rPr>
          <w:rFonts w:ascii="함초롬바탕" w:eastAsia="함초롬바탕" w:hAnsi="함초롬바탕" w:cs="함초롬바탕"/>
          <w:szCs w:val="20"/>
        </w:rPr>
        <w:t>/12</w:t>
      </w:r>
      <w:r w:rsidRPr="0024054C">
        <w:rPr>
          <w:rFonts w:ascii="함초롬바탕" w:eastAsia="함초롬바탕" w:hAnsi="함초롬바탕" w:cs="함초롬바탕"/>
          <w:szCs w:val="20"/>
        </w:rPr>
        <w:t>월</w:t>
      </w:r>
    </w:p>
    <w:p w14:paraId="6C2E2F00" w14:textId="77777777" w:rsidR="00E60319" w:rsidRPr="0024054C" w:rsidRDefault="00E60319" w:rsidP="0024054C">
      <w:pPr>
        <w:numPr>
          <w:ilvl w:val="0"/>
          <w:numId w:val="33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 xml:space="preserve">지도교수와 상담 및 승인 하에 교과목 (3학점 추가취득) track과 논문 track 중 </w:t>
      </w:r>
      <w:proofErr w:type="spellStart"/>
      <w:r w:rsidRPr="0024054C">
        <w:rPr>
          <w:rFonts w:ascii="함초롬바탕" w:eastAsia="함초롬바탕" w:hAnsi="함초롬바탕" w:cs="함초롬바탕"/>
          <w:szCs w:val="20"/>
        </w:rPr>
        <w:t>택</w:t>
      </w:r>
      <w:proofErr w:type="spellEnd"/>
      <w:r w:rsidRPr="0024054C">
        <w:rPr>
          <w:rFonts w:ascii="함초롬바탕" w:eastAsia="함초롬바탕" w:hAnsi="함초롬바탕" w:cs="함초롬바탕"/>
          <w:szCs w:val="20"/>
        </w:rPr>
        <w:t xml:space="preserve"> 1.</w:t>
      </w:r>
    </w:p>
    <w:p w14:paraId="42CE04AB" w14:textId="6897E862" w:rsidR="00E60319" w:rsidRPr="0024054C" w:rsidRDefault="00E60319" w:rsidP="0024054C">
      <w:pPr>
        <w:numPr>
          <w:ilvl w:val="0"/>
          <w:numId w:val="33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 xml:space="preserve">신청서: [GSIS 7-1-1-B] Application for Master's </w:t>
      </w:r>
      <w:proofErr w:type="spellStart"/>
      <w:r w:rsidRPr="0024054C">
        <w:rPr>
          <w:rFonts w:ascii="함초롬바탕" w:eastAsia="함초롬바탕" w:hAnsi="함초롬바탕" w:cs="함초롬바탕"/>
          <w:szCs w:val="20"/>
        </w:rPr>
        <w:t>Track_GDIS_new</w:t>
      </w:r>
      <w:proofErr w:type="spellEnd"/>
      <w:r w:rsidRPr="0024054C">
        <w:rPr>
          <w:rFonts w:ascii="함초롬바탕" w:eastAsia="함초롬바탕" w:hAnsi="함초롬바탕" w:cs="함초롬바탕"/>
          <w:szCs w:val="20"/>
        </w:rPr>
        <w:t xml:space="preserve"> </w:t>
      </w:r>
      <w:r w:rsidR="006F22CB">
        <w:rPr>
          <w:rFonts w:ascii="함초롬바탕" w:eastAsia="함초롬바탕" w:hAnsi="함초롬바탕" w:cs="함초롬바탕" w:hint="eastAsia"/>
          <w:szCs w:val="20"/>
        </w:rPr>
        <w:t xml:space="preserve">양식을 국제학과 (GDIS)에 </w:t>
      </w:r>
      <w:r w:rsidRPr="0024054C">
        <w:rPr>
          <w:rFonts w:ascii="함초롬바탕" w:eastAsia="함초롬바탕" w:hAnsi="함초롬바탕" w:cs="함초롬바탕"/>
          <w:szCs w:val="20"/>
        </w:rPr>
        <w:t>제출.</w:t>
      </w:r>
    </w:p>
    <w:p w14:paraId="5581DE2B" w14:textId="7777777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723502C4" w14:textId="4E7A644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szCs w:val="20"/>
        </w:rPr>
      </w:pPr>
      <w:r w:rsidRPr="0024054C">
        <w:rPr>
          <w:rFonts w:ascii="함초롬바탕" w:eastAsia="함초롬바탕" w:hAnsi="함초롬바탕" w:cs="함초롬바탕"/>
          <w:b/>
          <w:szCs w:val="20"/>
        </w:rPr>
        <w:t xml:space="preserve">5. </w:t>
      </w:r>
      <w:r w:rsidR="00AF365E" w:rsidRPr="0024054C">
        <w:rPr>
          <w:rFonts w:ascii="함초롬바탕" w:eastAsia="함초롬바탕" w:hAnsi="함초롬바탕" w:cs="함초롬바탕"/>
          <w:b/>
          <w:szCs w:val="20"/>
        </w:rPr>
        <w:t xml:space="preserve">Certificate Program </w:t>
      </w:r>
      <w:r w:rsidRPr="0024054C">
        <w:rPr>
          <w:rFonts w:ascii="함초롬바탕" w:eastAsia="함초롬바탕" w:hAnsi="함초롬바탕" w:cs="함초롬바탕"/>
          <w:b/>
          <w:szCs w:val="20"/>
        </w:rPr>
        <w:t>(선택</w:t>
      </w:r>
      <w:r w:rsidR="00E21F92" w:rsidRPr="0024054C">
        <w:rPr>
          <w:rFonts w:ascii="함초롬바탕" w:eastAsia="함초롬바탕" w:hAnsi="함초롬바탕" w:cs="함초롬바탕" w:hint="eastAsia"/>
          <w:b/>
          <w:szCs w:val="20"/>
        </w:rPr>
        <w:t>사항</w:t>
      </w:r>
      <w:r w:rsidRPr="0024054C">
        <w:rPr>
          <w:rFonts w:ascii="함초롬바탕" w:eastAsia="함초롬바탕" w:hAnsi="함초롬바탕" w:cs="함초롬바탕"/>
          <w:b/>
          <w:szCs w:val="20"/>
        </w:rPr>
        <w:t>)</w:t>
      </w:r>
    </w:p>
    <w:p w14:paraId="76B80FA9" w14:textId="3AC26F39" w:rsidR="00E60319" w:rsidRPr="0024054C" w:rsidRDefault="00E60319" w:rsidP="0024054C">
      <w:pPr>
        <w:numPr>
          <w:ilvl w:val="0"/>
          <w:numId w:val="3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 xml:space="preserve">응시자격: </w:t>
      </w:r>
      <w:proofErr w:type="spellStart"/>
      <w:r w:rsidRPr="0024054C">
        <w:rPr>
          <w:rFonts w:ascii="함초롬바탕" w:eastAsia="함초롬바탕" w:hAnsi="함초롬바탕" w:cs="함초롬바탕"/>
          <w:szCs w:val="20"/>
        </w:rPr>
        <w:t>금학기</w:t>
      </w:r>
      <w:proofErr w:type="spellEnd"/>
      <w:r w:rsidRPr="0024054C">
        <w:rPr>
          <w:rFonts w:ascii="함초롬바탕" w:eastAsia="함초롬바탕" w:hAnsi="함초롬바탕" w:cs="함초롬바탕"/>
          <w:szCs w:val="20"/>
        </w:rPr>
        <w:t xml:space="preserve"> 졸업</w:t>
      </w:r>
      <w:r w:rsidR="008E12F1" w:rsidRPr="0024054C">
        <w:rPr>
          <w:rFonts w:ascii="함초롬바탕" w:eastAsia="함초롬바탕" w:hAnsi="함초롬바탕" w:cs="함초롬바탕"/>
          <w:szCs w:val="20"/>
        </w:rPr>
        <w:t>예정</w:t>
      </w:r>
      <w:r w:rsidRPr="0024054C">
        <w:rPr>
          <w:rFonts w:ascii="함초롬바탕" w:eastAsia="함초롬바탕" w:hAnsi="함초롬바탕" w:cs="함초롬바탕"/>
          <w:szCs w:val="20"/>
        </w:rPr>
        <w:t>자</w:t>
      </w:r>
    </w:p>
    <w:p w14:paraId="0E3DCD58" w14:textId="60010233" w:rsidR="00E60319" w:rsidRPr="0024054C" w:rsidRDefault="00E60319" w:rsidP="0024054C">
      <w:pPr>
        <w:numPr>
          <w:ilvl w:val="0"/>
          <w:numId w:val="3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>신청시기</w:t>
      </w:r>
      <w:r w:rsidR="00AF3C7E" w:rsidRPr="0024054C">
        <w:rPr>
          <w:rFonts w:ascii="함초롬바탕" w:eastAsia="함초롬바탕" w:hAnsi="함초롬바탕" w:cs="함초롬바탕"/>
          <w:szCs w:val="20"/>
        </w:rPr>
        <w:t>: 8</w:t>
      </w:r>
      <w:r w:rsidR="00FC20DE">
        <w:rPr>
          <w:rFonts w:ascii="함초롬바탕" w:eastAsia="함초롬바탕" w:hAnsi="함초롬바탕" w:cs="함초롬바탕"/>
          <w:szCs w:val="20"/>
        </w:rPr>
        <w:t>/</w:t>
      </w:r>
      <w:r w:rsidR="00FC20DE">
        <w:rPr>
          <w:rFonts w:ascii="함초롬바탕" w:eastAsia="함초롬바탕" w:hAnsi="함초롬바탕" w:cs="함초롬바탕" w:hint="eastAsia"/>
          <w:szCs w:val="20"/>
        </w:rPr>
        <w:t>2</w:t>
      </w:r>
      <w:r w:rsidRPr="0024054C">
        <w:rPr>
          <w:rFonts w:ascii="함초롬바탕" w:eastAsia="함초롬바탕" w:hAnsi="함초롬바탕" w:cs="함초롬바탕"/>
          <w:szCs w:val="20"/>
        </w:rPr>
        <w:t>월</w:t>
      </w:r>
    </w:p>
    <w:p w14:paraId="73FB61B0" w14:textId="4EE97AA1" w:rsidR="00E60319" w:rsidRPr="0024054C" w:rsidRDefault="00E60319" w:rsidP="0024054C">
      <w:pPr>
        <w:numPr>
          <w:ilvl w:val="0"/>
          <w:numId w:val="3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lastRenderedPageBreak/>
        <w:t xml:space="preserve">지도교수 승인 하에 </w:t>
      </w:r>
      <w:r w:rsidR="00AF365E" w:rsidRPr="0024054C">
        <w:rPr>
          <w:rFonts w:ascii="함초롬바탕" w:eastAsia="함초롬바탕" w:hAnsi="함초롬바탕" w:cs="함초롬바탕"/>
          <w:szCs w:val="20"/>
        </w:rPr>
        <w:t>Certificate Program</w:t>
      </w:r>
      <w:r w:rsidRPr="0024054C">
        <w:rPr>
          <w:rFonts w:ascii="함초롬바탕" w:eastAsia="함초롬바탕" w:hAnsi="함초롬바탕" w:cs="함초롬바탕"/>
          <w:szCs w:val="20"/>
        </w:rPr>
        <w:t xml:space="preserve">의 1개 이상의 분야를 선택하여 최소 9학점 이상 수강해야 함. </w:t>
      </w:r>
    </w:p>
    <w:p w14:paraId="35F63DB1" w14:textId="1E33446A" w:rsidR="00F75A9D" w:rsidRDefault="00E60319" w:rsidP="004D6DA1">
      <w:pPr>
        <w:numPr>
          <w:ilvl w:val="0"/>
          <w:numId w:val="3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FC20DE">
        <w:rPr>
          <w:rFonts w:ascii="함초롬바탕" w:eastAsia="함초롬바탕" w:hAnsi="함초롬바탕" w:cs="함초롬바탕"/>
          <w:szCs w:val="20"/>
        </w:rPr>
        <w:t>신청서</w:t>
      </w:r>
      <w:r w:rsidR="006252E6" w:rsidRPr="00FC20DE">
        <w:rPr>
          <w:rFonts w:ascii="함초롬바탕" w:eastAsia="함초롬바탕" w:hAnsi="함초롬바탕" w:cs="함초롬바탕"/>
          <w:szCs w:val="20"/>
        </w:rPr>
        <w:t>: [GSIS11-3</w:t>
      </w:r>
      <w:r w:rsidRPr="00FC20DE">
        <w:rPr>
          <w:rFonts w:ascii="함초롬바탕" w:eastAsia="함초롬바탕" w:hAnsi="함초롬바탕" w:cs="함초롬바탕"/>
          <w:szCs w:val="20"/>
        </w:rPr>
        <w:t xml:space="preserve">] </w:t>
      </w:r>
      <w:r w:rsidR="006252E6" w:rsidRPr="00FC20DE">
        <w:rPr>
          <w:rFonts w:ascii="함초롬바탕" w:eastAsia="함초롬바탕" w:hAnsi="함초롬바탕" w:cs="함초롬바탕"/>
          <w:szCs w:val="20"/>
        </w:rPr>
        <w:t xml:space="preserve">Application Form for the Certificate Program (new) </w:t>
      </w:r>
      <w:r w:rsidR="006252E6" w:rsidRPr="00FC20DE">
        <w:rPr>
          <w:rFonts w:ascii="함초롬바탕" w:eastAsia="함초롬바탕" w:hAnsi="함초롬바탕" w:cs="함초롬바탕"/>
          <w:szCs w:val="20"/>
        </w:rPr>
        <w:br/>
      </w:r>
      <w:r w:rsidR="00AF365E" w:rsidRPr="00FC20DE">
        <w:rPr>
          <w:rFonts w:ascii="함초롬바탕" w:eastAsia="함초롬바탕" w:hAnsi="함초롬바탕" w:cs="함초롬바탕"/>
          <w:szCs w:val="20"/>
        </w:rPr>
        <w:t xml:space="preserve">* </w:t>
      </w:r>
      <w:r w:rsidRPr="00FC20DE">
        <w:rPr>
          <w:rFonts w:ascii="함초롬바탕" w:eastAsia="함초롬바탕" w:hAnsi="함초롬바탕" w:cs="함초롬바탕"/>
          <w:szCs w:val="20"/>
        </w:rPr>
        <w:t xml:space="preserve">분야 당, 최소 1개의 과목은 국제학과에서 개설하는 각 분야 안의 과목을 수강해야 함. 그 외 2개의 과목은 학점 교환 또는 학점 인정서 제출시 </w:t>
      </w:r>
      <w:r w:rsidR="00AF365E" w:rsidRPr="00FC20DE">
        <w:rPr>
          <w:rFonts w:ascii="함초롬바탕" w:eastAsia="함초롬바탕" w:hAnsi="함초롬바탕" w:cs="함초롬바탕"/>
          <w:szCs w:val="20"/>
        </w:rPr>
        <w:t xml:space="preserve">Certificate Program </w:t>
      </w:r>
      <w:r w:rsidRPr="00FC20DE">
        <w:rPr>
          <w:rFonts w:ascii="함초롬바탕" w:eastAsia="함초롬바탕" w:hAnsi="함초롬바탕" w:cs="함초롬바탕"/>
          <w:szCs w:val="20"/>
        </w:rPr>
        <w:t xml:space="preserve">과목으로 신청할 수 있음 </w:t>
      </w:r>
    </w:p>
    <w:p w14:paraId="2FD45D77" w14:textId="7E22E896" w:rsidR="00FC20DE" w:rsidRDefault="00FC20DE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60D1A926" w14:textId="77777777" w:rsidR="00270B66" w:rsidRDefault="00270B66" w:rsidP="00270B66">
      <w:pPr>
        <w:tabs>
          <w:tab w:val="left" w:pos="5400"/>
        </w:tabs>
        <w:spacing w:line="276" w:lineRule="auto"/>
        <w:rPr>
          <w:rFonts w:ascii="함초롬바탕" w:eastAsia="함초롬바탕" w:hAnsi="함초롬바탕" w:cs="함초롬바탕"/>
          <w:b/>
          <w:sz w:val="24"/>
          <w:szCs w:val="24"/>
        </w:rPr>
      </w:pPr>
      <w:r w:rsidRPr="00270B66">
        <w:rPr>
          <w:rFonts w:ascii="함초롬바탕" w:eastAsia="함초롬바탕" w:hAnsi="함초롬바탕" w:cs="함초롬바탕"/>
          <w:b/>
          <w:sz w:val="24"/>
          <w:szCs w:val="24"/>
        </w:rPr>
        <w:t xml:space="preserve">IV. </w:t>
      </w:r>
      <w:r>
        <w:rPr>
          <w:rFonts w:ascii="함초롬바탕" w:eastAsia="함초롬바탕" w:hAnsi="함초롬바탕" w:cs="함초롬바탕" w:hint="eastAsia"/>
          <w:b/>
          <w:sz w:val="24"/>
          <w:szCs w:val="24"/>
        </w:rPr>
        <w:t>문의처</w:t>
      </w:r>
    </w:p>
    <w:p w14:paraId="41CB0B2C" w14:textId="08AC545C" w:rsidR="00270B66" w:rsidRPr="00270B66" w:rsidRDefault="00270B66" w:rsidP="00270B66">
      <w:pPr>
        <w:tabs>
          <w:tab w:val="left" w:pos="5400"/>
        </w:tabs>
        <w:spacing w:line="276" w:lineRule="auto"/>
        <w:rPr>
          <w:rFonts w:ascii="함초롬바탕" w:eastAsia="함초롬바탕" w:hAnsi="함초롬바탕" w:cs="함초롬바탕"/>
          <w:b/>
          <w:sz w:val="24"/>
          <w:szCs w:val="24"/>
        </w:rPr>
      </w:pPr>
      <w:r>
        <w:rPr>
          <w:rFonts w:hint="eastAsia"/>
        </w:rPr>
        <w:t xml:space="preserve">국제학과: </w:t>
      </w:r>
      <w:hyperlink r:id="rId24" w:history="1">
        <w:r w:rsidRPr="000804C0">
          <w:rPr>
            <w:rStyle w:val="a6"/>
            <w:rFonts w:ascii="함초롬바탕" w:eastAsia="함초롬바탕" w:hAnsi="함초롬바탕" w:cs="함초롬바탕"/>
            <w:szCs w:val="20"/>
          </w:rPr>
          <w:t>gdis@ewha.ac.kr</w:t>
        </w:r>
      </w:hyperlink>
      <w:r w:rsidRPr="000804C0">
        <w:rPr>
          <w:rFonts w:ascii="함초롬바탕" w:eastAsia="함초롬바탕" w:hAnsi="함초롬바탕" w:cs="함초롬바탕"/>
          <w:szCs w:val="20"/>
        </w:rPr>
        <w:t xml:space="preserve"> /</w:t>
      </w:r>
      <w:r>
        <w:rPr>
          <w:rFonts w:ascii="함초롬바탕" w:eastAsia="함초롬바탕" w:hAnsi="함초롬바탕" w:cs="함초롬바탕"/>
          <w:szCs w:val="20"/>
        </w:rPr>
        <w:t xml:space="preserve"> 02</w:t>
      </w:r>
      <w:r w:rsidRPr="000804C0">
        <w:rPr>
          <w:rFonts w:ascii="함초롬바탕" w:eastAsia="함초롬바탕" w:hAnsi="함초롬바탕" w:cs="함초롬바탕"/>
          <w:szCs w:val="20"/>
        </w:rPr>
        <w:t>-3277-</w:t>
      </w:r>
      <w:r w:rsidR="006E5677">
        <w:rPr>
          <w:rFonts w:ascii="함초롬바탕" w:eastAsia="함초롬바탕" w:hAnsi="함초롬바탕" w:cs="함초롬바탕"/>
          <w:szCs w:val="20"/>
        </w:rPr>
        <w:t>3651</w:t>
      </w:r>
    </w:p>
    <w:p w14:paraId="01C86224" w14:textId="6F5922FB" w:rsidR="00FC20DE" w:rsidRDefault="00FC20DE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499FE328" w14:textId="0A6F486D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6A3A2229" w14:textId="75F906BE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6D849D2F" w14:textId="2B577874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55B4C4EB" w14:textId="238FEE9C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63C189C5" w14:textId="63E68709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1DD75C62" w14:textId="692A142D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0E5504A7" w14:textId="79338476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486DAB89" w14:textId="38000088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732132DA" w14:textId="78552CF4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76AA729D" w14:textId="199CA74B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29CAAD8E" w14:textId="4282B904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2C00A3A6" w14:textId="3C74AF69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637A192C" w14:textId="691DF0A6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3CA6056B" w14:textId="33C0F070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0BD4D17B" w14:textId="47147E8D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7847C734" w14:textId="372FB526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3C454C7F" w14:textId="7EF55F0E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264C8F54" w14:textId="2EC185F4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513CA2D4" w14:textId="131C508D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404AF0C3" w14:textId="687752E0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44B355CF" w14:textId="683FBBBF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70128A3E" w14:textId="3DD5E738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52141DDE" w14:textId="1A420B5A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68553488" w14:textId="4CF5EF44" w:rsidR="009C4D01" w:rsidRPr="0024054C" w:rsidRDefault="009C4D01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02370A3E" w14:textId="77777777" w:rsidR="00843DDF" w:rsidRDefault="00843DDF">
      <w:pPr>
        <w:widowControl/>
        <w:wordWrap/>
        <w:autoSpaceDE/>
        <w:autoSpaceDN/>
        <w:rPr>
          <w:rFonts w:ascii="함초롬바탕" w:eastAsia="함초롬바탕" w:hAnsi="함초롬바탕" w:cs="함초롬바탕"/>
          <w:b/>
          <w:szCs w:val="20"/>
        </w:rPr>
      </w:pPr>
      <w:r>
        <w:rPr>
          <w:rFonts w:ascii="함초롬바탕" w:eastAsia="함초롬바탕" w:hAnsi="함초롬바탕" w:cs="함초롬바탕"/>
          <w:b/>
          <w:szCs w:val="20"/>
        </w:rPr>
        <w:br w:type="page"/>
      </w:r>
    </w:p>
    <w:p w14:paraId="61E4991E" w14:textId="45C1CA3A" w:rsidR="00E60319" w:rsidRPr="00270B66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szCs w:val="20"/>
        </w:rPr>
      </w:pPr>
      <w:r w:rsidRPr="00270B66">
        <w:rPr>
          <w:rFonts w:ascii="함초롬바탕" w:eastAsia="함초롬바탕" w:hAnsi="함초롬바탕" w:cs="함초롬바탕"/>
          <w:b/>
          <w:szCs w:val="20"/>
        </w:rPr>
        <w:lastRenderedPageBreak/>
        <w:t xml:space="preserve">별첨 1. 수강신청 </w:t>
      </w:r>
      <w:r w:rsidR="00F75A9D" w:rsidRPr="00270B66">
        <w:rPr>
          <w:rFonts w:ascii="함초롬바탕" w:eastAsia="함초롬바탕" w:hAnsi="함초롬바탕" w:cs="함초롬바탕"/>
          <w:b/>
          <w:szCs w:val="20"/>
        </w:rPr>
        <w:t>및 기타</w:t>
      </w:r>
      <w:r w:rsidRPr="00270B66">
        <w:rPr>
          <w:rFonts w:ascii="함초롬바탕" w:eastAsia="함초롬바탕" w:hAnsi="함초롬바탕" w:cs="함초롬바탕"/>
          <w:b/>
          <w:szCs w:val="20"/>
        </w:rPr>
        <w:t xml:space="preserve"> 신청서 목록</w:t>
      </w:r>
      <w:r w:rsidR="00F04AD2">
        <w:rPr>
          <w:rFonts w:ascii="함초롬바탕" w:eastAsia="함초롬바탕" w:hAnsi="함초롬바탕" w:cs="함초롬바탕" w:hint="eastAsia"/>
          <w:b/>
          <w:szCs w:val="20"/>
        </w:rPr>
        <w:t>(</w:t>
      </w:r>
      <w:r w:rsidR="00F04AD2" w:rsidRPr="00F04AD2">
        <w:rPr>
          <w:rFonts w:ascii="함초롬바탕" w:eastAsia="함초롬바탕" w:hAnsi="함초롬바탕" w:cs="함초롬바탕"/>
          <w:kern w:val="0"/>
          <w:szCs w:val="20"/>
          <w:highlight w:val="yellow"/>
        </w:rPr>
        <w:t xml:space="preserve">국제학과 </w:t>
      </w:r>
      <w:r w:rsidR="00F04AD2" w:rsidRPr="00F04AD2">
        <w:rPr>
          <w:rFonts w:ascii="함초롬바탕" w:eastAsia="함초롬바탕" w:hAnsi="함초롬바탕" w:cs="함초롬바탕" w:hint="eastAsia"/>
          <w:color w:val="FF0000"/>
          <w:kern w:val="0"/>
          <w:szCs w:val="20"/>
          <w:highlight w:val="yellow"/>
        </w:rPr>
        <w:t xml:space="preserve">수강신청 서식 제출 </w:t>
      </w:r>
      <w:r w:rsidR="00F04AD2">
        <w:rPr>
          <w:rFonts w:ascii="함초롬바탕" w:eastAsia="함초롬바탕" w:hAnsi="함초롬바탕" w:cs="함초롬바탕" w:hint="eastAsia"/>
          <w:color w:val="FF0000"/>
          <w:kern w:val="0"/>
          <w:szCs w:val="20"/>
          <w:highlight w:val="yellow"/>
        </w:rPr>
        <w:t>폼에 업로드하여 제출</w:t>
      </w:r>
      <w:r w:rsidR="00F04AD2"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</w:rPr>
        <w:t xml:space="preserve"> LINK:</w:t>
      </w:r>
      <w:r w:rsidR="00811AAC" w:rsidRPr="00811AAC">
        <w:t xml:space="preserve"> </w:t>
      </w:r>
      <w:hyperlink r:id="rId25" w:history="1">
        <w:r w:rsidR="00811AAC" w:rsidRPr="00811AAC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https://forms.gle/opcJj4YgF79LYb9e7</w:t>
        </w:r>
      </w:hyperlink>
      <w:r w:rsidR="00F04AD2">
        <w:rPr>
          <w:rStyle w:val="a6"/>
          <w:rFonts w:ascii="함초롬바탕" w:eastAsia="함초롬바탕" w:hAnsi="함초롬바탕" w:cs="함초롬바탕"/>
          <w:kern w:val="0"/>
          <w:szCs w:val="20"/>
        </w:rPr>
        <w:t>)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3"/>
        <w:gridCol w:w="5103"/>
      </w:tblGrid>
      <w:tr w:rsidR="00FC20DE" w:rsidRPr="0024054C" w14:paraId="187781E1" w14:textId="77777777" w:rsidTr="008E65F4">
        <w:trPr>
          <w:trHeight w:val="385"/>
        </w:trPr>
        <w:tc>
          <w:tcPr>
            <w:tcW w:w="4673" w:type="dxa"/>
            <w:tcBorders>
              <w:bottom w:val="double" w:sz="4" w:space="0" w:color="auto"/>
            </w:tcBorders>
            <w:shd w:val="clear" w:color="auto" w:fill="auto"/>
          </w:tcPr>
          <w:p w14:paraId="19D30305" w14:textId="69407EDD" w:rsidR="00FC20DE" w:rsidRPr="0024054C" w:rsidRDefault="00A43E3B" w:rsidP="0024054C">
            <w:pPr>
              <w:wordWrap/>
              <w:adjustRightInd w:val="0"/>
              <w:spacing w:after="0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szCs w:val="20"/>
              </w:rPr>
              <w:t>양식</w:t>
            </w:r>
          </w:p>
        </w:tc>
        <w:tc>
          <w:tcPr>
            <w:tcW w:w="5103" w:type="dxa"/>
            <w:tcBorders>
              <w:bottom w:val="double" w:sz="4" w:space="0" w:color="auto"/>
            </w:tcBorders>
            <w:shd w:val="clear" w:color="auto" w:fill="auto"/>
          </w:tcPr>
          <w:p w14:paraId="4F27989A" w14:textId="298A4835" w:rsidR="00FC20DE" w:rsidRPr="0024054C" w:rsidRDefault="00A43E3B" w:rsidP="0024054C">
            <w:pPr>
              <w:wordWrap/>
              <w:adjustRightInd w:val="0"/>
              <w:spacing w:after="0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szCs w:val="20"/>
              </w:rPr>
              <w:t>비고</w:t>
            </w:r>
          </w:p>
        </w:tc>
      </w:tr>
      <w:tr w:rsidR="00FC20DE" w:rsidRPr="0024054C" w14:paraId="350DAEDF" w14:textId="77777777" w:rsidTr="008E65F4">
        <w:trPr>
          <w:trHeight w:val="401"/>
        </w:trPr>
        <w:tc>
          <w:tcPr>
            <w:tcW w:w="4673" w:type="dxa"/>
            <w:tcBorders>
              <w:top w:val="double" w:sz="4" w:space="0" w:color="auto"/>
            </w:tcBorders>
            <w:shd w:val="clear" w:color="auto" w:fill="auto"/>
          </w:tcPr>
          <w:p w14:paraId="3BBE5DCB" w14:textId="560D9233" w:rsidR="00FC20DE" w:rsidRPr="0024054C" w:rsidRDefault="00FC20DE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FC20DE">
              <w:rPr>
                <w:rFonts w:ascii="함초롬바탕" w:eastAsia="함초롬바탕" w:hAnsi="함초롬바탕" w:cs="함초롬바탕"/>
                <w:szCs w:val="20"/>
              </w:rPr>
              <w:t>[GSIS 4-1] Application Form for Professional Training Courses 국제학과 전문분야실습교과목 수강신청서</w:t>
            </w:r>
          </w:p>
        </w:tc>
        <w:tc>
          <w:tcPr>
            <w:tcW w:w="5103" w:type="dxa"/>
            <w:tcBorders>
              <w:top w:val="double" w:sz="4" w:space="0" w:color="auto"/>
            </w:tcBorders>
            <w:shd w:val="clear" w:color="auto" w:fill="auto"/>
          </w:tcPr>
          <w:p w14:paraId="0865FB7D" w14:textId="18DC1447" w:rsidR="00FC20DE" w:rsidRPr="0024054C" w:rsidRDefault="008E65F4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>
              <w:rPr>
                <w:rFonts w:ascii="함초롬바탕" w:eastAsia="함초롬바탕" w:hAnsi="함초롬바탕" w:cs="함초롬바탕"/>
                <w:szCs w:val="20"/>
              </w:rPr>
              <w:t xml:space="preserve">- </w:t>
            </w:r>
            <w:r w:rsidR="00FC20DE" w:rsidRPr="0024054C">
              <w:rPr>
                <w:rFonts w:ascii="함초롬바탕" w:eastAsia="함초롬바탕" w:hAnsi="함초롬바탕" w:cs="함초롬바탕" w:hint="eastAsia"/>
                <w:szCs w:val="20"/>
              </w:rPr>
              <w:t>수강신청 기간 시작 시 온라인 링크 오픈 예정</w:t>
            </w:r>
            <w:r>
              <w:rPr>
                <w:rFonts w:ascii="함초롬바탕" w:eastAsia="함초롬바탕" w:hAnsi="함초롬바탕" w:cs="함초롬바탕"/>
                <w:szCs w:val="20"/>
              </w:rPr>
              <w:br/>
              <w:t>-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 xml:space="preserve"> </w:t>
            </w:r>
            <w:r w:rsidR="00FC20DE" w:rsidRPr="0024054C">
              <w:rPr>
                <w:rFonts w:ascii="함초롬바탕" w:eastAsia="함초롬바탕" w:hAnsi="함초롬바탕" w:cs="함초롬바탕" w:hint="eastAsia"/>
                <w:szCs w:val="20"/>
              </w:rPr>
              <w:t xml:space="preserve">학수번호 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>IS300/301, IS302</w:t>
            </w:r>
            <w:r w:rsidR="00FC20DE" w:rsidRPr="0024054C">
              <w:rPr>
                <w:rFonts w:ascii="함초롬바탕" w:eastAsia="함초롬바탕" w:hAnsi="함초롬바탕" w:cs="함초롬바탕" w:hint="eastAsia"/>
                <w:szCs w:val="20"/>
              </w:rPr>
              <w:t xml:space="preserve"> 만 해당</w:t>
            </w:r>
          </w:p>
          <w:p w14:paraId="3CCBFB92" w14:textId="6A1E1922" w:rsidR="00FC20DE" w:rsidRPr="0024054C" w:rsidRDefault="008E65F4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szCs w:val="20"/>
              </w:rPr>
              <w:t xml:space="preserve">- </w:t>
            </w:r>
            <w:r w:rsidR="00FC20DE" w:rsidRPr="0089427E">
              <w:rPr>
                <w:rFonts w:ascii="함초롬바탕" w:eastAsia="함초롬바탕" w:hAnsi="함초롬바탕" w:cs="함초롬바탕"/>
                <w:szCs w:val="20"/>
              </w:rPr>
              <w:t>12</w:t>
            </w:r>
            <w:r w:rsidR="00FC20DE" w:rsidRPr="0024054C">
              <w:rPr>
                <w:rFonts w:ascii="함초롬바탕" w:eastAsia="함초롬바탕" w:hAnsi="함초롬바탕" w:cs="함초롬바탕" w:hint="eastAsia"/>
                <w:szCs w:val="20"/>
              </w:rPr>
              <w:t>학점 초과 후 I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>S300/301, IS302</w:t>
            </w:r>
            <w:r w:rsidR="00FC20DE" w:rsidRPr="0024054C">
              <w:rPr>
                <w:rFonts w:ascii="함초롬바탕" w:eastAsia="함초롬바탕" w:hAnsi="함초롬바탕" w:cs="함초롬바탕" w:hint="eastAsia"/>
                <w:szCs w:val="20"/>
              </w:rPr>
              <w:t xml:space="preserve"> 수강 원할 경우,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 xml:space="preserve"> </w:t>
            </w:r>
            <w:r w:rsidR="00FC20DE" w:rsidRPr="0024054C">
              <w:rPr>
                <w:rFonts w:ascii="함초롬바탕" w:eastAsia="함초롬바탕" w:hAnsi="함초롬바탕" w:cs="함초롬바탕" w:hint="eastAsia"/>
                <w:szCs w:val="20"/>
              </w:rPr>
              <w:t>해당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 xml:space="preserve"> survey form</w:t>
            </w:r>
            <w:r w:rsidR="00FC20DE" w:rsidRPr="0024054C">
              <w:rPr>
                <w:rFonts w:ascii="함초롬바탕" w:eastAsia="함초롬바탕" w:hAnsi="함초롬바탕" w:cs="함초롬바탕" w:hint="eastAsia"/>
                <w:szCs w:val="20"/>
              </w:rPr>
              <w:t>에서 신청</w:t>
            </w:r>
          </w:p>
        </w:tc>
      </w:tr>
      <w:tr w:rsidR="00FC20DE" w:rsidRPr="0024054C" w14:paraId="3D926D11" w14:textId="77777777" w:rsidTr="008E65F4">
        <w:trPr>
          <w:trHeight w:val="385"/>
        </w:trPr>
        <w:tc>
          <w:tcPr>
            <w:tcW w:w="4673" w:type="dxa"/>
            <w:shd w:val="clear" w:color="auto" w:fill="auto"/>
          </w:tcPr>
          <w:p w14:paraId="68FA790D" w14:textId="4BA32DD5" w:rsidR="00FC20DE" w:rsidRPr="0024054C" w:rsidRDefault="00CD6B59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6B59">
              <w:rPr>
                <w:rFonts w:ascii="함초롬바탕" w:eastAsia="함초롬바탕" w:hAnsi="함초롬바탕" w:cs="함초롬바탕"/>
                <w:szCs w:val="20"/>
              </w:rPr>
              <w:t xml:space="preserve">[GSIS 4-2] Revised Application form for Credit Exchange(Course offered outside institution of </w:t>
            </w:r>
            <w:proofErr w:type="spellStart"/>
            <w:r w:rsidRPr="00CD6B59">
              <w:rPr>
                <w:rFonts w:ascii="함초롬바탕" w:eastAsia="함초롬바탕" w:hAnsi="함초롬바탕" w:cs="함초롬바탕"/>
                <w:szCs w:val="20"/>
              </w:rPr>
              <w:t>Ewha</w:t>
            </w:r>
            <w:proofErr w:type="spellEnd"/>
            <w:r w:rsidRPr="00CD6B59">
              <w:rPr>
                <w:rFonts w:ascii="함초롬바탕" w:eastAsia="함초롬바탕" w:hAnsi="함초롬바탕" w:cs="함초롬바탕"/>
                <w:szCs w:val="20"/>
              </w:rPr>
              <w:t xml:space="preserve"> </w:t>
            </w:r>
            <w:proofErr w:type="spellStart"/>
            <w:r w:rsidRPr="00CD6B59">
              <w:rPr>
                <w:rFonts w:ascii="함초롬바탕" w:eastAsia="함초롬바탕" w:hAnsi="함초롬바탕" w:cs="함초롬바탕"/>
                <w:szCs w:val="20"/>
              </w:rPr>
              <w:t>Womans</w:t>
            </w:r>
            <w:proofErr w:type="spellEnd"/>
            <w:r w:rsidRPr="00CD6B59">
              <w:rPr>
                <w:rFonts w:ascii="함초롬바탕" w:eastAsia="함초롬바탕" w:hAnsi="함초롬바탕" w:cs="함초롬바탕"/>
                <w:szCs w:val="20"/>
              </w:rPr>
              <w:t xml:space="preserve"> University) 외부 대학교 대학원 개설 교과목 학점교환 수강 신청서</w:t>
            </w:r>
          </w:p>
        </w:tc>
        <w:tc>
          <w:tcPr>
            <w:tcW w:w="5103" w:type="dxa"/>
            <w:shd w:val="clear" w:color="auto" w:fill="auto"/>
          </w:tcPr>
          <w:p w14:paraId="21415DEA" w14:textId="740E0782" w:rsidR="00FC20DE" w:rsidRPr="0024054C" w:rsidRDefault="008E65F4" w:rsidP="00270B66">
            <w:pPr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>
              <w:rPr>
                <w:rFonts w:ascii="함초롬바탕" w:eastAsia="함초롬바탕" w:hAnsi="함초롬바탕" w:cs="함초롬바탕"/>
                <w:szCs w:val="20"/>
              </w:rPr>
              <w:t xml:space="preserve">- 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 xml:space="preserve">신청서의 case A, B, C 중 </w:t>
            </w:r>
            <w:proofErr w:type="spellStart"/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>택</w:t>
            </w:r>
            <w:proofErr w:type="spellEnd"/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 xml:space="preserve">1 하여 관련 </w:t>
            </w:r>
            <w:proofErr w:type="spellStart"/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>서명필</w:t>
            </w:r>
            <w:proofErr w:type="spellEnd"/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 xml:space="preserve">. </w:t>
            </w:r>
          </w:p>
          <w:p w14:paraId="6C02D1F8" w14:textId="34569C83" w:rsidR="00FC20DE" w:rsidRPr="0024054C" w:rsidRDefault="008E65F4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szCs w:val="20"/>
              </w:rPr>
              <w:t xml:space="preserve">- 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 xml:space="preserve">강의계획서 사본 </w:t>
            </w:r>
            <w:proofErr w:type="spellStart"/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>필첨</w:t>
            </w:r>
            <w:proofErr w:type="spellEnd"/>
          </w:p>
        </w:tc>
      </w:tr>
      <w:tr w:rsidR="00FC20DE" w:rsidRPr="0024054C" w14:paraId="168E28A8" w14:textId="77777777" w:rsidTr="008E65F4">
        <w:trPr>
          <w:trHeight w:val="401"/>
        </w:trPr>
        <w:tc>
          <w:tcPr>
            <w:tcW w:w="4673" w:type="dxa"/>
            <w:shd w:val="clear" w:color="auto" w:fill="auto"/>
          </w:tcPr>
          <w:p w14:paraId="356EFFB1" w14:textId="1F2C4E64" w:rsidR="00FC20DE" w:rsidRPr="0024054C" w:rsidRDefault="00FC20DE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FC20DE">
              <w:rPr>
                <w:rFonts w:ascii="함초롬바탕" w:eastAsia="함초롬바탕" w:hAnsi="함초롬바탕" w:cs="함초롬바탕"/>
                <w:szCs w:val="20"/>
              </w:rPr>
              <w:t>[GSIS 4-3] Application Form for Credit Acknowledgement (</w:t>
            </w:r>
            <w:proofErr w:type="spellStart"/>
            <w:r w:rsidRPr="00FC20DE">
              <w:rPr>
                <w:rFonts w:ascii="함초롬바탕" w:eastAsia="함초롬바탕" w:hAnsi="함초롬바탕" w:cs="함초롬바탕"/>
                <w:szCs w:val="20"/>
              </w:rPr>
              <w:t>Ewha</w:t>
            </w:r>
            <w:proofErr w:type="spellEnd"/>
            <w:r w:rsidRPr="00FC20DE">
              <w:rPr>
                <w:rFonts w:ascii="함초롬바탕" w:eastAsia="함초롬바탕" w:hAnsi="함초롬바탕" w:cs="함초롬바탕"/>
                <w:szCs w:val="20"/>
              </w:rPr>
              <w:t xml:space="preserve"> courses) 학점인정신청서 (교내 타 대학원 등)</w:t>
            </w:r>
          </w:p>
        </w:tc>
        <w:tc>
          <w:tcPr>
            <w:tcW w:w="5103" w:type="dxa"/>
            <w:shd w:val="clear" w:color="auto" w:fill="auto"/>
          </w:tcPr>
          <w:p w14:paraId="24B3866B" w14:textId="35C420AE" w:rsidR="00FC20DE" w:rsidRPr="0024054C" w:rsidRDefault="008E65F4" w:rsidP="00270B66">
            <w:pPr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szCs w:val="20"/>
              </w:rPr>
              <w:t xml:space="preserve">- 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 xml:space="preserve">신청서의 case A, B, C 중 </w:t>
            </w:r>
            <w:proofErr w:type="spellStart"/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>택</w:t>
            </w:r>
            <w:proofErr w:type="spellEnd"/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 xml:space="preserve">1 하여 관련 </w:t>
            </w:r>
            <w:proofErr w:type="spellStart"/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>서명필</w:t>
            </w:r>
            <w:proofErr w:type="spellEnd"/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 xml:space="preserve">. </w:t>
            </w:r>
          </w:p>
          <w:p w14:paraId="7E53ECF5" w14:textId="2C44EE86" w:rsidR="00FC20DE" w:rsidRPr="0024054C" w:rsidRDefault="008E65F4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szCs w:val="20"/>
              </w:rPr>
              <w:t xml:space="preserve">- 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 xml:space="preserve">강의계획서 사본 </w:t>
            </w:r>
            <w:proofErr w:type="spellStart"/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>필첨</w:t>
            </w:r>
            <w:proofErr w:type="spellEnd"/>
          </w:p>
        </w:tc>
      </w:tr>
      <w:tr w:rsidR="00FC20DE" w:rsidRPr="0024054C" w14:paraId="319C578A" w14:textId="77777777" w:rsidTr="008E65F4">
        <w:trPr>
          <w:trHeight w:val="385"/>
        </w:trPr>
        <w:tc>
          <w:tcPr>
            <w:tcW w:w="4673" w:type="dxa"/>
            <w:shd w:val="clear" w:color="auto" w:fill="auto"/>
          </w:tcPr>
          <w:p w14:paraId="1747CCC8" w14:textId="6CADA35B" w:rsidR="00FC20DE" w:rsidRPr="00CD3969" w:rsidRDefault="00CD6B59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3969">
              <w:rPr>
                <w:rFonts w:ascii="함초롬바탕" w:eastAsia="함초롬바탕" w:hAnsi="함초롬바탕" w:cs="함초롬바탕"/>
                <w:szCs w:val="20"/>
              </w:rPr>
              <w:t>[GSIS 4-5] 학점이전 신청서 (Application form for credit transfer)</w:t>
            </w:r>
          </w:p>
        </w:tc>
        <w:tc>
          <w:tcPr>
            <w:tcW w:w="5103" w:type="dxa"/>
            <w:shd w:val="clear" w:color="auto" w:fill="auto"/>
          </w:tcPr>
          <w:p w14:paraId="3887C6C9" w14:textId="080AB91E" w:rsidR="00FC20DE" w:rsidRPr="00CD3969" w:rsidRDefault="008E65F4" w:rsidP="001958C5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3969">
              <w:rPr>
                <w:rFonts w:ascii="함초롬바탕" w:eastAsia="함초롬바탕" w:hAnsi="함초롬바탕" w:cs="함초롬바탕" w:hint="eastAsia"/>
                <w:szCs w:val="20"/>
              </w:rPr>
              <w:t xml:space="preserve">입학 전 동일 학위과정의 타 대학원에서 이수한 </w:t>
            </w:r>
            <w:r w:rsidRPr="00CD3969">
              <w:rPr>
                <w:rFonts w:ascii="함초롬바탕" w:eastAsia="함초롬바탕" w:hAnsi="함초롬바탕" w:cs="함초롬바탕"/>
                <w:szCs w:val="20"/>
              </w:rPr>
              <w:t xml:space="preserve">B- </w:t>
            </w:r>
            <w:r w:rsidRPr="00CD3969">
              <w:rPr>
                <w:rFonts w:ascii="함초롬바탕" w:eastAsia="함초롬바탕" w:hAnsi="함초롬바탕" w:cs="함초롬바탕" w:hint="eastAsia"/>
                <w:szCs w:val="20"/>
              </w:rPr>
              <w:t xml:space="preserve">성적 이상의 교과목에 한해 총 </w:t>
            </w:r>
            <w:r w:rsidRPr="00CD3969">
              <w:rPr>
                <w:rFonts w:ascii="함초롬바탕" w:eastAsia="함초롬바탕" w:hAnsi="함초롬바탕" w:cs="함초롬바탕"/>
                <w:szCs w:val="20"/>
              </w:rPr>
              <w:t>9</w:t>
            </w:r>
            <w:r w:rsidRPr="00CD3969">
              <w:rPr>
                <w:rFonts w:ascii="함초롬바탕" w:eastAsia="함초롬바탕" w:hAnsi="함초롬바탕" w:cs="함초롬바탕" w:hint="eastAsia"/>
                <w:szCs w:val="20"/>
              </w:rPr>
              <w:t>학점까지 이전 가능</w:t>
            </w:r>
            <w:r w:rsidR="001958C5">
              <w:rPr>
                <w:rFonts w:ascii="함초롬바탕" w:eastAsia="함초롬바탕" w:hAnsi="함초롬바탕" w:cs="함초롬바탕" w:hint="eastAsia"/>
                <w:szCs w:val="20"/>
              </w:rPr>
              <w:t xml:space="preserve"> (GSIS</w:t>
            </w:r>
            <w:r w:rsidR="001958C5" w:rsidRPr="001958C5">
              <w:rPr>
                <w:rFonts w:ascii="함초롬바탕" w:eastAsia="함초롬바탕" w:hAnsi="함초롬바탕" w:cs="함초롬바탕"/>
                <w:szCs w:val="20"/>
              </w:rPr>
              <w:t xml:space="preserve"> 평점에 포함되지 않음)</w:t>
            </w:r>
          </w:p>
        </w:tc>
      </w:tr>
      <w:tr w:rsidR="00FC20DE" w:rsidRPr="0024054C" w14:paraId="4719F74D" w14:textId="77777777" w:rsidTr="008E65F4">
        <w:trPr>
          <w:trHeight w:val="385"/>
        </w:trPr>
        <w:tc>
          <w:tcPr>
            <w:tcW w:w="4673" w:type="dxa"/>
            <w:shd w:val="clear" w:color="auto" w:fill="auto"/>
          </w:tcPr>
          <w:p w14:paraId="66BA6F19" w14:textId="31C7C026" w:rsidR="00FC20DE" w:rsidRPr="0024054C" w:rsidRDefault="00CD6B59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6B59">
              <w:rPr>
                <w:rFonts w:ascii="함초롬바탕" w:eastAsia="함초롬바탕" w:hAnsi="함초롬바탕" w:cs="함초롬바탕"/>
                <w:szCs w:val="20"/>
              </w:rPr>
              <w:t>[GSIS 4-8] Application for Independent Study 개별과제연구계획 확인서</w:t>
            </w:r>
          </w:p>
        </w:tc>
        <w:tc>
          <w:tcPr>
            <w:tcW w:w="5103" w:type="dxa"/>
            <w:shd w:val="clear" w:color="auto" w:fill="auto"/>
          </w:tcPr>
          <w:p w14:paraId="19450985" w14:textId="61109F9B" w:rsidR="00FC20DE" w:rsidRPr="0024054C" w:rsidRDefault="00FC20DE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</w:p>
        </w:tc>
      </w:tr>
      <w:tr w:rsidR="00FC20DE" w:rsidRPr="0024054C" w14:paraId="44952C64" w14:textId="77777777" w:rsidTr="008E65F4">
        <w:trPr>
          <w:trHeight w:val="855"/>
        </w:trPr>
        <w:tc>
          <w:tcPr>
            <w:tcW w:w="4673" w:type="dxa"/>
            <w:shd w:val="clear" w:color="auto" w:fill="auto"/>
          </w:tcPr>
          <w:p w14:paraId="4A312D1F" w14:textId="12CE9780" w:rsidR="00FC20DE" w:rsidRPr="0024054C" w:rsidRDefault="00CD6B59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6B59">
              <w:rPr>
                <w:rFonts w:ascii="함초롬바탕" w:eastAsia="함초롬바탕" w:hAnsi="함초롬바탕" w:cs="함초롬바탕"/>
                <w:szCs w:val="20"/>
              </w:rPr>
              <w:t>[GSIS 4-9] Application Form for Ph.D. only Courses 박사과목수강인정 신청서</w:t>
            </w:r>
          </w:p>
        </w:tc>
        <w:tc>
          <w:tcPr>
            <w:tcW w:w="5103" w:type="dxa"/>
            <w:shd w:val="clear" w:color="auto" w:fill="auto"/>
          </w:tcPr>
          <w:p w14:paraId="5B9CEA88" w14:textId="47316F01" w:rsidR="00FC20DE" w:rsidRPr="0024054C" w:rsidRDefault="00FC20DE" w:rsidP="00270B66">
            <w:pPr>
              <w:tabs>
                <w:tab w:val="left" w:pos="2895"/>
              </w:tabs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szCs w:val="20"/>
              </w:rPr>
              <w:t>박사과목수강 (석사)</w:t>
            </w:r>
          </w:p>
        </w:tc>
      </w:tr>
      <w:tr w:rsidR="00CD3969" w:rsidRPr="0024054C" w14:paraId="5878733D" w14:textId="77777777" w:rsidTr="008E65F4">
        <w:trPr>
          <w:trHeight w:val="385"/>
        </w:trPr>
        <w:tc>
          <w:tcPr>
            <w:tcW w:w="4673" w:type="dxa"/>
            <w:shd w:val="clear" w:color="auto" w:fill="auto"/>
          </w:tcPr>
          <w:p w14:paraId="4929B30A" w14:textId="2A85D9E4" w:rsidR="00CD3969" w:rsidRPr="00CD6B59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6B59">
              <w:rPr>
                <w:rFonts w:ascii="함초롬바탕" w:eastAsia="함초롬바탕" w:hAnsi="함초롬바탕" w:cs="함초롬바탕"/>
                <w:szCs w:val="20"/>
              </w:rPr>
              <w:t>[GSIS7-1-1(A</w:t>
            </w:r>
            <w:proofErr w:type="gramStart"/>
            <w:r w:rsidRPr="00CD6B59">
              <w:rPr>
                <w:rFonts w:ascii="함초롬바탕" w:eastAsia="함초롬바탕" w:hAnsi="함초롬바탕" w:cs="함초롬바탕"/>
                <w:szCs w:val="20"/>
              </w:rPr>
              <w:t>)]Application</w:t>
            </w:r>
            <w:proofErr w:type="gramEnd"/>
            <w:r w:rsidRPr="00CD6B59">
              <w:rPr>
                <w:rFonts w:ascii="함초롬바탕" w:eastAsia="함초롬바탕" w:hAnsi="함초롬바탕" w:cs="함초롬바탕"/>
                <w:szCs w:val="20"/>
              </w:rPr>
              <w:t xml:space="preserve"> for Comprehensive Exam Screening (</w:t>
            </w:r>
            <w:proofErr w:type="spellStart"/>
            <w:r w:rsidRPr="00CD6B59">
              <w:rPr>
                <w:rFonts w:ascii="함초롬바탕" w:eastAsia="함초롬바탕" w:hAnsi="함초롬바탕" w:cs="함초롬바탕"/>
                <w:szCs w:val="20"/>
              </w:rPr>
              <w:t>GDIS_Master</w:t>
            </w:r>
            <w:proofErr w:type="spellEnd"/>
            <w:r w:rsidRPr="00CD6B59">
              <w:rPr>
                <w:rFonts w:ascii="함초롬바탕" w:eastAsia="함초롬바탕" w:hAnsi="함초롬바탕" w:cs="함초롬바탕"/>
                <w:szCs w:val="20"/>
              </w:rPr>
              <w:t>)</w:t>
            </w:r>
          </w:p>
        </w:tc>
        <w:tc>
          <w:tcPr>
            <w:tcW w:w="5103" w:type="dxa"/>
            <w:shd w:val="clear" w:color="auto" w:fill="auto"/>
          </w:tcPr>
          <w:p w14:paraId="5FC660B2" w14:textId="49C9A06C" w:rsidR="00CD3969" w:rsidRPr="00F67CBC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F67CBC">
              <w:rPr>
                <w:rFonts w:ascii="함초롬바탕" w:eastAsia="함초롬바탕" w:hAnsi="함초롬바탕" w:cs="함초롬바탕" w:hint="eastAsia"/>
                <w:szCs w:val="20"/>
              </w:rPr>
              <w:t xml:space="preserve">석사 </w:t>
            </w:r>
            <w:r w:rsidRPr="00F67CBC">
              <w:rPr>
                <w:rFonts w:ascii="함초롬바탕" w:eastAsia="함초롬바탕" w:hAnsi="함초롬바탕" w:cs="함초롬바탕"/>
                <w:szCs w:val="20"/>
              </w:rPr>
              <w:t>종합시험</w:t>
            </w:r>
          </w:p>
        </w:tc>
      </w:tr>
      <w:tr w:rsidR="00CD3969" w:rsidRPr="0024054C" w14:paraId="7DC0E50A" w14:textId="77777777" w:rsidTr="008E65F4">
        <w:trPr>
          <w:trHeight w:val="385"/>
        </w:trPr>
        <w:tc>
          <w:tcPr>
            <w:tcW w:w="4673" w:type="dxa"/>
            <w:shd w:val="clear" w:color="auto" w:fill="auto"/>
          </w:tcPr>
          <w:p w14:paraId="40A21FF9" w14:textId="1CB223AF" w:rsidR="00CD3969" w:rsidRPr="00CD6B59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6B59">
              <w:rPr>
                <w:rFonts w:ascii="함초롬바탕" w:eastAsia="함초롬바탕" w:hAnsi="함초롬바탕" w:cs="함초롬바탕"/>
                <w:szCs w:val="20"/>
              </w:rPr>
              <w:t>[GSIS7-1-1(B</w:t>
            </w:r>
            <w:proofErr w:type="gramStart"/>
            <w:r w:rsidRPr="00CD6B59">
              <w:rPr>
                <w:rFonts w:ascii="함초롬바탕" w:eastAsia="함초롬바탕" w:hAnsi="함초롬바탕" w:cs="함초롬바탕"/>
                <w:szCs w:val="20"/>
              </w:rPr>
              <w:t>)]Application</w:t>
            </w:r>
            <w:proofErr w:type="gramEnd"/>
            <w:r w:rsidRPr="00CD6B59">
              <w:rPr>
                <w:rFonts w:ascii="함초롬바탕" w:eastAsia="함초롬바탕" w:hAnsi="함초롬바탕" w:cs="함초롬바탕"/>
                <w:szCs w:val="20"/>
              </w:rPr>
              <w:t xml:space="preserve"> for Master's </w:t>
            </w:r>
            <w:proofErr w:type="spellStart"/>
            <w:r w:rsidRPr="00CD6B59">
              <w:rPr>
                <w:rFonts w:ascii="함초롬바탕" w:eastAsia="함초롬바탕" w:hAnsi="함초롬바탕" w:cs="함초롬바탕"/>
                <w:szCs w:val="20"/>
              </w:rPr>
              <w:t>Track_GDIS_new</w:t>
            </w:r>
            <w:proofErr w:type="spellEnd"/>
          </w:p>
        </w:tc>
        <w:tc>
          <w:tcPr>
            <w:tcW w:w="5103" w:type="dxa"/>
            <w:shd w:val="clear" w:color="auto" w:fill="auto"/>
          </w:tcPr>
          <w:p w14:paraId="26B1601C" w14:textId="4F0E6E59" w:rsidR="00CD3969" w:rsidRPr="00F67CBC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F67CBC">
              <w:rPr>
                <w:rFonts w:ascii="함초롬바탕" w:eastAsia="함초롬바탕" w:hAnsi="함초롬바탕" w:cs="함초롬바탕" w:hint="eastAsia"/>
                <w:szCs w:val="20"/>
              </w:rPr>
              <w:t xml:space="preserve">석사 </w:t>
            </w:r>
            <w:r w:rsidRPr="00F67CBC">
              <w:rPr>
                <w:rFonts w:ascii="함초롬바탕" w:eastAsia="함초롬바탕" w:hAnsi="함초롬바탕" w:cs="함초롬바탕"/>
                <w:szCs w:val="20"/>
              </w:rPr>
              <w:t>트랙신청</w:t>
            </w:r>
          </w:p>
        </w:tc>
      </w:tr>
      <w:tr w:rsidR="00CD3969" w:rsidRPr="0024054C" w14:paraId="4DC0879E" w14:textId="77777777" w:rsidTr="008E65F4">
        <w:trPr>
          <w:trHeight w:val="385"/>
        </w:trPr>
        <w:tc>
          <w:tcPr>
            <w:tcW w:w="4673" w:type="dxa"/>
            <w:shd w:val="clear" w:color="auto" w:fill="auto"/>
          </w:tcPr>
          <w:p w14:paraId="6EAC0127" w14:textId="51AD62D0" w:rsidR="00CD3969" w:rsidRPr="0024054C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6B59">
              <w:rPr>
                <w:rFonts w:ascii="함초롬바탕" w:eastAsia="함초롬바탕" w:hAnsi="함초롬바탕" w:cs="함초롬바탕"/>
                <w:szCs w:val="20"/>
              </w:rPr>
              <w:t>[GSIS 8-1] Application Form for English Test Replacement 국제대학원 학위논문 제출자격을 위한 외국어시험 대체 신청서</w:t>
            </w:r>
          </w:p>
        </w:tc>
        <w:tc>
          <w:tcPr>
            <w:tcW w:w="5103" w:type="dxa"/>
            <w:shd w:val="clear" w:color="auto" w:fill="auto"/>
          </w:tcPr>
          <w:p w14:paraId="0B7F773D" w14:textId="08B95583" w:rsidR="00CD3969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szCs w:val="20"/>
              </w:rPr>
              <w:t xml:space="preserve">영어 시험 대체 신청서(모국어) </w:t>
            </w:r>
          </w:p>
          <w:p w14:paraId="57B537EB" w14:textId="56EECA46" w:rsidR="00CD3969" w:rsidRPr="0024054C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</w:p>
        </w:tc>
      </w:tr>
      <w:tr w:rsidR="00CD3969" w:rsidRPr="0024054C" w14:paraId="076AF66D" w14:textId="77777777" w:rsidTr="008E65F4">
        <w:trPr>
          <w:trHeight w:val="385"/>
        </w:trPr>
        <w:tc>
          <w:tcPr>
            <w:tcW w:w="4673" w:type="dxa"/>
            <w:shd w:val="clear" w:color="auto" w:fill="auto"/>
          </w:tcPr>
          <w:p w14:paraId="6E1F8F3D" w14:textId="51AF4F31" w:rsidR="00CD3969" w:rsidRPr="0024054C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6B59">
              <w:rPr>
                <w:rFonts w:ascii="함초롬바탕" w:eastAsia="함초롬바탕" w:hAnsi="함초롬바탕" w:cs="함초롬바탕"/>
                <w:szCs w:val="20"/>
              </w:rPr>
              <w:t>[GSIS 11-3] Application Form for the Certificate Program (new)</w:t>
            </w:r>
          </w:p>
        </w:tc>
        <w:tc>
          <w:tcPr>
            <w:tcW w:w="5103" w:type="dxa"/>
            <w:shd w:val="clear" w:color="auto" w:fill="auto"/>
          </w:tcPr>
          <w:p w14:paraId="4BC70501" w14:textId="0EF03E9F" w:rsidR="00CD3969" w:rsidRPr="00321EF0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color w:val="FF000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szCs w:val="20"/>
              </w:rPr>
              <w:t>Certificate Program</w:t>
            </w:r>
            <w:r>
              <w:rPr>
                <w:rFonts w:ascii="함초롬바탕" w:eastAsia="함초롬바탕" w:hAnsi="함초롬바탕" w:cs="함초롬바탕"/>
                <w:szCs w:val="20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zCs w:val="20"/>
              </w:rPr>
              <w:t>(</w:t>
            </w:r>
            <w:r w:rsidRPr="0089427E">
              <w:rPr>
                <w:rFonts w:ascii="함초롬바탕" w:eastAsia="함초롬바탕" w:hAnsi="함초롬바탕" w:cs="함초롬바탕"/>
                <w:szCs w:val="20"/>
              </w:rPr>
              <w:t>선택 사항</w:t>
            </w:r>
            <w:r>
              <w:rPr>
                <w:rFonts w:ascii="함초롬바탕" w:eastAsia="함초롬바탕" w:hAnsi="함초롬바탕" w:cs="함초롬바탕" w:hint="eastAsia"/>
                <w:szCs w:val="20"/>
              </w:rPr>
              <w:t>)</w:t>
            </w:r>
          </w:p>
        </w:tc>
      </w:tr>
    </w:tbl>
    <w:p w14:paraId="64799729" w14:textId="77777777" w:rsidR="005E0FCE" w:rsidRPr="0024054C" w:rsidRDefault="005E0FCE" w:rsidP="00270B66">
      <w:pPr>
        <w:wordWrap/>
        <w:adjustRightInd w:val="0"/>
        <w:spacing w:after="0" w:line="276" w:lineRule="auto"/>
        <w:ind w:left="720"/>
        <w:jc w:val="left"/>
        <w:rPr>
          <w:rFonts w:ascii="함초롬바탕" w:eastAsia="함초롬바탕" w:hAnsi="함초롬바탕" w:cs="함초롬바탕"/>
          <w:szCs w:val="20"/>
        </w:rPr>
      </w:pPr>
    </w:p>
    <w:p w14:paraId="10CD98D1" w14:textId="042958D1" w:rsidR="00E60319" w:rsidRPr="0024054C" w:rsidRDefault="00E60319" w:rsidP="0024054C">
      <w:pPr>
        <w:numPr>
          <w:ilvl w:val="0"/>
          <w:numId w:val="26"/>
        </w:numPr>
        <w:wordWrap/>
        <w:adjustRightInd w:val="0"/>
        <w:spacing w:after="0" w:line="276" w:lineRule="auto"/>
        <w:ind w:left="284" w:hanging="284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>각 신청서는 GSIS 홈페이지(</w:t>
      </w:r>
      <w:r w:rsidR="00645B52" w:rsidRPr="0024054C">
        <w:rPr>
          <w:rFonts w:ascii="함초롬바탕" w:eastAsia="함초롬바탕" w:hAnsi="함초롬바탕" w:cs="함초롬바탕"/>
          <w:szCs w:val="20"/>
        </w:rPr>
        <w:t xml:space="preserve"> </w:t>
      </w:r>
      <w:hyperlink r:id="rId26" w:history="1">
        <w:r w:rsidRPr="0024054C">
          <w:rPr>
            <w:rStyle w:val="a6"/>
            <w:rFonts w:ascii="함초롬바탕" w:eastAsia="함초롬바탕" w:hAnsi="함초롬바탕" w:cs="함초롬바탕"/>
            <w:szCs w:val="20"/>
          </w:rPr>
          <w:t>http://gsis.ewha.ac.kr/</w:t>
        </w:r>
      </w:hyperlink>
      <w:r w:rsidRPr="0024054C">
        <w:rPr>
          <w:rFonts w:ascii="함초롬바탕" w:eastAsia="함초롬바탕" w:hAnsi="함초롬바탕" w:cs="함초롬바탕"/>
          <w:szCs w:val="20"/>
        </w:rPr>
        <w:t xml:space="preserve"> ) :</w:t>
      </w:r>
      <w:r w:rsidR="001D0410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645B52" w:rsidRPr="0024054C">
        <w:rPr>
          <w:rFonts w:ascii="함초롬바탕" w:eastAsia="함초롬바탕" w:hAnsi="함초롬바탕" w:cs="함초롬바탕"/>
          <w:kern w:val="0"/>
          <w:szCs w:val="20"/>
        </w:rPr>
        <w:t>– Campus</w:t>
      </w:r>
      <w:r w:rsidR="001D0410" w:rsidRPr="0024054C">
        <w:rPr>
          <w:rFonts w:ascii="함초롬바탕" w:eastAsia="함초롬바탕" w:hAnsi="함초롬바탕" w:cs="함초롬바탕"/>
          <w:kern w:val="0"/>
          <w:szCs w:val="20"/>
        </w:rPr>
        <w:t xml:space="preserve"> Life – Useful Links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&amp; F</w:t>
      </w:r>
      <w:r w:rsidR="001D0410" w:rsidRPr="0024054C">
        <w:rPr>
          <w:rFonts w:ascii="함초롬바탕" w:eastAsia="함초롬바탕" w:hAnsi="함초롬바탕" w:cs="함초롬바탕"/>
          <w:kern w:val="0"/>
          <w:szCs w:val="20"/>
        </w:rPr>
        <w:t>iles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– </w:t>
      </w:r>
      <w:proofErr w:type="gramStart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Form </w:t>
      </w:r>
      <w:r w:rsidR="00E93136" w:rsidRPr="0024054C">
        <w:rPr>
          <w:rFonts w:ascii="함초롬바탕" w:eastAsia="함초롬바탕" w:hAnsi="함초롬바탕" w:cs="함초롬바탕"/>
          <w:kern w:val="0"/>
          <w:szCs w:val="20"/>
        </w:rPr>
        <w:t>에서</w:t>
      </w:r>
      <w:proofErr w:type="gramEnd"/>
      <w:r w:rsidR="00E93136" w:rsidRPr="0024054C">
        <w:rPr>
          <w:rFonts w:ascii="함초롬바탕" w:eastAsia="함초롬바탕" w:hAnsi="함초롬바탕" w:cs="함초롬바탕"/>
          <w:kern w:val="0"/>
          <w:szCs w:val="20"/>
        </w:rPr>
        <w:t xml:space="preserve"> 찾을 수 있음.</w:t>
      </w:r>
    </w:p>
    <w:p w14:paraId="642C1938" w14:textId="193A1C5F" w:rsidR="00E60319" w:rsidRPr="0024054C" w:rsidRDefault="00E60319" w:rsidP="0024054C">
      <w:pPr>
        <w:numPr>
          <w:ilvl w:val="0"/>
          <w:numId w:val="26"/>
        </w:numPr>
        <w:wordWrap/>
        <w:adjustRightInd w:val="0"/>
        <w:spacing w:after="0" w:line="276" w:lineRule="auto"/>
        <w:ind w:left="284" w:hanging="284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 xml:space="preserve">신청서 내용을 잘 읽고 요구하는 서명 (지도교수, 본인, 학과장, 전공주임교수 등) 및 내용을 확인 후 </w:t>
      </w:r>
      <w:r w:rsidRPr="0024054C">
        <w:rPr>
          <w:rFonts w:ascii="함초롬바탕" w:eastAsia="함초롬바탕" w:hAnsi="함초롬바탕" w:cs="함초롬바탕"/>
          <w:szCs w:val="20"/>
        </w:rPr>
        <w:lastRenderedPageBreak/>
        <w:t>누락되는 사항 없이 제출해야 함</w:t>
      </w:r>
      <w:r w:rsidR="00840784" w:rsidRPr="0024054C">
        <w:rPr>
          <w:rFonts w:ascii="함초롬바탕" w:eastAsia="함초롬바탕" w:hAnsi="함초롬바탕" w:cs="함초롬바탕"/>
          <w:szCs w:val="20"/>
        </w:rPr>
        <w:t>.</w:t>
      </w:r>
    </w:p>
    <w:p w14:paraId="2D7B240E" w14:textId="6C94BF56" w:rsidR="00270B66" w:rsidRDefault="00E60319" w:rsidP="00270B66">
      <w:pPr>
        <w:numPr>
          <w:ilvl w:val="0"/>
          <w:numId w:val="26"/>
        </w:numPr>
        <w:wordWrap/>
        <w:adjustRightInd w:val="0"/>
        <w:spacing w:after="0" w:line="276" w:lineRule="auto"/>
        <w:ind w:left="284" w:hanging="284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>신청서에 따라 추가로 요구하는 서류가 있는지 확인 후 함께 제출함.</w:t>
      </w:r>
    </w:p>
    <w:p w14:paraId="217D3C1B" w14:textId="37E92FB7" w:rsidR="00270B66" w:rsidRPr="00270B66" w:rsidRDefault="00270B66" w:rsidP="00270B66">
      <w:pPr>
        <w:numPr>
          <w:ilvl w:val="0"/>
          <w:numId w:val="26"/>
        </w:numPr>
        <w:wordWrap/>
        <w:adjustRightInd w:val="0"/>
        <w:spacing w:after="0" w:line="276" w:lineRule="auto"/>
        <w:ind w:left="284" w:hanging="284"/>
        <w:jc w:val="left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자세한 사항은 국제대학원 홈페이지 내 국제학과 공지사항 참조.</w:t>
      </w:r>
    </w:p>
    <w:sectPr w:rsidR="00270B66" w:rsidRPr="00270B66" w:rsidSect="00F05652">
      <w:footerReference w:type="default" r:id="rId27"/>
      <w:pgSz w:w="11906" w:h="16838"/>
      <w:pgMar w:top="1440" w:right="1080" w:bottom="1440" w:left="1080" w:header="851" w:footer="56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1A68E" w14:textId="77777777" w:rsidR="00500FEC" w:rsidRDefault="00500FEC">
      <w:pPr>
        <w:spacing w:after="0" w:line="240" w:lineRule="auto"/>
      </w:pPr>
      <w:r>
        <w:separator/>
      </w:r>
    </w:p>
  </w:endnote>
  <w:endnote w:type="continuationSeparator" w:id="0">
    <w:p w14:paraId="3063F58F" w14:textId="77777777" w:rsidR="00500FEC" w:rsidRDefault="00500F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ehwa">
    <w:altName w:val="맑은 고딕"/>
    <w:charset w:val="81"/>
    <w:family w:val="auto"/>
    <w:pitch w:val="variable"/>
    <w:sig w:usb0="00000000" w:usb1="29D7FCFB" w:usb2="00000010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D95FC" w14:textId="1B371019" w:rsidR="0069037A" w:rsidRDefault="0069037A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 w:rsidR="006677F6" w:rsidRPr="006677F6">
      <w:rPr>
        <w:noProof/>
        <w:lang w:val="ko-KR" w:eastAsia="ko-KR"/>
      </w:rPr>
      <w:t>9</w:t>
    </w:r>
    <w:r>
      <w:fldChar w:fldCharType="end"/>
    </w:r>
  </w:p>
  <w:p w14:paraId="7E0FA4E8" w14:textId="77777777" w:rsidR="0069037A" w:rsidRDefault="0069037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DF0CB" w14:textId="77777777" w:rsidR="00500FEC" w:rsidRDefault="00500FEC">
      <w:pPr>
        <w:spacing w:after="0" w:line="240" w:lineRule="auto"/>
      </w:pPr>
      <w:r>
        <w:separator/>
      </w:r>
    </w:p>
  </w:footnote>
  <w:footnote w:type="continuationSeparator" w:id="0">
    <w:p w14:paraId="3B629961" w14:textId="77777777" w:rsidR="00500FEC" w:rsidRDefault="00500F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F5C94"/>
    <w:multiLevelType w:val="hybridMultilevel"/>
    <w:tmpl w:val="45C2A1D4"/>
    <w:lvl w:ilvl="0" w:tplc="CBA86D3A">
      <w:start w:val="1"/>
      <w:numFmt w:val="ganada"/>
      <w:lvlText w:val="%1."/>
      <w:lvlJc w:val="left"/>
      <w:pPr>
        <w:ind w:left="785" w:hanging="360"/>
      </w:pPr>
      <w:rPr>
        <w:rFonts w:hint="default"/>
        <w:lang w:val="en-US"/>
      </w:rPr>
    </w:lvl>
    <w:lvl w:ilvl="1" w:tplc="A978E78E">
      <w:start w:val="1"/>
      <w:numFmt w:val="bullet"/>
      <w:lvlText w:val=""/>
      <w:lvlJc w:val="left"/>
      <w:pPr>
        <w:ind w:left="1185" w:hanging="360"/>
      </w:pPr>
      <w:rPr>
        <w:rFonts w:ascii="Wingdings" w:eastAsia="맑은 고딕" w:hAnsi="Wingdings" w:cs="ehwa" w:hint="default"/>
      </w:rPr>
    </w:lvl>
    <w:lvl w:ilvl="2" w:tplc="7F22ABA8">
      <w:start w:val="6"/>
      <w:numFmt w:val="bullet"/>
      <w:lvlText w:val="※"/>
      <w:lvlJc w:val="left"/>
      <w:pPr>
        <w:ind w:left="1625" w:hanging="400"/>
      </w:pPr>
      <w:rPr>
        <w:rFonts w:ascii="맑은 고딕" w:eastAsia="맑은 고딕" w:hAnsi="맑은 고딕" w:cs="ehwa" w:hint="eastAsia"/>
      </w:rPr>
    </w:lvl>
    <w:lvl w:ilvl="3" w:tplc="0409000F">
      <w:start w:val="1"/>
      <w:numFmt w:val="decimal"/>
      <w:lvlText w:val="%4."/>
      <w:lvlJc w:val="left"/>
      <w:pPr>
        <w:ind w:left="2025" w:hanging="400"/>
      </w:pPr>
    </w:lvl>
    <w:lvl w:ilvl="4" w:tplc="04090019" w:tentative="1">
      <w:start w:val="1"/>
      <w:numFmt w:val="upperLetter"/>
      <w:lvlText w:val="%5."/>
      <w:lvlJc w:val="left"/>
      <w:pPr>
        <w:ind w:left="2425" w:hanging="400"/>
      </w:pPr>
    </w:lvl>
    <w:lvl w:ilvl="5" w:tplc="0409001B" w:tentative="1">
      <w:start w:val="1"/>
      <w:numFmt w:val="lowerRoman"/>
      <w:lvlText w:val="%6."/>
      <w:lvlJc w:val="right"/>
      <w:pPr>
        <w:ind w:left="2825" w:hanging="400"/>
      </w:pPr>
    </w:lvl>
    <w:lvl w:ilvl="6" w:tplc="0409000F" w:tentative="1">
      <w:start w:val="1"/>
      <w:numFmt w:val="decimal"/>
      <w:lvlText w:val="%7."/>
      <w:lvlJc w:val="left"/>
      <w:pPr>
        <w:ind w:left="3225" w:hanging="400"/>
      </w:pPr>
    </w:lvl>
    <w:lvl w:ilvl="7" w:tplc="04090019" w:tentative="1">
      <w:start w:val="1"/>
      <w:numFmt w:val="upperLetter"/>
      <w:lvlText w:val="%8."/>
      <w:lvlJc w:val="left"/>
      <w:pPr>
        <w:ind w:left="3625" w:hanging="400"/>
      </w:pPr>
    </w:lvl>
    <w:lvl w:ilvl="8" w:tplc="0409001B" w:tentative="1">
      <w:start w:val="1"/>
      <w:numFmt w:val="lowerRoman"/>
      <w:lvlText w:val="%9."/>
      <w:lvlJc w:val="right"/>
      <w:pPr>
        <w:ind w:left="4025" w:hanging="400"/>
      </w:pPr>
    </w:lvl>
  </w:abstractNum>
  <w:abstractNum w:abstractNumId="1" w15:restartNumberingAfterBreak="0">
    <w:nsid w:val="04986C88"/>
    <w:multiLevelType w:val="hybridMultilevel"/>
    <w:tmpl w:val="1AFED5BE"/>
    <w:lvl w:ilvl="0" w:tplc="00C4AC36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9680297"/>
    <w:multiLevelType w:val="hybridMultilevel"/>
    <w:tmpl w:val="983A7742"/>
    <w:lvl w:ilvl="0" w:tplc="00C4AC36">
      <w:start w:val="1"/>
      <w:numFmt w:val="ganada"/>
      <w:lvlText w:val="%1."/>
      <w:lvlJc w:val="left"/>
      <w:pPr>
        <w:ind w:left="786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110" w:hanging="400"/>
      </w:pPr>
    </w:lvl>
    <w:lvl w:ilvl="2" w:tplc="C0E6E7A4">
      <w:start w:val="1"/>
      <w:numFmt w:val="ganada"/>
      <w:lvlText w:val="(%3)"/>
      <w:lvlJc w:val="left"/>
      <w:pPr>
        <w:ind w:left="1665" w:hanging="46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BCF30A4"/>
    <w:multiLevelType w:val="hybridMultilevel"/>
    <w:tmpl w:val="48821EA8"/>
    <w:lvl w:ilvl="0" w:tplc="FEE09068">
      <w:start w:val="8"/>
      <w:numFmt w:val="bullet"/>
      <w:lvlText w:val=""/>
      <w:lvlJc w:val="left"/>
      <w:pPr>
        <w:ind w:left="720" w:hanging="360"/>
      </w:pPr>
      <w:rPr>
        <w:rFonts w:ascii="Symbol" w:eastAsia="함초롬바탕" w:hAnsi="Symbol" w:cs="함초롬바탕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64F1D"/>
    <w:multiLevelType w:val="hybridMultilevel"/>
    <w:tmpl w:val="C0228484"/>
    <w:lvl w:ilvl="0" w:tplc="FEE09068">
      <w:start w:val="8"/>
      <w:numFmt w:val="bullet"/>
      <w:lvlText w:val=""/>
      <w:lvlJc w:val="left"/>
      <w:pPr>
        <w:ind w:left="840" w:hanging="480"/>
      </w:pPr>
      <w:rPr>
        <w:rFonts w:ascii="Symbol" w:eastAsia="함초롬바탕" w:hAnsi="Symbol" w:cs="함초롬바탕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5" w15:restartNumberingAfterBreak="0">
    <w:nsid w:val="108E4129"/>
    <w:multiLevelType w:val="hybridMultilevel"/>
    <w:tmpl w:val="6A00DB2E"/>
    <w:lvl w:ilvl="0" w:tplc="757C774E">
      <w:start w:val="1"/>
      <w:numFmt w:val="ganada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50F239A"/>
    <w:multiLevelType w:val="hybridMultilevel"/>
    <w:tmpl w:val="FB62A9CC"/>
    <w:lvl w:ilvl="0" w:tplc="037C2250">
      <w:start w:val="1"/>
      <w:numFmt w:val="ganada"/>
      <w:lvlText w:val="%1."/>
      <w:lvlJc w:val="left"/>
      <w:pPr>
        <w:ind w:left="760" w:hanging="360"/>
      </w:pPr>
      <w:rPr>
        <w:rFonts w:hint="eastAsia"/>
      </w:rPr>
    </w:lvl>
    <w:lvl w:ilvl="1" w:tplc="04090005">
      <w:start w:val="1"/>
      <w:numFmt w:val="bullet"/>
      <w:lvlText w:val=""/>
      <w:lvlJc w:val="left"/>
      <w:pPr>
        <w:ind w:left="1160" w:hanging="360"/>
      </w:pPr>
      <w:rPr>
        <w:rFonts w:ascii="Wingdings" w:hAnsi="Wingdings" w:hint="default"/>
      </w:rPr>
    </w:lvl>
    <w:lvl w:ilvl="2" w:tplc="95042AB6">
      <w:start w:val="1"/>
      <w:numFmt w:val="ganada"/>
      <w:lvlText w:val="%3."/>
      <w:lvlJc w:val="left"/>
      <w:pPr>
        <w:ind w:left="644" w:hanging="360"/>
      </w:pPr>
      <w:rPr>
        <w:rFonts w:hint="eastAsia"/>
        <w:b w:val="0"/>
        <w:i w:val="0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A1F5722"/>
    <w:multiLevelType w:val="hybridMultilevel"/>
    <w:tmpl w:val="8CB2F3FC"/>
    <w:lvl w:ilvl="0" w:tplc="1B141B1E">
      <w:numFmt w:val="bullet"/>
      <w:lvlText w:val=""/>
      <w:lvlJc w:val="left"/>
      <w:pPr>
        <w:ind w:left="720" w:hanging="360"/>
      </w:pPr>
      <w:rPr>
        <w:rFonts w:ascii="Symbol" w:eastAsia="함초롬바탕" w:hAnsi="Symbol" w:cs="함초롬바탕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140ABF"/>
    <w:multiLevelType w:val="hybridMultilevel"/>
    <w:tmpl w:val="D38AF75C"/>
    <w:lvl w:ilvl="0" w:tplc="09BA85DC">
      <w:start w:val="1"/>
      <w:numFmt w:val="decimalEnclosedParen"/>
      <w:lvlText w:val="%1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9" w15:restartNumberingAfterBreak="0">
    <w:nsid w:val="1DCF3F07"/>
    <w:multiLevelType w:val="hybridMultilevel"/>
    <w:tmpl w:val="5F76B612"/>
    <w:lvl w:ilvl="0" w:tplc="7F22ABA8">
      <w:start w:val="6"/>
      <w:numFmt w:val="bullet"/>
      <w:lvlText w:val="※"/>
      <w:lvlJc w:val="left"/>
      <w:pPr>
        <w:ind w:left="720" w:hanging="360"/>
      </w:pPr>
      <w:rPr>
        <w:rFonts w:ascii="맑은 고딕" w:eastAsia="맑은 고딕" w:hAnsi="맑은 고딕" w:cs="ehwa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820C5"/>
    <w:multiLevelType w:val="hybridMultilevel"/>
    <w:tmpl w:val="CAACDBD0"/>
    <w:lvl w:ilvl="0" w:tplc="00C4AC36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1E9A29D8"/>
    <w:multiLevelType w:val="hybridMultilevel"/>
    <w:tmpl w:val="D6203598"/>
    <w:lvl w:ilvl="0" w:tplc="00C4AC36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1F135DBF"/>
    <w:multiLevelType w:val="hybridMultilevel"/>
    <w:tmpl w:val="6ED67A6C"/>
    <w:lvl w:ilvl="0" w:tplc="A92C791C">
      <w:start w:val="1"/>
      <w:numFmt w:val="ganad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E203F5"/>
    <w:multiLevelType w:val="hybridMultilevel"/>
    <w:tmpl w:val="183E4F90"/>
    <w:lvl w:ilvl="0" w:tplc="8440200E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2CD5664"/>
    <w:multiLevelType w:val="hybridMultilevel"/>
    <w:tmpl w:val="941C822E"/>
    <w:lvl w:ilvl="0" w:tplc="00C4AC36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64B567D"/>
    <w:multiLevelType w:val="hybridMultilevel"/>
    <w:tmpl w:val="8F14554A"/>
    <w:lvl w:ilvl="0" w:tplc="00C4AC36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91F40B9"/>
    <w:multiLevelType w:val="hybridMultilevel"/>
    <w:tmpl w:val="860295AA"/>
    <w:lvl w:ilvl="0" w:tplc="037C2250">
      <w:start w:val="1"/>
      <w:numFmt w:val="ganada"/>
      <w:lvlText w:val="%1."/>
      <w:lvlJc w:val="left"/>
      <w:pPr>
        <w:ind w:left="644" w:hanging="360"/>
      </w:pPr>
      <w:rPr>
        <w:rFonts w:hint="eastAsia"/>
      </w:rPr>
    </w:lvl>
    <w:lvl w:ilvl="1" w:tplc="7F22ABA8">
      <w:start w:val="6"/>
      <w:numFmt w:val="bullet"/>
      <w:lvlText w:val="※"/>
      <w:lvlJc w:val="left"/>
      <w:pPr>
        <w:ind w:left="1160" w:hanging="360"/>
      </w:pPr>
      <w:rPr>
        <w:rFonts w:ascii="맑은 고딕" w:eastAsia="맑은 고딕" w:hAnsi="맑은 고딕" w:cs="ehwa" w:hint="eastAsia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9B129C6"/>
    <w:multiLevelType w:val="hybridMultilevel"/>
    <w:tmpl w:val="11A42654"/>
    <w:lvl w:ilvl="0" w:tplc="1B6A0354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2D6C3DE9"/>
    <w:multiLevelType w:val="hybridMultilevel"/>
    <w:tmpl w:val="E174E47A"/>
    <w:lvl w:ilvl="0" w:tplc="037C2250">
      <w:start w:val="1"/>
      <w:numFmt w:val="ganada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03D521E"/>
    <w:multiLevelType w:val="hybridMultilevel"/>
    <w:tmpl w:val="3656E800"/>
    <w:lvl w:ilvl="0" w:tplc="04090001">
      <w:start w:val="1"/>
      <w:numFmt w:val="bullet"/>
      <w:lvlText w:val=""/>
      <w:lvlJc w:val="left"/>
      <w:pPr>
        <w:ind w:left="1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40" w:hanging="360"/>
      </w:pPr>
      <w:rPr>
        <w:rFonts w:ascii="Wingdings" w:hAnsi="Wingdings" w:hint="default"/>
      </w:rPr>
    </w:lvl>
  </w:abstractNum>
  <w:abstractNum w:abstractNumId="20" w15:restartNumberingAfterBreak="0">
    <w:nsid w:val="388B7795"/>
    <w:multiLevelType w:val="hybridMultilevel"/>
    <w:tmpl w:val="B1BCE4EE"/>
    <w:lvl w:ilvl="0" w:tplc="A92C791C">
      <w:start w:val="1"/>
      <w:numFmt w:val="ganad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7623E5"/>
    <w:multiLevelType w:val="hybridMultilevel"/>
    <w:tmpl w:val="11822AB0"/>
    <w:lvl w:ilvl="0" w:tplc="7F22ABA8">
      <w:start w:val="6"/>
      <w:numFmt w:val="bullet"/>
      <w:lvlText w:val="※"/>
      <w:lvlJc w:val="left"/>
      <w:pPr>
        <w:ind w:left="1352" w:hanging="360"/>
      </w:pPr>
      <w:rPr>
        <w:rFonts w:ascii="맑은 고딕" w:eastAsia="맑은 고딕" w:hAnsi="맑은 고딕" w:cs="ehwa" w:hint="eastAsia"/>
      </w:rPr>
    </w:lvl>
    <w:lvl w:ilvl="1" w:tplc="04090003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7F22ABA8">
      <w:start w:val="6"/>
      <w:numFmt w:val="bullet"/>
      <w:lvlText w:val="※"/>
      <w:lvlJc w:val="left"/>
      <w:pPr>
        <w:ind w:left="1352" w:hanging="360"/>
      </w:pPr>
      <w:rPr>
        <w:rFonts w:ascii="맑은 고딕" w:eastAsia="맑은 고딕" w:hAnsi="맑은 고딕" w:cs="ehwa" w:hint="eastAsia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22" w15:restartNumberingAfterBreak="0">
    <w:nsid w:val="3E93488A"/>
    <w:multiLevelType w:val="hybridMultilevel"/>
    <w:tmpl w:val="69E25AFA"/>
    <w:lvl w:ilvl="0" w:tplc="63DEA0FC">
      <w:start w:val="8"/>
      <w:numFmt w:val="bullet"/>
      <w:lvlText w:val=""/>
      <w:lvlJc w:val="left"/>
      <w:pPr>
        <w:ind w:left="720" w:hanging="360"/>
      </w:pPr>
      <w:rPr>
        <w:rFonts w:ascii="Symbol" w:eastAsia="함초롬바탕" w:hAnsi="Symbol" w:cs="함초롬바탕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2E1077"/>
    <w:multiLevelType w:val="hybridMultilevel"/>
    <w:tmpl w:val="C2EA195A"/>
    <w:lvl w:ilvl="0" w:tplc="A92C791C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B838C556">
      <w:start w:val="2"/>
      <w:numFmt w:val="bullet"/>
      <w:lvlText w:val="-"/>
      <w:lvlJc w:val="left"/>
      <w:pPr>
        <w:ind w:left="1160" w:hanging="360"/>
      </w:pPr>
      <w:rPr>
        <w:rFonts w:ascii="맑은 고딕" w:eastAsia="맑은 고딕" w:hAnsi="맑은 고딕" w:cs="ehwa" w:hint="eastAsia"/>
      </w:rPr>
    </w:lvl>
    <w:lvl w:ilvl="2" w:tplc="6842365A">
      <w:start w:val="2"/>
      <w:numFmt w:val="decimalEnclosedParen"/>
      <w:lvlText w:val="%3"/>
      <w:lvlJc w:val="left"/>
      <w:pPr>
        <w:ind w:left="156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386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45493949"/>
    <w:multiLevelType w:val="hybridMultilevel"/>
    <w:tmpl w:val="CAACDBD0"/>
    <w:lvl w:ilvl="0" w:tplc="00C4AC36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7110948"/>
    <w:multiLevelType w:val="hybridMultilevel"/>
    <w:tmpl w:val="941C822E"/>
    <w:lvl w:ilvl="0" w:tplc="00C4AC36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4CCD0F16"/>
    <w:multiLevelType w:val="hybridMultilevel"/>
    <w:tmpl w:val="96745AD6"/>
    <w:lvl w:ilvl="0" w:tplc="037C2250">
      <w:start w:val="1"/>
      <w:numFmt w:val="ganada"/>
      <w:lvlText w:val="%1."/>
      <w:lvlJc w:val="left"/>
      <w:pPr>
        <w:ind w:left="760" w:hanging="360"/>
      </w:pPr>
      <w:rPr>
        <w:rFonts w:hint="eastAsia"/>
      </w:rPr>
    </w:lvl>
    <w:lvl w:ilvl="1" w:tplc="037C2250">
      <w:start w:val="1"/>
      <w:numFmt w:val="ganada"/>
      <w:lvlText w:val="%2."/>
      <w:lvlJc w:val="left"/>
      <w:pPr>
        <w:ind w:left="116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4EBE1698"/>
    <w:multiLevelType w:val="hybridMultilevel"/>
    <w:tmpl w:val="EE1A1B30"/>
    <w:lvl w:ilvl="0" w:tplc="7F22ABA8">
      <w:start w:val="6"/>
      <w:numFmt w:val="bullet"/>
      <w:lvlText w:val="※"/>
      <w:lvlJc w:val="left"/>
      <w:pPr>
        <w:ind w:left="1392" w:hanging="400"/>
      </w:pPr>
      <w:rPr>
        <w:rFonts w:ascii="맑은 고딕" w:eastAsia="맑은 고딕" w:hAnsi="맑은 고딕" w:cs="ehwa" w:hint="eastAsia"/>
      </w:rPr>
    </w:lvl>
    <w:lvl w:ilvl="1" w:tplc="04090003" w:tentative="1">
      <w:start w:val="1"/>
      <w:numFmt w:val="bullet"/>
      <w:lvlText w:val=""/>
      <w:lvlJc w:val="left"/>
      <w:pPr>
        <w:ind w:left="179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9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9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9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9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9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92" w:hanging="400"/>
      </w:pPr>
      <w:rPr>
        <w:rFonts w:ascii="Wingdings" w:hAnsi="Wingdings" w:hint="default"/>
      </w:rPr>
    </w:lvl>
  </w:abstractNum>
  <w:abstractNum w:abstractNumId="28" w15:restartNumberingAfterBreak="0">
    <w:nsid w:val="53B16F61"/>
    <w:multiLevelType w:val="hybridMultilevel"/>
    <w:tmpl w:val="9EBE5D80"/>
    <w:lvl w:ilvl="0" w:tplc="4B5A30EE">
      <w:start w:val="1"/>
      <w:numFmt w:val="ganada"/>
      <w:lvlText w:val="%1."/>
      <w:lvlJc w:val="left"/>
      <w:pPr>
        <w:ind w:left="760" w:hanging="360"/>
      </w:pPr>
      <w:rPr>
        <w:rFonts w:hint="default"/>
        <w:color w:val="000000" w:themeColor="text1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4D54507"/>
    <w:multiLevelType w:val="hybridMultilevel"/>
    <w:tmpl w:val="B44C73A4"/>
    <w:lvl w:ilvl="0" w:tplc="8440200E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58840B06"/>
    <w:multiLevelType w:val="hybridMultilevel"/>
    <w:tmpl w:val="24786D62"/>
    <w:lvl w:ilvl="0" w:tplc="037C2250">
      <w:start w:val="1"/>
      <w:numFmt w:val="ganada"/>
      <w:lvlText w:val="%1."/>
      <w:lvlJc w:val="left"/>
      <w:pPr>
        <w:ind w:left="760" w:hanging="360"/>
      </w:pPr>
      <w:rPr>
        <w:rFonts w:hint="eastAsia"/>
      </w:rPr>
    </w:lvl>
    <w:lvl w:ilvl="1" w:tplc="02C6B0E6">
      <w:numFmt w:val="bullet"/>
      <w:lvlText w:val=""/>
      <w:lvlJc w:val="left"/>
      <w:pPr>
        <w:ind w:left="1160" w:hanging="360"/>
      </w:pPr>
      <w:rPr>
        <w:rFonts w:ascii="Wingdings" w:eastAsia="바탕" w:hAnsi="Wingdings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5AC57A28"/>
    <w:multiLevelType w:val="hybridMultilevel"/>
    <w:tmpl w:val="5A0A85F8"/>
    <w:lvl w:ilvl="0" w:tplc="7F22ABA8">
      <w:start w:val="6"/>
      <w:numFmt w:val="bullet"/>
      <w:lvlText w:val="※"/>
      <w:lvlJc w:val="left"/>
      <w:pPr>
        <w:ind w:left="1494" w:hanging="360"/>
      </w:pPr>
      <w:rPr>
        <w:rFonts w:ascii="맑은 고딕" w:eastAsia="맑은 고딕" w:hAnsi="맑은 고딕" w:cs="ehwa" w:hint="eastAsia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2" w15:restartNumberingAfterBreak="0">
    <w:nsid w:val="5C34092B"/>
    <w:multiLevelType w:val="hybridMultilevel"/>
    <w:tmpl w:val="C7662E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135A5C"/>
    <w:multiLevelType w:val="hybridMultilevel"/>
    <w:tmpl w:val="89609D18"/>
    <w:lvl w:ilvl="0" w:tplc="4178030E">
      <w:start w:val="2"/>
      <w:numFmt w:val="decimalEnclosedParen"/>
      <w:lvlText w:val="%1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6A4175"/>
    <w:multiLevelType w:val="hybridMultilevel"/>
    <w:tmpl w:val="CBCE36DA"/>
    <w:lvl w:ilvl="0" w:tplc="6842365A">
      <w:start w:val="2"/>
      <w:numFmt w:val="decimalEnclosedParen"/>
      <w:lvlText w:val="%1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5" w15:restartNumberingAfterBreak="0">
    <w:nsid w:val="62300476"/>
    <w:multiLevelType w:val="hybridMultilevel"/>
    <w:tmpl w:val="7C184884"/>
    <w:lvl w:ilvl="0" w:tplc="3258D1EA">
      <w:start w:val="8"/>
      <w:numFmt w:val="bullet"/>
      <w:lvlText w:val="-"/>
      <w:lvlJc w:val="left"/>
      <w:pPr>
        <w:ind w:left="720" w:hanging="360"/>
      </w:pPr>
      <w:rPr>
        <w:rFonts w:ascii="ehwa" w:eastAsia="ehwa" w:hAnsi="ehwa" w:cs="Arial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36" w15:restartNumberingAfterBreak="0">
    <w:nsid w:val="68386EF6"/>
    <w:multiLevelType w:val="hybridMultilevel"/>
    <w:tmpl w:val="631EF722"/>
    <w:lvl w:ilvl="0" w:tplc="00C4AC36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8050031C">
      <w:start w:val="1"/>
      <w:numFmt w:val="decimal"/>
      <w:lvlText w:val="(%2)"/>
      <w:lvlJc w:val="left"/>
      <w:pPr>
        <w:ind w:left="1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7" w15:restartNumberingAfterBreak="0">
    <w:nsid w:val="697757ED"/>
    <w:multiLevelType w:val="hybridMultilevel"/>
    <w:tmpl w:val="E15E6B0E"/>
    <w:lvl w:ilvl="0" w:tplc="C106BDC0">
      <w:start w:val="1"/>
      <w:numFmt w:val="bullet"/>
      <w:lvlText w:val=""/>
      <w:lvlJc w:val="left"/>
      <w:pPr>
        <w:ind w:left="1120" w:hanging="360"/>
      </w:pPr>
      <w:rPr>
        <w:rFonts w:ascii="Wingdings" w:eastAsia="함초롬바탕" w:hAnsi="Wingdings" w:cs="함초롬바탕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38" w15:restartNumberingAfterBreak="0">
    <w:nsid w:val="6B403858"/>
    <w:multiLevelType w:val="hybridMultilevel"/>
    <w:tmpl w:val="FDE287A2"/>
    <w:lvl w:ilvl="0" w:tplc="28CA13E8">
      <w:start w:val="1"/>
      <w:numFmt w:val="ganada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6B7522DD"/>
    <w:multiLevelType w:val="hybridMultilevel"/>
    <w:tmpl w:val="8320D81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77A536ED"/>
    <w:multiLevelType w:val="hybridMultilevel"/>
    <w:tmpl w:val="03E022C8"/>
    <w:lvl w:ilvl="0" w:tplc="6842365A">
      <w:start w:val="2"/>
      <w:numFmt w:val="decimalEnclosedParen"/>
      <w:lvlText w:val="%1"/>
      <w:lvlJc w:val="left"/>
      <w:pPr>
        <w:ind w:left="1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00" w:hanging="360"/>
      </w:pPr>
    </w:lvl>
    <w:lvl w:ilvl="2" w:tplc="0409001B">
      <w:start w:val="1"/>
      <w:numFmt w:val="lowerRoman"/>
      <w:lvlText w:val="%3."/>
      <w:lvlJc w:val="right"/>
      <w:pPr>
        <w:ind w:left="2920" w:hanging="180"/>
      </w:pPr>
    </w:lvl>
    <w:lvl w:ilvl="3" w:tplc="0409000F" w:tentative="1">
      <w:start w:val="1"/>
      <w:numFmt w:val="decimal"/>
      <w:lvlText w:val="%4."/>
      <w:lvlJc w:val="left"/>
      <w:pPr>
        <w:ind w:left="3640" w:hanging="360"/>
      </w:pPr>
    </w:lvl>
    <w:lvl w:ilvl="4" w:tplc="04090019" w:tentative="1">
      <w:start w:val="1"/>
      <w:numFmt w:val="lowerLetter"/>
      <w:lvlText w:val="%5."/>
      <w:lvlJc w:val="left"/>
      <w:pPr>
        <w:ind w:left="4360" w:hanging="360"/>
      </w:pPr>
    </w:lvl>
    <w:lvl w:ilvl="5" w:tplc="0409001B" w:tentative="1">
      <w:start w:val="1"/>
      <w:numFmt w:val="lowerRoman"/>
      <w:lvlText w:val="%6."/>
      <w:lvlJc w:val="right"/>
      <w:pPr>
        <w:ind w:left="5080" w:hanging="180"/>
      </w:pPr>
    </w:lvl>
    <w:lvl w:ilvl="6" w:tplc="0409000F" w:tentative="1">
      <w:start w:val="1"/>
      <w:numFmt w:val="decimal"/>
      <w:lvlText w:val="%7."/>
      <w:lvlJc w:val="left"/>
      <w:pPr>
        <w:ind w:left="5800" w:hanging="360"/>
      </w:pPr>
    </w:lvl>
    <w:lvl w:ilvl="7" w:tplc="04090019" w:tentative="1">
      <w:start w:val="1"/>
      <w:numFmt w:val="lowerLetter"/>
      <w:lvlText w:val="%8."/>
      <w:lvlJc w:val="left"/>
      <w:pPr>
        <w:ind w:left="6520" w:hanging="360"/>
      </w:pPr>
    </w:lvl>
    <w:lvl w:ilvl="8" w:tplc="0409001B" w:tentative="1">
      <w:start w:val="1"/>
      <w:numFmt w:val="lowerRoman"/>
      <w:lvlText w:val="%9."/>
      <w:lvlJc w:val="right"/>
      <w:pPr>
        <w:ind w:left="7240" w:hanging="180"/>
      </w:pPr>
    </w:lvl>
  </w:abstractNum>
  <w:num w:numId="1">
    <w:abstractNumId w:val="39"/>
  </w:num>
  <w:num w:numId="2">
    <w:abstractNumId w:val="28"/>
  </w:num>
  <w:num w:numId="3">
    <w:abstractNumId w:val="23"/>
  </w:num>
  <w:num w:numId="4">
    <w:abstractNumId w:val="0"/>
  </w:num>
  <w:num w:numId="5">
    <w:abstractNumId w:val="18"/>
  </w:num>
  <w:num w:numId="6">
    <w:abstractNumId w:val="26"/>
  </w:num>
  <w:num w:numId="7">
    <w:abstractNumId w:val="16"/>
  </w:num>
  <w:num w:numId="8">
    <w:abstractNumId w:val="30"/>
  </w:num>
  <w:num w:numId="9">
    <w:abstractNumId w:val="6"/>
  </w:num>
  <w:num w:numId="10">
    <w:abstractNumId w:val="13"/>
  </w:num>
  <w:num w:numId="11">
    <w:abstractNumId w:val="29"/>
  </w:num>
  <w:num w:numId="12">
    <w:abstractNumId w:val="38"/>
  </w:num>
  <w:num w:numId="13">
    <w:abstractNumId w:val="5"/>
  </w:num>
  <w:num w:numId="14">
    <w:abstractNumId w:val="2"/>
  </w:num>
  <w:num w:numId="15">
    <w:abstractNumId w:val="36"/>
  </w:num>
  <w:num w:numId="16">
    <w:abstractNumId w:val="1"/>
  </w:num>
  <w:num w:numId="17">
    <w:abstractNumId w:val="24"/>
  </w:num>
  <w:num w:numId="18">
    <w:abstractNumId w:val="11"/>
  </w:num>
  <w:num w:numId="19">
    <w:abstractNumId w:val="25"/>
  </w:num>
  <w:num w:numId="20">
    <w:abstractNumId w:val="15"/>
  </w:num>
  <w:num w:numId="21">
    <w:abstractNumId w:val="17"/>
  </w:num>
  <w:num w:numId="22">
    <w:abstractNumId w:val="19"/>
  </w:num>
  <w:num w:numId="23">
    <w:abstractNumId w:val="7"/>
  </w:num>
  <w:num w:numId="24">
    <w:abstractNumId w:val="22"/>
  </w:num>
  <w:num w:numId="25">
    <w:abstractNumId w:val="9"/>
  </w:num>
  <w:num w:numId="26">
    <w:abstractNumId w:val="3"/>
  </w:num>
  <w:num w:numId="27">
    <w:abstractNumId w:val="21"/>
  </w:num>
  <w:num w:numId="28">
    <w:abstractNumId w:val="31"/>
  </w:num>
  <w:num w:numId="29">
    <w:abstractNumId w:val="40"/>
  </w:num>
  <w:num w:numId="30">
    <w:abstractNumId w:val="34"/>
  </w:num>
  <w:num w:numId="31">
    <w:abstractNumId w:val="33"/>
  </w:num>
  <w:num w:numId="32">
    <w:abstractNumId w:val="32"/>
  </w:num>
  <w:num w:numId="33">
    <w:abstractNumId w:val="20"/>
  </w:num>
  <w:num w:numId="34">
    <w:abstractNumId w:val="12"/>
  </w:num>
  <w:num w:numId="35">
    <w:abstractNumId w:val="37"/>
  </w:num>
  <w:num w:numId="36">
    <w:abstractNumId w:val="8"/>
  </w:num>
  <w:num w:numId="37">
    <w:abstractNumId w:val="27"/>
  </w:num>
  <w:num w:numId="38">
    <w:abstractNumId w:val="10"/>
  </w:num>
  <w:num w:numId="39">
    <w:abstractNumId w:val="14"/>
  </w:num>
  <w:num w:numId="40">
    <w:abstractNumId w:val="35"/>
  </w:num>
  <w:num w:numId="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sjAwMDA1NjUzNzZT0lEKTi0uzszPAykwNK8FABlyOG0tAAAA"/>
  </w:docVars>
  <w:rsids>
    <w:rsidRoot w:val="00E60319"/>
    <w:rsid w:val="000007C2"/>
    <w:rsid w:val="00003B4B"/>
    <w:rsid w:val="00003E9E"/>
    <w:rsid w:val="00010219"/>
    <w:rsid w:val="00017E8D"/>
    <w:rsid w:val="000238AA"/>
    <w:rsid w:val="00031F21"/>
    <w:rsid w:val="00032A46"/>
    <w:rsid w:val="0003542E"/>
    <w:rsid w:val="00037250"/>
    <w:rsid w:val="00037254"/>
    <w:rsid w:val="000379BB"/>
    <w:rsid w:val="000403D0"/>
    <w:rsid w:val="00040968"/>
    <w:rsid w:val="0004493A"/>
    <w:rsid w:val="00044A91"/>
    <w:rsid w:val="00051699"/>
    <w:rsid w:val="000516E1"/>
    <w:rsid w:val="000536F6"/>
    <w:rsid w:val="00053B3E"/>
    <w:rsid w:val="00055B15"/>
    <w:rsid w:val="000605E6"/>
    <w:rsid w:val="00061755"/>
    <w:rsid w:val="00066774"/>
    <w:rsid w:val="00067D0C"/>
    <w:rsid w:val="000804C0"/>
    <w:rsid w:val="000915D5"/>
    <w:rsid w:val="0009258D"/>
    <w:rsid w:val="000948F3"/>
    <w:rsid w:val="00094B25"/>
    <w:rsid w:val="00096199"/>
    <w:rsid w:val="000A10A5"/>
    <w:rsid w:val="000A157B"/>
    <w:rsid w:val="000A3D72"/>
    <w:rsid w:val="000A722C"/>
    <w:rsid w:val="000A7AC0"/>
    <w:rsid w:val="000B15B2"/>
    <w:rsid w:val="000B1E55"/>
    <w:rsid w:val="000B501C"/>
    <w:rsid w:val="000C0E20"/>
    <w:rsid w:val="000C2737"/>
    <w:rsid w:val="000C6B30"/>
    <w:rsid w:val="000C7DFF"/>
    <w:rsid w:val="000D15AC"/>
    <w:rsid w:val="000D1C6B"/>
    <w:rsid w:val="000D3334"/>
    <w:rsid w:val="000D48B1"/>
    <w:rsid w:val="000D49E3"/>
    <w:rsid w:val="000E6A90"/>
    <w:rsid w:val="000F065F"/>
    <w:rsid w:val="000F202E"/>
    <w:rsid w:val="000F3BED"/>
    <w:rsid w:val="000F445D"/>
    <w:rsid w:val="000F79E0"/>
    <w:rsid w:val="0010105F"/>
    <w:rsid w:val="0010214E"/>
    <w:rsid w:val="001077CB"/>
    <w:rsid w:val="00110889"/>
    <w:rsid w:val="00112E6A"/>
    <w:rsid w:val="00114CD1"/>
    <w:rsid w:val="00115765"/>
    <w:rsid w:val="00116605"/>
    <w:rsid w:val="00120FF1"/>
    <w:rsid w:val="00121E0F"/>
    <w:rsid w:val="0012500A"/>
    <w:rsid w:val="00125496"/>
    <w:rsid w:val="0013277D"/>
    <w:rsid w:val="0013447D"/>
    <w:rsid w:val="0014309B"/>
    <w:rsid w:val="00152B79"/>
    <w:rsid w:val="0015371B"/>
    <w:rsid w:val="00153935"/>
    <w:rsid w:val="0015476C"/>
    <w:rsid w:val="001630E6"/>
    <w:rsid w:val="00163D58"/>
    <w:rsid w:val="00163D95"/>
    <w:rsid w:val="0016503B"/>
    <w:rsid w:val="00172A33"/>
    <w:rsid w:val="00177C5F"/>
    <w:rsid w:val="001812FA"/>
    <w:rsid w:val="001852D2"/>
    <w:rsid w:val="001902A6"/>
    <w:rsid w:val="00190646"/>
    <w:rsid w:val="001958C5"/>
    <w:rsid w:val="001A5B1D"/>
    <w:rsid w:val="001A788F"/>
    <w:rsid w:val="001C7BE2"/>
    <w:rsid w:val="001D0410"/>
    <w:rsid w:val="001E2AC5"/>
    <w:rsid w:val="001F228C"/>
    <w:rsid w:val="001F73B4"/>
    <w:rsid w:val="00204573"/>
    <w:rsid w:val="00206C83"/>
    <w:rsid w:val="00214EAE"/>
    <w:rsid w:val="00215A69"/>
    <w:rsid w:val="00216535"/>
    <w:rsid w:val="002233D8"/>
    <w:rsid w:val="002319DE"/>
    <w:rsid w:val="00233327"/>
    <w:rsid w:val="00234CEA"/>
    <w:rsid w:val="0024054C"/>
    <w:rsid w:val="00244681"/>
    <w:rsid w:val="00247CCA"/>
    <w:rsid w:val="002538DE"/>
    <w:rsid w:val="00254B37"/>
    <w:rsid w:val="00255FED"/>
    <w:rsid w:val="00256814"/>
    <w:rsid w:val="0026051C"/>
    <w:rsid w:val="00270B66"/>
    <w:rsid w:val="00270D0E"/>
    <w:rsid w:val="00276F56"/>
    <w:rsid w:val="002856A0"/>
    <w:rsid w:val="00287AE0"/>
    <w:rsid w:val="0029230C"/>
    <w:rsid w:val="002A142B"/>
    <w:rsid w:val="002A4E28"/>
    <w:rsid w:val="002A557B"/>
    <w:rsid w:val="002A59F0"/>
    <w:rsid w:val="002B0EB3"/>
    <w:rsid w:val="002B1E59"/>
    <w:rsid w:val="002B3C9D"/>
    <w:rsid w:val="002C1C37"/>
    <w:rsid w:val="002C27C6"/>
    <w:rsid w:val="002C5583"/>
    <w:rsid w:val="002D4F20"/>
    <w:rsid w:val="002D6088"/>
    <w:rsid w:val="002E11EE"/>
    <w:rsid w:val="002E420D"/>
    <w:rsid w:val="002E4EDC"/>
    <w:rsid w:val="002E7D69"/>
    <w:rsid w:val="002F0CAA"/>
    <w:rsid w:val="002F0D23"/>
    <w:rsid w:val="002F15E7"/>
    <w:rsid w:val="002F6EC0"/>
    <w:rsid w:val="00303D51"/>
    <w:rsid w:val="00306F6C"/>
    <w:rsid w:val="00321EF0"/>
    <w:rsid w:val="0032677A"/>
    <w:rsid w:val="00332E88"/>
    <w:rsid w:val="00334C1D"/>
    <w:rsid w:val="00335104"/>
    <w:rsid w:val="00335177"/>
    <w:rsid w:val="00351F0A"/>
    <w:rsid w:val="00354406"/>
    <w:rsid w:val="003544F2"/>
    <w:rsid w:val="003568DC"/>
    <w:rsid w:val="00356E7C"/>
    <w:rsid w:val="0038786F"/>
    <w:rsid w:val="00395A0A"/>
    <w:rsid w:val="00396B0F"/>
    <w:rsid w:val="003B2994"/>
    <w:rsid w:val="003B3438"/>
    <w:rsid w:val="003B421E"/>
    <w:rsid w:val="003B4A33"/>
    <w:rsid w:val="003B4A77"/>
    <w:rsid w:val="003C498D"/>
    <w:rsid w:val="003D2C14"/>
    <w:rsid w:val="003D2E4D"/>
    <w:rsid w:val="003D5FBA"/>
    <w:rsid w:val="003D7D3D"/>
    <w:rsid w:val="003E1BAB"/>
    <w:rsid w:val="003E2B51"/>
    <w:rsid w:val="003E38E0"/>
    <w:rsid w:val="003F1131"/>
    <w:rsid w:val="003F4C09"/>
    <w:rsid w:val="00402AF4"/>
    <w:rsid w:val="00411EB7"/>
    <w:rsid w:val="004164A5"/>
    <w:rsid w:val="00420A23"/>
    <w:rsid w:val="004320DE"/>
    <w:rsid w:val="00432518"/>
    <w:rsid w:val="004332C4"/>
    <w:rsid w:val="00442724"/>
    <w:rsid w:val="00447F75"/>
    <w:rsid w:val="004515D4"/>
    <w:rsid w:val="004649FC"/>
    <w:rsid w:val="00473C72"/>
    <w:rsid w:val="004753D8"/>
    <w:rsid w:val="00484658"/>
    <w:rsid w:val="004859DF"/>
    <w:rsid w:val="00490068"/>
    <w:rsid w:val="00497788"/>
    <w:rsid w:val="004A28AD"/>
    <w:rsid w:val="004A2E01"/>
    <w:rsid w:val="004A5128"/>
    <w:rsid w:val="004C2CB9"/>
    <w:rsid w:val="004C772A"/>
    <w:rsid w:val="004D1C44"/>
    <w:rsid w:val="004D7C79"/>
    <w:rsid w:val="004E1A08"/>
    <w:rsid w:val="004E58C0"/>
    <w:rsid w:val="004F212C"/>
    <w:rsid w:val="004F4743"/>
    <w:rsid w:val="004F4996"/>
    <w:rsid w:val="0050051F"/>
    <w:rsid w:val="00500FEC"/>
    <w:rsid w:val="00501742"/>
    <w:rsid w:val="005018D2"/>
    <w:rsid w:val="00502E58"/>
    <w:rsid w:val="00504AA4"/>
    <w:rsid w:val="00505A9A"/>
    <w:rsid w:val="0050670A"/>
    <w:rsid w:val="00507445"/>
    <w:rsid w:val="005165A2"/>
    <w:rsid w:val="0052068B"/>
    <w:rsid w:val="0052145E"/>
    <w:rsid w:val="00526604"/>
    <w:rsid w:val="0052742F"/>
    <w:rsid w:val="005372AF"/>
    <w:rsid w:val="00542E9B"/>
    <w:rsid w:val="00544740"/>
    <w:rsid w:val="0054783A"/>
    <w:rsid w:val="00547E86"/>
    <w:rsid w:val="00552F24"/>
    <w:rsid w:val="00553FE4"/>
    <w:rsid w:val="0055614A"/>
    <w:rsid w:val="0056009C"/>
    <w:rsid w:val="00560406"/>
    <w:rsid w:val="0056509F"/>
    <w:rsid w:val="00573863"/>
    <w:rsid w:val="005771CA"/>
    <w:rsid w:val="00581A8A"/>
    <w:rsid w:val="00583082"/>
    <w:rsid w:val="00584E3D"/>
    <w:rsid w:val="005919DD"/>
    <w:rsid w:val="00594010"/>
    <w:rsid w:val="00594287"/>
    <w:rsid w:val="00596B4A"/>
    <w:rsid w:val="00597A7B"/>
    <w:rsid w:val="005A0AC3"/>
    <w:rsid w:val="005A16EA"/>
    <w:rsid w:val="005A383F"/>
    <w:rsid w:val="005A7808"/>
    <w:rsid w:val="005B2502"/>
    <w:rsid w:val="005B5EC9"/>
    <w:rsid w:val="005C4A6A"/>
    <w:rsid w:val="005D4496"/>
    <w:rsid w:val="005D778A"/>
    <w:rsid w:val="005D7BB9"/>
    <w:rsid w:val="005E0FCE"/>
    <w:rsid w:val="005E176D"/>
    <w:rsid w:val="005E3208"/>
    <w:rsid w:val="005E4277"/>
    <w:rsid w:val="005F02E7"/>
    <w:rsid w:val="005F032C"/>
    <w:rsid w:val="005F0F43"/>
    <w:rsid w:val="005F4087"/>
    <w:rsid w:val="00610A8E"/>
    <w:rsid w:val="006139C0"/>
    <w:rsid w:val="006161D5"/>
    <w:rsid w:val="006252E6"/>
    <w:rsid w:val="00627DDC"/>
    <w:rsid w:val="00635EAB"/>
    <w:rsid w:val="006362B5"/>
    <w:rsid w:val="0063785E"/>
    <w:rsid w:val="00642AE0"/>
    <w:rsid w:val="00643BFF"/>
    <w:rsid w:val="00645B52"/>
    <w:rsid w:val="00650FDC"/>
    <w:rsid w:val="00654666"/>
    <w:rsid w:val="00654DD7"/>
    <w:rsid w:val="00661530"/>
    <w:rsid w:val="00665C3C"/>
    <w:rsid w:val="006677F6"/>
    <w:rsid w:val="006711F3"/>
    <w:rsid w:val="0069037A"/>
    <w:rsid w:val="00692C5F"/>
    <w:rsid w:val="0069745B"/>
    <w:rsid w:val="006A40C9"/>
    <w:rsid w:val="006A701B"/>
    <w:rsid w:val="006B09B2"/>
    <w:rsid w:val="006B2DA5"/>
    <w:rsid w:val="006B7BEE"/>
    <w:rsid w:val="006C3E46"/>
    <w:rsid w:val="006D0F14"/>
    <w:rsid w:val="006D2F19"/>
    <w:rsid w:val="006D3928"/>
    <w:rsid w:val="006D7018"/>
    <w:rsid w:val="006E16BC"/>
    <w:rsid w:val="006E1D9A"/>
    <w:rsid w:val="006E1E9D"/>
    <w:rsid w:val="006E5677"/>
    <w:rsid w:val="006E6EA8"/>
    <w:rsid w:val="006F22CB"/>
    <w:rsid w:val="006F2BC2"/>
    <w:rsid w:val="006F468E"/>
    <w:rsid w:val="006F6CE8"/>
    <w:rsid w:val="006F7C98"/>
    <w:rsid w:val="0070153C"/>
    <w:rsid w:val="00713E94"/>
    <w:rsid w:val="00715D94"/>
    <w:rsid w:val="00725CF5"/>
    <w:rsid w:val="007273D3"/>
    <w:rsid w:val="00727A21"/>
    <w:rsid w:val="007346CA"/>
    <w:rsid w:val="0074372F"/>
    <w:rsid w:val="00744FDE"/>
    <w:rsid w:val="0075072C"/>
    <w:rsid w:val="00752B02"/>
    <w:rsid w:val="00753C25"/>
    <w:rsid w:val="007555AA"/>
    <w:rsid w:val="00762394"/>
    <w:rsid w:val="00774208"/>
    <w:rsid w:val="007904C2"/>
    <w:rsid w:val="00792A08"/>
    <w:rsid w:val="007A3A3D"/>
    <w:rsid w:val="007B0F54"/>
    <w:rsid w:val="007B7010"/>
    <w:rsid w:val="007C073E"/>
    <w:rsid w:val="007C5FDC"/>
    <w:rsid w:val="007D27A6"/>
    <w:rsid w:val="007D2A12"/>
    <w:rsid w:val="007F1ABF"/>
    <w:rsid w:val="007F53E7"/>
    <w:rsid w:val="007F5956"/>
    <w:rsid w:val="007F6F4D"/>
    <w:rsid w:val="007F7E17"/>
    <w:rsid w:val="008011E2"/>
    <w:rsid w:val="00811AAC"/>
    <w:rsid w:val="00812974"/>
    <w:rsid w:val="00816193"/>
    <w:rsid w:val="00816426"/>
    <w:rsid w:val="008171FE"/>
    <w:rsid w:val="00823FC1"/>
    <w:rsid w:val="00831A8C"/>
    <w:rsid w:val="008367BF"/>
    <w:rsid w:val="00836986"/>
    <w:rsid w:val="00836F3C"/>
    <w:rsid w:val="00840784"/>
    <w:rsid w:val="00843CC7"/>
    <w:rsid w:val="00843DDF"/>
    <w:rsid w:val="008453E3"/>
    <w:rsid w:val="00850E35"/>
    <w:rsid w:val="00853E78"/>
    <w:rsid w:val="008640D2"/>
    <w:rsid w:val="008666B7"/>
    <w:rsid w:val="0087170B"/>
    <w:rsid w:val="0087697E"/>
    <w:rsid w:val="0088346B"/>
    <w:rsid w:val="008874EC"/>
    <w:rsid w:val="0089427E"/>
    <w:rsid w:val="00896ED7"/>
    <w:rsid w:val="008A3547"/>
    <w:rsid w:val="008B2823"/>
    <w:rsid w:val="008C264B"/>
    <w:rsid w:val="008D07BA"/>
    <w:rsid w:val="008D5076"/>
    <w:rsid w:val="008E0DCB"/>
    <w:rsid w:val="008E12F1"/>
    <w:rsid w:val="008E3932"/>
    <w:rsid w:val="008E65F4"/>
    <w:rsid w:val="008E7AE3"/>
    <w:rsid w:val="008F3A7E"/>
    <w:rsid w:val="008F3EF5"/>
    <w:rsid w:val="00905660"/>
    <w:rsid w:val="00912553"/>
    <w:rsid w:val="009131C8"/>
    <w:rsid w:val="009162DC"/>
    <w:rsid w:val="0092281C"/>
    <w:rsid w:val="009313B7"/>
    <w:rsid w:val="00956731"/>
    <w:rsid w:val="00957D5B"/>
    <w:rsid w:val="00960267"/>
    <w:rsid w:val="00960A87"/>
    <w:rsid w:val="009610C1"/>
    <w:rsid w:val="00961F3D"/>
    <w:rsid w:val="0096642A"/>
    <w:rsid w:val="009665BB"/>
    <w:rsid w:val="00974817"/>
    <w:rsid w:val="00984770"/>
    <w:rsid w:val="00984A1B"/>
    <w:rsid w:val="00992842"/>
    <w:rsid w:val="009A3E55"/>
    <w:rsid w:val="009A473B"/>
    <w:rsid w:val="009A5774"/>
    <w:rsid w:val="009B364A"/>
    <w:rsid w:val="009B7915"/>
    <w:rsid w:val="009C1267"/>
    <w:rsid w:val="009C1D5F"/>
    <w:rsid w:val="009C3CA1"/>
    <w:rsid w:val="009C3FE5"/>
    <w:rsid w:val="009C4D01"/>
    <w:rsid w:val="009C72F9"/>
    <w:rsid w:val="009C76AA"/>
    <w:rsid w:val="009E0670"/>
    <w:rsid w:val="009F078A"/>
    <w:rsid w:val="009F699E"/>
    <w:rsid w:val="009F7877"/>
    <w:rsid w:val="00A01B6A"/>
    <w:rsid w:val="00A04591"/>
    <w:rsid w:val="00A10F74"/>
    <w:rsid w:val="00A12872"/>
    <w:rsid w:val="00A21B11"/>
    <w:rsid w:val="00A228CA"/>
    <w:rsid w:val="00A4335C"/>
    <w:rsid w:val="00A43E3B"/>
    <w:rsid w:val="00A5302F"/>
    <w:rsid w:val="00A555F2"/>
    <w:rsid w:val="00A66551"/>
    <w:rsid w:val="00A66868"/>
    <w:rsid w:val="00A724B0"/>
    <w:rsid w:val="00A72899"/>
    <w:rsid w:val="00A76670"/>
    <w:rsid w:val="00A85D03"/>
    <w:rsid w:val="00A93326"/>
    <w:rsid w:val="00AA186F"/>
    <w:rsid w:val="00AA75DB"/>
    <w:rsid w:val="00AA7C1C"/>
    <w:rsid w:val="00AB4F89"/>
    <w:rsid w:val="00AB5078"/>
    <w:rsid w:val="00AB624E"/>
    <w:rsid w:val="00AC2AA9"/>
    <w:rsid w:val="00AC4CFB"/>
    <w:rsid w:val="00AD3FF6"/>
    <w:rsid w:val="00AE3898"/>
    <w:rsid w:val="00AF365E"/>
    <w:rsid w:val="00AF3C7E"/>
    <w:rsid w:val="00AF7182"/>
    <w:rsid w:val="00B018EE"/>
    <w:rsid w:val="00B11891"/>
    <w:rsid w:val="00B22CE8"/>
    <w:rsid w:val="00B2712F"/>
    <w:rsid w:val="00B30850"/>
    <w:rsid w:val="00B325BF"/>
    <w:rsid w:val="00B451CE"/>
    <w:rsid w:val="00B52FCF"/>
    <w:rsid w:val="00B53BD5"/>
    <w:rsid w:val="00B562D2"/>
    <w:rsid w:val="00B62145"/>
    <w:rsid w:val="00B63970"/>
    <w:rsid w:val="00B71A71"/>
    <w:rsid w:val="00B71E89"/>
    <w:rsid w:val="00B80394"/>
    <w:rsid w:val="00B806D0"/>
    <w:rsid w:val="00B90FA0"/>
    <w:rsid w:val="00BA0C96"/>
    <w:rsid w:val="00BA64A5"/>
    <w:rsid w:val="00BA77EE"/>
    <w:rsid w:val="00BC52CE"/>
    <w:rsid w:val="00BC6EF9"/>
    <w:rsid w:val="00BE09CB"/>
    <w:rsid w:val="00BE277D"/>
    <w:rsid w:val="00BE3873"/>
    <w:rsid w:val="00BE4385"/>
    <w:rsid w:val="00BF5FFA"/>
    <w:rsid w:val="00C037C9"/>
    <w:rsid w:val="00C06E2F"/>
    <w:rsid w:val="00C14488"/>
    <w:rsid w:val="00C1457A"/>
    <w:rsid w:val="00C15CD9"/>
    <w:rsid w:val="00C17D73"/>
    <w:rsid w:val="00C209F5"/>
    <w:rsid w:val="00C20A38"/>
    <w:rsid w:val="00C24EDF"/>
    <w:rsid w:val="00C268C4"/>
    <w:rsid w:val="00C26EB8"/>
    <w:rsid w:val="00C3158B"/>
    <w:rsid w:val="00C31DF2"/>
    <w:rsid w:val="00C31F92"/>
    <w:rsid w:val="00C33BF1"/>
    <w:rsid w:val="00C34E1E"/>
    <w:rsid w:val="00C40344"/>
    <w:rsid w:val="00C43B00"/>
    <w:rsid w:val="00C503CF"/>
    <w:rsid w:val="00C57F38"/>
    <w:rsid w:val="00C65167"/>
    <w:rsid w:val="00C6731F"/>
    <w:rsid w:val="00C71CE1"/>
    <w:rsid w:val="00C71E93"/>
    <w:rsid w:val="00C7485F"/>
    <w:rsid w:val="00C90736"/>
    <w:rsid w:val="00C922E6"/>
    <w:rsid w:val="00C94912"/>
    <w:rsid w:val="00C94F50"/>
    <w:rsid w:val="00CA2B84"/>
    <w:rsid w:val="00CA3D81"/>
    <w:rsid w:val="00CB1B53"/>
    <w:rsid w:val="00CB3460"/>
    <w:rsid w:val="00CB4ADD"/>
    <w:rsid w:val="00CB6F3F"/>
    <w:rsid w:val="00CC52DA"/>
    <w:rsid w:val="00CC5B71"/>
    <w:rsid w:val="00CC6B7E"/>
    <w:rsid w:val="00CD2D6A"/>
    <w:rsid w:val="00CD3969"/>
    <w:rsid w:val="00CD5B32"/>
    <w:rsid w:val="00CD6B59"/>
    <w:rsid w:val="00CE5E48"/>
    <w:rsid w:val="00CE64D3"/>
    <w:rsid w:val="00CE71F7"/>
    <w:rsid w:val="00CF16DC"/>
    <w:rsid w:val="00CF313D"/>
    <w:rsid w:val="00CF383E"/>
    <w:rsid w:val="00CF464A"/>
    <w:rsid w:val="00CF468F"/>
    <w:rsid w:val="00D06737"/>
    <w:rsid w:val="00D070F9"/>
    <w:rsid w:val="00D1153B"/>
    <w:rsid w:val="00D14210"/>
    <w:rsid w:val="00D220D3"/>
    <w:rsid w:val="00D26E9C"/>
    <w:rsid w:val="00D32538"/>
    <w:rsid w:val="00D3559D"/>
    <w:rsid w:val="00D40A32"/>
    <w:rsid w:val="00D5533D"/>
    <w:rsid w:val="00D5584B"/>
    <w:rsid w:val="00D56E83"/>
    <w:rsid w:val="00D63D33"/>
    <w:rsid w:val="00D7063B"/>
    <w:rsid w:val="00D73AE0"/>
    <w:rsid w:val="00D8220F"/>
    <w:rsid w:val="00D82AA5"/>
    <w:rsid w:val="00DA19D5"/>
    <w:rsid w:val="00DA3A6D"/>
    <w:rsid w:val="00DB3018"/>
    <w:rsid w:val="00DB48E0"/>
    <w:rsid w:val="00DC64C1"/>
    <w:rsid w:val="00DC66D3"/>
    <w:rsid w:val="00DD5837"/>
    <w:rsid w:val="00DD58FB"/>
    <w:rsid w:val="00DE0B29"/>
    <w:rsid w:val="00DE67F3"/>
    <w:rsid w:val="00DF2852"/>
    <w:rsid w:val="00DF485B"/>
    <w:rsid w:val="00E04F66"/>
    <w:rsid w:val="00E10159"/>
    <w:rsid w:val="00E13970"/>
    <w:rsid w:val="00E1428D"/>
    <w:rsid w:val="00E148CA"/>
    <w:rsid w:val="00E21F92"/>
    <w:rsid w:val="00E24315"/>
    <w:rsid w:val="00E24F0C"/>
    <w:rsid w:val="00E31016"/>
    <w:rsid w:val="00E318F4"/>
    <w:rsid w:val="00E328DE"/>
    <w:rsid w:val="00E34865"/>
    <w:rsid w:val="00E363C1"/>
    <w:rsid w:val="00E3715A"/>
    <w:rsid w:val="00E40C2C"/>
    <w:rsid w:val="00E50E3C"/>
    <w:rsid w:val="00E521E7"/>
    <w:rsid w:val="00E52492"/>
    <w:rsid w:val="00E52948"/>
    <w:rsid w:val="00E53041"/>
    <w:rsid w:val="00E54803"/>
    <w:rsid w:val="00E56E53"/>
    <w:rsid w:val="00E60319"/>
    <w:rsid w:val="00E621EE"/>
    <w:rsid w:val="00E625DF"/>
    <w:rsid w:val="00E72FB2"/>
    <w:rsid w:val="00E74882"/>
    <w:rsid w:val="00E768C9"/>
    <w:rsid w:val="00E77BF0"/>
    <w:rsid w:val="00E85FF7"/>
    <w:rsid w:val="00E93136"/>
    <w:rsid w:val="00E95921"/>
    <w:rsid w:val="00EA1E49"/>
    <w:rsid w:val="00EA2297"/>
    <w:rsid w:val="00EA5E50"/>
    <w:rsid w:val="00EB4791"/>
    <w:rsid w:val="00EC0435"/>
    <w:rsid w:val="00EC2011"/>
    <w:rsid w:val="00EC24D9"/>
    <w:rsid w:val="00EC63A4"/>
    <w:rsid w:val="00ED1708"/>
    <w:rsid w:val="00ED5CED"/>
    <w:rsid w:val="00EE6460"/>
    <w:rsid w:val="00EE6919"/>
    <w:rsid w:val="00EE6A1A"/>
    <w:rsid w:val="00EE7DA6"/>
    <w:rsid w:val="00EF3241"/>
    <w:rsid w:val="00EF4E26"/>
    <w:rsid w:val="00EF660C"/>
    <w:rsid w:val="00F04AD2"/>
    <w:rsid w:val="00F05652"/>
    <w:rsid w:val="00F14738"/>
    <w:rsid w:val="00F22906"/>
    <w:rsid w:val="00F22B91"/>
    <w:rsid w:val="00F24A46"/>
    <w:rsid w:val="00F320BC"/>
    <w:rsid w:val="00F35B45"/>
    <w:rsid w:val="00F45047"/>
    <w:rsid w:val="00F51B89"/>
    <w:rsid w:val="00F66F5F"/>
    <w:rsid w:val="00F67CBC"/>
    <w:rsid w:val="00F75A9D"/>
    <w:rsid w:val="00F87273"/>
    <w:rsid w:val="00F91283"/>
    <w:rsid w:val="00F92663"/>
    <w:rsid w:val="00FA2987"/>
    <w:rsid w:val="00FA537B"/>
    <w:rsid w:val="00FB37F1"/>
    <w:rsid w:val="00FB75A1"/>
    <w:rsid w:val="00FC20DE"/>
    <w:rsid w:val="00FC2B5C"/>
    <w:rsid w:val="00FC3069"/>
    <w:rsid w:val="00FC4A80"/>
    <w:rsid w:val="00FD5131"/>
    <w:rsid w:val="00FD58FB"/>
    <w:rsid w:val="00FE0497"/>
    <w:rsid w:val="00FE2A76"/>
    <w:rsid w:val="00FE606B"/>
    <w:rsid w:val="00FE64A0"/>
    <w:rsid w:val="00FE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BB5DEC"/>
  <w15:chartTrackingRefBased/>
  <w15:docId w15:val="{60F16A6F-A21A-477E-BB57-2E16DFE23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7AE3"/>
    <w:pPr>
      <w:widowControl w:val="0"/>
      <w:wordWrap w:val="0"/>
      <w:autoSpaceDE w:val="0"/>
      <w:autoSpaceDN w:val="0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60319"/>
    <w:pPr>
      <w:ind w:leftChars="400" w:left="800"/>
    </w:pPr>
  </w:style>
  <w:style w:type="paragraph" w:customStyle="1" w:styleId="Default">
    <w:name w:val="Default"/>
    <w:rsid w:val="00E60319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Times New Roman" w:eastAsia="맑은 고딕" w:hAnsi="Times New Roman" w:cs="Times New Roman"/>
      <w:color w:val="000000"/>
      <w:kern w:val="0"/>
      <w:sz w:val="24"/>
      <w:szCs w:val="24"/>
    </w:rPr>
  </w:style>
  <w:style w:type="paragraph" w:styleId="a4">
    <w:name w:val="Normal (Web)"/>
    <w:basedOn w:val="a"/>
    <w:uiPriority w:val="99"/>
    <w:semiHidden/>
    <w:unhideWhenUsed/>
    <w:rsid w:val="00E60319"/>
    <w:pPr>
      <w:widowControl/>
      <w:wordWrap/>
      <w:autoSpaceDE/>
      <w:autoSpaceDN/>
      <w:spacing w:after="0" w:line="408" w:lineRule="auto"/>
      <w:jc w:val="left"/>
    </w:pPr>
    <w:rPr>
      <w:rFonts w:ascii="Arial" w:eastAsia="굴림" w:hAnsi="Arial" w:cs="Arial"/>
      <w:color w:val="666666"/>
      <w:kern w:val="0"/>
      <w:sz w:val="18"/>
      <w:szCs w:val="18"/>
    </w:rPr>
  </w:style>
  <w:style w:type="table" w:styleId="a5">
    <w:name w:val="Table Grid"/>
    <w:basedOn w:val="a1"/>
    <w:uiPriority w:val="39"/>
    <w:rsid w:val="00E60319"/>
    <w:pPr>
      <w:spacing w:after="0" w:line="240" w:lineRule="auto"/>
      <w:jc w:val="left"/>
    </w:pPr>
    <w:rPr>
      <w:rFonts w:ascii="맑은 고딕" w:eastAsia="맑은 고딕" w:hAnsi="맑은 고딕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uiPriority w:val="99"/>
    <w:unhideWhenUsed/>
    <w:rsid w:val="00E60319"/>
    <w:rPr>
      <w:color w:val="0563C1"/>
      <w:u w:val="single"/>
    </w:rPr>
  </w:style>
  <w:style w:type="paragraph" w:styleId="a7">
    <w:name w:val="Balloon Text"/>
    <w:basedOn w:val="a"/>
    <w:link w:val="Char"/>
    <w:uiPriority w:val="99"/>
    <w:semiHidden/>
    <w:unhideWhenUsed/>
    <w:rsid w:val="00E60319"/>
    <w:pPr>
      <w:spacing w:after="0" w:line="240" w:lineRule="auto"/>
    </w:pPr>
    <w:rPr>
      <w:sz w:val="18"/>
      <w:szCs w:val="18"/>
      <w:lang w:val="x-none" w:eastAsia="x-none"/>
    </w:rPr>
  </w:style>
  <w:style w:type="character" w:customStyle="1" w:styleId="Char">
    <w:name w:val="풍선 도움말 텍스트 Char"/>
    <w:basedOn w:val="a0"/>
    <w:link w:val="a7"/>
    <w:uiPriority w:val="99"/>
    <w:semiHidden/>
    <w:rsid w:val="00E60319"/>
    <w:rPr>
      <w:rFonts w:ascii="맑은 고딕" w:eastAsia="맑은 고딕" w:hAnsi="맑은 고딕" w:cs="Times New Roman"/>
      <w:sz w:val="18"/>
      <w:szCs w:val="18"/>
      <w:lang w:val="x-none" w:eastAsia="x-none"/>
    </w:rPr>
  </w:style>
  <w:style w:type="paragraph" w:styleId="a8">
    <w:name w:val="header"/>
    <w:basedOn w:val="a"/>
    <w:link w:val="Char0"/>
    <w:uiPriority w:val="99"/>
    <w:unhideWhenUsed/>
    <w:rsid w:val="00E60319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Char0">
    <w:name w:val="머리글 Char"/>
    <w:basedOn w:val="a0"/>
    <w:link w:val="a8"/>
    <w:uiPriority w:val="99"/>
    <w:rsid w:val="00E60319"/>
    <w:rPr>
      <w:rFonts w:ascii="맑은 고딕" w:eastAsia="맑은 고딕" w:hAnsi="맑은 고딕" w:cs="Times New Roman"/>
      <w:lang w:val="x-none" w:eastAsia="x-none"/>
    </w:rPr>
  </w:style>
  <w:style w:type="paragraph" w:styleId="a9">
    <w:name w:val="footer"/>
    <w:basedOn w:val="a"/>
    <w:link w:val="Char1"/>
    <w:uiPriority w:val="99"/>
    <w:unhideWhenUsed/>
    <w:rsid w:val="00E60319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Char1">
    <w:name w:val="바닥글 Char"/>
    <w:basedOn w:val="a0"/>
    <w:link w:val="a9"/>
    <w:uiPriority w:val="99"/>
    <w:rsid w:val="00E60319"/>
    <w:rPr>
      <w:rFonts w:ascii="맑은 고딕" w:eastAsia="맑은 고딕" w:hAnsi="맑은 고딕" w:cs="Times New Roman"/>
      <w:lang w:val="x-none" w:eastAsia="x-none"/>
    </w:rPr>
  </w:style>
  <w:style w:type="paragraph" w:styleId="aa">
    <w:name w:val="No Spacing"/>
    <w:uiPriority w:val="1"/>
    <w:qFormat/>
    <w:rsid w:val="00E60319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styleId="ab">
    <w:name w:val="FollowedHyperlink"/>
    <w:uiPriority w:val="99"/>
    <w:semiHidden/>
    <w:unhideWhenUsed/>
    <w:rsid w:val="00E60319"/>
    <w:rPr>
      <w:color w:val="954F72"/>
      <w:u w:val="single"/>
    </w:rPr>
  </w:style>
  <w:style w:type="paragraph" w:styleId="ac">
    <w:name w:val="annotation text"/>
    <w:basedOn w:val="a"/>
    <w:link w:val="Char2"/>
    <w:uiPriority w:val="99"/>
    <w:unhideWhenUsed/>
    <w:rsid w:val="00E60319"/>
    <w:pPr>
      <w:jc w:val="left"/>
    </w:pPr>
  </w:style>
  <w:style w:type="character" w:customStyle="1" w:styleId="Char2">
    <w:name w:val="메모 텍스트 Char"/>
    <w:basedOn w:val="a0"/>
    <w:link w:val="ac"/>
    <w:uiPriority w:val="99"/>
    <w:rsid w:val="00E60319"/>
    <w:rPr>
      <w:rFonts w:ascii="맑은 고딕" w:eastAsia="맑은 고딕" w:hAnsi="맑은 고딕" w:cs="Times New Roman"/>
    </w:rPr>
  </w:style>
  <w:style w:type="character" w:styleId="ad">
    <w:name w:val="annotation reference"/>
    <w:basedOn w:val="a0"/>
    <w:uiPriority w:val="99"/>
    <w:semiHidden/>
    <w:unhideWhenUsed/>
    <w:rsid w:val="009B364A"/>
    <w:rPr>
      <w:sz w:val="18"/>
      <w:szCs w:val="18"/>
    </w:rPr>
  </w:style>
  <w:style w:type="paragraph" w:styleId="ae">
    <w:name w:val="annotation subject"/>
    <w:basedOn w:val="ac"/>
    <w:next w:val="ac"/>
    <w:link w:val="Char3"/>
    <w:uiPriority w:val="99"/>
    <w:semiHidden/>
    <w:unhideWhenUsed/>
    <w:rsid w:val="009B364A"/>
    <w:rPr>
      <w:b/>
      <w:bCs/>
    </w:rPr>
  </w:style>
  <w:style w:type="character" w:customStyle="1" w:styleId="Char3">
    <w:name w:val="메모 주제 Char"/>
    <w:basedOn w:val="Char2"/>
    <w:link w:val="ae"/>
    <w:uiPriority w:val="99"/>
    <w:semiHidden/>
    <w:rsid w:val="009B364A"/>
    <w:rPr>
      <w:rFonts w:ascii="맑은 고딕" w:eastAsia="맑은 고딕" w:hAnsi="맑은 고딕" w:cs="Times New Roman"/>
      <w:b/>
      <w:bCs/>
    </w:rPr>
  </w:style>
  <w:style w:type="character" w:styleId="af">
    <w:name w:val="Strong"/>
    <w:basedOn w:val="a0"/>
    <w:uiPriority w:val="22"/>
    <w:qFormat/>
    <w:rsid w:val="00447F75"/>
    <w:rPr>
      <w:b/>
      <w:bCs/>
    </w:rPr>
  </w:style>
  <w:style w:type="character" w:customStyle="1" w:styleId="1">
    <w:name w:val="확인되지 않은 멘션1"/>
    <w:basedOn w:val="a0"/>
    <w:uiPriority w:val="99"/>
    <w:semiHidden/>
    <w:unhideWhenUsed/>
    <w:rsid w:val="00E50E3C"/>
    <w:rPr>
      <w:color w:val="605E5C"/>
      <w:shd w:val="clear" w:color="auto" w:fill="E1DFDD"/>
    </w:rPr>
  </w:style>
  <w:style w:type="character" w:customStyle="1" w:styleId="2">
    <w:name w:val="확인되지 않은 멘션2"/>
    <w:basedOn w:val="a0"/>
    <w:uiPriority w:val="99"/>
    <w:semiHidden/>
    <w:unhideWhenUsed/>
    <w:rsid w:val="00D14210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922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8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ugang.ewha.ac.kr" TargetMode="External"/><Relationship Id="rId13" Type="http://schemas.openxmlformats.org/officeDocument/2006/relationships/hyperlink" Target="(https:/forms.gle/opcJj4YgF79LYb9e7" TargetMode="External"/><Relationship Id="rId18" Type="http://schemas.openxmlformats.org/officeDocument/2006/relationships/hyperlink" Target="https://forms.gle/opcJj4YgF79LYb9e7" TargetMode="External"/><Relationship Id="rId26" Type="http://schemas.openxmlformats.org/officeDocument/2006/relationships/hyperlink" Target="http://gsis.ewha.ac.kr/" TargetMode="External"/><Relationship Id="rId3" Type="http://schemas.openxmlformats.org/officeDocument/2006/relationships/styles" Target="styles.xml"/><Relationship Id="rId21" Type="http://schemas.openxmlformats.org/officeDocument/2006/relationships/hyperlink" Target="https://forms.gle/opcJj4YgF79LYb9e7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sugang.ewha.ac.kr" TargetMode="External"/><Relationship Id="rId17" Type="http://schemas.openxmlformats.org/officeDocument/2006/relationships/hyperlink" Target="https://forms.gle/opcJj4YgF79LYb9e7" TargetMode="External"/><Relationship Id="rId25" Type="http://schemas.openxmlformats.org/officeDocument/2006/relationships/hyperlink" Target="https://forms.gle/opcJj4YgF79LYb9e7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sugang.ewha.ac.kr" TargetMode="External"/><Relationship Id="rId20" Type="http://schemas.openxmlformats.org/officeDocument/2006/relationships/hyperlink" Target="https://forms.gle/opcJj4YgF79LYb9e7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ugang.ewha.ac.kr" TargetMode="External"/><Relationship Id="rId24" Type="http://schemas.openxmlformats.org/officeDocument/2006/relationships/hyperlink" Target="mailto:gdis@ewha.ac.k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sis.ewha.ac.kr/gsis/news/news01.do?mode=view&amp;articleNo=753510" TargetMode="External"/><Relationship Id="rId23" Type="http://schemas.openxmlformats.org/officeDocument/2006/relationships/hyperlink" Target="https://gsis.ewha.ac.kr/gsis/news/news01.do?mode=view&amp;articleNo=753510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sugang.ewha.ac.kr" TargetMode="External"/><Relationship Id="rId19" Type="http://schemas.openxmlformats.org/officeDocument/2006/relationships/hyperlink" Target="https://forms.gle/opcJj4YgF79LYb9e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eka.ewha.ac.kr/eureka/my/public.do?pgId=P531005521" TargetMode="External"/><Relationship Id="rId14" Type="http://schemas.openxmlformats.org/officeDocument/2006/relationships/hyperlink" Target="https://forms.gle/s7fm1xoWf6H1kgZz8" TargetMode="External"/><Relationship Id="rId22" Type="http://schemas.openxmlformats.org/officeDocument/2006/relationships/hyperlink" Target="https://cyber.ewha.ac.kr/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A07A0-36F8-4620-A851-758EC624A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1</Pages>
  <Words>1931</Words>
  <Characters>11007</Characters>
  <Application>Microsoft Office Word</Application>
  <DocSecurity>0</DocSecurity>
  <Lines>91</Lines>
  <Paragraphs>2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곽지은(계약직원)</cp:lastModifiedBy>
  <cp:revision>35</cp:revision>
  <cp:lastPrinted>2025-07-24T01:16:00Z</cp:lastPrinted>
  <dcterms:created xsi:type="dcterms:W3CDTF">2025-02-12T07:31:00Z</dcterms:created>
  <dcterms:modified xsi:type="dcterms:W3CDTF">2026-01-07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fe9e258f9c4631cb0f43d112b4fe750367f3be18d3989e743a4878124e439c</vt:lpwstr>
  </property>
</Properties>
</file>